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0EDA6" w14:textId="791A5993" w:rsidR="00C939A9" w:rsidRDefault="007D05AE" w:rsidP="00F45FA2">
      <w:pPr>
        <w:rPr>
          <w:rStyle w:val="CommentReference"/>
        </w:rPr>
      </w:pPr>
      <w:r>
        <w:rPr>
          <w:noProof/>
        </w:rPr>
        <mc:AlternateContent>
          <mc:Choice Requires="wpg">
            <w:drawing>
              <wp:anchor distT="0" distB="0" distL="114300" distR="114300" simplePos="0" relativeHeight="251658240" behindDoc="0" locked="0" layoutInCell="1" allowOverlap="1" wp14:anchorId="7D502DBB" wp14:editId="06A65278">
                <wp:simplePos x="0" y="0"/>
                <wp:positionH relativeFrom="column">
                  <wp:posOffset>-5103628</wp:posOffset>
                </wp:positionH>
                <wp:positionV relativeFrom="paragraph">
                  <wp:posOffset>-995207</wp:posOffset>
                </wp:positionV>
                <wp:extent cx="1225550" cy="1435100"/>
                <wp:effectExtent l="0" t="0" r="0" b="0"/>
                <wp:wrapNone/>
                <wp:docPr id="4" name="Group 4"/>
                <wp:cNvGraphicFramePr/>
                <a:graphic xmlns:a="http://schemas.openxmlformats.org/drawingml/2006/main">
                  <a:graphicData uri="http://schemas.microsoft.com/office/word/2010/wordprocessingGroup">
                    <wpg:wgp>
                      <wpg:cNvGrpSpPr/>
                      <wpg:grpSpPr bwMode="auto">
                        <a:xfrm>
                          <a:off x="0" y="0"/>
                          <a:ext cx="1225550" cy="1435100"/>
                          <a:chOff x="0" y="0"/>
                          <a:chExt cx="772" cy="904"/>
                        </a:xfrm>
                      </wpg:grpSpPr>
                      <wps:wsp>
                        <wps:cNvPr id="12" name="Freeform 5"/>
                        <wps:cNvSpPr>
                          <a:spLocks/>
                        </wps:cNvSpPr>
                        <wps:spPr bwMode="auto">
                          <a:xfrm>
                            <a:off x="0" y="0"/>
                            <a:ext cx="619" cy="226"/>
                          </a:xfrm>
                          <a:custGeom>
                            <a:avLst/>
                            <a:gdLst>
                              <a:gd name="T0" fmla="*/ 2473 w 2473"/>
                              <a:gd name="T1" fmla="*/ 0 h 902"/>
                              <a:gd name="T2" fmla="*/ 0 w 2473"/>
                              <a:gd name="T3" fmla="*/ 902 h 902"/>
                              <a:gd name="T4" fmla="*/ 2473 w 2473"/>
                              <a:gd name="T5" fmla="*/ 466 h 902"/>
                              <a:gd name="T6" fmla="*/ 2473 w 2473"/>
                              <a:gd name="T7" fmla="*/ 0 h 902"/>
                            </a:gdLst>
                            <a:ahLst/>
                            <a:cxnLst>
                              <a:cxn ang="0">
                                <a:pos x="T0" y="T1"/>
                              </a:cxn>
                              <a:cxn ang="0">
                                <a:pos x="T2" y="T3"/>
                              </a:cxn>
                              <a:cxn ang="0">
                                <a:pos x="T4" y="T5"/>
                              </a:cxn>
                              <a:cxn ang="0">
                                <a:pos x="T6" y="T7"/>
                              </a:cxn>
                            </a:cxnLst>
                            <a:rect l="0" t="0" r="r" b="b"/>
                            <a:pathLst>
                              <a:path w="2473" h="902">
                                <a:moveTo>
                                  <a:pt x="2473" y="0"/>
                                </a:moveTo>
                                <a:lnTo>
                                  <a:pt x="0" y="902"/>
                                </a:lnTo>
                                <a:lnTo>
                                  <a:pt x="2473" y="466"/>
                                </a:lnTo>
                                <a:lnTo>
                                  <a:pt x="2473" y="0"/>
                                </a:lnTo>
                                <a:close/>
                              </a:path>
                            </a:pathLst>
                          </a:custGeom>
                          <a:solidFill>
                            <a:srgbClr val="FFE6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0" name="Freeform 6"/>
                        <wps:cNvSpPr>
                          <a:spLocks noEditPoints="1"/>
                        </wps:cNvSpPr>
                        <wps:spPr bwMode="auto">
                          <a:xfrm>
                            <a:off x="0" y="319"/>
                            <a:ext cx="772" cy="585"/>
                          </a:xfrm>
                          <a:custGeom>
                            <a:avLst/>
                            <a:gdLst>
                              <a:gd name="T0" fmla="*/ 233 w 3088"/>
                              <a:gd name="T1" fmla="*/ 1588 h 2339"/>
                              <a:gd name="T2" fmla="*/ 253 w 3088"/>
                              <a:gd name="T3" fmla="*/ 1795 h 2339"/>
                              <a:gd name="T4" fmla="*/ 151 w 3088"/>
                              <a:gd name="T5" fmla="*/ 1810 h 2339"/>
                              <a:gd name="T6" fmla="*/ 351 w 3088"/>
                              <a:gd name="T7" fmla="*/ 1761 h 2339"/>
                              <a:gd name="T8" fmla="*/ 416 w 3088"/>
                              <a:gd name="T9" fmla="*/ 1857 h 2339"/>
                              <a:gd name="T10" fmla="*/ 1140 w 3088"/>
                              <a:gd name="T11" fmla="*/ 1652 h 2339"/>
                              <a:gd name="T12" fmla="*/ 1216 w 3088"/>
                              <a:gd name="T13" fmla="*/ 1738 h 2339"/>
                              <a:gd name="T14" fmla="*/ 696 w 3088"/>
                              <a:gd name="T15" fmla="*/ 1546 h 2339"/>
                              <a:gd name="T16" fmla="*/ 738 w 3088"/>
                              <a:gd name="T17" fmla="*/ 1710 h 2339"/>
                              <a:gd name="T18" fmla="*/ 860 w 3088"/>
                              <a:gd name="T19" fmla="*/ 1854 h 2339"/>
                              <a:gd name="T20" fmla="*/ 832 w 3088"/>
                              <a:gd name="T21" fmla="*/ 1684 h 2339"/>
                              <a:gd name="T22" fmla="*/ 2021 w 3088"/>
                              <a:gd name="T23" fmla="*/ 1860 h 2339"/>
                              <a:gd name="T24" fmla="*/ 2158 w 3088"/>
                              <a:gd name="T25" fmla="*/ 1747 h 2339"/>
                              <a:gd name="T26" fmla="*/ 2100 w 3088"/>
                              <a:gd name="T27" fmla="*/ 1730 h 2339"/>
                              <a:gd name="T28" fmla="*/ 2059 w 3088"/>
                              <a:gd name="T29" fmla="*/ 1684 h 2339"/>
                              <a:gd name="T30" fmla="*/ 1309 w 3088"/>
                              <a:gd name="T31" fmla="*/ 1734 h 2339"/>
                              <a:gd name="T32" fmla="*/ 1445 w 3088"/>
                              <a:gd name="T33" fmla="*/ 1844 h 2339"/>
                              <a:gd name="T34" fmla="*/ 1473 w 3088"/>
                              <a:gd name="T35" fmla="*/ 1923 h 2339"/>
                              <a:gd name="T36" fmla="*/ 1369 w 3088"/>
                              <a:gd name="T37" fmla="*/ 1781 h 2339"/>
                              <a:gd name="T38" fmla="*/ 1727 w 3088"/>
                              <a:gd name="T39" fmla="*/ 1677 h 2339"/>
                              <a:gd name="T40" fmla="*/ 1632 w 3088"/>
                              <a:gd name="T41" fmla="*/ 1778 h 2339"/>
                              <a:gd name="T42" fmla="*/ 1822 w 3088"/>
                              <a:gd name="T43" fmla="*/ 1710 h 2339"/>
                              <a:gd name="T44" fmla="*/ 1686 w 3088"/>
                              <a:gd name="T45" fmla="*/ 1786 h 2339"/>
                              <a:gd name="T46" fmla="*/ 1708 w 3088"/>
                              <a:gd name="T47" fmla="*/ 1817 h 2339"/>
                              <a:gd name="T48" fmla="*/ 2240 w 3088"/>
                              <a:gd name="T49" fmla="*/ 1766 h 2339"/>
                              <a:gd name="T50" fmla="*/ 2227 w 3088"/>
                              <a:gd name="T51" fmla="*/ 1653 h 2339"/>
                              <a:gd name="T52" fmla="*/ 2290 w 3088"/>
                              <a:gd name="T53" fmla="*/ 1866 h 2339"/>
                              <a:gd name="T54" fmla="*/ 2321 w 3088"/>
                              <a:gd name="T55" fmla="*/ 1709 h 2339"/>
                              <a:gd name="T56" fmla="*/ 2908 w 3088"/>
                              <a:gd name="T57" fmla="*/ 1750 h 2339"/>
                              <a:gd name="T58" fmla="*/ 2730 w 3088"/>
                              <a:gd name="T59" fmla="*/ 1683 h 2339"/>
                              <a:gd name="T60" fmla="*/ 2852 w 3088"/>
                              <a:gd name="T61" fmla="*/ 1860 h 2339"/>
                              <a:gd name="T62" fmla="*/ 2639 w 3088"/>
                              <a:gd name="T63" fmla="*/ 1783 h 2339"/>
                              <a:gd name="T64" fmla="*/ 2605 w 3088"/>
                              <a:gd name="T65" fmla="*/ 1853 h 2339"/>
                              <a:gd name="T66" fmla="*/ 2464 w 3088"/>
                              <a:gd name="T67" fmla="*/ 1861 h 2339"/>
                              <a:gd name="T68" fmla="*/ 2495 w 3088"/>
                              <a:gd name="T69" fmla="*/ 1812 h 2339"/>
                              <a:gd name="T70" fmla="*/ 2998 w 3088"/>
                              <a:gd name="T71" fmla="*/ 1639 h 2339"/>
                              <a:gd name="T72" fmla="*/ 975 w 3088"/>
                              <a:gd name="T73" fmla="*/ 1860 h 2339"/>
                              <a:gd name="T74" fmla="*/ 2416 w 3088"/>
                              <a:gd name="T75" fmla="*/ 2069 h 2339"/>
                              <a:gd name="T76" fmla="*/ 2510 w 3088"/>
                              <a:gd name="T77" fmla="*/ 2251 h 2339"/>
                              <a:gd name="T78" fmla="*/ 2485 w 3088"/>
                              <a:gd name="T79" fmla="*/ 2074 h 2339"/>
                              <a:gd name="T80" fmla="*/ 627 w 3088"/>
                              <a:gd name="T81" fmla="*/ 2078 h 2339"/>
                              <a:gd name="T82" fmla="*/ 672 w 3088"/>
                              <a:gd name="T83" fmla="*/ 2089 h 2339"/>
                              <a:gd name="T84" fmla="*/ 202 w 3088"/>
                              <a:gd name="T85" fmla="*/ 2135 h 2339"/>
                              <a:gd name="T86" fmla="*/ 310 w 3088"/>
                              <a:gd name="T87" fmla="*/ 2174 h 2339"/>
                              <a:gd name="T88" fmla="*/ 503 w 3088"/>
                              <a:gd name="T89" fmla="*/ 2174 h 2339"/>
                              <a:gd name="T90" fmla="*/ 374 w 3088"/>
                              <a:gd name="T91" fmla="*/ 2185 h 2339"/>
                              <a:gd name="T92" fmla="*/ 439 w 3088"/>
                              <a:gd name="T93" fmla="*/ 2185 h 2339"/>
                              <a:gd name="T94" fmla="*/ 2197 w 3088"/>
                              <a:gd name="T95" fmla="*/ 2040 h 2339"/>
                              <a:gd name="T96" fmla="*/ 1597 w 3088"/>
                              <a:gd name="T97" fmla="*/ 2027 h 2339"/>
                              <a:gd name="T98" fmla="*/ 1937 w 3088"/>
                              <a:gd name="T99" fmla="*/ 2047 h 2339"/>
                              <a:gd name="T100" fmla="*/ 2002 w 3088"/>
                              <a:gd name="T101" fmla="*/ 2254 h 2339"/>
                              <a:gd name="T102" fmla="*/ 2061 w 3088"/>
                              <a:gd name="T103" fmla="*/ 2041 h 2339"/>
                              <a:gd name="T104" fmla="*/ 2002 w 3088"/>
                              <a:gd name="T105" fmla="*/ 2073 h 2339"/>
                              <a:gd name="T106" fmla="*/ 767 w 3088"/>
                              <a:gd name="T107" fmla="*/ 1934 h 2339"/>
                              <a:gd name="T108" fmla="*/ 1202 w 3088"/>
                              <a:gd name="T109" fmla="*/ 2037 h 2339"/>
                              <a:gd name="T110" fmla="*/ 1108 w 3088"/>
                              <a:gd name="T111" fmla="*/ 2086 h 2339"/>
                              <a:gd name="T112" fmla="*/ 1280 w 3088"/>
                              <a:gd name="T113" fmla="*/ 2078 h 2339"/>
                              <a:gd name="T114" fmla="*/ 1385 w 3088"/>
                              <a:gd name="T115" fmla="*/ 2249 h 2339"/>
                              <a:gd name="T116" fmla="*/ 1403 w 3088"/>
                              <a:gd name="T117" fmla="*/ 2332 h 2339"/>
                              <a:gd name="T118" fmla="*/ 1354 w 3088"/>
                              <a:gd name="T119" fmla="*/ 2200 h 2339"/>
                              <a:gd name="T120" fmla="*/ 993 w 3088"/>
                              <a:gd name="T121" fmla="*/ 2123 h 2339"/>
                              <a:gd name="T122" fmla="*/ 397 w 3088"/>
                              <a:gd name="T123" fmla="*/ 963 h 23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3088" h="2339">
                                <a:moveTo>
                                  <a:pt x="257" y="1763"/>
                                </a:moveTo>
                                <a:lnTo>
                                  <a:pt x="257" y="1763"/>
                                </a:lnTo>
                                <a:lnTo>
                                  <a:pt x="257" y="1755"/>
                                </a:lnTo>
                                <a:lnTo>
                                  <a:pt x="256" y="1749"/>
                                </a:lnTo>
                                <a:lnTo>
                                  <a:pt x="253" y="1736"/>
                                </a:lnTo>
                                <a:lnTo>
                                  <a:pt x="247" y="1725"/>
                                </a:lnTo>
                                <a:lnTo>
                                  <a:pt x="241" y="1716"/>
                                </a:lnTo>
                                <a:lnTo>
                                  <a:pt x="233" y="1709"/>
                                </a:lnTo>
                                <a:lnTo>
                                  <a:pt x="225" y="1704"/>
                                </a:lnTo>
                                <a:lnTo>
                                  <a:pt x="219" y="1699"/>
                                </a:lnTo>
                                <a:lnTo>
                                  <a:pt x="212" y="1696"/>
                                </a:lnTo>
                                <a:lnTo>
                                  <a:pt x="212" y="1696"/>
                                </a:lnTo>
                                <a:lnTo>
                                  <a:pt x="220" y="1690"/>
                                </a:lnTo>
                                <a:lnTo>
                                  <a:pt x="226" y="1685"/>
                                </a:lnTo>
                                <a:lnTo>
                                  <a:pt x="232" y="1678"/>
                                </a:lnTo>
                                <a:lnTo>
                                  <a:pt x="237" y="1671"/>
                                </a:lnTo>
                                <a:lnTo>
                                  <a:pt x="242" y="1663"/>
                                </a:lnTo>
                                <a:lnTo>
                                  <a:pt x="244" y="1654"/>
                                </a:lnTo>
                                <a:lnTo>
                                  <a:pt x="246" y="1645"/>
                                </a:lnTo>
                                <a:lnTo>
                                  <a:pt x="246" y="1635"/>
                                </a:lnTo>
                                <a:lnTo>
                                  <a:pt x="246" y="1635"/>
                                </a:lnTo>
                                <a:lnTo>
                                  <a:pt x="246" y="1626"/>
                                </a:lnTo>
                                <a:lnTo>
                                  <a:pt x="245" y="1618"/>
                                </a:lnTo>
                                <a:lnTo>
                                  <a:pt x="243" y="1610"/>
                                </a:lnTo>
                                <a:lnTo>
                                  <a:pt x="241" y="1602"/>
                                </a:lnTo>
                                <a:lnTo>
                                  <a:pt x="237" y="1594"/>
                                </a:lnTo>
                                <a:lnTo>
                                  <a:pt x="233" y="1588"/>
                                </a:lnTo>
                                <a:lnTo>
                                  <a:pt x="227" y="1582"/>
                                </a:lnTo>
                                <a:lnTo>
                                  <a:pt x="222" y="1577"/>
                                </a:lnTo>
                                <a:lnTo>
                                  <a:pt x="215" y="1572"/>
                                </a:lnTo>
                                <a:lnTo>
                                  <a:pt x="209" y="1568"/>
                                </a:lnTo>
                                <a:lnTo>
                                  <a:pt x="201" y="1565"/>
                                </a:lnTo>
                                <a:lnTo>
                                  <a:pt x="192" y="1561"/>
                                </a:lnTo>
                                <a:lnTo>
                                  <a:pt x="183" y="1559"/>
                                </a:lnTo>
                                <a:lnTo>
                                  <a:pt x="173" y="1557"/>
                                </a:lnTo>
                                <a:lnTo>
                                  <a:pt x="163" y="1557"/>
                                </a:lnTo>
                                <a:lnTo>
                                  <a:pt x="152" y="1556"/>
                                </a:lnTo>
                                <a:lnTo>
                                  <a:pt x="22" y="1556"/>
                                </a:lnTo>
                                <a:lnTo>
                                  <a:pt x="22" y="1860"/>
                                </a:lnTo>
                                <a:lnTo>
                                  <a:pt x="151" y="1860"/>
                                </a:lnTo>
                                <a:lnTo>
                                  <a:pt x="151" y="1860"/>
                                </a:lnTo>
                                <a:lnTo>
                                  <a:pt x="163" y="1860"/>
                                </a:lnTo>
                                <a:lnTo>
                                  <a:pt x="174" y="1859"/>
                                </a:lnTo>
                                <a:lnTo>
                                  <a:pt x="185" y="1857"/>
                                </a:lnTo>
                                <a:lnTo>
                                  <a:pt x="195" y="1854"/>
                                </a:lnTo>
                                <a:lnTo>
                                  <a:pt x="205" y="1850"/>
                                </a:lnTo>
                                <a:lnTo>
                                  <a:pt x="214" y="1846"/>
                                </a:lnTo>
                                <a:lnTo>
                                  <a:pt x="222" y="1840"/>
                                </a:lnTo>
                                <a:lnTo>
                                  <a:pt x="228" y="1835"/>
                                </a:lnTo>
                                <a:lnTo>
                                  <a:pt x="235" y="1828"/>
                                </a:lnTo>
                                <a:lnTo>
                                  <a:pt x="241" y="1821"/>
                                </a:lnTo>
                                <a:lnTo>
                                  <a:pt x="246" y="1813"/>
                                </a:lnTo>
                                <a:lnTo>
                                  <a:pt x="249" y="1804"/>
                                </a:lnTo>
                                <a:lnTo>
                                  <a:pt x="253" y="1795"/>
                                </a:lnTo>
                                <a:lnTo>
                                  <a:pt x="255" y="1785"/>
                                </a:lnTo>
                                <a:lnTo>
                                  <a:pt x="256" y="1774"/>
                                </a:lnTo>
                                <a:lnTo>
                                  <a:pt x="257" y="1763"/>
                                </a:lnTo>
                                <a:lnTo>
                                  <a:pt x="257" y="1763"/>
                                </a:lnTo>
                                <a:close/>
                                <a:moveTo>
                                  <a:pt x="151" y="1810"/>
                                </a:moveTo>
                                <a:lnTo>
                                  <a:pt x="78" y="1810"/>
                                </a:lnTo>
                                <a:lnTo>
                                  <a:pt x="78" y="1722"/>
                                </a:lnTo>
                                <a:lnTo>
                                  <a:pt x="151" y="1722"/>
                                </a:lnTo>
                                <a:lnTo>
                                  <a:pt x="151" y="1722"/>
                                </a:lnTo>
                                <a:lnTo>
                                  <a:pt x="162" y="1723"/>
                                </a:lnTo>
                                <a:lnTo>
                                  <a:pt x="171" y="1725"/>
                                </a:lnTo>
                                <a:lnTo>
                                  <a:pt x="179" y="1728"/>
                                </a:lnTo>
                                <a:lnTo>
                                  <a:pt x="185" y="1733"/>
                                </a:lnTo>
                                <a:lnTo>
                                  <a:pt x="191" y="1739"/>
                                </a:lnTo>
                                <a:lnTo>
                                  <a:pt x="194" y="1747"/>
                                </a:lnTo>
                                <a:lnTo>
                                  <a:pt x="196" y="1755"/>
                                </a:lnTo>
                                <a:lnTo>
                                  <a:pt x="198" y="1765"/>
                                </a:lnTo>
                                <a:lnTo>
                                  <a:pt x="198" y="1765"/>
                                </a:lnTo>
                                <a:lnTo>
                                  <a:pt x="196" y="1775"/>
                                </a:lnTo>
                                <a:lnTo>
                                  <a:pt x="194" y="1784"/>
                                </a:lnTo>
                                <a:lnTo>
                                  <a:pt x="190" y="1792"/>
                                </a:lnTo>
                                <a:lnTo>
                                  <a:pt x="185" y="1797"/>
                                </a:lnTo>
                                <a:lnTo>
                                  <a:pt x="179" y="1803"/>
                                </a:lnTo>
                                <a:lnTo>
                                  <a:pt x="171" y="1806"/>
                                </a:lnTo>
                                <a:lnTo>
                                  <a:pt x="161" y="1808"/>
                                </a:lnTo>
                                <a:lnTo>
                                  <a:pt x="151" y="1810"/>
                                </a:lnTo>
                                <a:lnTo>
                                  <a:pt x="151" y="1810"/>
                                </a:lnTo>
                                <a:close/>
                                <a:moveTo>
                                  <a:pt x="150" y="1673"/>
                                </a:moveTo>
                                <a:lnTo>
                                  <a:pt x="78" y="1673"/>
                                </a:lnTo>
                                <a:lnTo>
                                  <a:pt x="78" y="1608"/>
                                </a:lnTo>
                                <a:lnTo>
                                  <a:pt x="148" y="1608"/>
                                </a:lnTo>
                                <a:lnTo>
                                  <a:pt x="148" y="1608"/>
                                </a:lnTo>
                                <a:lnTo>
                                  <a:pt x="157" y="1609"/>
                                </a:lnTo>
                                <a:lnTo>
                                  <a:pt x="166" y="1610"/>
                                </a:lnTo>
                                <a:lnTo>
                                  <a:pt x="172" y="1612"/>
                                </a:lnTo>
                                <a:lnTo>
                                  <a:pt x="178" y="1615"/>
                                </a:lnTo>
                                <a:lnTo>
                                  <a:pt x="182" y="1621"/>
                                </a:lnTo>
                                <a:lnTo>
                                  <a:pt x="185" y="1626"/>
                                </a:lnTo>
                                <a:lnTo>
                                  <a:pt x="187" y="1633"/>
                                </a:lnTo>
                                <a:lnTo>
                                  <a:pt x="188" y="1641"/>
                                </a:lnTo>
                                <a:lnTo>
                                  <a:pt x="188" y="1641"/>
                                </a:lnTo>
                                <a:lnTo>
                                  <a:pt x="188" y="1646"/>
                                </a:lnTo>
                                <a:lnTo>
                                  <a:pt x="187" y="1652"/>
                                </a:lnTo>
                                <a:lnTo>
                                  <a:pt x="184" y="1657"/>
                                </a:lnTo>
                                <a:lnTo>
                                  <a:pt x="181" y="1662"/>
                                </a:lnTo>
                                <a:lnTo>
                                  <a:pt x="175" y="1666"/>
                                </a:lnTo>
                                <a:lnTo>
                                  <a:pt x="169" y="1669"/>
                                </a:lnTo>
                                <a:lnTo>
                                  <a:pt x="161" y="1672"/>
                                </a:lnTo>
                                <a:lnTo>
                                  <a:pt x="150" y="1673"/>
                                </a:lnTo>
                                <a:lnTo>
                                  <a:pt x="150" y="1673"/>
                                </a:lnTo>
                                <a:close/>
                                <a:moveTo>
                                  <a:pt x="296" y="1764"/>
                                </a:moveTo>
                                <a:lnTo>
                                  <a:pt x="296" y="1639"/>
                                </a:lnTo>
                                <a:lnTo>
                                  <a:pt x="351" y="1639"/>
                                </a:lnTo>
                                <a:lnTo>
                                  <a:pt x="351" y="1761"/>
                                </a:lnTo>
                                <a:lnTo>
                                  <a:pt x="351" y="1761"/>
                                </a:lnTo>
                                <a:lnTo>
                                  <a:pt x="351" y="1773"/>
                                </a:lnTo>
                                <a:lnTo>
                                  <a:pt x="353" y="1785"/>
                                </a:lnTo>
                                <a:lnTo>
                                  <a:pt x="356" y="1794"/>
                                </a:lnTo>
                                <a:lnTo>
                                  <a:pt x="361" y="1802"/>
                                </a:lnTo>
                                <a:lnTo>
                                  <a:pt x="366" y="1807"/>
                                </a:lnTo>
                                <a:lnTo>
                                  <a:pt x="373" y="1812"/>
                                </a:lnTo>
                                <a:lnTo>
                                  <a:pt x="382" y="1814"/>
                                </a:lnTo>
                                <a:lnTo>
                                  <a:pt x="392" y="1815"/>
                                </a:lnTo>
                                <a:lnTo>
                                  <a:pt x="392" y="1815"/>
                                </a:lnTo>
                                <a:lnTo>
                                  <a:pt x="402" y="1814"/>
                                </a:lnTo>
                                <a:lnTo>
                                  <a:pt x="409" y="1812"/>
                                </a:lnTo>
                                <a:lnTo>
                                  <a:pt x="417" y="1807"/>
                                </a:lnTo>
                                <a:lnTo>
                                  <a:pt x="423" y="1802"/>
                                </a:lnTo>
                                <a:lnTo>
                                  <a:pt x="427" y="1794"/>
                                </a:lnTo>
                                <a:lnTo>
                                  <a:pt x="430" y="1784"/>
                                </a:lnTo>
                                <a:lnTo>
                                  <a:pt x="433" y="1773"/>
                                </a:lnTo>
                                <a:lnTo>
                                  <a:pt x="433" y="1761"/>
                                </a:lnTo>
                                <a:lnTo>
                                  <a:pt x="433" y="1639"/>
                                </a:lnTo>
                                <a:lnTo>
                                  <a:pt x="488" y="1639"/>
                                </a:lnTo>
                                <a:lnTo>
                                  <a:pt x="488" y="1860"/>
                                </a:lnTo>
                                <a:lnTo>
                                  <a:pt x="433" y="1860"/>
                                </a:lnTo>
                                <a:lnTo>
                                  <a:pt x="433" y="1843"/>
                                </a:lnTo>
                                <a:lnTo>
                                  <a:pt x="433" y="1843"/>
                                </a:lnTo>
                                <a:lnTo>
                                  <a:pt x="428" y="1848"/>
                                </a:lnTo>
                                <a:lnTo>
                                  <a:pt x="422" y="1853"/>
                                </a:lnTo>
                                <a:lnTo>
                                  <a:pt x="416" y="1857"/>
                                </a:lnTo>
                                <a:lnTo>
                                  <a:pt x="409" y="1859"/>
                                </a:lnTo>
                                <a:lnTo>
                                  <a:pt x="403" y="1862"/>
                                </a:lnTo>
                                <a:lnTo>
                                  <a:pt x="395" y="1864"/>
                                </a:lnTo>
                                <a:lnTo>
                                  <a:pt x="387" y="1865"/>
                                </a:lnTo>
                                <a:lnTo>
                                  <a:pt x="380" y="1866"/>
                                </a:lnTo>
                                <a:lnTo>
                                  <a:pt x="380" y="1866"/>
                                </a:lnTo>
                                <a:lnTo>
                                  <a:pt x="366" y="1865"/>
                                </a:lnTo>
                                <a:lnTo>
                                  <a:pt x="355" y="1862"/>
                                </a:lnTo>
                                <a:lnTo>
                                  <a:pt x="345" y="1859"/>
                                </a:lnTo>
                                <a:lnTo>
                                  <a:pt x="336" y="1855"/>
                                </a:lnTo>
                                <a:lnTo>
                                  <a:pt x="328" y="1849"/>
                                </a:lnTo>
                                <a:lnTo>
                                  <a:pt x="321" y="1844"/>
                                </a:lnTo>
                                <a:lnTo>
                                  <a:pt x="316" y="1836"/>
                                </a:lnTo>
                                <a:lnTo>
                                  <a:pt x="310" y="1828"/>
                                </a:lnTo>
                                <a:lnTo>
                                  <a:pt x="307" y="1821"/>
                                </a:lnTo>
                                <a:lnTo>
                                  <a:pt x="304" y="1813"/>
                                </a:lnTo>
                                <a:lnTo>
                                  <a:pt x="299" y="1795"/>
                                </a:lnTo>
                                <a:lnTo>
                                  <a:pt x="297" y="1779"/>
                                </a:lnTo>
                                <a:lnTo>
                                  <a:pt x="296" y="1764"/>
                                </a:lnTo>
                                <a:lnTo>
                                  <a:pt x="296" y="1764"/>
                                </a:lnTo>
                                <a:close/>
                                <a:moveTo>
                                  <a:pt x="1135" y="1860"/>
                                </a:moveTo>
                                <a:lnTo>
                                  <a:pt x="1079" y="1860"/>
                                </a:lnTo>
                                <a:lnTo>
                                  <a:pt x="1079" y="1639"/>
                                </a:lnTo>
                                <a:lnTo>
                                  <a:pt x="1135" y="1639"/>
                                </a:lnTo>
                                <a:lnTo>
                                  <a:pt x="1135" y="1657"/>
                                </a:lnTo>
                                <a:lnTo>
                                  <a:pt x="1135" y="1657"/>
                                </a:lnTo>
                                <a:lnTo>
                                  <a:pt x="1140" y="1652"/>
                                </a:lnTo>
                                <a:lnTo>
                                  <a:pt x="1146" y="1646"/>
                                </a:lnTo>
                                <a:lnTo>
                                  <a:pt x="1152" y="1643"/>
                                </a:lnTo>
                                <a:lnTo>
                                  <a:pt x="1159" y="1640"/>
                                </a:lnTo>
                                <a:lnTo>
                                  <a:pt x="1167" y="1636"/>
                                </a:lnTo>
                                <a:lnTo>
                                  <a:pt x="1173" y="1635"/>
                                </a:lnTo>
                                <a:lnTo>
                                  <a:pt x="1182" y="1634"/>
                                </a:lnTo>
                                <a:lnTo>
                                  <a:pt x="1190" y="1633"/>
                                </a:lnTo>
                                <a:lnTo>
                                  <a:pt x="1190" y="1633"/>
                                </a:lnTo>
                                <a:lnTo>
                                  <a:pt x="1200" y="1634"/>
                                </a:lnTo>
                                <a:lnTo>
                                  <a:pt x="1208" y="1635"/>
                                </a:lnTo>
                                <a:lnTo>
                                  <a:pt x="1217" y="1637"/>
                                </a:lnTo>
                                <a:lnTo>
                                  <a:pt x="1225" y="1640"/>
                                </a:lnTo>
                                <a:lnTo>
                                  <a:pt x="1233" y="1643"/>
                                </a:lnTo>
                                <a:lnTo>
                                  <a:pt x="1239" y="1648"/>
                                </a:lnTo>
                                <a:lnTo>
                                  <a:pt x="1245" y="1653"/>
                                </a:lnTo>
                                <a:lnTo>
                                  <a:pt x="1250" y="1659"/>
                                </a:lnTo>
                                <a:lnTo>
                                  <a:pt x="1256" y="1666"/>
                                </a:lnTo>
                                <a:lnTo>
                                  <a:pt x="1259" y="1674"/>
                                </a:lnTo>
                                <a:lnTo>
                                  <a:pt x="1264" y="1682"/>
                                </a:lnTo>
                                <a:lnTo>
                                  <a:pt x="1266" y="1690"/>
                                </a:lnTo>
                                <a:lnTo>
                                  <a:pt x="1268" y="1700"/>
                                </a:lnTo>
                                <a:lnTo>
                                  <a:pt x="1270" y="1711"/>
                                </a:lnTo>
                                <a:lnTo>
                                  <a:pt x="1271" y="1722"/>
                                </a:lnTo>
                                <a:lnTo>
                                  <a:pt x="1271" y="1734"/>
                                </a:lnTo>
                                <a:lnTo>
                                  <a:pt x="1271" y="1860"/>
                                </a:lnTo>
                                <a:lnTo>
                                  <a:pt x="1216" y="1860"/>
                                </a:lnTo>
                                <a:lnTo>
                                  <a:pt x="1216" y="1738"/>
                                </a:lnTo>
                                <a:lnTo>
                                  <a:pt x="1216" y="1738"/>
                                </a:lnTo>
                                <a:lnTo>
                                  <a:pt x="1216" y="1725"/>
                                </a:lnTo>
                                <a:lnTo>
                                  <a:pt x="1214" y="1714"/>
                                </a:lnTo>
                                <a:lnTo>
                                  <a:pt x="1211" y="1705"/>
                                </a:lnTo>
                                <a:lnTo>
                                  <a:pt x="1206" y="1697"/>
                                </a:lnTo>
                                <a:lnTo>
                                  <a:pt x="1201" y="1691"/>
                                </a:lnTo>
                                <a:lnTo>
                                  <a:pt x="1194" y="1687"/>
                                </a:lnTo>
                                <a:lnTo>
                                  <a:pt x="1186" y="1685"/>
                                </a:lnTo>
                                <a:lnTo>
                                  <a:pt x="1176" y="1684"/>
                                </a:lnTo>
                                <a:lnTo>
                                  <a:pt x="1176" y="1684"/>
                                </a:lnTo>
                                <a:lnTo>
                                  <a:pt x="1167" y="1685"/>
                                </a:lnTo>
                                <a:lnTo>
                                  <a:pt x="1158" y="1687"/>
                                </a:lnTo>
                                <a:lnTo>
                                  <a:pt x="1151" y="1691"/>
                                </a:lnTo>
                                <a:lnTo>
                                  <a:pt x="1146" y="1697"/>
                                </a:lnTo>
                                <a:lnTo>
                                  <a:pt x="1140" y="1705"/>
                                </a:lnTo>
                                <a:lnTo>
                                  <a:pt x="1137" y="1715"/>
                                </a:lnTo>
                                <a:lnTo>
                                  <a:pt x="1135" y="1726"/>
                                </a:lnTo>
                                <a:lnTo>
                                  <a:pt x="1135" y="1738"/>
                                </a:lnTo>
                                <a:lnTo>
                                  <a:pt x="1135" y="1860"/>
                                </a:lnTo>
                                <a:close/>
                                <a:moveTo>
                                  <a:pt x="593" y="1742"/>
                                </a:moveTo>
                                <a:lnTo>
                                  <a:pt x="593" y="1860"/>
                                </a:lnTo>
                                <a:lnTo>
                                  <a:pt x="537" y="1860"/>
                                </a:lnTo>
                                <a:lnTo>
                                  <a:pt x="537" y="1639"/>
                                </a:lnTo>
                                <a:lnTo>
                                  <a:pt x="593" y="1639"/>
                                </a:lnTo>
                                <a:lnTo>
                                  <a:pt x="593" y="1742"/>
                                </a:lnTo>
                                <a:close/>
                                <a:moveTo>
                                  <a:pt x="641" y="1573"/>
                                </a:moveTo>
                                <a:lnTo>
                                  <a:pt x="696" y="1546"/>
                                </a:lnTo>
                                <a:lnTo>
                                  <a:pt x="696" y="1747"/>
                                </a:lnTo>
                                <a:lnTo>
                                  <a:pt x="696" y="1860"/>
                                </a:lnTo>
                                <a:lnTo>
                                  <a:pt x="641" y="1860"/>
                                </a:lnTo>
                                <a:lnTo>
                                  <a:pt x="641" y="1573"/>
                                </a:lnTo>
                                <a:close/>
                                <a:moveTo>
                                  <a:pt x="871" y="1654"/>
                                </a:moveTo>
                                <a:lnTo>
                                  <a:pt x="871" y="1654"/>
                                </a:lnTo>
                                <a:lnTo>
                                  <a:pt x="866" y="1648"/>
                                </a:lnTo>
                                <a:lnTo>
                                  <a:pt x="861" y="1645"/>
                                </a:lnTo>
                                <a:lnTo>
                                  <a:pt x="854" y="1641"/>
                                </a:lnTo>
                                <a:lnTo>
                                  <a:pt x="849" y="1639"/>
                                </a:lnTo>
                                <a:lnTo>
                                  <a:pt x="842" y="1636"/>
                                </a:lnTo>
                                <a:lnTo>
                                  <a:pt x="835" y="1634"/>
                                </a:lnTo>
                                <a:lnTo>
                                  <a:pt x="822" y="1633"/>
                                </a:lnTo>
                                <a:lnTo>
                                  <a:pt x="822" y="1633"/>
                                </a:lnTo>
                                <a:lnTo>
                                  <a:pt x="812" y="1634"/>
                                </a:lnTo>
                                <a:lnTo>
                                  <a:pt x="802" y="1635"/>
                                </a:lnTo>
                                <a:lnTo>
                                  <a:pt x="794" y="1637"/>
                                </a:lnTo>
                                <a:lnTo>
                                  <a:pt x="786" y="1641"/>
                                </a:lnTo>
                                <a:lnTo>
                                  <a:pt x="778" y="1645"/>
                                </a:lnTo>
                                <a:lnTo>
                                  <a:pt x="770" y="1651"/>
                                </a:lnTo>
                                <a:lnTo>
                                  <a:pt x="764" y="1657"/>
                                </a:lnTo>
                                <a:lnTo>
                                  <a:pt x="758" y="1664"/>
                                </a:lnTo>
                                <a:lnTo>
                                  <a:pt x="753" y="1672"/>
                                </a:lnTo>
                                <a:lnTo>
                                  <a:pt x="748" y="1680"/>
                                </a:lnTo>
                                <a:lnTo>
                                  <a:pt x="744" y="1689"/>
                                </a:lnTo>
                                <a:lnTo>
                                  <a:pt x="741" y="1699"/>
                                </a:lnTo>
                                <a:lnTo>
                                  <a:pt x="738" y="1710"/>
                                </a:lnTo>
                                <a:lnTo>
                                  <a:pt x="736" y="1722"/>
                                </a:lnTo>
                                <a:lnTo>
                                  <a:pt x="735" y="1734"/>
                                </a:lnTo>
                                <a:lnTo>
                                  <a:pt x="735" y="1747"/>
                                </a:lnTo>
                                <a:lnTo>
                                  <a:pt x="735" y="1747"/>
                                </a:lnTo>
                                <a:lnTo>
                                  <a:pt x="735" y="1761"/>
                                </a:lnTo>
                                <a:lnTo>
                                  <a:pt x="736" y="1773"/>
                                </a:lnTo>
                                <a:lnTo>
                                  <a:pt x="738" y="1785"/>
                                </a:lnTo>
                                <a:lnTo>
                                  <a:pt x="741" y="1796"/>
                                </a:lnTo>
                                <a:lnTo>
                                  <a:pt x="744" y="1807"/>
                                </a:lnTo>
                                <a:lnTo>
                                  <a:pt x="747" y="1817"/>
                                </a:lnTo>
                                <a:lnTo>
                                  <a:pt x="752" y="1826"/>
                                </a:lnTo>
                                <a:lnTo>
                                  <a:pt x="757" y="1834"/>
                                </a:lnTo>
                                <a:lnTo>
                                  <a:pt x="764" y="1841"/>
                                </a:lnTo>
                                <a:lnTo>
                                  <a:pt x="769" y="1847"/>
                                </a:lnTo>
                                <a:lnTo>
                                  <a:pt x="777" y="1853"/>
                                </a:lnTo>
                                <a:lnTo>
                                  <a:pt x="785" y="1857"/>
                                </a:lnTo>
                                <a:lnTo>
                                  <a:pt x="792" y="1860"/>
                                </a:lnTo>
                                <a:lnTo>
                                  <a:pt x="801" y="1864"/>
                                </a:lnTo>
                                <a:lnTo>
                                  <a:pt x="811" y="1865"/>
                                </a:lnTo>
                                <a:lnTo>
                                  <a:pt x="821" y="1866"/>
                                </a:lnTo>
                                <a:lnTo>
                                  <a:pt x="821" y="1866"/>
                                </a:lnTo>
                                <a:lnTo>
                                  <a:pt x="828" y="1865"/>
                                </a:lnTo>
                                <a:lnTo>
                                  <a:pt x="834" y="1864"/>
                                </a:lnTo>
                                <a:lnTo>
                                  <a:pt x="841" y="1862"/>
                                </a:lnTo>
                                <a:lnTo>
                                  <a:pt x="848" y="1860"/>
                                </a:lnTo>
                                <a:lnTo>
                                  <a:pt x="853" y="1857"/>
                                </a:lnTo>
                                <a:lnTo>
                                  <a:pt x="860" y="1854"/>
                                </a:lnTo>
                                <a:lnTo>
                                  <a:pt x="865" y="1849"/>
                                </a:lnTo>
                                <a:lnTo>
                                  <a:pt x="871" y="1844"/>
                                </a:lnTo>
                                <a:lnTo>
                                  <a:pt x="871" y="1860"/>
                                </a:lnTo>
                                <a:lnTo>
                                  <a:pt x="926" y="1860"/>
                                </a:lnTo>
                                <a:lnTo>
                                  <a:pt x="926" y="1546"/>
                                </a:lnTo>
                                <a:lnTo>
                                  <a:pt x="871" y="1573"/>
                                </a:lnTo>
                                <a:lnTo>
                                  <a:pt x="871" y="1654"/>
                                </a:lnTo>
                                <a:close/>
                                <a:moveTo>
                                  <a:pt x="832" y="1815"/>
                                </a:moveTo>
                                <a:lnTo>
                                  <a:pt x="832" y="1815"/>
                                </a:lnTo>
                                <a:lnTo>
                                  <a:pt x="826" y="1814"/>
                                </a:lnTo>
                                <a:lnTo>
                                  <a:pt x="818" y="1812"/>
                                </a:lnTo>
                                <a:lnTo>
                                  <a:pt x="811" y="1808"/>
                                </a:lnTo>
                                <a:lnTo>
                                  <a:pt x="805" y="1802"/>
                                </a:lnTo>
                                <a:lnTo>
                                  <a:pt x="799" y="1793"/>
                                </a:lnTo>
                                <a:lnTo>
                                  <a:pt x="795" y="1781"/>
                                </a:lnTo>
                                <a:lnTo>
                                  <a:pt x="791" y="1765"/>
                                </a:lnTo>
                                <a:lnTo>
                                  <a:pt x="790" y="1746"/>
                                </a:lnTo>
                                <a:lnTo>
                                  <a:pt x="790" y="1746"/>
                                </a:lnTo>
                                <a:lnTo>
                                  <a:pt x="791" y="1728"/>
                                </a:lnTo>
                                <a:lnTo>
                                  <a:pt x="795" y="1715"/>
                                </a:lnTo>
                                <a:lnTo>
                                  <a:pt x="799" y="1704"/>
                                </a:lnTo>
                                <a:lnTo>
                                  <a:pt x="805" y="1696"/>
                                </a:lnTo>
                                <a:lnTo>
                                  <a:pt x="810" y="1689"/>
                                </a:lnTo>
                                <a:lnTo>
                                  <a:pt x="818" y="1686"/>
                                </a:lnTo>
                                <a:lnTo>
                                  <a:pt x="824" y="1684"/>
                                </a:lnTo>
                                <a:lnTo>
                                  <a:pt x="832" y="1684"/>
                                </a:lnTo>
                                <a:lnTo>
                                  <a:pt x="832" y="1684"/>
                                </a:lnTo>
                                <a:lnTo>
                                  <a:pt x="839" y="1684"/>
                                </a:lnTo>
                                <a:lnTo>
                                  <a:pt x="845" y="1686"/>
                                </a:lnTo>
                                <a:lnTo>
                                  <a:pt x="852" y="1688"/>
                                </a:lnTo>
                                <a:lnTo>
                                  <a:pt x="856" y="1691"/>
                                </a:lnTo>
                                <a:lnTo>
                                  <a:pt x="861" y="1695"/>
                                </a:lnTo>
                                <a:lnTo>
                                  <a:pt x="865" y="1698"/>
                                </a:lnTo>
                                <a:lnTo>
                                  <a:pt x="871" y="1706"/>
                                </a:lnTo>
                                <a:lnTo>
                                  <a:pt x="871" y="1793"/>
                                </a:lnTo>
                                <a:lnTo>
                                  <a:pt x="871" y="1793"/>
                                </a:lnTo>
                                <a:lnTo>
                                  <a:pt x="864" y="1801"/>
                                </a:lnTo>
                                <a:lnTo>
                                  <a:pt x="856" y="1807"/>
                                </a:lnTo>
                                <a:lnTo>
                                  <a:pt x="852" y="1811"/>
                                </a:lnTo>
                                <a:lnTo>
                                  <a:pt x="845" y="1813"/>
                                </a:lnTo>
                                <a:lnTo>
                                  <a:pt x="840" y="1814"/>
                                </a:lnTo>
                                <a:lnTo>
                                  <a:pt x="832" y="1815"/>
                                </a:lnTo>
                                <a:lnTo>
                                  <a:pt x="832" y="1815"/>
                                </a:lnTo>
                                <a:close/>
                                <a:moveTo>
                                  <a:pt x="2069" y="1633"/>
                                </a:moveTo>
                                <a:lnTo>
                                  <a:pt x="2069" y="1633"/>
                                </a:lnTo>
                                <a:lnTo>
                                  <a:pt x="2064" y="1634"/>
                                </a:lnTo>
                                <a:lnTo>
                                  <a:pt x="2057" y="1635"/>
                                </a:lnTo>
                                <a:lnTo>
                                  <a:pt x="2044" y="1639"/>
                                </a:lnTo>
                                <a:lnTo>
                                  <a:pt x="2032" y="1645"/>
                                </a:lnTo>
                                <a:lnTo>
                                  <a:pt x="2021" y="1654"/>
                                </a:lnTo>
                                <a:lnTo>
                                  <a:pt x="2021" y="1551"/>
                                </a:lnTo>
                                <a:lnTo>
                                  <a:pt x="1966" y="1579"/>
                                </a:lnTo>
                                <a:lnTo>
                                  <a:pt x="1966" y="1860"/>
                                </a:lnTo>
                                <a:lnTo>
                                  <a:pt x="2021" y="1860"/>
                                </a:lnTo>
                                <a:lnTo>
                                  <a:pt x="2021" y="1844"/>
                                </a:lnTo>
                                <a:lnTo>
                                  <a:pt x="2021" y="1844"/>
                                </a:lnTo>
                                <a:lnTo>
                                  <a:pt x="2025" y="1849"/>
                                </a:lnTo>
                                <a:lnTo>
                                  <a:pt x="2032" y="1854"/>
                                </a:lnTo>
                                <a:lnTo>
                                  <a:pt x="2037" y="1857"/>
                                </a:lnTo>
                                <a:lnTo>
                                  <a:pt x="2044" y="1860"/>
                                </a:lnTo>
                                <a:lnTo>
                                  <a:pt x="2049" y="1862"/>
                                </a:lnTo>
                                <a:lnTo>
                                  <a:pt x="2057" y="1864"/>
                                </a:lnTo>
                                <a:lnTo>
                                  <a:pt x="2064" y="1865"/>
                                </a:lnTo>
                                <a:lnTo>
                                  <a:pt x="2070" y="1866"/>
                                </a:lnTo>
                                <a:lnTo>
                                  <a:pt x="2070" y="1866"/>
                                </a:lnTo>
                                <a:lnTo>
                                  <a:pt x="2080" y="1865"/>
                                </a:lnTo>
                                <a:lnTo>
                                  <a:pt x="2090" y="1864"/>
                                </a:lnTo>
                                <a:lnTo>
                                  <a:pt x="2099" y="1861"/>
                                </a:lnTo>
                                <a:lnTo>
                                  <a:pt x="2108" y="1857"/>
                                </a:lnTo>
                                <a:lnTo>
                                  <a:pt x="2116" y="1853"/>
                                </a:lnTo>
                                <a:lnTo>
                                  <a:pt x="2122" y="1848"/>
                                </a:lnTo>
                                <a:lnTo>
                                  <a:pt x="2129" y="1841"/>
                                </a:lnTo>
                                <a:lnTo>
                                  <a:pt x="2134" y="1835"/>
                                </a:lnTo>
                                <a:lnTo>
                                  <a:pt x="2140" y="1826"/>
                                </a:lnTo>
                                <a:lnTo>
                                  <a:pt x="2144" y="1817"/>
                                </a:lnTo>
                                <a:lnTo>
                                  <a:pt x="2148" y="1807"/>
                                </a:lnTo>
                                <a:lnTo>
                                  <a:pt x="2151" y="1797"/>
                                </a:lnTo>
                                <a:lnTo>
                                  <a:pt x="2154" y="1786"/>
                                </a:lnTo>
                                <a:lnTo>
                                  <a:pt x="2155" y="1774"/>
                                </a:lnTo>
                                <a:lnTo>
                                  <a:pt x="2157" y="1761"/>
                                </a:lnTo>
                                <a:lnTo>
                                  <a:pt x="2158" y="1747"/>
                                </a:lnTo>
                                <a:lnTo>
                                  <a:pt x="2158" y="1747"/>
                                </a:lnTo>
                                <a:lnTo>
                                  <a:pt x="2157" y="1734"/>
                                </a:lnTo>
                                <a:lnTo>
                                  <a:pt x="2155" y="1722"/>
                                </a:lnTo>
                                <a:lnTo>
                                  <a:pt x="2153" y="1710"/>
                                </a:lnTo>
                                <a:lnTo>
                                  <a:pt x="2151" y="1699"/>
                                </a:lnTo>
                                <a:lnTo>
                                  <a:pt x="2148" y="1689"/>
                                </a:lnTo>
                                <a:lnTo>
                                  <a:pt x="2143" y="1680"/>
                                </a:lnTo>
                                <a:lnTo>
                                  <a:pt x="2139" y="1672"/>
                                </a:lnTo>
                                <a:lnTo>
                                  <a:pt x="2133" y="1664"/>
                                </a:lnTo>
                                <a:lnTo>
                                  <a:pt x="2128" y="1657"/>
                                </a:lnTo>
                                <a:lnTo>
                                  <a:pt x="2121" y="1651"/>
                                </a:lnTo>
                                <a:lnTo>
                                  <a:pt x="2113" y="1645"/>
                                </a:lnTo>
                                <a:lnTo>
                                  <a:pt x="2106" y="1641"/>
                                </a:lnTo>
                                <a:lnTo>
                                  <a:pt x="2098" y="1637"/>
                                </a:lnTo>
                                <a:lnTo>
                                  <a:pt x="2089" y="1635"/>
                                </a:lnTo>
                                <a:lnTo>
                                  <a:pt x="2079" y="1634"/>
                                </a:lnTo>
                                <a:lnTo>
                                  <a:pt x="2069" y="1633"/>
                                </a:lnTo>
                                <a:lnTo>
                                  <a:pt x="2069" y="1633"/>
                                </a:lnTo>
                                <a:close/>
                                <a:moveTo>
                                  <a:pt x="2059" y="1684"/>
                                </a:moveTo>
                                <a:lnTo>
                                  <a:pt x="2059" y="1684"/>
                                </a:lnTo>
                                <a:lnTo>
                                  <a:pt x="2067" y="1685"/>
                                </a:lnTo>
                                <a:lnTo>
                                  <a:pt x="2075" y="1687"/>
                                </a:lnTo>
                                <a:lnTo>
                                  <a:pt x="2081" y="1691"/>
                                </a:lnTo>
                                <a:lnTo>
                                  <a:pt x="2088" y="1698"/>
                                </a:lnTo>
                                <a:lnTo>
                                  <a:pt x="2094" y="1706"/>
                                </a:lnTo>
                                <a:lnTo>
                                  <a:pt x="2097" y="1717"/>
                                </a:lnTo>
                                <a:lnTo>
                                  <a:pt x="2100" y="1730"/>
                                </a:lnTo>
                                <a:lnTo>
                                  <a:pt x="2101" y="1746"/>
                                </a:lnTo>
                                <a:lnTo>
                                  <a:pt x="2101" y="1746"/>
                                </a:lnTo>
                                <a:lnTo>
                                  <a:pt x="2100" y="1762"/>
                                </a:lnTo>
                                <a:lnTo>
                                  <a:pt x="2098" y="1776"/>
                                </a:lnTo>
                                <a:lnTo>
                                  <a:pt x="2096" y="1787"/>
                                </a:lnTo>
                                <a:lnTo>
                                  <a:pt x="2091" y="1797"/>
                                </a:lnTo>
                                <a:lnTo>
                                  <a:pt x="2085" y="1805"/>
                                </a:lnTo>
                                <a:lnTo>
                                  <a:pt x="2078" y="1811"/>
                                </a:lnTo>
                                <a:lnTo>
                                  <a:pt x="2070" y="1814"/>
                                </a:lnTo>
                                <a:lnTo>
                                  <a:pt x="2061" y="1815"/>
                                </a:lnTo>
                                <a:lnTo>
                                  <a:pt x="2061" y="1815"/>
                                </a:lnTo>
                                <a:lnTo>
                                  <a:pt x="2053" y="1814"/>
                                </a:lnTo>
                                <a:lnTo>
                                  <a:pt x="2046" y="1813"/>
                                </a:lnTo>
                                <a:lnTo>
                                  <a:pt x="2041" y="1810"/>
                                </a:lnTo>
                                <a:lnTo>
                                  <a:pt x="2035" y="1807"/>
                                </a:lnTo>
                                <a:lnTo>
                                  <a:pt x="2026" y="1800"/>
                                </a:lnTo>
                                <a:lnTo>
                                  <a:pt x="2021" y="1794"/>
                                </a:lnTo>
                                <a:lnTo>
                                  <a:pt x="2021" y="1706"/>
                                </a:lnTo>
                                <a:lnTo>
                                  <a:pt x="2021" y="1706"/>
                                </a:lnTo>
                                <a:lnTo>
                                  <a:pt x="2024" y="1701"/>
                                </a:lnTo>
                                <a:lnTo>
                                  <a:pt x="2029" y="1697"/>
                                </a:lnTo>
                                <a:lnTo>
                                  <a:pt x="2033" y="1693"/>
                                </a:lnTo>
                                <a:lnTo>
                                  <a:pt x="2037" y="1689"/>
                                </a:lnTo>
                                <a:lnTo>
                                  <a:pt x="2043" y="1687"/>
                                </a:lnTo>
                                <a:lnTo>
                                  <a:pt x="2048" y="1685"/>
                                </a:lnTo>
                                <a:lnTo>
                                  <a:pt x="2054" y="1684"/>
                                </a:lnTo>
                                <a:lnTo>
                                  <a:pt x="2059" y="1684"/>
                                </a:lnTo>
                                <a:lnTo>
                                  <a:pt x="2059" y="1684"/>
                                </a:lnTo>
                                <a:close/>
                                <a:moveTo>
                                  <a:pt x="1445" y="1654"/>
                                </a:moveTo>
                                <a:lnTo>
                                  <a:pt x="1445" y="1654"/>
                                </a:lnTo>
                                <a:lnTo>
                                  <a:pt x="1440" y="1650"/>
                                </a:lnTo>
                                <a:lnTo>
                                  <a:pt x="1435" y="1645"/>
                                </a:lnTo>
                                <a:lnTo>
                                  <a:pt x="1428" y="1642"/>
                                </a:lnTo>
                                <a:lnTo>
                                  <a:pt x="1423" y="1639"/>
                                </a:lnTo>
                                <a:lnTo>
                                  <a:pt x="1416" y="1636"/>
                                </a:lnTo>
                                <a:lnTo>
                                  <a:pt x="1409" y="1634"/>
                                </a:lnTo>
                                <a:lnTo>
                                  <a:pt x="1403" y="1634"/>
                                </a:lnTo>
                                <a:lnTo>
                                  <a:pt x="1396" y="1633"/>
                                </a:lnTo>
                                <a:lnTo>
                                  <a:pt x="1396" y="1633"/>
                                </a:lnTo>
                                <a:lnTo>
                                  <a:pt x="1386" y="1634"/>
                                </a:lnTo>
                                <a:lnTo>
                                  <a:pt x="1376" y="1635"/>
                                </a:lnTo>
                                <a:lnTo>
                                  <a:pt x="1367" y="1637"/>
                                </a:lnTo>
                                <a:lnTo>
                                  <a:pt x="1360" y="1641"/>
                                </a:lnTo>
                                <a:lnTo>
                                  <a:pt x="1352" y="1645"/>
                                </a:lnTo>
                                <a:lnTo>
                                  <a:pt x="1344" y="1651"/>
                                </a:lnTo>
                                <a:lnTo>
                                  <a:pt x="1338" y="1657"/>
                                </a:lnTo>
                                <a:lnTo>
                                  <a:pt x="1332" y="1664"/>
                                </a:lnTo>
                                <a:lnTo>
                                  <a:pt x="1327" y="1672"/>
                                </a:lnTo>
                                <a:lnTo>
                                  <a:pt x="1322" y="1680"/>
                                </a:lnTo>
                                <a:lnTo>
                                  <a:pt x="1318" y="1689"/>
                                </a:lnTo>
                                <a:lnTo>
                                  <a:pt x="1314" y="1699"/>
                                </a:lnTo>
                                <a:lnTo>
                                  <a:pt x="1312" y="1710"/>
                                </a:lnTo>
                                <a:lnTo>
                                  <a:pt x="1310" y="1722"/>
                                </a:lnTo>
                                <a:lnTo>
                                  <a:pt x="1309" y="1734"/>
                                </a:lnTo>
                                <a:lnTo>
                                  <a:pt x="1309" y="1747"/>
                                </a:lnTo>
                                <a:lnTo>
                                  <a:pt x="1309" y="1747"/>
                                </a:lnTo>
                                <a:lnTo>
                                  <a:pt x="1309" y="1761"/>
                                </a:lnTo>
                                <a:lnTo>
                                  <a:pt x="1310" y="1773"/>
                                </a:lnTo>
                                <a:lnTo>
                                  <a:pt x="1312" y="1785"/>
                                </a:lnTo>
                                <a:lnTo>
                                  <a:pt x="1314" y="1796"/>
                                </a:lnTo>
                                <a:lnTo>
                                  <a:pt x="1318" y="1807"/>
                                </a:lnTo>
                                <a:lnTo>
                                  <a:pt x="1321" y="1817"/>
                                </a:lnTo>
                                <a:lnTo>
                                  <a:pt x="1327" y="1826"/>
                                </a:lnTo>
                                <a:lnTo>
                                  <a:pt x="1331" y="1834"/>
                                </a:lnTo>
                                <a:lnTo>
                                  <a:pt x="1338" y="1841"/>
                                </a:lnTo>
                                <a:lnTo>
                                  <a:pt x="1343" y="1847"/>
                                </a:lnTo>
                                <a:lnTo>
                                  <a:pt x="1351" y="1853"/>
                                </a:lnTo>
                                <a:lnTo>
                                  <a:pt x="1359" y="1857"/>
                                </a:lnTo>
                                <a:lnTo>
                                  <a:pt x="1366" y="1860"/>
                                </a:lnTo>
                                <a:lnTo>
                                  <a:pt x="1375" y="1864"/>
                                </a:lnTo>
                                <a:lnTo>
                                  <a:pt x="1385" y="1865"/>
                                </a:lnTo>
                                <a:lnTo>
                                  <a:pt x="1395" y="1865"/>
                                </a:lnTo>
                                <a:lnTo>
                                  <a:pt x="1395" y="1865"/>
                                </a:lnTo>
                                <a:lnTo>
                                  <a:pt x="1402" y="1865"/>
                                </a:lnTo>
                                <a:lnTo>
                                  <a:pt x="1408" y="1864"/>
                                </a:lnTo>
                                <a:lnTo>
                                  <a:pt x="1415" y="1862"/>
                                </a:lnTo>
                                <a:lnTo>
                                  <a:pt x="1421" y="1860"/>
                                </a:lnTo>
                                <a:lnTo>
                                  <a:pt x="1428" y="1857"/>
                                </a:lnTo>
                                <a:lnTo>
                                  <a:pt x="1434" y="1853"/>
                                </a:lnTo>
                                <a:lnTo>
                                  <a:pt x="1439" y="1849"/>
                                </a:lnTo>
                                <a:lnTo>
                                  <a:pt x="1445" y="1844"/>
                                </a:lnTo>
                                <a:lnTo>
                                  <a:pt x="1445" y="1849"/>
                                </a:lnTo>
                                <a:lnTo>
                                  <a:pt x="1445" y="1849"/>
                                </a:lnTo>
                                <a:lnTo>
                                  <a:pt x="1445" y="1858"/>
                                </a:lnTo>
                                <a:lnTo>
                                  <a:pt x="1444" y="1868"/>
                                </a:lnTo>
                                <a:lnTo>
                                  <a:pt x="1441" y="1878"/>
                                </a:lnTo>
                                <a:lnTo>
                                  <a:pt x="1439" y="1882"/>
                                </a:lnTo>
                                <a:lnTo>
                                  <a:pt x="1436" y="1887"/>
                                </a:lnTo>
                                <a:lnTo>
                                  <a:pt x="1433" y="1891"/>
                                </a:lnTo>
                                <a:lnTo>
                                  <a:pt x="1428" y="1896"/>
                                </a:lnTo>
                                <a:lnTo>
                                  <a:pt x="1421" y="1899"/>
                                </a:lnTo>
                                <a:lnTo>
                                  <a:pt x="1415" y="1901"/>
                                </a:lnTo>
                                <a:lnTo>
                                  <a:pt x="1407" y="1904"/>
                                </a:lnTo>
                                <a:lnTo>
                                  <a:pt x="1397" y="1905"/>
                                </a:lnTo>
                                <a:lnTo>
                                  <a:pt x="1386" y="1908"/>
                                </a:lnTo>
                                <a:lnTo>
                                  <a:pt x="1374" y="1908"/>
                                </a:lnTo>
                                <a:lnTo>
                                  <a:pt x="1372" y="1908"/>
                                </a:lnTo>
                                <a:lnTo>
                                  <a:pt x="1391" y="1951"/>
                                </a:lnTo>
                                <a:lnTo>
                                  <a:pt x="1392" y="1951"/>
                                </a:lnTo>
                                <a:lnTo>
                                  <a:pt x="1392" y="1951"/>
                                </a:lnTo>
                                <a:lnTo>
                                  <a:pt x="1405" y="1951"/>
                                </a:lnTo>
                                <a:lnTo>
                                  <a:pt x="1417" y="1948"/>
                                </a:lnTo>
                                <a:lnTo>
                                  <a:pt x="1429" y="1946"/>
                                </a:lnTo>
                                <a:lnTo>
                                  <a:pt x="1439" y="1943"/>
                                </a:lnTo>
                                <a:lnTo>
                                  <a:pt x="1449" y="1940"/>
                                </a:lnTo>
                                <a:lnTo>
                                  <a:pt x="1458" y="1935"/>
                                </a:lnTo>
                                <a:lnTo>
                                  <a:pt x="1466" y="1929"/>
                                </a:lnTo>
                                <a:lnTo>
                                  <a:pt x="1473" y="1923"/>
                                </a:lnTo>
                                <a:lnTo>
                                  <a:pt x="1480" y="1915"/>
                                </a:lnTo>
                                <a:lnTo>
                                  <a:pt x="1484" y="1907"/>
                                </a:lnTo>
                                <a:lnTo>
                                  <a:pt x="1490" y="1898"/>
                                </a:lnTo>
                                <a:lnTo>
                                  <a:pt x="1493" y="1888"/>
                                </a:lnTo>
                                <a:lnTo>
                                  <a:pt x="1497" y="1877"/>
                                </a:lnTo>
                                <a:lnTo>
                                  <a:pt x="1499" y="1866"/>
                                </a:lnTo>
                                <a:lnTo>
                                  <a:pt x="1500" y="1854"/>
                                </a:lnTo>
                                <a:lnTo>
                                  <a:pt x="1500" y="1839"/>
                                </a:lnTo>
                                <a:lnTo>
                                  <a:pt x="1500" y="1639"/>
                                </a:lnTo>
                                <a:lnTo>
                                  <a:pt x="1445" y="1639"/>
                                </a:lnTo>
                                <a:lnTo>
                                  <a:pt x="1445" y="1654"/>
                                </a:lnTo>
                                <a:close/>
                                <a:moveTo>
                                  <a:pt x="1445" y="1706"/>
                                </a:moveTo>
                                <a:lnTo>
                                  <a:pt x="1445" y="1793"/>
                                </a:lnTo>
                                <a:lnTo>
                                  <a:pt x="1445" y="1793"/>
                                </a:lnTo>
                                <a:lnTo>
                                  <a:pt x="1438" y="1801"/>
                                </a:lnTo>
                                <a:lnTo>
                                  <a:pt x="1429" y="1808"/>
                                </a:lnTo>
                                <a:lnTo>
                                  <a:pt x="1425" y="1811"/>
                                </a:lnTo>
                                <a:lnTo>
                                  <a:pt x="1419" y="1813"/>
                                </a:lnTo>
                                <a:lnTo>
                                  <a:pt x="1413" y="1814"/>
                                </a:lnTo>
                                <a:lnTo>
                                  <a:pt x="1406" y="1815"/>
                                </a:lnTo>
                                <a:lnTo>
                                  <a:pt x="1406" y="1815"/>
                                </a:lnTo>
                                <a:lnTo>
                                  <a:pt x="1398" y="1814"/>
                                </a:lnTo>
                                <a:lnTo>
                                  <a:pt x="1392" y="1812"/>
                                </a:lnTo>
                                <a:lnTo>
                                  <a:pt x="1384" y="1807"/>
                                </a:lnTo>
                                <a:lnTo>
                                  <a:pt x="1378" y="1802"/>
                                </a:lnTo>
                                <a:lnTo>
                                  <a:pt x="1373" y="1793"/>
                                </a:lnTo>
                                <a:lnTo>
                                  <a:pt x="1369" y="1781"/>
                                </a:lnTo>
                                <a:lnTo>
                                  <a:pt x="1365" y="1765"/>
                                </a:lnTo>
                                <a:lnTo>
                                  <a:pt x="1364" y="1746"/>
                                </a:lnTo>
                                <a:lnTo>
                                  <a:pt x="1364" y="1746"/>
                                </a:lnTo>
                                <a:lnTo>
                                  <a:pt x="1365" y="1728"/>
                                </a:lnTo>
                                <a:lnTo>
                                  <a:pt x="1369" y="1715"/>
                                </a:lnTo>
                                <a:lnTo>
                                  <a:pt x="1373" y="1704"/>
                                </a:lnTo>
                                <a:lnTo>
                                  <a:pt x="1378" y="1696"/>
                                </a:lnTo>
                                <a:lnTo>
                                  <a:pt x="1384" y="1689"/>
                                </a:lnTo>
                                <a:lnTo>
                                  <a:pt x="1392" y="1686"/>
                                </a:lnTo>
                                <a:lnTo>
                                  <a:pt x="1398" y="1684"/>
                                </a:lnTo>
                                <a:lnTo>
                                  <a:pt x="1406" y="1684"/>
                                </a:lnTo>
                                <a:lnTo>
                                  <a:pt x="1406" y="1684"/>
                                </a:lnTo>
                                <a:lnTo>
                                  <a:pt x="1413" y="1684"/>
                                </a:lnTo>
                                <a:lnTo>
                                  <a:pt x="1419" y="1686"/>
                                </a:lnTo>
                                <a:lnTo>
                                  <a:pt x="1426" y="1688"/>
                                </a:lnTo>
                                <a:lnTo>
                                  <a:pt x="1430" y="1690"/>
                                </a:lnTo>
                                <a:lnTo>
                                  <a:pt x="1435" y="1695"/>
                                </a:lnTo>
                                <a:lnTo>
                                  <a:pt x="1439" y="1698"/>
                                </a:lnTo>
                                <a:lnTo>
                                  <a:pt x="1445" y="1706"/>
                                </a:lnTo>
                                <a:lnTo>
                                  <a:pt x="1445" y="1706"/>
                                </a:lnTo>
                                <a:close/>
                                <a:moveTo>
                                  <a:pt x="1671" y="1693"/>
                                </a:moveTo>
                                <a:lnTo>
                                  <a:pt x="1671" y="1693"/>
                                </a:lnTo>
                                <a:lnTo>
                                  <a:pt x="1684" y="1686"/>
                                </a:lnTo>
                                <a:lnTo>
                                  <a:pt x="1697" y="1682"/>
                                </a:lnTo>
                                <a:lnTo>
                                  <a:pt x="1712" y="1678"/>
                                </a:lnTo>
                                <a:lnTo>
                                  <a:pt x="1727" y="1677"/>
                                </a:lnTo>
                                <a:lnTo>
                                  <a:pt x="1727" y="1677"/>
                                </a:lnTo>
                                <a:lnTo>
                                  <a:pt x="1737" y="1678"/>
                                </a:lnTo>
                                <a:lnTo>
                                  <a:pt x="1745" y="1679"/>
                                </a:lnTo>
                                <a:lnTo>
                                  <a:pt x="1751" y="1682"/>
                                </a:lnTo>
                                <a:lnTo>
                                  <a:pt x="1757" y="1686"/>
                                </a:lnTo>
                                <a:lnTo>
                                  <a:pt x="1761" y="1690"/>
                                </a:lnTo>
                                <a:lnTo>
                                  <a:pt x="1765" y="1696"/>
                                </a:lnTo>
                                <a:lnTo>
                                  <a:pt x="1767" y="1701"/>
                                </a:lnTo>
                                <a:lnTo>
                                  <a:pt x="1767" y="1709"/>
                                </a:lnTo>
                                <a:lnTo>
                                  <a:pt x="1767" y="1725"/>
                                </a:lnTo>
                                <a:lnTo>
                                  <a:pt x="1767" y="1725"/>
                                </a:lnTo>
                                <a:lnTo>
                                  <a:pt x="1757" y="1720"/>
                                </a:lnTo>
                                <a:lnTo>
                                  <a:pt x="1745" y="1717"/>
                                </a:lnTo>
                                <a:lnTo>
                                  <a:pt x="1733" y="1715"/>
                                </a:lnTo>
                                <a:lnTo>
                                  <a:pt x="1719" y="1714"/>
                                </a:lnTo>
                                <a:lnTo>
                                  <a:pt x="1719" y="1714"/>
                                </a:lnTo>
                                <a:lnTo>
                                  <a:pt x="1704" y="1715"/>
                                </a:lnTo>
                                <a:lnTo>
                                  <a:pt x="1689" y="1718"/>
                                </a:lnTo>
                                <a:lnTo>
                                  <a:pt x="1674" y="1722"/>
                                </a:lnTo>
                                <a:lnTo>
                                  <a:pt x="1667" y="1726"/>
                                </a:lnTo>
                                <a:lnTo>
                                  <a:pt x="1660" y="1730"/>
                                </a:lnTo>
                                <a:lnTo>
                                  <a:pt x="1654" y="1734"/>
                                </a:lnTo>
                                <a:lnTo>
                                  <a:pt x="1649" y="1740"/>
                                </a:lnTo>
                                <a:lnTo>
                                  <a:pt x="1643" y="1746"/>
                                </a:lnTo>
                                <a:lnTo>
                                  <a:pt x="1639" y="1752"/>
                                </a:lnTo>
                                <a:lnTo>
                                  <a:pt x="1636" y="1760"/>
                                </a:lnTo>
                                <a:lnTo>
                                  <a:pt x="1633" y="1769"/>
                                </a:lnTo>
                                <a:lnTo>
                                  <a:pt x="1632" y="1778"/>
                                </a:lnTo>
                                <a:lnTo>
                                  <a:pt x="1631" y="1786"/>
                                </a:lnTo>
                                <a:lnTo>
                                  <a:pt x="1631" y="1786"/>
                                </a:lnTo>
                                <a:lnTo>
                                  <a:pt x="1632" y="1797"/>
                                </a:lnTo>
                                <a:lnTo>
                                  <a:pt x="1633" y="1807"/>
                                </a:lnTo>
                                <a:lnTo>
                                  <a:pt x="1636" y="1815"/>
                                </a:lnTo>
                                <a:lnTo>
                                  <a:pt x="1639" y="1824"/>
                                </a:lnTo>
                                <a:lnTo>
                                  <a:pt x="1642" y="1830"/>
                                </a:lnTo>
                                <a:lnTo>
                                  <a:pt x="1648" y="1837"/>
                                </a:lnTo>
                                <a:lnTo>
                                  <a:pt x="1652" y="1843"/>
                                </a:lnTo>
                                <a:lnTo>
                                  <a:pt x="1659" y="1848"/>
                                </a:lnTo>
                                <a:lnTo>
                                  <a:pt x="1664" y="1853"/>
                                </a:lnTo>
                                <a:lnTo>
                                  <a:pt x="1671" y="1856"/>
                                </a:lnTo>
                                <a:lnTo>
                                  <a:pt x="1685" y="1861"/>
                                </a:lnTo>
                                <a:lnTo>
                                  <a:pt x="1700" y="1865"/>
                                </a:lnTo>
                                <a:lnTo>
                                  <a:pt x="1714" y="1866"/>
                                </a:lnTo>
                                <a:lnTo>
                                  <a:pt x="1714" y="1866"/>
                                </a:lnTo>
                                <a:lnTo>
                                  <a:pt x="1726" y="1864"/>
                                </a:lnTo>
                                <a:lnTo>
                                  <a:pt x="1734" y="1862"/>
                                </a:lnTo>
                                <a:lnTo>
                                  <a:pt x="1740" y="1860"/>
                                </a:lnTo>
                                <a:lnTo>
                                  <a:pt x="1748" y="1857"/>
                                </a:lnTo>
                                <a:lnTo>
                                  <a:pt x="1755" y="1853"/>
                                </a:lnTo>
                                <a:lnTo>
                                  <a:pt x="1761" y="1848"/>
                                </a:lnTo>
                                <a:lnTo>
                                  <a:pt x="1767" y="1843"/>
                                </a:lnTo>
                                <a:lnTo>
                                  <a:pt x="1767" y="1860"/>
                                </a:lnTo>
                                <a:lnTo>
                                  <a:pt x="1822" y="1860"/>
                                </a:lnTo>
                                <a:lnTo>
                                  <a:pt x="1822" y="1710"/>
                                </a:lnTo>
                                <a:lnTo>
                                  <a:pt x="1822" y="1710"/>
                                </a:lnTo>
                                <a:lnTo>
                                  <a:pt x="1822" y="1701"/>
                                </a:lnTo>
                                <a:lnTo>
                                  <a:pt x="1821" y="1694"/>
                                </a:lnTo>
                                <a:lnTo>
                                  <a:pt x="1819" y="1686"/>
                                </a:lnTo>
                                <a:lnTo>
                                  <a:pt x="1817" y="1678"/>
                                </a:lnTo>
                                <a:lnTo>
                                  <a:pt x="1812" y="1672"/>
                                </a:lnTo>
                                <a:lnTo>
                                  <a:pt x="1809" y="1665"/>
                                </a:lnTo>
                                <a:lnTo>
                                  <a:pt x="1803" y="1659"/>
                                </a:lnTo>
                                <a:lnTo>
                                  <a:pt x="1798" y="1654"/>
                                </a:lnTo>
                                <a:lnTo>
                                  <a:pt x="1792" y="1650"/>
                                </a:lnTo>
                                <a:lnTo>
                                  <a:pt x="1786" y="1645"/>
                                </a:lnTo>
                                <a:lnTo>
                                  <a:pt x="1778" y="1642"/>
                                </a:lnTo>
                                <a:lnTo>
                                  <a:pt x="1770" y="1639"/>
                                </a:lnTo>
                                <a:lnTo>
                                  <a:pt x="1761" y="1636"/>
                                </a:lnTo>
                                <a:lnTo>
                                  <a:pt x="1753" y="1635"/>
                                </a:lnTo>
                                <a:lnTo>
                                  <a:pt x="1743" y="1634"/>
                                </a:lnTo>
                                <a:lnTo>
                                  <a:pt x="1733" y="1633"/>
                                </a:lnTo>
                                <a:lnTo>
                                  <a:pt x="1733" y="1633"/>
                                </a:lnTo>
                                <a:lnTo>
                                  <a:pt x="1721" y="1634"/>
                                </a:lnTo>
                                <a:lnTo>
                                  <a:pt x="1711" y="1634"/>
                                </a:lnTo>
                                <a:lnTo>
                                  <a:pt x="1700" y="1636"/>
                                </a:lnTo>
                                <a:lnTo>
                                  <a:pt x="1689" y="1639"/>
                                </a:lnTo>
                                <a:lnTo>
                                  <a:pt x="1679" y="1642"/>
                                </a:lnTo>
                                <a:lnTo>
                                  <a:pt x="1669" y="1645"/>
                                </a:lnTo>
                                <a:lnTo>
                                  <a:pt x="1659" y="1650"/>
                                </a:lnTo>
                                <a:lnTo>
                                  <a:pt x="1649" y="1655"/>
                                </a:lnTo>
                                <a:lnTo>
                                  <a:pt x="1671" y="1693"/>
                                </a:lnTo>
                                <a:close/>
                                <a:moveTo>
                                  <a:pt x="1686" y="1786"/>
                                </a:moveTo>
                                <a:lnTo>
                                  <a:pt x="1686" y="1786"/>
                                </a:lnTo>
                                <a:lnTo>
                                  <a:pt x="1686" y="1780"/>
                                </a:lnTo>
                                <a:lnTo>
                                  <a:pt x="1689" y="1773"/>
                                </a:lnTo>
                                <a:lnTo>
                                  <a:pt x="1692" y="1768"/>
                                </a:lnTo>
                                <a:lnTo>
                                  <a:pt x="1696" y="1763"/>
                                </a:lnTo>
                                <a:lnTo>
                                  <a:pt x="1702" y="1760"/>
                                </a:lnTo>
                                <a:lnTo>
                                  <a:pt x="1708" y="1758"/>
                                </a:lnTo>
                                <a:lnTo>
                                  <a:pt x="1716" y="1755"/>
                                </a:lnTo>
                                <a:lnTo>
                                  <a:pt x="1724" y="1755"/>
                                </a:lnTo>
                                <a:lnTo>
                                  <a:pt x="1724" y="1755"/>
                                </a:lnTo>
                                <a:lnTo>
                                  <a:pt x="1736" y="1755"/>
                                </a:lnTo>
                                <a:lnTo>
                                  <a:pt x="1747" y="1758"/>
                                </a:lnTo>
                                <a:lnTo>
                                  <a:pt x="1757" y="1761"/>
                                </a:lnTo>
                                <a:lnTo>
                                  <a:pt x="1767" y="1766"/>
                                </a:lnTo>
                                <a:lnTo>
                                  <a:pt x="1767" y="1796"/>
                                </a:lnTo>
                                <a:lnTo>
                                  <a:pt x="1767" y="1796"/>
                                </a:lnTo>
                                <a:lnTo>
                                  <a:pt x="1765" y="1801"/>
                                </a:lnTo>
                                <a:lnTo>
                                  <a:pt x="1760" y="1805"/>
                                </a:lnTo>
                                <a:lnTo>
                                  <a:pt x="1756" y="1810"/>
                                </a:lnTo>
                                <a:lnTo>
                                  <a:pt x="1750" y="1813"/>
                                </a:lnTo>
                                <a:lnTo>
                                  <a:pt x="1745" y="1816"/>
                                </a:lnTo>
                                <a:lnTo>
                                  <a:pt x="1738" y="1818"/>
                                </a:lnTo>
                                <a:lnTo>
                                  <a:pt x="1732" y="1819"/>
                                </a:lnTo>
                                <a:lnTo>
                                  <a:pt x="1724" y="1821"/>
                                </a:lnTo>
                                <a:lnTo>
                                  <a:pt x="1724" y="1821"/>
                                </a:lnTo>
                                <a:lnTo>
                                  <a:pt x="1716" y="1819"/>
                                </a:lnTo>
                                <a:lnTo>
                                  <a:pt x="1708" y="1817"/>
                                </a:lnTo>
                                <a:lnTo>
                                  <a:pt x="1702" y="1815"/>
                                </a:lnTo>
                                <a:lnTo>
                                  <a:pt x="1696" y="1811"/>
                                </a:lnTo>
                                <a:lnTo>
                                  <a:pt x="1692" y="1806"/>
                                </a:lnTo>
                                <a:lnTo>
                                  <a:pt x="1689" y="1801"/>
                                </a:lnTo>
                                <a:lnTo>
                                  <a:pt x="1687" y="1794"/>
                                </a:lnTo>
                                <a:lnTo>
                                  <a:pt x="1686" y="1786"/>
                                </a:lnTo>
                                <a:lnTo>
                                  <a:pt x="1686" y="1786"/>
                                </a:lnTo>
                                <a:close/>
                                <a:moveTo>
                                  <a:pt x="2333" y="1796"/>
                                </a:moveTo>
                                <a:lnTo>
                                  <a:pt x="2333" y="1796"/>
                                </a:lnTo>
                                <a:lnTo>
                                  <a:pt x="2325" y="1803"/>
                                </a:lnTo>
                                <a:lnTo>
                                  <a:pt x="2315" y="1808"/>
                                </a:lnTo>
                                <a:lnTo>
                                  <a:pt x="2310" y="1811"/>
                                </a:lnTo>
                                <a:lnTo>
                                  <a:pt x="2303" y="1813"/>
                                </a:lnTo>
                                <a:lnTo>
                                  <a:pt x="2297" y="1814"/>
                                </a:lnTo>
                                <a:lnTo>
                                  <a:pt x="2290" y="1815"/>
                                </a:lnTo>
                                <a:lnTo>
                                  <a:pt x="2290" y="1815"/>
                                </a:lnTo>
                                <a:lnTo>
                                  <a:pt x="2285" y="1814"/>
                                </a:lnTo>
                                <a:lnTo>
                                  <a:pt x="2278" y="1814"/>
                                </a:lnTo>
                                <a:lnTo>
                                  <a:pt x="2270" y="1812"/>
                                </a:lnTo>
                                <a:lnTo>
                                  <a:pt x="2261" y="1807"/>
                                </a:lnTo>
                                <a:lnTo>
                                  <a:pt x="2254" y="1802"/>
                                </a:lnTo>
                                <a:lnTo>
                                  <a:pt x="2250" y="1797"/>
                                </a:lnTo>
                                <a:lnTo>
                                  <a:pt x="2247" y="1793"/>
                                </a:lnTo>
                                <a:lnTo>
                                  <a:pt x="2245" y="1787"/>
                                </a:lnTo>
                                <a:lnTo>
                                  <a:pt x="2243" y="1781"/>
                                </a:lnTo>
                                <a:lnTo>
                                  <a:pt x="2242" y="1774"/>
                                </a:lnTo>
                                <a:lnTo>
                                  <a:pt x="2240" y="1766"/>
                                </a:lnTo>
                                <a:lnTo>
                                  <a:pt x="2376" y="1766"/>
                                </a:lnTo>
                                <a:lnTo>
                                  <a:pt x="2376" y="1766"/>
                                </a:lnTo>
                                <a:lnTo>
                                  <a:pt x="2377" y="1750"/>
                                </a:lnTo>
                                <a:lnTo>
                                  <a:pt x="2377" y="1750"/>
                                </a:lnTo>
                                <a:lnTo>
                                  <a:pt x="2377" y="1737"/>
                                </a:lnTo>
                                <a:lnTo>
                                  <a:pt x="2375" y="1725"/>
                                </a:lnTo>
                                <a:lnTo>
                                  <a:pt x="2374" y="1712"/>
                                </a:lnTo>
                                <a:lnTo>
                                  <a:pt x="2371" y="1701"/>
                                </a:lnTo>
                                <a:lnTo>
                                  <a:pt x="2367" y="1691"/>
                                </a:lnTo>
                                <a:lnTo>
                                  <a:pt x="2363" y="1682"/>
                                </a:lnTo>
                                <a:lnTo>
                                  <a:pt x="2357" y="1673"/>
                                </a:lnTo>
                                <a:lnTo>
                                  <a:pt x="2352" y="1665"/>
                                </a:lnTo>
                                <a:lnTo>
                                  <a:pt x="2345" y="1657"/>
                                </a:lnTo>
                                <a:lnTo>
                                  <a:pt x="2339" y="1652"/>
                                </a:lnTo>
                                <a:lnTo>
                                  <a:pt x="2331" y="1646"/>
                                </a:lnTo>
                                <a:lnTo>
                                  <a:pt x="2322" y="1642"/>
                                </a:lnTo>
                                <a:lnTo>
                                  <a:pt x="2313" y="1639"/>
                                </a:lnTo>
                                <a:lnTo>
                                  <a:pt x="2304" y="1635"/>
                                </a:lnTo>
                                <a:lnTo>
                                  <a:pt x="2294" y="1634"/>
                                </a:lnTo>
                                <a:lnTo>
                                  <a:pt x="2283" y="1633"/>
                                </a:lnTo>
                                <a:lnTo>
                                  <a:pt x="2283" y="1633"/>
                                </a:lnTo>
                                <a:lnTo>
                                  <a:pt x="2274" y="1634"/>
                                </a:lnTo>
                                <a:lnTo>
                                  <a:pt x="2264" y="1635"/>
                                </a:lnTo>
                                <a:lnTo>
                                  <a:pt x="2254" y="1639"/>
                                </a:lnTo>
                                <a:lnTo>
                                  <a:pt x="2244" y="1642"/>
                                </a:lnTo>
                                <a:lnTo>
                                  <a:pt x="2235" y="1646"/>
                                </a:lnTo>
                                <a:lnTo>
                                  <a:pt x="2227" y="1653"/>
                                </a:lnTo>
                                <a:lnTo>
                                  <a:pt x="2219" y="1658"/>
                                </a:lnTo>
                                <a:lnTo>
                                  <a:pt x="2213" y="1666"/>
                                </a:lnTo>
                                <a:lnTo>
                                  <a:pt x="2206" y="1674"/>
                                </a:lnTo>
                                <a:lnTo>
                                  <a:pt x="2201" y="1683"/>
                                </a:lnTo>
                                <a:lnTo>
                                  <a:pt x="2196" y="1693"/>
                                </a:lnTo>
                                <a:lnTo>
                                  <a:pt x="2192" y="1703"/>
                                </a:lnTo>
                                <a:lnTo>
                                  <a:pt x="2189" y="1714"/>
                                </a:lnTo>
                                <a:lnTo>
                                  <a:pt x="2186" y="1726"/>
                                </a:lnTo>
                                <a:lnTo>
                                  <a:pt x="2185" y="1737"/>
                                </a:lnTo>
                                <a:lnTo>
                                  <a:pt x="2184" y="1750"/>
                                </a:lnTo>
                                <a:lnTo>
                                  <a:pt x="2184" y="1750"/>
                                </a:lnTo>
                                <a:lnTo>
                                  <a:pt x="2185" y="1762"/>
                                </a:lnTo>
                                <a:lnTo>
                                  <a:pt x="2186" y="1774"/>
                                </a:lnTo>
                                <a:lnTo>
                                  <a:pt x="2189" y="1786"/>
                                </a:lnTo>
                                <a:lnTo>
                                  <a:pt x="2192" y="1797"/>
                                </a:lnTo>
                                <a:lnTo>
                                  <a:pt x="2196" y="1807"/>
                                </a:lnTo>
                                <a:lnTo>
                                  <a:pt x="2201" y="1817"/>
                                </a:lnTo>
                                <a:lnTo>
                                  <a:pt x="2206" y="1826"/>
                                </a:lnTo>
                                <a:lnTo>
                                  <a:pt x="2213" y="1834"/>
                                </a:lnTo>
                                <a:lnTo>
                                  <a:pt x="2221" y="1840"/>
                                </a:lnTo>
                                <a:lnTo>
                                  <a:pt x="2228" y="1847"/>
                                </a:lnTo>
                                <a:lnTo>
                                  <a:pt x="2237" y="1853"/>
                                </a:lnTo>
                                <a:lnTo>
                                  <a:pt x="2246" y="1857"/>
                                </a:lnTo>
                                <a:lnTo>
                                  <a:pt x="2256" y="1860"/>
                                </a:lnTo>
                                <a:lnTo>
                                  <a:pt x="2267" y="1864"/>
                                </a:lnTo>
                                <a:lnTo>
                                  <a:pt x="2278" y="1865"/>
                                </a:lnTo>
                                <a:lnTo>
                                  <a:pt x="2290" y="1866"/>
                                </a:lnTo>
                                <a:lnTo>
                                  <a:pt x="2290" y="1866"/>
                                </a:lnTo>
                                <a:lnTo>
                                  <a:pt x="2301" y="1865"/>
                                </a:lnTo>
                                <a:lnTo>
                                  <a:pt x="2311" y="1864"/>
                                </a:lnTo>
                                <a:lnTo>
                                  <a:pt x="2322" y="1860"/>
                                </a:lnTo>
                                <a:lnTo>
                                  <a:pt x="2332" y="1857"/>
                                </a:lnTo>
                                <a:lnTo>
                                  <a:pt x="2342" y="1851"/>
                                </a:lnTo>
                                <a:lnTo>
                                  <a:pt x="2351" y="1846"/>
                                </a:lnTo>
                                <a:lnTo>
                                  <a:pt x="2360" y="1838"/>
                                </a:lnTo>
                                <a:lnTo>
                                  <a:pt x="2368" y="1830"/>
                                </a:lnTo>
                                <a:lnTo>
                                  <a:pt x="2333" y="1796"/>
                                </a:lnTo>
                                <a:close/>
                                <a:moveTo>
                                  <a:pt x="2242" y="1726"/>
                                </a:moveTo>
                                <a:lnTo>
                                  <a:pt x="2242" y="1726"/>
                                </a:lnTo>
                                <a:lnTo>
                                  <a:pt x="2243" y="1716"/>
                                </a:lnTo>
                                <a:lnTo>
                                  <a:pt x="2245" y="1707"/>
                                </a:lnTo>
                                <a:lnTo>
                                  <a:pt x="2248" y="1699"/>
                                </a:lnTo>
                                <a:lnTo>
                                  <a:pt x="2254" y="1693"/>
                                </a:lnTo>
                                <a:lnTo>
                                  <a:pt x="2259" y="1687"/>
                                </a:lnTo>
                                <a:lnTo>
                                  <a:pt x="2266" y="1684"/>
                                </a:lnTo>
                                <a:lnTo>
                                  <a:pt x="2274" y="1680"/>
                                </a:lnTo>
                                <a:lnTo>
                                  <a:pt x="2282" y="1680"/>
                                </a:lnTo>
                                <a:lnTo>
                                  <a:pt x="2282" y="1680"/>
                                </a:lnTo>
                                <a:lnTo>
                                  <a:pt x="2292" y="1682"/>
                                </a:lnTo>
                                <a:lnTo>
                                  <a:pt x="2301" y="1684"/>
                                </a:lnTo>
                                <a:lnTo>
                                  <a:pt x="2308" y="1688"/>
                                </a:lnTo>
                                <a:lnTo>
                                  <a:pt x="2313" y="1695"/>
                                </a:lnTo>
                                <a:lnTo>
                                  <a:pt x="2318" y="1701"/>
                                </a:lnTo>
                                <a:lnTo>
                                  <a:pt x="2321" y="1709"/>
                                </a:lnTo>
                                <a:lnTo>
                                  <a:pt x="2323" y="1718"/>
                                </a:lnTo>
                                <a:lnTo>
                                  <a:pt x="2324" y="1726"/>
                                </a:lnTo>
                                <a:lnTo>
                                  <a:pt x="2242" y="1726"/>
                                </a:lnTo>
                                <a:close/>
                                <a:moveTo>
                                  <a:pt x="2864" y="1796"/>
                                </a:moveTo>
                                <a:lnTo>
                                  <a:pt x="2864" y="1796"/>
                                </a:lnTo>
                                <a:lnTo>
                                  <a:pt x="2855" y="1803"/>
                                </a:lnTo>
                                <a:lnTo>
                                  <a:pt x="2846" y="1808"/>
                                </a:lnTo>
                                <a:lnTo>
                                  <a:pt x="2840" y="1811"/>
                                </a:lnTo>
                                <a:lnTo>
                                  <a:pt x="2834" y="1813"/>
                                </a:lnTo>
                                <a:lnTo>
                                  <a:pt x="2828" y="1814"/>
                                </a:lnTo>
                                <a:lnTo>
                                  <a:pt x="2820" y="1815"/>
                                </a:lnTo>
                                <a:lnTo>
                                  <a:pt x="2820" y="1815"/>
                                </a:lnTo>
                                <a:lnTo>
                                  <a:pt x="2814" y="1814"/>
                                </a:lnTo>
                                <a:lnTo>
                                  <a:pt x="2808" y="1814"/>
                                </a:lnTo>
                                <a:lnTo>
                                  <a:pt x="2800" y="1812"/>
                                </a:lnTo>
                                <a:lnTo>
                                  <a:pt x="2792" y="1807"/>
                                </a:lnTo>
                                <a:lnTo>
                                  <a:pt x="2784" y="1802"/>
                                </a:lnTo>
                                <a:lnTo>
                                  <a:pt x="2781" y="1797"/>
                                </a:lnTo>
                                <a:lnTo>
                                  <a:pt x="2778" y="1793"/>
                                </a:lnTo>
                                <a:lnTo>
                                  <a:pt x="2776" y="1787"/>
                                </a:lnTo>
                                <a:lnTo>
                                  <a:pt x="2773" y="1781"/>
                                </a:lnTo>
                                <a:lnTo>
                                  <a:pt x="2771" y="1774"/>
                                </a:lnTo>
                                <a:lnTo>
                                  <a:pt x="2770" y="1766"/>
                                </a:lnTo>
                                <a:lnTo>
                                  <a:pt x="2907" y="1766"/>
                                </a:lnTo>
                                <a:lnTo>
                                  <a:pt x="2907" y="1766"/>
                                </a:lnTo>
                                <a:lnTo>
                                  <a:pt x="2908" y="1750"/>
                                </a:lnTo>
                                <a:lnTo>
                                  <a:pt x="2908" y="1750"/>
                                </a:lnTo>
                                <a:lnTo>
                                  <a:pt x="2907" y="1737"/>
                                </a:lnTo>
                                <a:lnTo>
                                  <a:pt x="2906" y="1725"/>
                                </a:lnTo>
                                <a:lnTo>
                                  <a:pt x="2904" y="1712"/>
                                </a:lnTo>
                                <a:lnTo>
                                  <a:pt x="2901" y="1701"/>
                                </a:lnTo>
                                <a:lnTo>
                                  <a:pt x="2897" y="1691"/>
                                </a:lnTo>
                                <a:lnTo>
                                  <a:pt x="2893" y="1682"/>
                                </a:lnTo>
                                <a:lnTo>
                                  <a:pt x="2888" y="1673"/>
                                </a:lnTo>
                                <a:lnTo>
                                  <a:pt x="2883" y="1665"/>
                                </a:lnTo>
                                <a:lnTo>
                                  <a:pt x="2876" y="1657"/>
                                </a:lnTo>
                                <a:lnTo>
                                  <a:pt x="2868" y="1652"/>
                                </a:lnTo>
                                <a:lnTo>
                                  <a:pt x="2861" y="1646"/>
                                </a:lnTo>
                                <a:lnTo>
                                  <a:pt x="2853" y="1642"/>
                                </a:lnTo>
                                <a:lnTo>
                                  <a:pt x="2844" y="1639"/>
                                </a:lnTo>
                                <a:lnTo>
                                  <a:pt x="2834" y="1635"/>
                                </a:lnTo>
                                <a:lnTo>
                                  <a:pt x="2824" y="1634"/>
                                </a:lnTo>
                                <a:lnTo>
                                  <a:pt x="2814" y="1633"/>
                                </a:lnTo>
                                <a:lnTo>
                                  <a:pt x="2814" y="1633"/>
                                </a:lnTo>
                                <a:lnTo>
                                  <a:pt x="2803" y="1634"/>
                                </a:lnTo>
                                <a:lnTo>
                                  <a:pt x="2793" y="1635"/>
                                </a:lnTo>
                                <a:lnTo>
                                  <a:pt x="2783" y="1639"/>
                                </a:lnTo>
                                <a:lnTo>
                                  <a:pt x="2775" y="1642"/>
                                </a:lnTo>
                                <a:lnTo>
                                  <a:pt x="2766" y="1646"/>
                                </a:lnTo>
                                <a:lnTo>
                                  <a:pt x="2757" y="1653"/>
                                </a:lnTo>
                                <a:lnTo>
                                  <a:pt x="2750" y="1658"/>
                                </a:lnTo>
                                <a:lnTo>
                                  <a:pt x="2743" y="1666"/>
                                </a:lnTo>
                                <a:lnTo>
                                  <a:pt x="2736" y="1674"/>
                                </a:lnTo>
                                <a:lnTo>
                                  <a:pt x="2730" y="1683"/>
                                </a:lnTo>
                                <a:lnTo>
                                  <a:pt x="2726" y="1693"/>
                                </a:lnTo>
                                <a:lnTo>
                                  <a:pt x="2722" y="1703"/>
                                </a:lnTo>
                                <a:lnTo>
                                  <a:pt x="2719" y="1714"/>
                                </a:lnTo>
                                <a:lnTo>
                                  <a:pt x="2716" y="1726"/>
                                </a:lnTo>
                                <a:lnTo>
                                  <a:pt x="2715" y="1737"/>
                                </a:lnTo>
                                <a:lnTo>
                                  <a:pt x="2715" y="1750"/>
                                </a:lnTo>
                                <a:lnTo>
                                  <a:pt x="2715" y="1750"/>
                                </a:lnTo>
                                <a:lnTo>
                                  <a:pt x="2715" y="1762"/>
                                </a:lnTo>
                                <a:lnTo>
                                  <a:pt x="2716" y="1774"/>
                                </a:lnTo>
                                <a:lnTo>
                                  <a:pt x="2718" y="1786"/>
                                </a:lnTo>
                                <a:lnTo>
                                  <a:pt x="2722" y="1797"/>
                                </a:lnTo>
                                <a:lnTo>
                                  <a:pt x="2726" y="1807"/>
                                </a:lnTo>
                                <a:lnTo>
                                  <a:pt x="2732" y="1817"/>
                                </a:lnTo>
                                <a:lnTo>
                                  <a:pt x="2737" y="1826"/>
                                </a:lnTo>
                                <a:lnTo>
                                  <a:pt x="2744" y="1834"/>
                                </a:lnTo>
                                <a:lnTo>
                                  <a:pt x="2750" y="1840"/>
                                </a:lnTo>
                                <a:lnTo>
                                  <a:pt x="2758" y="1847"/>
                                </a:lnTo>
                                <a:lnTo>
                                  <a:pt x="2767" y="1853"/>
                                </a:lnTo>
                                <a:lnTo>
                                  <a:pt x="2777" y="1857"/>
                                </a:lnTo>
                                <a:lnTo>
                                  <a:pt x="2787" y="1860"/>
                                </a:lnTo>
                                <a:lnTo>
                                  <a:pt x="2797" y="1864"/>
                                </a:lnTo>
                                <a:lnTo>
                                  <a:pt x="2809" y="1865"/>
                                </a:lnTo>
                                <a:lnTo>
                                  <a:pt x="2820" y="1866"/>
                                </a:lnTo>
                                <a:lnTo>
                                  <a:pt x="2820" y="1866"/>
                                </a:lnTo>
                                <a:lnTo>
                                  <a:pt x="2831" y="1865"/>
                                </a:lnTo>
                                <a:lnTo>
                                  <a:pt x="2842" y="1864"/>
                                </a:lnTo>
                                <a:lnTo>
                                  <a:pt x="2852" y="1860"/>
                                </a:lnTo>
                                <a:lnTo>
                                  <a:pt x="2862" y="1857"/>
                                </a:lnTo>
                                <a:lnTo>
                                  <a:pt x="2872" y="1851"/>
                                </a:lnTo>
                                <a:lnTo>
                                  <a:pt x="2882" y="1846"/>
                                </a:lnTo>
                                <a:lnTo>
                                  <a:pt x="2890" y="1838"/>
                                </a:lnTo>
                                <a:lnTo>
                                  <a:pt x="2898" y="1830"/>
                                </a:lnTo>
                                <a:lnTo>
                                  <a:pt x="2864" y="1796"/>
                                </a:lnTo>
                                <a:close/>
                                <a:moveTo>
                                  <a:pt x="2771" y="1726"/>
                                </a:moveTo>
                                <a:lnTo>
                                  <a:pt x="2771" y="1726"/>
                                </a:lnTo>
                                <a:lnTo>
                                  <a:pt x="2772" y="1716"/>
                                </a:lnTo>
                                <a:lnTo>
                                  <a:pt x="2776" y="1707"/>
                                </a:lnTo>
                                <a:lnTo>
                                  <a:pt x="2779" y="1699"/>
                                </a:lnTo>
                                <a:lnTo>
                                  <a:pt x="2783" y="1693"/>
                                </a:lnTo>
                                <a:lnTo>
                                  <a:pt x="2790" y="1687"/>
                                </a:lnTo>
                                <a:lnTo>
                                  <a:pt x="2797" y="1684"/>
                                </a:lnTo>
                                <a:lnTo>
                                  <a:pt x="2804" y="1680"/>
                                </a:lnTo>
                                <a:lnTo>
                                  <a:pt x="2813" y="1680"/>
                                </a:lnTo>
                                <a:lnTo>
                                  <a:pt x="2813" y="1680"/>
                                </a:lnTo>
                                <a:lnTo>
                                  <a:pt x="2823" y="1682"/>
                                </a:lnTo>
                                <a:lnTo>
                                  <a:pt x="2831" y="1684"/>
                                </a:lnTo>
                                <a:lnTo>
                                  <a:pt x="2839" y="1688"/>
                                </a:lnTo>
                                <a:lnTo>
                                  <a:pt x="2844" y="1695"/>
                                </a:lnTo>
                                <a:lnTo>
                                  <a:pt x="2849" y="1701"/>
                                </a:lnTo>
                                <a:lnTo>
                                  <a:pt x="2852" y="1709"/>
                                </a:lnTo>
                                <a:lnTo>
                                  <a:pt x="2854" y="1718"/>
                                </a:lnTo>
                                <a:lnTo>
                                  <a:pt x="2855" y="1726"/>
                                </a:lnTo>
                                <a:lnTo>
                                  <a:pt x="2771" y="1726"/>
                                </a:lnTo>
                                <a:close/>
                                <a:moveTo>
                                  <a:pt x="2639" y="1783"/>
                                </a:moveTo>
                                <a:lnTo>
                                  <a:pt x="2639" y="1783"/>
                                </a:lnTo>
                                <a:lnTo>
                                  <a:pt x="2639" y="1791"/>
                                </a:lnTo>
                                <a:lnTo>
                                  <a:pt x="2640" y="1796"/>
                                </a:lnTo>
                                <a:lnTo>
                                  <a:pt x="2642" y="1802"/>
                                </a:lnTo>
                                <a:lnTo>
                                  <a:pt x="2644" y="1806"/>
                                </a:lnTo>
                                <a:lnTo>
                                  <a:pt x="2648" y="1810"/>
                                </a:lnTo>
                                <a:lnTo>
                                  <a:pt x="2652" y="1812"/>
                                </a:lnTo>
                                <a:lnTo>
                                  <a:pt x="2656" y="1813"/>
                                </a:lnTo>
                                <a:lnTo>
                                  <a:pt x="2663" y="1813"/>
                                </a:lnTo>
                                <a:lnTo>
                                  <a:pt x="2663" y="1813"/>
                                </a:lnTo>
                                <a:lnTo>
                                  <a:pt x="2671" y="1813"/>
                                </a:lnTo>
                                <a:lnTo>
                                  <a:pt x="2680" y="1811"/>
                                </a:lnTo>
                                <a:lnTo>
                                  <a:pt x="2688" y="1807"/>
                                </a:lnTo>
                                <a:lnTo>
                                  <a:pt x="2696" y="1803"/>
                                </a:lnTo>
                                <a:lnTo>
                                  <a:pt x="2690" y="1855"/>
                                </a:lnTo>
                                <a:lnTo>
                                  <a:pt x="2690" y="1855"/>
                                </a:lnTo>
                                <a:lnTo>
                                  <a:pt x="2680" y="1859"/>
                                </a:lnTo>
                                <a:lnTo>
                                  <a:pt x="2668" y="1862"/>
                                </a:lnTo>
                                <a:lnTo>
                                  <a:pt x="2655" y="1865"/>
                                </a:lnTo>
                                <a:lnTo>
                                  <a:pt x="2643" y="1866"/>
                                </a:lnTo>
                                <a:lnTo>
                                  <a:pt x="2643" y="1866"/>
                                </a:lnTo>
                                <a:lnTo>
                                  <a:pt x="2636" y="1865"/>
                                </a:lnTo>
                                <a:lnTo>
                                  <a:pt x="2628" y="1864"/>
                                </a:lnTo>
                                <a:lnTo>
                                  <a:pt x="2621" y="1861"/>
                                </a:lnTo>
                                <a:lnTo>
                                  <a:pt x="2616" y="1859"/>
                                </a:lnTo>
                                <a:lnTo>
                                  <a:pt x="2610" y="1856"/>
                                </a:lnTo>
                                <a:lnTo>
                                  <a:pt x="2605" y="1853"/>
                                </a:lnTo>
                                <a:lnTo>
                                  <a:pt x="2601" y="1848"/>
                                </a:lnTo>
                                <a:lnTo>
                                  <a:pt x="2597" y="1843"/>
                                </a:lnTo>
                                <a:lnTo>
                                  <a:pt x="2591" y="1833"/>
                                </a:lnTo>
                                <a:lnTo>
                                  <a:pt x="2587" y="1821"/>
                                </a:lnTo>
                                <a:lnTo>
                                  <a:pt x="2585" y="1810"/>
                                </a:lnTo>
                                <a:lnTo>
                                  <a:pt x="2584" y="1797"/>
                                </a:lnTo>
                                <a:lnTo>
                                  <a:pt x="2584" y="1689"/>
                                </a:lnTo>
                                <a:lnTo>
                                  <a:pt x="2549" y="1689"/>
                                </a:lnTo>
                                <a:lnTo>
                                  <a:pt x="2549" y="1639"/>
                                </a:lnTo>
                                <a:lnTo>
                                  <a:pt x="2584" y="1639"/>
                                </a:lnTo>
                                <a:lnTo>
                                  <a:pt x="2584" y="1581"/>
                                </a:lnTo>
                                <a:lnTo>
                                  <a:pt x="2639" y="1554"/>
                                </a:lnTo>
                                <a:lnTo>
                                  <a:pt x="2639" y="1639"/>
                                </a:lnTo>
                                <a:lnTo>
                                  <a:pt x="2688" y="1639"/>
                                </a:lnTo>
                                <a:lnTo>
                                  <a:pt x="2688" y="1689"/>
                                </a:lnTo>
                                <a:lnTo>
                                  <a:pt x="2639" y="1689"/>
                                </a:lnTo>
                                <a:lnTo>
                                  <a:pt x="2639" y="1783"/>
                                </a:lnTo>
                                <a:close/>
                                <a:moveTo>
                                  <a:pt x="2532" y="1855"/>
                                </a:moveTo>
                                <a:lnTo>
                                  <a:pt x="2532" y="1855"/>
                                </a:lnTo>
                                <a:lnTo>
                                  <a:pt x="2522" y="1859"/>
                                </a:lnTo>
                                <a:lnTo>
                                  <a:pt x="2511" y="1862"/>
                                </a:lnTo>
                                <a:lnTo>
                                  <a:pt x="2499" y="1865"/>
                                </a:lnTo>
                                <a:lnTo>
                                  <a:pt x="2487" y="1866"/>
                                </a:lnTo>
                                <a:lnTo>
                                  <a:pt x="2487" y="1866"/>
                                </a:lnTo>
                                <a:lnTo>
                                  <a:pt x="2478" y="1865"/>
                                </a:lnTo>
                                <a:lnTo>
                                  <a:pt x="2471" y="1864"/>
                                </a:lnTo>
                                <a:lnTo>
                                  <a:pt x="2464" y="1861"/>
                                </a:lnTo>
                                <a:lnTo>
                                  <a:pt x="2458" y="1859"/>
                                </a:lnTo>
                                <a:lnTo>
                                  <a:pt x="2453" y="1856"/>
                                </a:lnTo>
                                <a:lnTo>
                                  <a:pt x="2448" y="1853"/>
                                </a:lnTo>
                                <a:lnTo>
                                  <a:pt x="2443" y="1848"/>
                                </a:lnTo>
                                <a:lnTo>
                                  <a:pt x="2440" y="1843"/>
                                </a:lnTo>
                                <a:lnTo>
                                  <a:pt x="2434" y="1833"/>
                                </a:lnTo>
                                <a:lnTo>
                                  <a:pt x="2430" y="1821"/>
                                </a:lnTo>
                                <a:lnTo>
                                  <a:pt x="2427" y="1810"/>
                                </a:lnTo>
                                <a:lnTo>
                                  <a:pt x="2427" y="1797"/>
                                </a:lnTo>
                                <a:lnTo>
                                  <a:pt x="2427" y="1689"/>
                                </a:lnTo>
                                <a:lnTo>
                                  <a:pt x="2393" y="1689"/>
                                </a:lnTo>
                                <a:lnTo>
                                  <a:pt x="2393" y="1639"/>
                                </a:lnTo>
                                <a:lnTo>
                                  <a:pt x="2427" y="1639"/>
                                </a:lnTo>
                                <a:lnTo>
                                  <a:pt x="2427" y="1581"/>
                                </a:lnTo>
                                <a:lnTo>
                                  <a:pt x="2482" y="1554"/>
                                </a:lnTo>
                                <a:lnTo>
                                  <a:pt x="2482" y="1639"/>
                                </a:lnTo>
                                <a:lnTo>
                                  <a:pt x="2528" y="1639"/>
                                </a:lnTo>
                                <a:lnTo>
                                  <a:pt x="2528" y="1689"/>
                                </a:lnTo>
                                <a:lnTo>
                                  <a:pt x="2482" y="1689"/>
                                </a:lnTo>
                                <a:lnTo>
                                  <a:pt x="2482" y="1783"/>
                                </a:lnTo>
                                <a:lnTo>
                                  <a:pt x="2482" y="1783"/>
                                </a:lnTo>
                                <a:lnTo>
                                  <a:pt x="2482" y="1791"/>
                                </a:lnTo>
                                <a:lnTo>
                                  <a:pt x="2483" y="1796"/>
                                </a:lnTo>
                                <a:lnTo>
                                  <a:pt x="2485" y="1802"/>
                                </a:lnTo>
                                <a:lnTo>
                                  <a:pt x="2488" y="1806"/>
                                </a:lnTo>
                                <a:lnTo>
                                  <a:pt x="2491" y="1810"/>
                                </a:lnTo>
                                <a:lnTo>
                                  <a:pt x="2495" y="1812"/>
                                </a:lnTo>
                                <a:lnTo>
                                  <a:pt x="2500" y="1813"/>
                                </a:lnTo>
                                <a:lnTo>
                                  <a:pt x="2505" y="1813"/>
                                </a:lnTo>
                                <a:lnTo>
                                  <a:pt x="2505" y="1813"/>
                                </a:lnTo>
                                <a:lnTo>
                                  <a:pt x="2514" y="1813"/>
                                </a:lnTo>
                                <a:lnTo>
                                  <a:pt x="2523" y="1811"/>
                                </a:lnTo>
                                <a:lnTo>
                                  <a:pt x="2531" y="1807"/>
                                </a:lnTo>
                                <a:lnTo>
                                  <a:pt x="2538" y="1803"/>
                                </a:lnTo>
                                <a:lnTo>
                                  <a:pt x="2532" y="1855"/>
                                </a:lnTo>
                                <a:close/>
                                <a:moveTo>
                                  <a:pt x="3074" y="1700"/>
                                </a:moveTo>
                                <a:lnTo>
                                  <a:pt x="3074" y="1700"/>
                                </a:lnTo>
                                <a:lnTo>
                                  <a:pt x="3066" y="1695"/>
                                </a:lnTo>
                                <a:lnTo>
                                  <a:pt x="3057" y="1691"/>
                                </a:lnTo>
                                <a:lnTo>
                                  <a:pt x="3047" y="1689"/>
                                </a:lnTo>
                                <a:lnTo>
                                  <a:pt x="3037" y="1688"/>
                                </a:lnTo>
                                <a:lnTo>
                                  <a:pt x="3037" y="1688"/>
                                </a:lnTo>
                                <a:lnTo>
                                  <a:pt x="3028" y="1689"/>
                                </a:lnTo>
                                <a:lnTo>
                                  <a:pt x="3020" y="1691"/>
                                </a:lnTo>
                                <a:lnTo>
                                  <a:pt x="3013" y="1696"/>
                                </a:lnTo>
                                <a:lnTo>
                                  <a:pt x="3007" y="1701"/>
                                </a:lnTo>
                                <a:lnTo>
                                  <a:pt x="3003" y="1708"/>
                                </a:lnTo>
                                <a:lnTo>
                                  <a:pt x="3001" y="1717"/>
                                </a:lnTo>
                                <a:lnTo>
                                  <a:pt x="2999" y="1728"/>
                                </a:lnTo>
                                <a:lnTo>
                                  <a:pt x="2998" y="1740"/>
                                </a:lnTo>
                                <a:lnTo>
                                  <a:pt x="2998" y="1860"/>
                                </a:lnTo>
                                <a:lnTo>
                                  <a:pt x="2943" y="1860"/>
                                </a:lnTo>
                                <a:lnTo>
                                  <a:pt x="2943" y="1639"/>
                                </a:lnTo>
                                <a:lnTo>
                                  <a:pt x="2998" y="1639"/>
                                </a:lnTo>
                                <a:lnTo>
                                  <a:pt x="2998" y="1657"/>
                                </a:lnTo>
                                <a:lnTo>
                                  <a:pt x="2998" y="1657"/>
                                </a:lnTo>
                                <a:lnTo>
                                  <a:pt x="3003" y="1652"/>
                                </a:lnTo>
                                <a:lnTo>
                                  <a:pt x="3009" y="1646"/>
                                </a:lnTo>
                                <a:lnTo>
                                  <a:pt x="3014" y="1643"/>
                                </a:lnTo>
                                <a:lnTo>
                                  <a:pt x="3021" y="1640"/>
                                </a:lnTo>
                                <a:lnTo>
                                  <a:pt x="3026" y="1636"/>
                                </a:lnTo>
                                <a:lnTo>
                                  <a:pt x="3033" y="1635"/>
                                </a:lnTo>
                                <a:lnTo>
                                  <a:pt x="3039" y="1634"/>
                                </a:lnTo>
                                <a:lnTo>
                                  <a:pt x="3047" y="1633"/>
                                </a:lnTo>
                                <a:lnTo>
                                  <a:pt x="3047" y="1633"/>
                                </a:lnTo>
                                <a:lnTo>
                                  <a:pt x="3058" y="1634"/>
                                </a:lnTo>
                                <a:lnTo>
                                  <a:pt x="3069" y="1637"/>
                                </a:lnTo>
                                <a:lnTo>
                                  <a:pt x="3079" y="1641"/>
                                </a:lnTo>
                                <a:lnTo>
                                  <a:pt x="3088" y="1646"/>
                                </a:lnTo>
                                <a:lnTo>
                                  <a:pt x="3074" y="1700"/>
                                </a:lnTo>
                                <a:close/>
                                <a:moveTo>
                                  <a:pt x="593" y="1579"/>
                                </a:moveTo>
                                <a:lnTo>
                                  <a:pt x="593" y="1607"/>
                                </a:lnTo>
                                <a:lnTo>
                                  <a:pt x="537" y="1607"/>
                                </a:lnTo>
                                <a:lnTo>
                                  <a:pt x="537" y="1551"/>
                                </a:lnTo>
                                <a:lnTo>
                                  <a:pt x="593" y="1551"/>
                                </a:lnTo>
                                <a:lnTo>
                                  <a:pt x="593" y="1579"/>
                                </a:lnTo>
                                <a:close/>
                                <a:moveTo>
                                  <a:pt x="975" y="1639"/>
                                </a:moveTo>
                                <a:lnTo>
                                  <a:pt x="1030" y="1639"/>
                                </a:lnTo>
                                <a:lnTo>
                                  <a:pt x="1030" y="1738"/>
                                </a:lnTo>
                                <a:lnTo>
                                  <a:pt x="1030" y="1860"/>
                                </a:lnTo>
                                <a:lnTo>
                                  <a:pt x="975" y="1860"/>
                                </a:lnTo>
                                <a:lnTo>
                                  <a:pt x="975" y="1639"/>
                                </a:lnTo>
                                <a:close/>
                                <a:moveTo>
                                  <a:pt x="1030" y="1579"/>
                                </a:moveTo>
                                <a:lnTo>
                                  <a:pt x="1030" y="1607"/>
                                </a:lnTo>
                                <a:lnTo>
                                  <a:pt x="975" y="1607"/>
                                </a:lnTo>
                                <a:lnTo>
                                  <a:pt x="975" y="1551"/>
                                </a:lnTo>
                                <a:lnTo>
                                  <a:pt x="1030" y="1551"/>
                                </a:lnTo>
                                <a:lnTo>
                                  <a:pt x="1030" y="1579"/>
                                </a:lnTo>
                                <a:close/>
                                <a:moveTo>
                                  <a:pt x="2539" y="2042"/>
                                </a:moveTo>
                                <a:lnTo>
                                  <a:pt x="2539" y="2042"/>
                                </a:lnTo>
                                <a:lnTo>
                                  <a:pt x="2534" y="2038"/>
                                </a:lnTo>
                                <a:lnTo>
                                  <a:pt x="2528" y="2033"/>
                                </a:lnTo>
                                <a:lnTo>
                                  <a:pt x="2523" y="2030"/>
                                </a:lnTo>
                                <a:lnTo>
                                  <a:pt x="2516" y="2027"/>
                                </a:lnTo>
                                <a:lnTo>
                                  <a:pt x="2511" y="2025"/>
                                </a:lnTo>
                                <a:lnTo>
                                  <a:pt x="2504" y="2024"/>
                                </a:lnTo>
                                <a:lnTo>
                                  <a:pt x="2490" y="2021"/>
                                </a:lnTo>
                                <a:lnTo>
                                  <a:pt x="2490" y="2021"/>
                                </a:lnTo>
                                <a:lnTo>
                                  <a:pt x="2480" y="2022"/>
                                </a:lnTo>
                                <a:lnTo>
                                  <a:pt x="2471" y="2024"/>
                                </a:lnTo>
                                <a:lnTo>
                                  <a:pt x="2462" y="2027"/>
                                </a:lnTo>
                                <a:lnTo>
                                  <a:pt x="2453" y="2030"/>
                                </a:lnTo>
                                <a:lnTo>
                                  <a:pt x="2446" y="2035"/>
                                </a:lnTo>
                                <a:lnTo>
                                  <a:pt x="2439" y="2039"/>
                                </a:lnTo>
                                <a:lnTo>
                                  <a:pt x="2432" y="2046"/>
                                </a:lnTo>
                                <a:lnTo>
                                  <a:pt x="2426" y="2052"/>
                                </a:lnTo>
                                <a:lnTo>
                                  <a:pt x="2421" y="2060"/>
                                </a:lnTo>
                                <a:lnTo>
                                  <a:pt x="2416" y="2069"/>
                                </a:lnTo>
                                <a:lnTo>
                                  <a:pt x="2413" y="2078"/>
                                </a:lnTo>
                                <a:lnTo>
                                  <a:pt x="2409" y="2089"/>
                                </a:lnTo>
                                <a:lnTo>
                                  <a:pt x="2406" y="2099"/>
                                </a:lnTo>
                                <a:lnTo>
                                  <a:pt x="2405" y="2111"/>
                                </a:lnTo>
                                <a:lnTo>
                                  <a:pt x="2404" y="2123"/>
                                </a:lnTo>
                                <a:lnTo>
                                  <a:pt x="2403" y="2136"/>
                                </a:lnTo>
                                <a:lnTo>
                                  <a:pt x="2403" y="2136"/>
                                </a:lnTo>
                                <a:lnTo>
                                  <a:pt x="2404" y="2149"/>
                                </a:lnTo>
                                <a:lnTo>
                                  <a:pt x="2405" y="2161"/>
                                </a:lnTo>
                                <a:lnTo>
                                  <a:pt x="2406" y="2174"/>
                                </a:lnTo>
                                <a:lnTo>
                                  <a:pt x="2409" y="2186"/>
                                </a:lnTo>
                                <a:lnTo>
                                  <a:pt x="2411" y="2196"/>
                                </a:lnTo>
                                <a:lnTo>
                                  <a:pt x="2416" y="2206"/>
                                </a:lnTo>
                                <a:lnTo>
                                  <a:pt x="2420" y="2214"/>
                                </a:lnTo>
                                <a:lnTo>
                                  <a:pt x="2426" y="2222"/>
                                </a:lnTo>
                                <a:lnTo>
                                  <a:pt x="2431" y="2230"/>
                                </a:lnTo>
                                <a:lnTo>
                                  <a:pt x="2438" y="2235"/>
                                </a:lnTo>
                                <a:lnTo>
                                  <a:pt x="2445" y="2241"/>
                                </a:lnTo>
                                <a:lnTo>
                                  <a:pt x="2452" y="2245"/>
                                </a:lnTo>
                                <a:lnTo>
                                  <a:pt x="2461" y="2250"/>
                                </a:lnTo>
                                <a:lnTo>
                                  <a:pt x="2470" y="2252"/>
                                </a:lnTo>
                                <a:lnTo>
                                  <a:pt x="2479" y="2253"/>
                                </a:lnTo>
                                <a:lnTo>
                                  <a:pt x="2489" y="2254"/>
                                </a:lnTo>
                                <a:lnTo>
                                  <a:pt x="2489" y="2254"/>
                                </a:lnTo>
                                <a:lnTo>
                                  <a:pt x="2495" y="2253"/>
                                </a:lnTo>
                                <a:lnTo>
                                  <a:pt x="2503" y="2252"/>
                                </a:lnTo>
                                <a:lnTo>
                                  <a:pt x="2510" y="2251"/>
                                </a:lnTo>
                                <a:lnTo>
                                  <a:pt x="2515" y="2249"/>
                                </a:lnTo>
                                <a:lnTo>
                                  <a:pt x="2522" y="2245"/>
                                </a:lnTo>
                                <a:lnTo>
                                  <a:pt x="2528" y="2242"/>
                                </a:lnTo>
                                <a:lnTo>
                                  <a:pt x="2534" y="2238"/>
                                </a:lnTo>
                                <a:lnTo>
                                  <a:pt x="2539" y="2232"/>
                                </a:lnTo>
                                <a:lnTo>
                                  <a:pt x="2539" y="2249"/>
                                </a:lnTo>
                                <a:lnTo>
                                  <a:pt x="2595" y="2249"/>
                                </a:lnTo>
                                <a:lnTo>
                                  <a:pt x="2595" y="1934"/>
                                </a:lnTo>
                                <a:lnTo>
                                  <a:pt x="2539" y="1962"/>
                                </a:lnTo>
                                <a:lnTo>
                                  <a:pt x="2539" y="2042"/>
                                </a:lnTo>
                                <a:close/>
                                <a:moveTo>
                                  <a:pt x="2501" y="2203"/>
                                </a:moveTo>
                                <a:lnTo>
                                  <a:pt x="2501" y="2203"/>
                                </a:lnTo>
                                <a:lnTo>
                                  <a:pt x="2493" y="2202"/>
                                </a:lnTo>
                                <a:lnTo>
                                  <a:pt x="2487" y="2200"/>
                                </a:lnTo>
                                <a:lnTo>
                                  <a:pt x="2479" y="2197"/>
                                </a:lnTo>
                                <a:lnTo>
                                  <a:pt x="2472" y="2190"/>
                                </a:lnTo>
                                <a:lnTo>
                                  <a:pt x="2467" y="2181"/>
                                </a:lnTo>
                                <a:lnTo>
                                  <a:pt x="2462" y="2169"/>
                                </a:lnTo>
                                <a:lnTo>
                                  <a:pt x="2460" y="2154"/>
                                </a:lnTo>
                                <a:lnTo>
                                  <a:pt x="2459" y="2134"/>
                                </a:lnTo>
                                <a:lnTo>
                                  <a:pt x="2459" y="2134"/>
                                </a:lnTo>
                                <a:lnTo>
                                  <a:pt x="2460" y="2117"/>
                                </a:lnTo>
                                <a:lnTo>
                                  <a:pt x="2462" y="2103"/>
                                </a:lnTo>
                                <a:lnTo>
                                  <a:pt x="2467" y="2092"/>
                                </a:lnTo>
                                <a:lnTo>
                                  <a:pt x="2472" y="2084"/>
                                </a:lnTo>
                                <a:lnTo>
                                  <a:pt x="2479" y="2079"/>
                                </a:lnTo>
                                <a:lnTo>
                                  <a:pt x="2485" y="2074"/>
                                </a:lnTo>
                                <a:lnTo>
                                  <a:pt x="2493" y="2073"/>
                                </a:lnTo>
                                <a:lnTo>
                                  <a:pt x="2500" y="2072"/>
                                </a:lnTo>
                                <a:lnTo>
                                  <a:pt x="2500" y="2072"/>
                                </a:lnTo>
                                <a:lnTo>
                                  <a:pt x="2507" y="2073"/>
                                </a:lnTo>
                                <a:lnTo>
                                  <a:pt x="2514" y="2074"/>
                                </a:lnTo>
                                <a:lnTo>
                                  <a:pt x="2520" y="2076"/>
                                </a:lnTo>
                                <a:lnTo>
                                  <a:pt x="2525" y="2080"/>
                                </a:lnTo>
                                <a:lnTo>
                                  <a:pt x="2530" y="2083"/>
                                </a:lnTo>
                                <a:lnTo>
                                  <a:pt x="2534" y="2086"/>
                                </a:lnTo>
                                <a:lnTo>
                                  <a:pt x="2539" y="2094"/>
                                </a:lnTo>
                                <a:lnTo>
                                  <a:pt x="2539" y="2181"/>
                                </a:lnTo>
                                <a:lnTo>
                                  <a:pt x="2539" y="2181"/>
                                </a:lnTo>
                                <a:lnTo>
                                  <a:pt x="2533" y="2189"/>
                                </a:lnTo>
                                <a:lnTo>
                                  <a:pt x="2525" y="2196"/>
                                </a:lnTo>
                                <a:lnTo>
                                  <a:pt x="2520" y="2199"/>
                                </a:lnTo>
                                <a:lnTo>
                                  <a:pt x="2514" y="2201"/>
                                </a:lnTo>
                                <a:lnTo>
                                  <a:pt x="2507" y="2202"/>
                                </a:lnTo>
                                <a:lnTo>
                                  <a:pt x="2501" y="2203"/>
                                </a:lnTo>
                                <a:lnTo>
                                  <a:pt x="2501" y="2203"/>
                                </a:lnTo>
                                <a:close/>
                                <a:moveTo>
                                  <a:pt x="672" y="2089"/>
                                </a:moveTo>
                                <a:lnTo>
                                  <a:pt x="672" y="2089"/>
                                </a:lnTo>
                                <a:lnTo>
                                  <a:pt x="664" y="2084"/>
                                </a:lnTo>
                                <a:lnTo>
                                  <a:pt x="656" y="2080"/>
                                </a:lnTo>
                                <a:lnTo>
                                  <a:pt x="646" y="2078"/>
                                </a:lnTo>
                                <a:lnTo>
                                  <a:pt x="636" y="2076"/>
                                </a:lnTo>
                                <a:lnTo>
                                  <a:pt x="636" y="2076"/>
                                </a:lnTo>
                                <a:lnTo>
                                  <a:pt x="627" y="2078"/>
                                </a:lnTo>
                                <a:lnTo>
                                  <a:pt x="618" y="2080"/>
                                </a:lnTo>
                                <a:lnTo>
                                  <a:pt x="611" y="2084"/>
                                </a:lnTo>
                                <a:lnTo>
                                  <a:pt x="606" y="2090"/>
                                </a:lnTo>
                                <a:lnTo>
                                  <a:pt x="601" y="2096"/>
                                </a:lnTo>
                                <a:lnTo>
                                  <a:pt x="599" y="2105"/>
                                </a:lnTo>
                                <a:lnTo>
                                  <a:pt x="597" y="2116"/>
                                </a:lnTo>
                                <a:lnTo>
                                  <a:pt x="596" y="2128"/>
                                </a:lnTo>
                                <a:lnTo>
                                  <a:pt x="596" y="2249"/>
                                </a:lnTo>
                                <a:lnTo>
                                  <a:pt x="542" y="2249"/>
                                </a:lnTo>
                                <a:lnTo>
                                  <a:pt x="542" y="2027"/>
                                </a:lnTo>
                                <a:lnTo>
                                  <a:pt x="596" y="2027"/>
                                </a:lnTo>
                                <a:lnTo>
                                  <a:pt x="596" y="2046"/>
                                </a:lnTo>
                                <a:lnTo>
                                  <a:pt x="596" y="2046"/>
                                </a:lnTo>
                                <a:lnTo>
                                  <a:pt x="601" y="2040"/>
                                </a:lnTo>
                                <a:lnTo>
                                  <a:pt x="607" y="2035"/>
                                </a:lnTo>
                                <a:lnTo>
                                  <a:pt x="613" y="2031"/>
                                </a:lnTo>
                                <a:lnTo>
                                  <a:pt x="619" y="2028"/>
                                </a:lnTo>
                                <a:lnTo>
                                  <a:pt x="625" y="2025"/>
                                </a:lnTo>
                                <a:lnTo>
                                  <a:pt x="631" y="2024"/>
                                </a:lnTo>
                                <a:lnTo>
                                  <a:pt x="639" y="2022"/>
                                </a:lnTo>
                                <a:lnTo>
                                  <a:pt x="646" y="2021"/>
                                </a:lnTo>
                                <a:lnTo>
                                  <a:pt x="646" y="2021"/>
                                </a:lnTo>
                                <a:lnTo>
                                  <a:pt x="657" y="2022"/>
                                </a:lnTo>
                                <a:lnTo>
                                  <a:pt x="668" y="2026"/>
                                </a:lnTo>
                                <a:lnTo>
                                  <a:pt x="679" y="2030"/>
                                </a:lnTo>
                                <a:lnTo>
                                  <a:pt x="688" y="2036"/>
                                </a:lnTo>
                                <a:lnTo>
                                  <a:pt x="672" y="2089"/>
                                </a:lnTo>
                                <a:close/>
                                <a:moveTo>
                                  <a:pt x="241" y="2027"/>
                                </a:moveTo>
                                <a:lnTo>
                                  <a:pt x="295" y="2027"/>
                                </a:lnTo>
                                <a:lnTo>
                                  <a:pt x="232" y="2249"/>
                                </a:lnTo>
                                <a:lnTo>
                                  <a:pt x="184" y="2249"/>
                                </a:lnTo>
                                <a:lnTo>
                                  <a:pt x="160" y="2157"/>
                                </a:lnTo>
                                <a:lnTo>
                                  <a:pt x="160" y="2157"/>
                                </a:lnTo>
                                <a:lnTo>
                                  <a:pt x="148" y="2108"/>
                                </a:lnTo>
                                <a:lnTo>
                                  <a:pt x="148" y="2108"/>
                                </a:lnTo>
                                <a:lnTo>
                                  <a:pt x="142" y="2132"/>
                                </a:lnTo>
                                <a:lnTo>
                                  <a:pt x="136" y="2158"/>
                                </a:lnTo>
                                <a:lnTo>
                                  <a:pt x="110" y="2249"/>
                                </a:lnTo>
                                <a:lnTo>
                                  <a:pt x="63" y="2249"/>
                                </a:lnTo>
                                <a:lnTo>
                                  <a:pt x="63" y="2247"/>
                                </a:lnTo>
                                <a:lnTo>
                                  <a:pt x="0" y="2027"/>
                                </a:lnTo>
                                <a:lnTo>
                                  <a:pt x="57" y="2027"/>
                                </a:lnTo>
                                <a:lnTo>
                                  <a:pt x="77" y="2110"/>
                                </a:lnTo>
                                <a:lnTo>
                                  <a:pt x="77" y="2110"/>
                                </a:lnTo>
                                <a:lnTo>
                                  <a:pt x="83" y="2136"/>
                                </a:lnTo>
                                <a:lnTo>
                                  <a:pt x="88" y="2164"/>
                                </a:lnTo>
                                <a:lnTo>
                                  <a:pt x="88" y="2164"/>
                                </a:lnTo>
                                <a:lnTo>
                                  <a:pt x="95" y="2136"/>
                                </a:lnTo>
                                <a:lnTo>
                                  <a:pt x="102" y="2108"/>
                                </a:lnTo>
                                <a:lnTo>
                                  <a:pt x="125" y="2027"/>
                                </a:lnTo>
                                <a:lnTo>
                                  <a:pt x="172" y="2027"/>
                                </a:lnTo>
                                <a:lnTo>
                                  <a:pt x="195" y="2108"/>
                                </a:lnTo>
                                <a:lnTo>
                                  <a:pt x="195" y="2108"/>
                                </a:lnTo>
                                <a:lnTo>
                                  <a:pt x="202" y="2135"/>
                                </a:lnTo>
                                <a:lnTo>
                                  <a:pt x="209" y="2165"/>
                                </a:lnTo>
                                <a:lnTo>
                                  <a:pt x="209" y="2165"/>
                                </a:lnTo>
                                <a:lnTo>
                                  <a:pt x="213" y="2139"/>
                                </a:lnTo>
                                <a:lnTo>
                                  <a:pt x="220" y="2108"/>
                                </a:lnTo>
                                <a:lnTo>
                                  <a:pt x="241" y="2027"/>
                                </a:lnTo>
                                <a:close/>
                                <a:moveTo>
                                  <a:pt x="406" y="2021"/>
                                </a:moveTo>
                                <a:lnTo>
                                  <a:pt x="406" y="2021"/>
                                </a:lnTo>
                                <a:lnTo>
                                  <a:pt x="396" y="2022"/>
                                </a:lnTo>
                                <a:lnTo>
                                  <a:pt x="385" y="2024"/>
                                </a:lnTo>
                                <a:lnTo>
                                  <a:pt x="375" y="2027"/>
                                </a:lnTo>
                                <a:lnTo>
                                  <a:pt x="366" y="2030"/>
                                </a:lnTo>
                                <a:lnTo>
                                  <a:pt x="358" y="2035"/>
                                </a:lnTo>
                                <a:lnTo>
                                  <a:pt x="349" y="2040"/>
                                </a:lnTo>
                                <a:lnTo>
                                  <a:pt x="341" y="2047"/>
                                </a:lnTo>
                                <a:lnTo>
                                  <a:pt x="334" y="2054"/>
                                </a:lnTo>
                                <a:lnTo>
                                  <a:pt x="328" y="2062"/>
                                </a:lnTo>
                                <a:lnTo>
                                  <a:pt x="322" y="2071"/>
                                </a:lnTo>
                                <a:lnTo>
                                  <a:pt x="317" y="2081"/>
                                </a:lnTo>
                                <a:lnTo>
                                  <a:pt x="313" y="2091"/>
                                </a:lnTo>
                                <a:lnTo>
                                  <a:pt x="310" y="2102"/>
                                </a:lnTo>
                                <a:lnTo>
                                  <a:pt x="308" y="2113"/>
                                </a:lnTo>
                                <a:lnTo>
                                  <a:pt x="306" y="2125"/>
                                </a:lnTo>
                                <a:lnTo>
                                  <a:pt x="306" y="2138"/>
                                </a:lnTo>
                                <a:lnTo>
                                  <a:pt x="306" y="2138"/>
                                </a:lnTo>
                                <a:lnTo>
                                  <a:pt x="306" y="2150"/>
                                </a:lnTo>
                                <a:lnTo>
                                  <a:pt x="308" y="2163"/>
                                </a:lnTo>
                                <a:lnTo>
                                  <a:pt x="310" y="2174"/>
                                </a:lnTo>
                                <a:lnTo>
                                  <a:pt x="313" y="2185"/>
                                </a:lnTo>
                                <a:lnTo>
                                  <a:pt x="317" y="2194"/>
                                </a:lnTo>
                                <a:lnTo>
                                  <a:pt x="322" y="2204"/>
                                </a:lnTo>
                                <a:lnTo>
                                  <a:pt x="328" y="2213"/>
                                </a:lnTo>
                                <a:lnTo>
                                  <a:pt x="334" y="2221"/>
                                </a:lnTo>
                                <a:lnTo>
                                  <a:pt x="341" y="2229"/>
                                </a:lnTo>
                                <a:lnTo>
                                  <a:pt x="349" y="2235"/>
                                </a:lnTo>
                                <a:lnTo>
                                  <a:pt x="358" y="2241"/>
                                </a:lnTo>
                                <a:lnTo>
                                  <a:pt x="366" y="2245"/>
                                </a:lnTo>
                                <a:lnTo>
                                  <a:pt x="375" y="2249"/>
                                </a:lnTo>
                                <a:lnTo>
                                  <a:pt x="385" y="2252"/>
                                </a:lnTo>
                                <a:lnTo>
                                  <a:pt x="396" y="2253"/>
                                </a:lnTo>
                                <a:lnTo>
                                  <a:pt x="406" y="2254"/>
                                </a:lnTo>
                                <a:lnTo>
                                  <a:pt x="406" y="2254"/>
                                </a:lnTo>
                                <a:lnTo>
                                  <a:pt x="417" y="2253"/>
                                </a:lnTo>
                                <a:lnTo>
                                  <a:pt x="428" y="2252"/>
                                </a:lnTo>
                                <a:lnTo>
                                  <a:pt x="438" y="2249"/>
                                </a:lnTo>
                                <a:lnTo>
                                  <a:pt x="447" y="2245"/>
                                </a:lnTo>
                                <a:lnTo>
                                  <a:pt x="456" y="2241"/>
                                </a:lnTo>
                                <a:lnTo>
                                  <a:pt x="465" y="2235"/>
                                </a:lnTo>
                                <a:lnTo>
                                  <a:pt x="472" y="2229"/>
                                </a:lnTo>
                                <a:lnTo>
                                  <a:pt x="479" y="2221"/>
                                </a:lnTo>
                                <a:lnTo>
                                  <a:pt x="486" y="2213"/>
                                </a:lnTo>
                                <a:lnTo>
                                  <a:pt x="491" y="2204"/>
                                </a:lnTo>
                                <a:lnTo>
                                  <a:pt x="496" y="2194"/>
                                </a:lnTo>
                                <a:lnTo>
                                  <a:pt x="500" y="2185"/>
                                </a:lnTo>
                                <a:lnTo>
                                  <a:pt x="503" y="2174"/>
                                </a:lnTo>
                                <a:lnTo>
                                  <a:pt x="505" y="2163"/>
                                </a:lnTo>
                                <a:lnTo>
                                  <a:pt x="508" y="2150"/>
                                </a:lnTo>
                                <a:lnTo>
                                  <a:pt x="508" y="2138"/>
                                </a:lnTo>
                                <a:lnTo>
                                  <a:pt x="508" y="2138"/>
                                </a:lnTo>
                                <a:lnTo>
                                  <a:pt x="508" y="2125"/>
                                </a:lnTo>
                                <a:lnTo>
                                  <a:pt x="505" y="2113"/>
                                </a:lnTo>
                                <a:lnTo>
                                  <a:pt x="503" y="2102"/>
                                </a:lnTo>
                                <a:lnTo>
                                  <a:pt x="500" y="2091"/>
                                </a:lnTo>
                                <a:lnTo>
                                  <a:pt x="496" y="2081"/>
                                </a:lnTo>
                                <a:lnTo>
                                  <a:pt x="491" y="2071"/>
                                </a:lnTo>
                                <a:lnTo>
                                  <a:pt x="486" y="2062"/>
                                </a:lnTo>
                                <a:lnTo>
                                  <a:pt x="479" y="2054"/>
                                </a:lnTo>
                                <a:lnTo>
                                  <a:pt x="472" y="2047"/>
                                </a:lnTo>
                                <a:lnTo>
                                  <a:pt x="465" y="2040"/>
                                </a:lnTo>
                                <a:lnTo>
                                  <a:pt x="456" y="2035"/>
                                </a:lnTo>
                                <a:lnTo>
                                  <a:pt x="447" y="2030"/>
                                </a:lnTo>
                                <a:lnTo>
                                  <a:pt x="438" y="2027"/>
                                </a:lnTo>
                                <a:lnTo>
                                  <a:pt x="428" y="2024"/>
                                </a:lnTo>
                                <a:lnTo>
                                  <a:pt x="417" y="2022"/>
                                </a:lnTo>
                                <a:lnTo>
                                  <a:pt x="406" y="2021"/>
                                </a:lnTo>
                                <a:lnTo>
                                  <a:pt x="406" y="2021"/>
                                </a:lnTo>
                                <a:close/>
                                <a:moveTo>
                                  <a:pt x="406" y="2202"/>
                                </a:moveTo>
                                <a:lnTo>
                                  <a:pt x="406" y="2202"/>
                                </a:lnTo>
                                <a:lnTo>
                                  <a:pt x="396" y="2201"/>
                                </a:lnTo>
                                <a:lnTo>
                                  <a:pt x="387" y="2198"/>
                                </a:lnTo>
                                <a:lnTo>
                                  <a:pt x="381" y="2192"/>
                                </a:lnTo>
                                <a:lnTo>
                                  <a:pt x="374" y="2185"/>
                                </a:lnTo>
                                <a:lnTo>
                                  <a:pt x="369" y="2176"/>
                                </a:lnTo>
                                <a:lnTo>
                                  <a:pt x="364" y="2165"/>
                                </a:lnTo>
                                <a:lnTo>
                                  <a:pt x="362" y="2151"/>
                                </a:lnTo>
                                <a:lnTo>
                                  <a:pt x="362" y="2138"/>
                                </a:lnTo>
                                <a:lnTo>
                                  <a:pt x="362" y="2138"/>
                                </a:lnTo>
                                <a:lnTo>
                                  <a:pt x="362" y="2124"/>
                                </a:lnTo>
                                <a:lnTo>
                                  <a:pt x="364" y="2111"/>
                                </a:lnTo>
                                <a:lnTo>
                                  <a:pt x="369" y="2101"/>
                                </a:lnTo>
                                <a:lnTo>
                                  <a:pt x="374" y="2091"/>
                                </a:lnTo>
                                <a:lnTo>
                                  <a:pt x="381" y="2083"/>
                                </a:lnTo>
                                <a:lnTo>
                                  <a:pt x="387" y="2078"/>
                                </a:lnTo>
                                <a:lnTo>
                                  <a:pt x="396" y="2074"/>
                                </a:lnTo>
                                <a:lnTo>
                                  <a:pt x="406" y="2073"/>
                                </a:lnTo>
                                <a:lnTo>
                                  <a:pt x="406" y="2073"/>
                                </a:lnTo>
                                <a:lnTo>
                                  <a:pt x="416" y="2074"/>
                                </a:lnTo>
                                <a:lnTo>
                                  <a:pt x="425" y="2078"/>
                                </a:lnTo>
                                <a:lnTo>
                                  <a:pt x="433" y="2083"/>
                                </a:lnTo>
                                <a:lnTo>
                                  <a:pt x="439" y="2091"/>
                                </a:lnTo>
                                <a:lnTo>
                                  <a:pt x="445" y="2101"/>
                                </a:lnTo>
                                <a:lnTo>
                                  <a:pt x="448" y="2111"/>
                                </a:lnTo>
                                <a:lnTo>
                                  <a:pt x="450" y="2124"/>
                                </a:lnTo>
                                <a:lnTo>
                                  <a:pt x="451" y="2138"/>
                                </a:lnTo>
                                <a:lnTo>
                                  <a:pt x="451" y="2138"/>
                                </a:lnTo>
                                <a:lnTo>
                                  <a:pt x="450" y="2151"/>
                                </a:lnTo>
                                <a:lnTo>
                                  <a:pt x="448" y="2165"/>
                                </a:lnTo>
                                <a:lnTo>
                                  <a:pt x="445" y="2176"/>
                                </a:lnTo>
                                <a:lnTo>
                                  <a:pt x="439" y="2185"/>
                                </a:lnTo>
                                <a:lnTo>
                                  <a:pt x="433" y="2192"/>
                                </a:lnTo>
                                <a:lnTo>
                                  <a:pt x="425" y="2198"/>
                                </a:lnTo>
                                <a:lnTo>
                                  <a:pt x="416" y="2201"/>
                                </a:lnTo>
                                <a:lnTo>
                                  <a:pt x="406" y="2202"/>
                                </a:lnTo>
                                <a:lnTo>
                                  <a:pt x="406" y="2202"/>
                                </a:lnTo>
                                <a:close/>
                                <a:moveTo>
                                  <a:pt x="2269" y="2089"/>
                                </a:moveTo>
                                <a:lnTo>
                                  <a:pt x="2269" y="2089"/>
                                </a:lnTo>
                                <a:lnTo>
                                  <a:pt x="2260" y="2084"/>
                                </a:lnTo>
                                <a:lnTo>
                                  <a:pt x="2251" y="2080"/>
                                </a:lnTo>
                                <a:lnTo>
                                  <a:pt x="2242" y="2078"/>
                                </a:lnTo>
                                <a:lnTo>
                                  <a:pt x="2233" y="2076"/>
                                </a:lnTo>
                                <a:lnTo>
                                  <a:pt x="2233" y="2076"/>
                                </a:lnTo>
                                <a:lnTo>
                                  <a:pt x="2223" y="2078"/>
                                </a:lnTo>
                                <a:lnTo>
                                  <a:pt x="2215" y="2080"/>
                                </a:lnTo>
                                <a:lnTo>
                                  <a:pt x="2208" y="2084"/>
                                </a:lnTo>
                                <a:lnTo>
                                  <a:pt x="2203" y="2090"/>
                                </a:lnTo>
                                <a:lnTo>
                                  <a:pt x="2198" y="2096"/>
                                </a:lnTo>
                                <a:lnTo>
                                  <a:pt x="2195" y="2105"/>
                                </a:lnTo>
                                <a:lnTo>
                                  <a:pt x="2193" y="2116"/>
                                </a:lnTo>
                                <a:lnTo>
                                  <a:pt x="2193" y="2128"/>
                                </a:lnTo>
                                <a:lnTo>
                                  <a:pt x="2193" y="2249"/>
                                </a:lnTo>
                                <a:lnTo>
                                  <a:pt x="2138" y="2249"/>
                                </a:lnTo>
                                <a:lnTo>
                                  <a:pt x="2138" y="2027"/>
                                </a:lnTo>
                                <a:lnTo>
                                  <a:pt x="2193" y="2027"/>
                                </a:lnTo>
                                <a:lnTo>
                                  <a:pt x="2193" y="2046"/>
                                </a:lnTo>
                                <a:lnTo>
                                  <a:pt x="2193" y="2046"/>
                                </a:lnTo>
                                <a:lnTo>
                                  <a:pt x="2197" y="2040"/>
                                </a:lnTo>
                                <a:lnTo>
                                  <a:pt x="2203" y="2035"/>
                                </a:lnTo>
                                <a:lnTo>
                                  <a:pt x="2208" y="2031"/>
                                </a:lnTo>
                                <a:lnTo>
                                  <a:pt x="2215" y="2028"/>
                                </a:lnTo>
                                <a:lnTo>
                                  <a:pt x="2222" y="2025"/>
                                </a:lnTo>
                                <a:lnTo>
                                  <a:pt x="2228" y="2024"/>
                                </a:lnTo>
                                <a:lnTo>
                                  <a:pt x="2235" y="2022"/>
                                </a:lnTo>
                                <a:lnTo>
                                  <a:pt x="2242" y="2021"/>
                                </a:lnTo>
                                <a:lnTo>
                                  <a:pt x="2242" y="2021"/>
                                </a:lnTo>
                                <a:lnTo>
                                  <a:pt x="2253" y="2022"/>
                                </a:lnTo>
                                <a:lnTo>
                                  <a:pt x="2264" y="2026"/>
                                </a:lnTo>
                                <a:lnTo>
                                  <a:pt x="2275" y="2030"/>
                                </a:lnTo>
                                <a:lnTo>
                                  <a:pt x="2283" y="2036"/>
                                </a:lnTo>
                                <a:lnTo>
                                  <a:pt x="2269" y="2089"/>
                                </a:lnTo>
                                <a:close/>
                                <a:moveTo>
                                  <a:pt x="1836" y="2027"/>
                                </a:moveTo>
                                <a:lnTo>
                                  <a:pt x="1891" y="2027"/>
                                </a:lnTo>
                                <a:lnTo>
                                  <a:pt x="1828" y="2249"/>
                                </a:lnTo>
                                <a:lnTo>
                                  <a:pt x="1780" y="2249"/>
                                </a:lnTo>
                                <a:lnTo>
                                  <a:pt x="1756" y="2157"/>
                                </a:lnTo>
                                <a:lnTo>
                                  <a:pt x="1756" y="2157"/>
                                </a:lnTo>
                                <a:lnTo>
                                  <a:pt x="1744" y="2108"/>
                                </a:lnTo>
                                <a:lnTo>
                                  <a:pt x="1744" y="2108"/>
                                </a:lnTo>
                                <a:lnTo>
                                  <a:pt x="1738" y="2132"/>
                                </a:lnTo>
                                <a:lnTo>
                                  <a:pt x="1732" y="2158"/>
                                </a:lnTo>
                                <a:lnTo>
                                  <a:pt x="1707" y="2249"/>
                                </a:lnTo>
                                <a:lnTo>
                                  <a:pt x="1660" y="2249"/>
                                </a:lnTo>
                                <a:lnTo>
                                  <a:pt x="1659" y="2247"/>
                                </a:lnTo>
                                <a:lnTo>
                                  <a:pt x="1597" y="2027"/>
                                </a:lnTo>
                                <a:lnTo>
                                  <a:pt x="1653" y="2027"/>
                                </a:lnTo>
                                <a:lnTo>
                                  <a:pt x="1674" y="2110"/>
                                </a:lnTo>
                                <a:lnTo>
                                  <a:pt x="1674" y="2110"/>
                                </a:lnTo>
                                <a:lnTo>
                                  <a:pt x="1680" y="2136"/>
                                </a:lnTo>
                                <a:lnTo>
                                  <a:pt x="1685" y="2164"/>
                                </a:lnTo>
                                <a:lnTo>
                                  <a:pt x="1685" y="2164"/>
                                </a:lnTo>
                                <a:lnTo>
                                  <a:pt x="1691" y="2136"/>
                                </a:lnTo>
                                <a:lnTo>
                                  <a:pt x="1699" y="2108"/>
                                </a:lnTo>
                                <a:lnTo>
                                  <a:pt x="1722" y="2027"/>
                                </a:lnTo>
                                <a:lnTo>
                                  <a:pt x="1768" y="2027"/>
                                </a:lnTo>
                                <a:lnTo>
                                  <a:pt x="1791" y="2108"/>
                                </a:lnTo>
                                <a:lnTo>
                                  <a:pt x="1791" y="2108"/>
                                </a:lnTo>
                                <a:lnTo>
                                  <a:pt x="1798" y="2135"/>
                                </a:lnTo>
                                <a:lnTo>
                                  <a:pt x="1804" y="2165"/>
                                </a:lnTo>
                                <a:lnTo>
                                  <a:pt x="1804" y="2165"/>
                                </a:lnTo>
                                <a:lnTo>
                                  <a:pt x="1810" y="2139"/>
                                </a:lnTo>
                                <a:lnTo>
                                  <a:pt x="1817" y="2108"/>
                                </a:lnTo>
                                <a:lnTo>
                                  <a:pt x="1836" y="2027"/>
                                </a:lnTo>
                                <a:close/>
                                <a:moveTo>
                                  <a:pt x="2002" y="2021"/>
                                </a:moveTo>
                                <a:lnTo>
                                  <a:pt x="2002" y="2021"/>
                                </a:lnTo>
                                <a:lnTo>
                                  <a:pt x="1992" y="2022"/>
                                </a:lnTo>
                                <a:lnTo>
                                  <a:pt x="1981" y="2024"/>
                                </a:lnTo>
                                <a:lnTo>
                                  <a:pt x="1971" y="2027"/>
                                </a:lnTo>
                                <a:lnTo>
                                  <a:pt x="1962" y="2030"/>
                                </a:lnTo>
                                <a:lnTo>
                                  <a:pt x="1953" y="2035"/>
                                </a:lnTo>
                                <a:lnTo>
                                  <a:pt x="1945" y="2041"/>
                                </a:lnTo>
                                <a:lnTo>
                                  <a:pt x="1937" y="2047"/>
                                </a:lnTo>
                                <a:lnTo>
                                  <a:pt x="1930" y="2054"/>
                                </a:lnTo>
                                <a:lnTo>
                                  <a:pt x="1924" y="2062"/>
                                </a:lnTo>
                                <a:lnTo>
                                  <a:pt x="1918" y="2071"/>
                                </a:lnTo>
                                <a:lnTo>
                                  <a:pt x="1913" y="2081"/>
                                </a:lnTo>
                                <a:lnTo>
                                  <a:pt x="1909" y="2091"/>
                                </a:lnTo>
                                <a:lnTo>
                                  <a:pt x="1906" y="2102"/>
                                </a:lnTo>
                                <a:lnTo>
                                  <a:pt x="1903" y="2114"/>
                                </a:lnTo>
                                <a:lnTo>
                                  <a:pt x="1902" y="2125"/>
                                </a:lnTo>
                                <a:lnTo>
                                  <a:pt x="1902" y="2138"/>
                                </a:lnTo>
                                <a:lnTo>
                                  <a:pt x="1902" y="2138"/>
                                </a:lnTo>
                                <a:lnTo>
                                  <a:pt x="1902" y="2150"/>
                                </a:lnTo>
                                <a:lnTo>
                                  <a:pt x="1903" y="2163"/>
                                </a:lnTo>
                                <a:lnTo>
                                  <a:pt x="1906" y="2174"/>
                                </a:lnTo>
                                <a:lnTo>
                                  <a:pt x="1909" y="2185"/>
                                </a:lnTo>
                                <a:lnTo>
                                  <a:pt x="1913" y="2194"/>
                                </a:lnTo>
                                <a:lnTo>
                                  <a:pt x="1918" y="2204"/>
                                </a:lnTo>
                                <a:lnTo>
                                  <a:pt x="1924" y="2213"/>
                                </a:lnTo>
                                <a:lnTo>
                                  <a:pt x="1930" y="2221"/>
                                </a:lnTo>
                                <a:lnTo>
                                  <a:pt x="1937" y="2229"/>
                                </a:lnTo>
                                <a:lnTo>
                                  <a:pt x="1945" y="2235"/>
                                </a:lnTo>
                                <a:lnTo>
                                  <a:pt x="1953" y="2241"/>
                                </a:lnTo>
                                <a:lnTo>
                                  <a:pt x="1962" y="2245"/>
                                </a:lnTo>
                                <a:lnTo>
                                  <a:pt x="1971" y="2249"/>
                                </a:lnTo>
                                <a:lnTo>
                                  <a:pt x="1981" y="2252"/>
                                </a:lnTo>
                                <a:lnTo>
                                  <a:pt x="1992" y="2253"/>
                                </a:lnTo>
                                <a:lnTo>
                                  <a:pt x="2002" y="2254"/>
                                </a:lnTo>
                                <a:lnTo>
                                  <a:pt x="2002" y="2254"/>
                                </a:lnTo>
                                <a:lnTo>
                                  <a:pt x="2013" y="2253"/>
                                </a:lnTo>
                                <a:lnTo>
                                  <a:pt x="2024" y="2252"/>
                                </a:lnTo>
                                <a:lnTo>
                                  <a:pt x="2034" y="2249"/>
                                </a:lnTo>
                                <a:lnTo>
                                  <a:pt x="2043" y="2245"/>
                                </a:lnTo>
                                <a:lnTo>
                                  <a:pt x="2052" y="2241"/>
                                </a:lnTo>
                                <a:lnTo>
                                  <a:pt x="2061" y="2235"/>
                                </a:lnTo>
                                <a:lnTo>
                                  <a:pt x="2068" y="2229"/>
                                </a:lnTo>
                                <a:lnTo>
                                  <a:pt x="2075" y="2221"/>
                                </a:lnTo>
                                <a:lnTo>
                                  <a:pt x="2081" y="2213"/>
                                </a:lnTo>
                                <a:lnTo>
                                  <a:pt x="2087" y="2204"/>
                                </a:lnTo>
                                <a:lnTo>
                                  <a:pt x="2091" y="2194"/>
                                </a:lnTo>
                                <a:lnTo>
                                  <a:pt x="2096" y="2185"/>
                                </a:lnTo>
                                <a:lnTo>
                                  <a:pt x="2099" y="2174"/>
                                </a:lnTo>
                                <a:lnTo>
                                  <a:pt x="2101" y="2163"/>
                                </a:lnTo>
                                <a:lnTo>
                                  <a:pt x="2104" y="2150"/>
                                </a:lnTo>
                                <a:lnTo>
                                  <a:pt x="2104" y="2138"/>
                                </a:lnTo>
                                <a:lnTo>
                                  <a:pt x="2104" y="2138"/>
                                </a:lnTo>
                                <a:lnTo>
                                  <a:pt x="2104" y="2125"/>
                                </a:lnTo>
                                <a:lnTo>
                                  <a:pt x="2101" y="2114"/>
                                </a:lnTo>
                                <a:lnTo>
                                  <a:pt x="2099" y="2102"/>
                                </a:lnTo>
                                <a:lnTo>
                                  <a:pt x="2096" y="2091"/>
                                </a:lnTo>
                                <a:lnTo>
                                  <a:pt x="2091" y="2081"/>
                                </a:lnTo>
                                <a:lnTo>
                                  <a:pt x="2087" y="2071"/>
                                </a:lnTo>
                                <a:lnTo>
                                  <a:pt x="2081" y="2062"/>
                                </a:lnTo>
                                <a:lnTo>
                                  <a:pt x="2075" y="2054"/>
                                </a:lnTo>
                                <a:lnTo>
                                  <a:pt x="2068" y="2047"/>
                                </a:lnTo>
                                <a:lnTo>
                                  <a:pt x="2061" y="2041"/>
                                </a:lnTo>
                                <a:lnTo>
                                  <a:pt x="2052" y="2035"/>
                                </a:lnTo>
                                <a:lnTo>
                                  <a:pt x="2043" y="2030"/>
                                </a:lnTo>
                                <a:lnTo>
                                  <a:pt x="2034" y="2027"/>
                                </a:lnTo>
                                <a:lnTo>
                                  <a:pt x="2024" y="2024"/>
                                </a:lnTo>
                                <a:lnTo>
                                  <a:pt x="2013" y="2022"/>
                                </a:lnTo>
                                <a:lnTo>
                                  <a:pt x="2002" y="2021"/>
                                </a:lnTo>
                                <a:lnTo>
                                  <a:pt x="2002" y="2021"/>
                                </a:lnTo>
                                <a:close/>
                                <a:moveTo>
                                  <a:pt x="2002" y="2202"/>
                                </a:moveTo>
                                <a:lnTo>
                                  <a:pt x="2002" y="2202"/>
                                </a:lnTo>
                                <a:lnTo>
                                  <a:pt x="1992" y="2201"/>
                                </a:lnTo>
                                <a:lnTo>
                                  <a:pt x="1984" y="2198"/>
                                </a:lnTo>
                                <a:lnTo>
                                  <a:pt x="1977" y="2192"/>
                                </a:lnTo>
                                <a:lnTo>
                                  <a:pt x="1970" y="2185"/>
                                </a:lnTo>
                                <a:lnTo>
                                  <a:pt x="1964" y="2176"/>
                                </a:lnTo>
                                <a:lnTo>
                                  <a:pt x="1960" y="2165"/>
                                </a:lnTo>
                                <a:lnTo>
                                  <a:pt x="1958" y="2151"/>
                                </a:lnTo>
                                <a:lnTo>
                                  <a:pt x="1958" y="2138"/>
                                </a:lnTo>
                                <a:lnTo>
                                  <a:pt x="1958" y="2138"/>
                                </a:lnTo>
                                <a:lnTo>
                                  <a:pt x="1958" y="2124"/>
                                </a:lnTo>
                                <a:lnTo>
                                  <a:pt x="1960" y="2112"/>
                                </a:lnTo>
                                <a:lnTo>
                                  <a:pt x="1964" y="2101"/>
                                </a:lnTo>
                                <a:lnTo>
                                  <a:pt x="1970" y="2091"/>
                                </a:lnTo>
                                <a:lnTo>
                                  <a:pt x="1977" y="2083"/>
                                </a:lnTo>
                                <a:lnTo>
                                  <a:pt x="1984" y="2078"/>
                                </a:lnTo>
                                <a:lnTo>
                                  <a:pt x="1992" y="2074"/>
                                </a:lnTo>
                                <a:lnTo>
                                  <a:pt x="2002" y="2073"/>
                                </a:lnTo>
                                <a:lnTo>
                                  <a:pt x="2002" y="2073"/>
                                </a:lnTo>
                                <a:lnTo>
                                  <a:pt x="2012" y="2074"/>
                                </a:lnTo>
                                <a:lnTo>
                                  <a:pt x="2021" y="2078"/>
                                </a:lnTo>
                                <a:lnTo>
                                  <a:pt x="2029" y="2083"/>
                                </a:lnTo>
                                <a:lnTo>
                                  <a:pt x="2035" y="2091"/>
                                </a:lnTo>
                                <a:lnTo>
                                  <a:pt x="2041" y="2101"/>
                                </a:lnTo>
                                <a:lnTo>
                                  <a:pt x="2044" y="2112"/>
                                </a:lnTo>
                                <a:lnTo>
                                  <a:pt x="2046" y="2124"/>
                                </a:lnTo>
                                <a:lnTo>
                                  <a:pt x="2047" y="2138"/>
                                </a:lnTo>
                                <a:lnTo>
                                  <a:pt x="2047" y="2138"/>
                                </a:lnTo>
                                <a:lnTo>
                                  <a:pt x="2046" y="2151"/>
                                </a:lnTo>
                                <a:lnTo>
                                  <a:pt x="2044" y="2165"/>
                                </a:lnTo>
                                <a:lnTo>
                                  <a:pt x="2041" y="2176"/>
                                </a:lnTo>
                                <a:lnTo>
                                  <a:pt x="2035" y="2185"/>
                                </a:lnTo>
                                <a:lnTo>
                                  <a:pt x="2029" y="2192"/>
                                </a:lnTo>
                                <a:lnTo>
                                  <a:pt x="2021" y="2198"/>
                                </a:lnTo>
                                <a:lnTo>
                                  <a:pt x="2012" y="2201"/>
                                </a:lnTo>
                                <a:lnTo>
                                  <a:pt x="2002" y="2202"/>
                                </a:lnTo>
                                <a:lnTo>
                                  <a:pt x="2002" y="2202"/>
                                </a:lnTo>
                                <a:close/>
                                <a:moveTo>
                                  <a:pt x="837" y="2100"/>
                                </a:moveTo>
                                <a:lnTo>
                                  <a:pt x="904" y="2249"/>
                                </a:lnTo>
                                <a:lnTo>
                                  <a:pt x="843" y="2249"/>
                                </a:lnTo>
                                <a:lnTo>
                                  <a:pt x="797" y="2146"/>
                                </a:lnTo>
                                <a:lnTo>
                                  <a:pt x="767" y="2182"/>
                                </a:lnTo>
                                <a:lnTo>
                                  <a:pt x="767" y="2249"/>
                                </a:lnTo>
                                <a:lnTo>
                                  <a:pt x="713" y="2249"/>
                                </a:lnTo>
                                <a:lnTo>
                                  <a:pt x="713" y="1962"/>
                                </a:lnTo>
                                <a:lnTo>
                                  <a:pt x="767" y="1934"/>
                                </a:lnTo>
                                <a:lnTo>
                                  <a:pt x="767" y="2112"/>
                                </a:lnTo>
                                <a:lnTo>
                                  <a:pt x="767" y="2112"/>
                                </a:lnTo>
                                <a:lnTo>
                                  <a:pt x="788" y="2083"/>
                                </a:lnTo>
                                <a:lnTo>
                                  <a:pt x="832" y="2027"/>
                                </a:lnTo>
                                <a:lnTo>
                                  <a:pt x="896" y="2027"/>
                                </a:lnTo>
                                <a:lnTo>
                                  <a:pt x="837" y="2100"/>
                                </a:lnTo>
                                <a:close/>
                                <a:moveTo>
                                  <a:pt x="1097" y="2249"/>
                                </a:moveTo>
                                <a:lnTo>
                                  <a:pt x="1042" y="2249"/>
                                </a:lnTo>
                                <a:lnTo>
                                  <a:pt x="1042" y="2027"/>
                                </a:lnTo>
                                <a:lnTo>
                                  <a:pt x="1097" y="2027"/>
                                </a:lnTo>
                                <a:lnTo>
                                  <a:pt x="1097" y="2046"/>
                                </a:lnTo>
                                <a:lnTo>
                                  <a:pt x="1097" y="2046"/>
                                </a:lnTo>
                                <a:lnTo>
                                  <a:pt x="1103" y="2040"/>
                                </a:lnTo>
                                <a:lnTo>
                                  <a:pt x="1108" y="2036"/>
                                </a:lnTo>
                                <a:lnTo>
                                  <a:pt x="1115" y="2031"/>
                                </a:lnTo>
                                <a:lnTo>
                                  <a:pt x="1121" y="2028"/>
                                </a:lnTo>
                                <a:lnTo>
                                  <a:pt x="1129" y="2026"/>
                                </a:lnTo>
                                <a:lnTo>
                                  <a:pt x="1137" y="2024"/>
                                </a:lnTo>
                                <a:lnTo>
                                  <a:pt x="1144" y="2022"/>
                                </a:lnTo>
                                <a:lnTo>
                                  <a:pt x="1153" y="2021"/>
                                </a:lnTo>
                                <a:lnTo>
                                  <a:pt x="1153" y="2021"/>
                                </a:lnTo>
                                <a:lnTo>
                                  <a:pt x="1163" y="2022"/>
                                </a:lnTo>
                                <a:lnTo>
                                  <a:pt x="1172" y="2024"/>
                                </a:lnTo>
                                <a:lnTo>
                                  <a:pt x="1180" y="2026"/>
                                </a:lnTo>
                                <a:lnTo>
                                  <a:pt x="1189" y="2028"/>
                                </a:lnTo>
                                <a:lnTo>
                                  <a:pt x="1195" y="2032"/>
                                </a:lnTo>
                                <a:lnTo>
                                  <a:pt x="1202" y="2037"/>
                                </a:lnTo>
                                <a:lnTo>
                                  <a:pt x="1208" y="2041"/>
                                </a:lnTo>
                                <a:lnTo>
                                  <a:pt x="1214" y="2048"/>
                                </a:lnTo>
                                <a:lnTo>
                                  <a:pt x="1218" y="2054"/>
                                </a:lnTo>
                                <a:lnTo>
                                  <a:pt x="1223" y="2062"/>
                                </a:lnTo>
                                <a:lnTo>
                                  <a:pt x="1226" y="2070"/>
                                </a:lnTo>
                                <a:lnTo>
                                  <a:pt x="1229" y="2080"/>
                                </a:lnTo>
                                <a:lnTo>
                                  <a:pt x="1232" y="2090"/>
                                </a:lnTo>
                                <a:lnTo>
                                  <a:pt x="1233" y="2100"/>
                                </a:lnTo>
                                <a:lnTo>
                                  <a:pt x="1234" y="2111"/>
                                </a:lnTo>
                                <a:lnTo>
                                  <a:pt x="1235" y="2123"/>
                                </a:lnTo>
                                <a:lnTo>
                                  <a:pt x="1235" y="2249"/>
                                </a:lnTo>
                                <a:lnTo>
                                  <a:pt x="1180" y="2249"/>
                                </a:lnTo>
                                <a:lnTo>
                                  <a:pt x="1180" y="2126"/>
                                </a:lnTo>
                                <a:lnTo>
                                  <a:pt x="1180" y="2126"/>
                                </a:lnTo>
                                <a:lnTo>
                                  <a:pt x="1179" y="2114"/>
                                </a:lnTo>
                                <a:lnTo>
                                  <a:pt x="1178" y="2102"/>
                                </a:lnTo>
                                <a:lnTo>
                                  <a:pt x="1174" y="2093"/>
                                </a:lnTo>
                                <a:lnTo>
                                  <a:pt x="1170" y="2085"/>
                                </a:lnTo>
                                <a:lnTo>
                                  <a:pt x="1164" y="2080"/>
                                </a:lnTo>
                                <a:lnTo>
                                  <a:pt x="1158" y="2075"/>
                                </a:lnTo>
                                <a:lnTo>
                                  <a:pt x="1149" y="2073"/>
                                </a:lnTo>
                                <a:lnTo>
                                  <a:pt x="1139" y="2072"/>
                                </a:lnTo>
                                <a:lnTo>
                                  <a:pt x="1139" y="2072"/>
                                </a:lnTo>
                                <a:lnTo>
                                  <a:pt x="1130" y="2073"/>
                                </a:lnTo>
                                <a:lnTo>
                                  <a:pt x="1121" y="2075"/>
                                </a:lnTo>
                                <a:lnTo>
                                  <a:pt x="1114" y="2080"/>
                                </a:lnTo>
                                <a:lnTo>
                                  <a:pt x="1108" y="2086"/>
                                </a:lnTo>
                                <a:lnTo>
                                  <a:pt x="1104" y="2093"/>
                                </a:lnTo>
                                <a:lnTo>
                                  <a:pt x="1100" y="2103"/>
                                </a:lnTo>
                                <a:lnTo>
                                  <a:pt x="1098" y="2114"/>
                                </a:lnTo>
                                <a:lnTo>
                                  <a:pt x="1097" y="2126"/>
                                </a:lnTo>
                                <a:lnTo>
                                  <a:pt x="1097" y="2249"/>
                                </a:lnTo>
                                <a:close/>
                                <a:moveTo>
                                  <a:pt x="1408" y="2042"/>
                                </a:moveTo>
                                <a:lnTo>
                                  <a:pt x="1408" y="2042"/>
                                </a:lnTo>
                                <a:lnTo>
                                  <a:pt x="1403" y="2038"/>
                                </a:lnTo>
                                <a:lnTo>
                                  <a:pt x="1397" y="2033"/>
                                </a:lnTo>
                                <a:lnTo>
                                  <a:pt x="1392" y="2030"/>
                                </a:lnTo>
                                <a:lnTo>
                                  <a:pt x="1385" y="2027"/>
                                </a:lnTo>
                                <a:lnTo>
                                  <a:pt x="1378" y="2025"/>
                                </a:lnTo>
                                <a:lnTo>
                                  <a:pt x="1372" y="2024"/>
                                </a:lnTo>
                                <a:lnTo>
                                  <a:pt x="1365" y="2022"/>
                                </a:lnTo>
                                <a:lnTo>
                                  <a:pt x="1359" y="2021"/>
                                </a:lnTo>
                                <a:lnTo>
                                  <a:pt x="1359" y="2021"/>
                                </a:lnTo>
                                <a:lnTo>
                                  <a:pt x="1349" y="2022"/>
                                </a:lnTo>
                                <a:lnTo>
                                  <a:pt x="1340" y="2024"/>
                                </a:lnTo>
                                <a:lnTo>
                                  <a:pt x="1331" y="2026"/>
                                </a:lnTo>
                                <a:lnTo>
                                  <a:pt x="1322" y="2030"/>
                                </a:lnTo>
                                <a:lnTo>
                                  <a:pt x="1314" y="2033"/>
                                </a:lnTo>
                                <a:lnTo>
                                  <a:pt x="1308" y="2039"/>
                                </a:lnTo>
                                <a:lnTo>
                                  <a:pt x="1301" y="2046"/>
                                </a:lnTo>
                                <a:lnTo>
                                  <a:pt x="1295" y="2052"/>
                                </a:lnTo>
                                <a:lnTo>
                                  <a:pt x="1289" y="2060"/>
                                </a:lnTo>
                                <a:lnTo>
                                  <a:pt x="1285" y="2069"/>
                                </a:lnTo>
                                <a:lnTo>
                                  <a:pt x="1280" y="2078"/>
                                </a:lnTo>
                                <a:lnTo>
                                  <a:pt x="1277" y="2089"/>
                                </a:lnTo>
                                <a:lnTo>
                                  <a:pt x="1275" y="2099"/>
                                </a:lnTo>
                                <a:lnTo>
                                  <a:pt x="1273" y="2111"/>
                                </a:lnTo>
                                <a:lnTo>
                                  <a:pt x="1271" y="2123"/>
                                </a:lnTo>
                                <a:lnTo>
                                  <a:pt x="1271" y="2135"/>
                                </a:lnTo>
                                <a:lnTo>
                                  <a:pt x="1271" y="2135"/>
                                </a:lnTo>
                                <a:lnTo>
                                  <a:pt x="1271" y="2149"/>
                                </a:lnTo>
                                <a:lnTo>
                                  <a:pt x="1273" y="2161"/>
                                </a:lnTo>
                                <a:lnTo>
                                  <a:pt x="1275" y="2174"/>
                                </a:lnTo>
                                <a:lnTo>
                                  <a:pt x="1277" y="2186"/>
                                </a:lnTo>
                                <a:lnTo>
                                  <a:pt x="1280" y="2196"/>
                                </a:lnTo>
                                <a:lnTo>
                                  <a:pt x="1285" y="2206"/>
                                </a:lnTo>
                                <a:lnTo>
                                  <a:pt x="1289" y="2214"/>
                                </a:lnTo>
                                <a:lnTo>
                                  <a:pt x="1295" y="2222"/>
                                </a:lnTo>
                                <a:lnTo>
                                  <a:pt x="1300" y="2230"/>
                                </a:lnTo>
                                <a:lnTo>
                                  <a:pt x="1307" y="2235"/>
                                </a:lnTo>
                                <a:lnTo>
                                  <a:pt x="1313" y="2241"/>
                                </a:lnTo>
                                <a:lnTo>
                                  <a:pt x="1321" y="2245"/>
                                </a:lnTo>
                                <a:lnTo>
                                  <a:pt x="1330" y="2249"/>
                                </a:lnTo>
                                <a:lnTo>
                                  <a:pt x="1339" y="2252"/>
                                </a:lnTo>
                                <a:lnTo>
                                  <a:pt x="1348" y="2253"/>
                                </a:lnTo>
                                <a:lnTo>
                                  <a:pt x="1357" y="2254"/>
                                </a:lnTo>
                                <a:lnTo>
                                  <a:pt x="1357" y="2254"/>
                                </a:lnTo>
                                <a:lnTo>
                                  <a:pt x="1364" y="2253"/>
                                </a:lnTo>
                                <a:lnTo>
                                  <a:pt x="1372" y="2252"/>
                                </a:lnTo>
                                <a:lnTo>
                                  <a:pt x="1378" y="2251"/>
                                </a:lnTo>
                                <a:lnTo>
                                  <a:pt x="1385" y="2249"/>
                                </a:lnTo>
                                <a:lnTo>
                                  <a:pt x="1391" y="2245"/>
                                </a:lnTo>
                                <a:lnTo>
                                  <a:pt x="1397" y="2242"/>
                                </a:lnTo>
                                <a:lnTo>
                                  <a:pt x="1403" y="2238"/>
                                </a:lnTo>
                                <a:lnTo>
                                  <a:pt x="1408" y="2232"/>
                                </a:lnTo>
                                <a:lnTo>
                                  <a:pt x="1408" y="2238"/>
                                </a:lnTo>
                                <a:lnTo>
                                  <a:pt x="1408" y="2238"/>
                                </a:lnTo>
                                <a:lnTo>
                                  <a:pt x="1408" y="2246"/>
                                </a:lnTo>
                                <a:lnTo>
                                  <a:pt x="1407" y="2256"/>
                                </a:lnTo>
                                <a:lnTo>
                                  <a:pt x="1404" y="2266"/>
                                </a:lnTo>
                                <a:lnTo>
                                  <a:pt x="1402" y="2271"/>
                                </a:lnTo>
                                <a:lnTo>
                                  <a:pt x="1399" y="2275"/>
                                </a:lnTo>
                                <a:lnTo>
                                  <a:pt x="1395" y="2279"/>
                                </a:lnTo>
                                <a:lnTo>
                                  <a:pt x="1391" y="2284"/>
                                </a:lnTo>
                                <a:lnTo>
                                  <a:pt x="1385" y="2287"/>
                                </a:lnTo>
                                <a:lnTo>
                                  <a:pt x="1378" y="2290"/>
                                </a:lnTo>
                                <a:lnTo>
                                  <a:pt x="1370" y="2293"/>
                                </a:lnTo>
                                <a:lnTo>
                                  <a:pt x="1361" y="2295"/>
                                </a:lnTo>
                                <a:lnTo>
                                  <a:pt x="1350" y="2296"/>
                                </a:lnTo>
                                <a:lnTo>
                                  <a:pt x="1337" y="2296"/>
                                </a:lnTo>
                                <a:lnTo>
                                  <a:pt x="1334" y="2296"/>
                                </a:lnTo>
                                <a:lnTo>
                                  <a:pt x="1354" y="2339"/>
                                </a:lnTo>
                                <a:lnTo>
                                  <a:pt x="1355" y="2339"/>
                                </a:lnTo>
                                <a:lnTo>
                                  <a:pt x="1355" y="2339"/>
                                </a:lnTo>
                                <a:lnTo>
                                  <a:pt x="1369" y="2339"/>
                                </a:lnTo>
                                <a:lnTo>
                                  <a:pt x="1381" y="2338"/>
                                </a:lnTo>
                                <a:lnTo>
                                  <a:pt x="1392" y="2335"/>
                                </a:lnTo>
                                <a:lnTo>
                                  <a:pt x="1403" y="2332"/>
                                </a:lnTo>
                                <a:lnTo>
                                  <a:pt x="1413" y="2328"/>
                                </a:lnTo>
                                <a:lnTo>
                                  <a:pt x="1421" y="2324"/>
                                </a:lnTo>
                                <a:lnTo>
                                  <a:pt x="1429" y="2318"/>
                                </a:lnTo>
                                <a:lnTo>
                                  <a:pt x="1436" y="2311"/>
                                </a:lnTo>
                                <a:lnTo>
                                  <a:pt x="1442" y="2304"/>
                                </a:lnTo>
                                <a:lnTo>
                                  <a:pt x="1448" y="2296"/>
                                </a:lnTo>
                                <a:lnTo>
                                  <a:pt x="1452" y="2286"/>
                                </a:lnTo>
                                <a:lnTo>
                                  <a:pt x="1456" y="2276"/>
                                </a:lnTo>
                                <a:lnTo>
                                  <a:pt x="1459" y="2266"/>
                                </a:lnTo>
                                <a:lnTo>
                                  <a:pt x="1461" y="2254"/>
                                </a:lnTo>
                                <a:lnTo>
                                  <a:pt x="1462" y="2242"/>
                                </a:lnTo>
                                <a:lnTo>
                                  <a:pt x="1462" y="2229"/>
                                </a:lnTo>
                                <a:lnTo>
                                  <a:pt x="1462" y="2027"/>
                                </a:lnTo>
                                <a:lnTo>
                                  <a:pt x="1408" y="2027"/>
                                </a:lnTo>
                                <a:lnTo>
                                  <a:pt x="1408" y="2042"/>
                                </a:lnTo>
                                <a:close/>
                                <a:moveTo>
                                  <a:pt x="1408" y="2094"/>
                                </a:moveTo>
                                <a:lnTo>
                                  <a:pt x="1408" y="2181"/>
                                </a:lnTo>
                                <a:lnTo>
                                  <a:pt x="1408" y="2181"/>
                                </a:lnTo>
                                <a:lnTo>
                                  <a:pt x="1401" y="2189"/>
                                </a:lnTo>
                                <a:lnTo>
                                  <a:pt x="1393" y="2197"/>
                                </a:lnTo>
                                <a:lnTo>
                                  <a:pt x="1387" y="2199"/>
                                </a:lnTo>
                                <a:lnTo>
                                  <a:pt x="1382" y="2201"/>
                                </a:lnTo>
                                <a:lnTo>
                                  <a:pt x="1376" y="2202"/>
                                </a:lnTo>
                                <a:lnTo>
                                  <a:pt x="1369" y="2203"/>
                                </a:lnTo>
                                <a:lnTo>
                                  <a:pt x="1369" y="2203"/>
                                </a:lnTo>
                                <a:lnTo>
                                  <a:pt x="1362" y="2202"/>
                                </a:lnTo>
                                <a:lnTo>
                                  <a:pt x="1354" y="2200"/>
                                </a:lnTo>
                                <a:lnTo>
                                  <a:pt x="1348" y="2197"/>
                                </a:lnTo>
                                <a:lnTo>
                                  <a:pt x="1341" y="2190"/>
                                </a:lnTo>
                                <a:lnTo>
                                  <a:pt x="1335" y="2181"/>
                                </a:lnTo>
                                <a:lnTo>
                                  <a:pt x="1331" y="2169"/>
                                </a:lnTo>
                                <a:lnTo>
                                  <a:pt x="1329" y="2154"/>
                                </a:lnTo>
                                <a:lnTo>
                                  <a:pt x="1328" y="2134"/>
                                </a:lnTo>
                                <a:lnTo>
                                  <a:pt x="1328" y="2134"/>
                                </a:lnTo>
                                <a:lnTo>
                                  <a:pt x="1329" y="2117"/>
                                </a:lnTo>
                                <a:lnTo>
                                  <a:pt x="1331" y="2103"/>
                                </a:lnTo>
                                <a:lnTo>
                                  <a:pt x="1335" y="2092"/>
                                </a:lnTo>
                                <a:lnTo>
                                  <a:pt x="1341" y="2084"/>
                                </a:lnTo>
                                <a:lnTo>
                                  <a:pt x="1348" y="2079"/>
                                </a:lnTo>
                                <a:lnTo>
                                  <a:pt x="1354" y="2074"/>
                                </a:lnTo>
                                <a:lnTo>
                                  <a:pt x="1362" y="2073"/>
                                </a:lnTo>
                                <a:lnTo>
                                  <a:pt x="1369" y="2072"/>
                                </a:lnTo>
                                <a:lnTo>
                                  <a:pt x="1369" y="2072"/>
                                </a:lnTo>
                                <a:lnTo>
                                  <a:pt x="1376" y="2073"/>
                                </a:lnTo>
                                <a:lnTo>
                                  <a:pt x="1383" y="2074"/>
                                </a:lnTo>
                                <a:lnTo>
                                  <a:pt x="1388" y="2076"/>
                                </a:lnTo>
                                <a:lnTo>
                                  <a:pt x="1394" y="2080"/>
                                </a:lnTo>
                                <a:lnTo>
                                  <a:pt x="1398" y="2083"/>
                                </a:lnTo>
                                <a:lnTo>
                                  <a:pt x="1402" y="2086"/>
                                </a:lnTo>
                                <a:lnTo>
                                  <a:pt x="1408" y="2094"/>
                                </a:lnTo>
                                <a:lnTo>
                                  <a:pt x="1408" y="2094"/>
                                </a:lnTo>
                                <a:close/>
                                <a:moveTo>
                                  <a:pt x="938" y="2027"/>
                                </a:moveTo>
                                <a:lnTo>
                                  <a:pt x="993" y="2027"/>
                                </a:lnTo>
                                <a:lnTo>
                                  <a:pt x="993" y="2123"/>
                                </a:lnTo>
                                <a:lnTo>
                                  <a:pt x="993" y="2249"/>
                                </a:lnTo>
                                <a:lnTo>
                                  <a:pt x="938" y="2249"/>
                                </a:lnTo>
                                <a:lnTo>
                                  <a:pt x="938" y="2027"/>
                                </a:lnTo>
                                <a:close/>
                                <a:moveTo>
                                  <a:pt x="993" y="1967"/>
                                </a:moveTo>
                                <a:lnTo>
                                  <a:pt x="993" y="1995"/>
                                </a:lnTo>
                                <a:lnTo>
                                  <a:pt x="938" y="1995"/>
                                </a:lnTo>
                                <a:lnTo>
                                  <a:pt x="938" y="1940"/>
                                </a:lnTo>
                                <a:lnTo>
                                  <a:pt x="993" y="1940"/>
                                </a:lnTo>
                                <a:lnTo>
                                  <a:pt x="993" y="1967"/>
                                </a:lnTo>
                                <a:close/>
                                <a:moveTo>
                                  <a:pt x="2309" y="1962"/>
                                </a:moveTo>
                                <a:lnTo>
                                  <a:pt x="2364" y="1934"/>
                                </a:lnTo>
                                <a:lnTo>
                                  <a:pt x="2364" y="2127"/>
                                </a:lnTo>
                                <a:lnTo>
                                  <a:pt x="2364" y="2249"/>
                                </a:lnTo>
                                <a:lnTo>
                                  <a:pt x="2309" y="2249"/>
                                </a:lnTo>
                                <a:lnTo>
                                  <a:pt x="2309" y="1962"/>
                                </a:lnTo>
                                <a:close/>
                                <a:moveTo>
                                  <a:pt x="397" y="757"/>
                                </a:moveTo>
                                <a:lnTo>
                                  <a:pt x="850" y="757"/>
                                </a:lnTo>
                                <a:lnTo>
                                  <a:pt x="850" y="495"/>
                                </a:lnTo>
                                <a:lnTo>
                                  <a:pt x="397" y="495"/>
                                </a:lnTo>
                                <a:lnTo>
                                  <a:pt x="397" y="288"/>
                                </a:lnTo>
                                <a:lnTo>
                                  <a:pt x="898" y="288"/>
                                </a:lnTo>
                                <a:lnTo>
                                  <a:pt x="732" y="0"/>
                                </a:lnTo>
                                <a:lnTo>
                                  <a:pt x="22" y="0"/>
                                </a:lnTo>
                                <a:lnTo>
                                  <a:pt x="22" y="1251"/>
                                </a:lnTo>
                                <a:lnTo>
                                  <a:pt x="1023" y="1251"/>
                                </a:lnTo>
                                <a:lnTo>
                                  <a:pt x="1023" y="963"/>
                                </a:lnTo>
                                <a:lnTo>
                                  <a:pt x="397" y="963"/>
                                </a:lnTo>
                                <a:lnTo>
                                  <a:pt x="397" y="757"/>
                                </a:lnTo>
                                <a:close/>
                                <a:moveTo>
                                  <a:pt x="1690" y="0"/>
                                </a:moveTo>
                                <a:lnTo>
                                  <a:pt x="1477" y="409"/>
                                </a:lnTo>
                                <a:lnTo>
                                  <a:pt x="1265" y="0"/>
                                </a:lnTo>
                                <a:lnTo>
                                  <a:pt x="850" y="0"/>
                                </a:lnTo>
                                <a:lnTo>
                                  <a:pt x="1287" y="757"/>
                                </a:lnTo>
                                <a:lnTo>
                                  <a:pt x="1287" y="1251"/>
                                </a:lnTo>
                                <a:lnTo>
                                  <a:pt x="1661" y="1251"/>
                                </a:lnTo>
                                <a:lnTo>
                                  <a:pt x="1661" y="757"/>
                                </a:lnTo>
                                <a:lnTo>
                                  <a:pt x="2099" y="0"/>
                                </a:lnTo>
                                <a:lnTo>
                                  <a:pt x="1690" y="0"/>
                                </a:lnTo>
                                <a:close/>
                              </a:path>
                            </a:pathLst>
                          </a:custGeom>
                          <a:solidFill>
                            <a:sysClr val="window" lastClr="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5A850358" id="Group 4" o:spid="_x0000_s1026" style="position:absolute;margin-left:-401.85pt;margin-top:-78.35pt;width:96.5pt;height:113pt;z-index:251658240" coordsize="772,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">
                <v:shape id="Freeform 5" o:spid="_x0000_s1027" style="position:absolute;width:619;height:226;visibility:visible;mso-wrap-style:square;v-text-anchor:top" coordsize="2473,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" path="m2473,l,902,2473,466,2473,xe" fillcolor="#ffe600" stroked="f">
                  <v:path arrowok="t" o:connecttype="custom" o:connectlocs="619,0;0,226;619,117;619,0" o:connectangles="0,0,0,0"/>
                </v:shape>
                <v:shape id="Freeform 6" o:spid="_x0000_s1028" style="position:absolute;top:319;width:772;height:585;visibility:visible;mso-wrap-style:square;v-text-anchor:top" coordsize="3088,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" path="m257,1763r,l257,1755r-1,-6l253,1736r-6,-11l241,1716r-8,-7l225,1704r-6,-5l212,1696r,l220,1690r6,-5l232,1678r5,-7l242,1663r2,-9l246,1645r,-10l246,1635r,-9l245,1618r-2,-8l241,1602r-4,-8l233,1588r-6,-6l222,1577r-7,-5l209,1568r-8,-3l192,1561r-9,-2l173,1557r-10,l152,1556r-130,l22,1860r129,l151,1860r12,l174,1859r11,-2l195,1854r10,-4l214,1846r8,-6l228,1835r7,-7l241,1821r5,-8l249,1804r4,-9l255,1785r1,-11l257,1763r,xm151,1810r-73,l78,1722r73,l151,1722r11,1l171,1725r8,3l185,1733r6,6l194,1747r2,8l198,1765r,l196,1775r-2,9l190,1792r-5,5l179,1803r-8,3l161,1808r-10,2l151,1810xm150,1673r-72,l78,1608r70,l148,1608r9,1l166,1610r6,2l178,1615r4,6l185,1626r2,7l188,1641r,l188,1646r-1,6l184,1657r-3,5l175,1666r-6,3l161,1672r-11,1l150,1673xm296,1764r,-125l351,1639r,122l351,1761r,12l353,1785r3,9l361,1802r5,5l373,1812r9,2l392,1815r,l402,1814r7,-2l417,1807r6,-5l427,1794r3,-10l433,1773r,-12l433,1639r55,l488,1860r-55,l433,1843r,l428,1848r-6,5l416,1857r-7,2l403,1862r-8,2l387,1865r-7,1l380,1866r-14,-1l355,1862r-10,-3l336,1855r-8,-6l321,1844r-5,-8l310,1828r-3,-7l304,1813r-5,-18l297,1779r-1,-15l296,1764xm1135,1860r-56,l1079,1639r56,l1135,1657r,l1140,1652r6,-6l1152,1643r7,-3l1167,1636r6,-1l1182,1634r8,-1l1190,1633r10,1l1208,1635r9,2l1225,1640r8,3l1239,1648r6,5l1250,1659r6,7l1259,1674r5,8l1266,1690r2,10l1270,1711r1,11l1271,1734r,126l1216,1860r,-122l1216,1738r,-13l1214,1714r-3,-9l1206,1697r-5,-6l1194,1687r-8,-2l1176,1684r,l1167,1685r-9,2l1151,1691r-5,6l1140,1705r-3,10l1135,1726r,12l1135,1860xm593,1742r,118l537,1860r,-221l593,1639r,103xm641,1573r55,-27l696,1747r,113l641,1860r,-287xm871,1654r,l866,1648r-5,-3l854,1641r-5,-2l842,1636r-7,-2l822,1633r,l812,1634r-10,1l794,1637r-8,4l778,1645r-8,6l764,1657r-6,7l753,1672r-5,8l744,1689r-3,10l738,1710r-2,12l735,1734r,13l735,1747r,14l736,1773r2,12l741,1796r3,11l747,1817r5,9l757,1834r7,7l769,1847r8,6l785,1857r7,3l801,1864r10,1l821,1866r,l828,1865r6,-1l841,1862r7,-2l853,1857r7,-3l865,1849r6,-5l871,1860r55,l926,1546r-55,27l871,1654xm832,1815r,l826,1814r-8,-2l811,1808r-6,-6l799,1793r-4,-12l791,1765r-1,-19l790,1746r1,-18l795,1715r4,-11l805,1696r5,-7l818,1686r6,-2l832,1684r,l839,1684r6,2l852,1688r4,3l861,1695r4,3l871,1706r,87l871,1793r-7,8l856,1807r-4,4l845,1813r-5,1l832,1815r,xm2069,1633r,l2064,1634r-7,1l2044,1639r-12,6l2021,1654r,-103l1966,1579r,281l2021,1860r,-16l2021,1844r4,5l2032,1854r5,3l2044,1860r5,2l2057,1864r7,1l2070,1866r,l2080,1865r10,-1l2099,1861r9,-4l2116,1853r6,-5l2129,1841r5,-6l2140,1826r4,-9l2148,1807r3,-10l2154,1786r1,-12l2157,1761r1,-14l2158,1747r-1,-13l2155,1722r-2,-12l2151,1699r-3,-10l2143,1680r-4,-8l2133,1664r-5,-7l2121,1651r-8,-6l2106,1641r-8,-4l2089,1635r-10,-1l2069,1633r,xm2059,1684r,l2067,1685r8,2l2081,1691r7,7l2094,1706r3,11l2100,1730r1,16l2101,1746r-1,16l2098,1776r-2,11l2091,1797r-6,8l2078,1811r-8,3l2061,1815r,l2053,1814r-7,-1l2041,1810r-6,-3l2026,1800r-5,-6l2021,1706r,l2024,1701r5,-4l2033,1693r4,-4l2043,1687r5,-2l2054,1684r5,l2059,1684xm1445,1654r,l1440,1650r-5,-5l1428,1642r-5,-3l1416,1636r-7,-2l1403,1634r-7,-1l1396,1633r-10,1l1376,1635r-9,2l1360,1641r-8,4l1344,1651r-6,6l1332,1664r-5,8l1322,1680r-4,9l1314,1699r-2,11l1310,1722r-1,12l1309,1747r,l1309,1761r1,12l1312,1785r2,11l1318,1807r3,10l1327,1826r4,8l1338,1841r5,6l1351,1853r8,4l1366,1860r9,4l1385,1865r10,l1395,1865r7,l1408,1864r7,-2l1421,1860r7,-3l1434,1853r5,-4l1445,1844r,5l1445,1849r,9l1444,1868r-3,10l1439,1882r-3,5l1433,1891r-5,5l1421,1899r-6,2l1407,1904r-10,1l1386,1908r-12,l1372,1908r19,43l1392,1951r,l1405,1951r12,-3l1429,1946r10,-3l1449,1940r9,-5l1466,1929r7,-6l1480,1915r4,-8l1490,1898r3,-10l1497,1877r2,-11l1500,1854r,-15l1500,1639r-55,l1445,1654xm1445,1706r,87l1445,1793r-7,8l1429,1808r-4,3l1419,1813r-6,1l1406,1815r,l1398,1814r-6,-2l1384,1807r-6,-5l1373,1793r-4,-12l1365,1765r-1,-19l1364,1746r1,-18l1369,1715r4,-11l1378,1696r6,-7l1392,1686r6,-2l1406,1684r,l1413,1684r6,2l1426,1688r4,2l1435,1695r4,3l1445,1706r,xm1671,1693r,l1684,1686r13,-4l1712,1678r15,-1l1727,1677r10,1l1745,1679r6,3l1757,1686r4,4l1765,1696r2,5l1767,1709r,16l1767,1725r-10,-5l1745,1717r-12,-2l1719,1714r,l1704,1715r-15,3l1674,1722r-7,4l1660,1730r-6,4l1649,1740r-6,6l1639,1752r-3,8l1633,1769r-1,9l1631,1786r,l1632,1797r1,10l1636,1815r3,9l1642,1830r6,7l1652,1843r7,5l1664,1853r7,3l1685,1861r15,4l1714,1866r,l1726,1864r8,-2l1740,1860r8,-3l1755,1853r6,-5l1767,1843r,17l1822,1860r,-150l1822,1710r,-9l1821,1694r-2,-8l1817,1678r-5,-6l1809,1665r-6,-6l1798,1654r-6,-4l1786,1645r-8,-3l1770,1639r-9,-3l1753,1635r-10,-1l1733,1633r,l1721,1634r-10,l1700,1636r-11,3l1679,1642r-10,3l1659,1650r-10,5l1671,1693xm1686,1786r,l1686,1780r3,-7l1692,1768r4,-5l1702,1760r6,-2l1716,1755r8,l1724,1755r12,l1747,1758r10,3l1767,1766r,30l1767,1796r-2,5l1760,1805r-4,5l1750,1813r-5,3l1738,1818r-6,1l1724,1821r,l1716,1819r-8,-2l1702,1815r-6,-4l1692,1806r-3,-5l1687,1794r-1,-8l1686,1786xm2333,1796r,l2325,1803r-10,5l2310,1811r-7,2l2297,1814r-7,1l2290,1815r-5,-1l2278,1814r-8,-2l2261,1807r-7,-5l2250,1797r-3,-4l2245,1787r-2,-6l2242,1774r-2,-8l2376,1766r,l2377,1750r,l2377,1737r-2,-12l2374,1712r-3,-11l2367,1691r-4,-9l2357,1673r-5,-8l2345,1657r-6,-5l2331,1646r-9,-4l2313,1639r-9,-4l2294,1634r-11,-1l2283,1633r-9,1l2264,1635r-10,4l2244,1642r-9,4l2227,1653r-8,5l2213,1666r-7,8l2201,1683r-5,10l2192,1703r-3,11l2186,1726r-1,11l2184,1750r,l2185,1762r1,12l2189,1786r3,11l2196,1807r5,10l2206,1826r7,8l2221,1840r7,7l2237,1853r9,4l2256,1860r11,4l2278,1865r12,1l2290,1866r11,-1l2311,1864r11,-4l2332,1857r10,-6l2351,1846r9,-8l2368,1830r-35,-34xm2242,1726r,l2243,1716r2,-9l2248,1699r6,-6l2259,1687r7,-3l2274,1680r8,l2282,1680r10,2l2301,1684r7,4l2313,1695r5,6l2321,1709r2,9l2324,1726r-82,xm2864,1796r,l2855,1803r-9,5l2840,1811r-6,2l2828,1814r-8,1l2820,1815r-6,-1l2808,1814r-8,-2l2792,1807r-8,-5l2781,1797r-3,-4l2776,1787r-3,-6l2771,1774r-1,-8l2907,1766r,l2908,1750r,l2907,1737r-1,-12l2904,1712r-3,-11l2897,1691r-4,-9l2888,1673r-5,-8l2876,1657r-8,-5l2861,1646r-8,-4l2844,1639r-10,-4l2824,1634r-10,-1l2814,1633r-11,1l2793,1635r-10,4l2775,1642r-9,4l2757,1653r-7,5l2743,1666r-7,8l2730,1683r-4,10l2722,1703r-3,11l2716,1726r-1,11l2715,1750r,l2715,1762r1,12l2718,1786r4,11l2726,1807r6,10l2737,1826r7,8l2750,1840r8,7l2767,1853r10,4l2787,1860r10,4l2809,1865r11,1l2820,1866r11,-1l2842,1864r10,-4l2862,1857r10,-6l2882,1846r8,-8l2898,1830r-34,-34xm2771,1726r,l2772,1716r4,-9l2779,1699r4,-6l2790,1687r7,-3l2804,1680r9,l2813,1680r10,2l2831,1684r8,4l2844,1695r5,6l2852,1709r2,9l2855,1726r-84,xm2639,1783r,l2639,1791r1,5l2642,1802r2,4l2648,1810r4,2l2656,1813r7,l2663,1813r8,l2680,1811r8,-4l2696,1803r-6,52l2690,1855r-10,4l2668,1862r-13,3l2643,1866r,l2636,1865r-8,-1l2621,1861r-5,-2l2610,1856r-5,-3l2601,1848r-4,-5l2591,1833r-4,-12l2585,1810r-1,-13l2584,1689r-35,l2549,1639r35,l2584,1581r55,-27l2639,1639r49,l2688,1689r-49,l2639,1783xm2532,1855r,l2522,1859r-11,3l2499,1865r-12,1l2487,1866r-9,-1l2471,1864r-7,-3l2458,1859r-5,-3l2448,1853r-5,-5l2440,1843r-6,-10l2430,1821r-3,-11l2427,1797r,-108l2393,1689r,-50l2427,1639r,-58l2482,1554r,85l2528,1639r,50l2482,1689r,94l2482,1783r,8l2483,1796r2,6l2488,1806r3,4l2495,1812r5,1l2505,1813r,l2514,1813r9,-2l2531,1807r7,-4l2532,1855xm3074,1700r,l3066,1695r-9,-4l3047,1689r-10,-1l3037,1688r-9,1l3020,1691r-7,5l3007,1701r-4,7l3001,1717r-2,11l2998,1740r,120l2943,1860r,-221l2998,1639r,18l2998,1657r5,-5l3009,1646r5,-3l3021,1640r5,-4l3033,1635r6,-1l3047,1633r,l3058,1634r11,3l3079,1641r9,5l3074,1700xm593,1579r,28l537,1607r,-56l593,1551r,28xm975,1639r55,l1030,1738r,122l975,1860r,-221xm1030,1579r,28l975,1607r,-56l1030,1551r,28xm2539,2042r,l2534,2038r-6,-5l2523,2030r-7,-3l2511,2025r-7,-1l2490,2021r,l2480,2022r-9,2l2462,2027r-9,3l2446,2035r-7,4l2432,2046r-6,6l2421,2060r-5,9l2413,2078r-4,11l2406,2099r-1,12l2404,2123r-1,13l2403,2136r1,13l2405,2161r1,13l2409,2186r2,10l2416,2206r4,8l2426,2222r5,8l2438,2235r7,6l2452,2245r9,5l2470,2252r9,1l2489,2254r,l2495,2253r8,-1l2510,2251r5,-2l2522,2245r6,-3l2534,2238r5,-6l2539,2249r56,l2595,1934r-56,28l2539,2042xm2501,2203r,l2493,2202r-6,-2l2479,2197r-7,-7l2467,2181r-5,-12l2460,2154r-1,-20l2459,2134r1,-17l2462,2103r5,-11l2472,2084r7,-5l2485,2074r8,-1l2500,2072r,l2507,2073r7,1l2520,2076r5,4l2530,2083r4,3l2539,2094r,87l2539,2181r-6,8l2525,2196r-5,3l2514,2201r-7,1l2501,2203r,xm672,2089r,l664,2084r-8,-4l646,2078r-10,-2l636,2076r-9,2l618,2080r-7,4l606,2090r-5,6l599,2105r-2,11l596,2128r,121l542,2249r,-222l596,2027r,19l596,2046r5,-6l607,2035r6,-4l619,2028r6,-3l631,2024r8,-2l646,2021r,l657,2022r11,4l679,2030r9,6l672,2089xm241,2027r54,l232,2249r-48,l160,2157r,l148,2108r,l142,2132r-6,26l110,2249r-47,l63,2247,,2027r57,l77,2110r,l83,2136r5,28l88,2164r7,-28l102,2108r23,-81l172,2027r23,81l195,2108r7,27l209,2165r,l213,2139r7,-31l241,2027xm406,2021r,l396,2022r-11,2l375,2027r-9,3l358,2035r-9,5l341,2047r-7,7l328,2062r-6,9l317,2081r-4,10l310,2102r-2,11l306,2125r,13l306,2138r,12l308,2163r2,11l313,2185r4,9l322,2204r6,9l334,2221r7,8l349,2235r9,6l366,2245r9,4l385,2252r11,1l406,2254r,l417,2253r11,-1l438,2249r9,-4l456,2241r9,-6l472,2229r7,-8l486,2213r5,-9l496,2194r4,-9l503,2174r2,-11l508,2150r,-12l508,2138r,-13l505,2113r-2,-11l500,2091r-4,-10l491,2071r-5,-9l479,2054r-7,-7l465,2040r-9,-5l447,2030r-9,-3l428,2024r-11,-2l406,2021r,xm406,2202r,l396,2201r-9,-3l381,2192r-7,-7l369,2176r-5,-11l362,2151r,-13l362,2138r,-14l364,2111r5,-10l374,2091r7,-8l387,2078r9,-4l406,2073r,l416,2074r9,4l433,2083r6,8l445,2101r3,10l450,2124r1,14l451,2138r-1,13l448,2165r-3,11l439,2185r-6,7l425,2198r-9,3l406,2202r,xm2269,2089r,l2260,2084r-9,-4l2242,2078r-9,-2l2233,2076r-10,2l2215,2080r-7,4l2203,2090r-5,6l2195,2105r-2,11l2193,2128r,121l2138,2249r,-222l2193,2027r,19l2193,2046r4,-6l2203,2035r5,-4l2215,2028r7,-3l2228,2024r7,-2l2242,2021r,l2253,2022r11,4l2275,2030r8,6l2269,2089xm1836,2027r55,l1828,2249r-48,l1756,2157r,l1744,2108r,l1738,2132r-6,26l1707,2249r-47,l1659,2247r-62,-220l1653,2027r21,83l1674,2110r6,26l1685,2164r,l1691,2136r8,-28l1722,2027r46,l1791,2108r,l1798,2135r6,30l1804,2165r6,-26l1817,2108r19,-81xm2002,2021r,l1992,2022r-11,2l1971,2027r-9,3l1953,2035r-8,6l1937,2047r-7,7l1924,2062r-6,9l1913,2081r-4,10l1906,2102r-3,12l1902,2125r,13l1902,2138r,12l1903,2163r3,11l1909,2185r4,9l1918,2204r6,9l1930,2221r7,8l1945,2235r8,6l1962,2245r9,4l1981,2252r11,1l2002,2254r,l2013,2253r11,-1l2034,2249r9,-4l2052,2241r9,-6l2068,2229r7,-8l2081,2213r6,-9l2091,2194r5,-9l2099,2174r2,-11l2104,2150r,-12l2104,2138r,-13l2101,2114r-2,-12l2096,2091r-5,-10l2087,2071r-6,-9l2075,2054r-7,-7l2061,2041r-9,-6l2043,2030r-9,-3l2024,2024r-11,-2l2002,2021r,xm2002,2202r,l1992,2201r-8,-3l1977,2192r-7,-7l1964,2176r-4,-11l1958,2151r,-13l1958,2138r,-14l1960,2112r4,-11l1970,2091r7,-8l1984,2078r8,-4l2002,2073r,l2012,2074r9,4l2029,2083r6,8l2041,2101r3,11l2046,2124r1,14l2047,2138r-1,13l2044,2165r-3,11l2035,2185r-6,7l2021,2198r-9,3l2002,2202r,xm837,2100r67,149l843,2249,797,2146r-30,36l767,2249r-54,l713,1962r54,-28l767,2112r,l788,2083r44,-56l896,2027r-59,73xm1097,2249r-55,l1042,2027r55,l1097,2046r,l1103,2040r5,-4l1115,2031r6,-3l1129,2026r8,-2l1144,2022r9,-1l1153,2021r10,1l1172,2024r8,2l1189,2028r6,4l1202,2037r6,4l1214,2048r4,6l1223,2062r3,8l1229,2080r3,10l1233,2100r1,11l1235,2123r,126l1180,2249r,-123l1180,2126r-1,-12l1178,2102r-4,-9l1170,2085r-6,-5l1158,2075r-9,-2l1139,2072r,l1130,2073r-9,2l1114,2080r-6,6l1104,2093r-4,10l1098,2114r-1,12l1097,2249xm1408,2042r,l1403,2038r-6,-5l1392,2030r-7,-3l1378,2025r-6,-1l1365,2022r-6,-1l1359,2021r-10,1l1340,2024r-9,2l1322,2030r-8,3l1308,2039r-7,7l1295,2052r-6,8l1285,2069r-5,9l1277,2089r-2,10l1273,2111r-2,12l1271,2135r,l1271,2149r2,12l1275,2174r2,12l1280,2196r5,10l1289,2214r6,8l1300,2230r7,5l1313,2241r8,4l1330,2249r9,3l1348,2253r9,1l1357,2254r7,-1l1372,2252r6,-1l1385,2249r6,-4l1397,2242r6,-4l1408,2232r,6l1408,2238r,8l1407,2256r-3,10l1402,2271r-3,4l1395,2279r-4,5l1385,2287r-7,3l1370,2293r-9,2l1350,2296r-13,l1334,2296r20,43l1355,2339r,l1369,2339r12,-1l1392,2335r11,-3l1413,2328r8,-4l1429,2318r7,-7l1442,2304r6,-8l1452,2286r4,-10l1459,2266r2,-12l1462,2242r,-13l1462,2027r-54,l1408,2042xm1408,2094r,87l1408,2181r-7,8l1393,2197r-6,2l1382,2201r-6,1l1369,2203r,l1362,2202r-8,-2l1348,2197r-7,-7l1335,2181r-4,-12l1329,2154r-1,-20l1328,2134r1,-17l1331,2103r4,-11l1341,2084r7,-5l1354,2074r8,-1l1369,2072r,l1376,2073r7,1l1388,2076r6,4l1398,2083r4,3l1408,2094r,xm938,2027r55,l993,2123r,126l938,2249r,-222xm993,1967r,28l938,1995r,-55l993,1940r,27xm2309,1962r55,-28l2364,2127r,122l2309,2249r,-287xm397,757r453,l850,495r-453,l397,288r501,l732,,22,r,1251l1023,1251r,-288l397,963r,-206xm1690,l1477,409,1265,,850,r437,757l1287,1251r374,l1661,757,2099,,1690,xe" fillcolor="window" stroked="f">
                  <v:path arrowok="t" o:connecttype="custom" o:connectlocs="58,397;63,449;38,453;88,440;104,464;285,413;304,435;174,387;185,428;215,464;208,421;505,465;540,437;525,433;515,421;327,434;361,461;368,481;342,445;432,419;408,445;456,428;422,447;427,454;560,442;557,413;573,467;580,427;727,438;683,421;713,465;660,446;651,463;616,465;624,453;750,410;244,465;604,517;628,563;621,519;157,520;168,522;51,534;78,544;126,544;94,546;110,546;549,510;399,507;484,512;501,564;515,510;501,518;192,484;301,509;277,522;320,520;346,562;351,583;339,550;248,531;99,241" o:connectangles="0,0,0,0,0,0,0,0,0,0,0,0,0,0,0,0,0,0,0,0,0,0,0,0,0,0,0,0,0,0,0,0,0,0,0,0,0,0,0,0,0,0,0,0,0,0,0,0,0,0,0,0,0,0,0,0,0,0,0,0,0,0"/>
                  <o:lock v:ext="edit" verticies="t"/>
                </v:shape>
              </v:group>
            </w:pict>
          </mc:Fallback>
        </mc:AlternateContent>
      </w:r>
    </w:p>
    <w:p w14:paraId="2F8F4740" w14:textId="6776C8A9" w:rsidR="00436F1B" w:rsidRDefault="00BC5C60" w:rsidP="00436F1B">
      <w:pPr>
        <w:rPr>
          <w:rStyle w:val="CommentReference"/>
        </w:rPr>
      </w:pPr>
      <w:r w:rsidRPr="007458B6">
        <w:rPr>
          <w:noProof/>
        </w:rPr>
        <mc:AlternateContent>
          <mc:Choice Requires="wps">
            <w:drawing>
              <wp:anchor distT="0" distB="0" distL="114300" distR="114300" simplePos="0" relativeHeight="251658241" behindDoc="0" locked="0" layoutInCell="1" allowOverlap="1" wp14:anchorId="2253C5BE" wp14:editId="33FE2383">
                <wp:simplePos x="0" y="0"/>
                <wp:positionH relativeFrom="page">
                  <wp:posOffset>1056526</wp:posOffset>
                </wp:positionH>
                <wp:positionV relativeFrom="page">
                  <wp:posOffset>1354754</wp:posOffset>
                </wp:positionV>
                <wp:extent cx="3474720" cy="1230086"/>
                <wp:effectExtent l="0" t="0" r="11430" b="825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2300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D67FB" w14:textId="77777777" w:rsidR="00BC5C60" w:rsidRPr="00F275A5" w:rsidRDefault="00BC5C60" w:rsidP="00BC5C60">
                            <w:pPr>
                              <w:pStyle w:val="Headline1"/>
                              <w:spacing w:after="0"/>
                              <w:rPr>
                                <w:rFonts w:ascii="EYInterstate Light" w:hAnsi="EYInterstate Light"/>
                                <w:color w:val="2E2E38"/>
                                <w:sz w:val="40"/>
                                <w:szCs w:val="40"/>
                                <w:lang w:val="en-AU"/>
                              </w:rPr>
                            </w:pPr>
                            <w:r w:rsidRPr="00F275A5">
                              <w:rPr>
                                <w:rFonts w:ascii="EYInterstate Light" w:hAnsi="EYInterstate Light"/>
                                <w:color w:val="2E2E38"/>
                                <w:sz w:val="40"/>
                                <w:szCs w:val="40"/>
                                <w:lang w:val="en-AU"/>
                              </w:rPr>
                              <w:t>Configuration Rationale Document</w:t>
                            </w:r>
                          </w:p>
                          <w:p w14:paraId="6F9B107A" w14:textId="77777777" w:rsidR="00BC5C60" w:rsidRPr="00F275A5" w:rsidRDefault="00BC5C60" w:rsidP="00BC5C60">
                            <w:pPr>
                              <w:pStyle w:val="Headline1"/>
                              <w:spacing w:after="0"/>
                              <w:rPr>
                                <w:rFonts w:ascii="EYInterstate Light" w:hAnsi="EYInterstate Light"/>
                                <w:color w:val="2E2E38"/>
                                <w:sz w:val="40"/>
                                <w:szCs w:val="40"/>
                                <w:lang w:val="en-AU"/>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53C5BE" id="_x0000_t202" coordsize="21600,21600" o:spt="202" path="m,l,21600r21600,l21600,xe">
                <v:stroke joinstyle="miter"/>
                <v:path gradientshapeok="t" o:connecttype="rect"/>
              </v:shapetype>
              <v:shape id="Text Box 5" o:spid="_x0000_s1026" type="#_x0000_t202" style="position:absolute;margin-left:83.2pt;margin-top:106.65pt;width:273.6pt;height:96.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" filled="f" stroked="f">
                <v:textbox inset="0,0,0,0">
                  <w:txbxContent>
                    <w:p w14:paraId="774D67FB" w14:textId="77777777" w:rsidR="00BC5C60" w:rsidRPr="00F275A5" w:rsidRDefault="00BC5C60" w:rsidP="00BC5C60">
                      <w:pPr>
                        <w:pStyle w:val="Headline1"/>
                        <w:spacing w:after="0"/>
                        <w:rPr>
                          <w:rFonts w:ascii="EYInterstate Light" w:hAnsi="EYInterstate Light"/>
                          <w:color w:val="2E2E38"/>
                          <w:sz w:val="40"/>
                          <w:szCs w:val="40"/>
                          <w:lang w:val="en-AU"/>
                        </w:rPr>
                      </w:pPr>
                      <w:r w:rsidRPr="00F275A5">
                        <w:rPr>
                          <w:rFonts w:ascii="EYInterstate Light" w:hAnsi="EYInterstate Light"/>
                          <w:color w:val="2E2E38"/>
                          <w:sz w:val="40"/>
                          <w:szCs w:val="40"/>
                          <w:lang w:val="en-AU"/>
                        </w:rPr>
                        <w:t>Configuration Rationale Document</w:t>
                      </w:r>
                    </w:p>
                    <w:p w14:paraId="6F9B107A" w14:textId="77777777" w:rsidR="00BC5C60" w:rsidRPr="00F275A5" w:rsidRDefault="00BC5C60" w:rsidP="00BC5C60">
                      <w:pPr>
                        <w:pStyle w:val="Headline1"/>
                        <w:spacing w:after="0"/>
                        <w:rPr>
                          <w:rFonts w:ascii="EYInterstate Light" w:hAnsi="EYInterstate Light"/>
                          <w:color w:val="2E2E38"/>
                          <w:sz w:val="40"/>
                          <w:szCs w:val="40"/>
                          <w:lang w:val="en-AU"/>
                        </w:rPr>
                      </w:pPr>
                    </w:p>
                  </w:txbxContent>
                </v:textbox>
                <w10:wrap anchorx="page" anchory="page"/>
              </v:shape>
            </w:pict>
          </mc:Fallback>
        </mc:AlternateContent>
      </w:r>
    </w:p>
    <w:p w14:paraId="76F11193" w14:textId="3AE52C70" w:rsidR="00C939A9" w:rsidRDefault="00C939A9" w:rsidP="00F45FA2">
      <w:pPr>
        <w:sectPr w:rsidR="00C939A9" w:rsidSect="007D05AE">
          <w:headerReference w:type="default" r:id="rId11"/>
          <w:footerReference w:type="default" r:id="rId12"/>
          <w:pgSz w:w="12240" w:h="15840"/>
          <w:pgMar w:top="1440" w:right="1440" w:bottom="1440" w:left="1440" w:header="720" w:footer="720" w:gutter="0"/>
          <w:pgNumType w:start="0"/>
          <w:cols w:space="720"/>
          <w:docGrid w:linePitch="360"/>
        </w:sectPr>
      </w:pPr>
    </w:p>
    <w:sdt>
      <w:sdtPr>
        <w:rPr>
          <w:rFonts w:ascii="EYInterstate Light" w:eastAsia="Times New Roman" w:hAnsi="EYInterstate Light" w:cs="Arial"/>
          <w:color w:val="auto"/>
          <w:sz w:val="20"/>
          <w:szCs w:val="20"/>
        </w:rPr>
        <w:id w:val="1983608645"/>
        <w:docPartObj>
          <w:docPartGallery w:val="Table of Contents"/>
          <w:docPartUnique/>
        </w:docPartObj>
      </w:sdtPr>
      <w:sdtEndPr/>
      <w:sdtContent>
        <w:p w14:paraId="19C9709A" w14:textId="5748D9BB" w:rsidR="006E3C11" w:rsidRPr="00412346" w:rsidRDefault="4B4A2588" w:rsidP="63D667D5">
          <w:pPr>
            <w:pStyle w:val="TOCHeading"/>
            <w:rPr>
              <w:sz w:val="28"/>
              <w:szCs w:val="28"/>
            </w:rPr>
          </w:pPr>
          <w:r w:rsidRPr="63D667D5">
            <w:rPr>
              <w:sz w:val="28"/>
              <w:szCs w:val="28"/>
            </w:rPr>
            <w:t>Table of Contents</w:t>
          </w:r>
        </w:p>
        <w:p w14:paraId="04A694C7" w14:textId="70ED13DF" w:rsidR="002965BD" w:rsidRDefault="63D667D5">
          <w:pPr>
            <w:pStyle w:val="TOC2"/>
            <w:tabs>
              <w:tab w:val="right" w:leader="dot" w:pos="9350"/>
            </w:tabs>
            <w:rPr>
              <w:rFonts w:asciiTheme="minorHAnsi" w:eastAsiaTheme="minorEastAsia" w:hAnsiTheme="minorHAnsi" w:cstheme="minorBidi"/>
              <w:iCs w:val="0"/>
              <w:noProof/>
              <w:szCs w:val="22"/>
              <w:lang w:val="en-GB" w:eastAsia="en-GB"/>
            </w:rPr>
          </w:pPr>
          <w:r>
            <w:fldChar w:fldCharType="begin"/>
          </w:r>
          <w:r w:rsidR="00C70B3C">
            <w:instrText>TOC \o "1-3" \h \z \u</w:instrText>
          </w:r>
          <w:r>
            <w:fldChar w:fldCharType="separate"/>
          </w:r>
          <w:hyperlink w:anchor="_Toc162941158" w:history="1">
            <w:r w:rsidR="002965BD" w:rsidRPr="00ED1B8A">
              <w:rPr>
                <w:rStyle w:val="Hyperlink"/>
                <w:noProof/>
              </w:rPr>
              <w:t>Reference Documents</w:t>
            </w:r>
            <w:r w:rsidR="002965BD">
              <w:rPr>
                <w:noProof/>
                <w:webHidden/>
              </w:rPr>
              <w:tab/>
            </w:r>
            <w:r w:rsidR="002965BD">
              <w:rPr>
                <w:noProof/>
                <w:webHidden/>
              </w:rPr>
              <w:fldChar w:fldCharType="begin"/>
            </w:r>
            <w:r w:rsidR="002965BD">
              <w:rPr>
                <w:noProof/>
                <w:webHidden/>
              </w:rPr>
              <w:instrText xml:space="preserve"> PAGEREF _Toc162941158 \h </w:instrText>
            </w:r>
            <w:r w:rsidR="002965BD">
              <w:rPr>
                <w:noProof/>
                <w:webHidden/>
              </w:rPr>
            </w:r>
            <w:r w:rsidR="002965BD">
              <w:rPr>
                <w:noProof/>
                <w:webHidden/>
              </w:rPr>
              <w:fldChar w:fldCharType="separate"/>
            </w:r>
            <w:r w:rsidR="002965BD">
              <w:rPr>
                <w:noProof/>
                <w:webHidden/>
              </w:rPr>
              <w:t>1</w:t>
            </w:r>
            <w:r w:rsidR="002965BD">
              <w:rPr>
                <w:noProof/>
                <w:webHidden/>
              </w:rPr>
              <w:fldChar w:fldCharType="end"/>
            </w:r>
          </w:hyperlink>
        </w:p>
        <w:p w14:paraId="05A64E91" w14:textId="29B25255" w:rsidR="002965BD" w:rsidRDefault="004B29CE">
          <w:pPr>
            <w:pStyle w:val="TOC1"/>
            <w:rPr>
              <w:rFonts w:asciiTheme="minorHAnsi" w:eastAsiaTheme="minorEastAsia" w:hAnsiTheme="minorHAnsi" w:cstheme="minorBidi"/>
              <w:iCs w:val="0"/>
              <w:kern w:val="0"/>
              <w:sz w:val="22"/>
              <w:szCs w:val="22"/>
              <w:lang w:val="en-GB"/>
            </w:rPr>
          </w:pPr>
          <w:hyperlink w:anchor="_Toc162941159" w:history="1">
            <w:r w:rsidR="002965BD" w:rsidRPr="00ED1B8A">
              <w:rPr>
                <w:rStyle w:val="Hyperlink"/>
                <w14:scene3d>
                  <w14:camera w14:prst="orthographicFront"/>
                  <w14:lightRig w14:rig="threePt" w14:dir="t">
                    <w14:rot w14:lat="0" w14:lon="0" w14:rev="0"/>
                  </w14:lightRig>
                </w14:scene3d>
              </w:rPr>
              <w:t>1.</w:t>
            </w:r>
            <w:r w:rsidR="002965BD">
              <w:rPr>
                <w:rFonts w:asciiTheme="minorHAnsi" w:eastAsiaTheme="minorEastAsia" w:hAnsiTheme="minorHAnsi" w:cstheme="minorBidi"/>
                <w:iCs w:val="0"/>
                <w:kern w:val="0"/>
                <w:sz w:val="22"/>
                <w:szCs w:val="22"/>
                <w:lang w:val="en-GB"/>
              </w:rPr>
              <w:tab/>
            </w:r>
            <w:r w:rsidR="002965BD" w:rsidRPr="00ED1B8A">
              <w:rPr>
                <w:rStyle w:val="Hyperlink"/>
              </w:rPr>
              <w:t>IMG Configuration Object</w:t>
            </w:r>
            <w:r w:rsidR="002965BD">
              <w:rPr>
                <w:webHidden/>
              </w:rPr>
              <w:tab/>
            </w:r>
            <w:r w:rsidR="002965BD">
              <w:rPr>
                <w:webHidden/>
              </w:rPr>
              <w:fldChar w:fldCharType="begin"/>
            </w:r>
            <w:r w:rsidR="002965BD">
              <w:rPr>
                <w:webHidden/>
              </w:rPr>
              <w:instrText xml:space="preserve"> PAGEREF _Toc162941159 \h </w:instrText>
            </w:r>
            <w:r w:rsidR="002965BD">
              <w:rPr>
                <w:webHidden/>
              </w:rPr>
            </w:r>
            <w:r w:rsidR="002965BD">
              <w:rPr>
                <w:webHidden/>
              </w:rPr>
              <w:fldChar w:fldCharType="separate"/>
            </w:r>
            <w:r w:rsidR="002965BD">
              <w:rPr>
                <w:webHidden/>
              </w:rPr>
              <w:t>1</w:t>
            </w:r>
            <w:r w:rsidR="002965BD">
              <w:rPr>
                <w:webHidden/>
              </w:rPr>
              <w:fldChar w:fldCharType="end"/>
            </w:r>
          </w:hyperlink>
        </w:p>
        <w:p w14:paraId="5820D3F6" w14:textId="2233BBD5" w:rsidR="002965BD" w:rsidRDefault="004B29CE">
          <w:pPr>
            <w:pStyle w:val="TOC1"/>
            <w:rPr>
              <w:rFonts w:asciiTheme="minorHAnsi" w:eastAsiaTheme="minorEastAsia" w:hAnsiTheme="minorHAnsi" w:cstheme="minorBidi"/>
              <w:iCs w:val="0"/>
              <w:kern w:val="0"/>
              <w:sz w:val="22"/>
              <w:szCs w:val="22"/>
              <w:lang w:val="en-GB"/>
            </w:rPr>
          </w:pPr>
          <w:hyperlink w:anchor="_Toc162941160" w:history="1">
            <w:r w:rsidR="002965BD" w:rsidRPr="00ED1B8A">
              <w:rPr>
                <w:rStyle w:val="Hyperlink"/>
                <w14:scene3d>
                  <w14:camera w14:prst="orthographicFront"/>
                  <w14:lightRig w14:rig="threePt" w14:dir="t">
                    <w14:rot w14:lat="0" w14:lon="0" w14:rev="0"/>
                  </w14:lightRig>
                </w14:scene3d>
              </w:rPr>
              <w:t>2.</w:t>
            </w:r>
            <w:r w:rsidR="002965BD">
              <w:rPr>
                <w:rFonts w:asciiTheme="minorHAnsi" w:eastAsiaTheme="minorEastAsia" w:hAnsiTheme="minorHAnsi" w:cstheme="minorBidi"/>
                <w:iCs w:val="0"/>
                <w:kern w:val="0"/>
                <w:sz w:val="22"/>
                <w:szCs w:val="22"/>
                <w:lang w:val="en-GB"/>
              </w:rPr>
              <w:tab/>
            </w:r>
            <w:r w:rsidR="002965BD" w:rsidRPr="00ED1B8A">
              <w:rPr>
                <w:rStyle w:val="Hyperlink"/>
              </w:rPr>
              <w:t>Revenue accounting and reporting</w:t>
            </w:r>
            <w:r w:rsidR="002965BD">
              <w:rPr>
                <w:webHidden/>
              </w:rPr>
              <w:tab/>
            </w:r>
            <w:r w:rsidR="002965BD">
              <w:rPr>
                <w:webHidden/>
              </w:rPr>
              <w:fldChar w:fldCharType="begin"/>
            </w:r>
            <w:r w:rsidR="002965BD">
              <w:rPr>
                <w:webHidden/>
              </w:rPr>
              <w:instrText xml:space="preserve"> PAGEREF _Toc162941160 \h </w:instrText>
            </w:r>
            <w:r w:rsidR="002965BD">
              <w:rPr>
                <w:webHidden/>
              </w:rPr>
            </w:r>
            <w:r w:rsidR="002965BD">
              <w:rPr>
                <w:webHidden/>
              </w:rPr>
              <w:fldChar w:fldCharType="separate"/>
            </w:r>
            <w:r w:rsidR="002965BD">
              <w:rPr>
                <w:webHidden/>
              </w:rPr>
              <w:t>1</w:t>
            </w:r>
            <w:r w:rsidR="002965BD">
              <w:rPr>
                <w:webHidden/>
              </w:rPr>
              <w:fldChar w:fldCharType="end"/>
            </w:r>
          </w:hyperlink>
        </w:p>
        <w:p w14:paraId="7E70628C" w14:textId="6A39A047"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61" w:history="1">
            <w:r w:rsidR="002965BD" w:rsidRPr="00ED1B8A">
              <w:rPr>
                <w:rStyle w:val="Hyperlink"/>
                <w:noProof/>
                <w14:scene3d>
                  <w14:camera w14:prst="orthographicFront"/>
                  <w14:lightRig w14:rig="threePt" w14:dir="t">
                    <w14:rot w14:lat="0" w14:lon="0" w14:rev="0"/>
                  </w14:lightRig>
                </w14:scene3d>
              </w:rPr>
              <w:t>2.1.1</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Prerequisites</w:t>
            </w:r>
            <w:r w:rsidR="002965BD">
              <w:rPr>
                <w:noProof/>
                <w:webHidden/>
              </w:rPr>
              <w:tab/>
            </w:r>
            <w:r w:rsidR="002965BD">
              <w:rPr>
                <w:noProof/>
                <w:webHidden/>
              </w:rPr>
              <w:fldChar w:fldCharType="begin"/>
            </w:r>
            <w:r w:rsidR="002965BD">
              <w:rPr>
                <w:noProof/>
                <w:webHidden/>
              </w:rPr>
              <w:instrText xml:space="preserve"> PAGEREF _Toc162941161 \h </w:instrText>
            </w:r>
            <w:r w:rsidR="002965BD">
              <w:rPr>
                <w:noProof/>
                <w:webHidden/>
              </w:rPr>
            </w:r>
            <w:r w:rsidR="002965BD">
              <w:rPr>
                <w:noProof/>
                <w:webHidden/>
              </w:rPr>
              <w:fldChar w:fldCharType="separate"/>
            </w:r>
            <w:r w:rsidR="002965BD">
              <w:rPr>
                <w:noProof/>
                <w:webHidden/>
              </w:rPr>
              <w:t>1</w:t>
            </w:r>
            <w:r w:rsidR="002965BD">
              <w:rPr>
                <w:noProof/>
                <w:webHidden/>
              </w:rPr>
              <w:fldChar w:fldCharType="end"/>
            </w:r>
          </w:hyperlink>
        </w:p>
        <w:p w14:paraId="3881A16D" w14:textId="014BDF50"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62" w:history="1">
            <w:r w:rsidR="002965BD" w:rsidRPr="00ED1B8A">
              <w:rPr>
                <w:rStyle w:val="Hyperlink"/>
                <w:noProof/>
                <w14:scene3d>
                  <w14:camera w14:prst="orthographicFront"/>
                  <w14:lightRig w14:rig="threePt" w14:dir="t">
                    <w14:rot w14:lat="0" w14:lon="0" w14:rev="0"/>
                  </w14:lightRig>
                </w14:scene3d>
              </w:rPr>
              <w:t>2.1.2</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Configuration Rationale / Additional Considerations</w:t>
            </w:r>
            <w:r w:rsidR="002965BD">
              <w:rPr>
                <w:noProof/>
                <w:webHidden/>
              </w:rPr>
              <w:tab/>
            </w:r>
            <w:r w:rsidR="002965BD">
              <w:rPr>
                <w:noProof/>
                <w:webHidden/>
              </w:rPr>
              <w:fldChar w:fldCharType="begin"/>
            </w:r>
            <w:r w:rsidR="002965BD">
              <w:rPr>
                <w:noProof/>
                <w:webHidden/>
              </w:rPr>
              <w:instrText xml:space="preserve"> PAGEREF _Toc162941162 \h </w:instrText>
            </w:r>
            <w:r w:rsidR="002965BD">
              <w:rPr>
                <w:noProof/>
                <w:webHidden/>
              </w:rPr>
            </w:r>
            <w:r w:rsidR="002965BD">
              <w:rPr>
                <w:noProof/>
                <w:webHidden/>
              </w:rPr>
              <w:fldChar w:fldCharType="separate"/>
            </w:r>
            <w:r w:rsidR="002965BD">
              <w:rPr>
                <w:noProof/>
                <w:webHidden/>
              </w:rPr>
              <w:t>1</w:t>
            </w:r>
            <w:r w:rsidR="002965BD">
              <w:rPr>
                <w:noProof/>
                <w:webHidden/>
              </w:rPr>
              <w:fldChar w:fldCharType="end"/>
            </w:r>
          </w:hyperlink>
        </w:p>
        <w:p w14:paraId="601AA325" w14:textId="45D431BB"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63" w:history="1">
            <w:r w:rsidR="002965BD" w:rsidRPr="00ED1B8A">
              <w:rPr>
                <w:rStyle w:val="Hyperlink"/>
                <w:noProof/>
                <w14:scene3d>
                  <w14:camera w14:prst="orthographicFront"/>
                  <w14:lightRig w14:rig="threePt" w14:dir="t">
                    <w14:rot w14:lat="0" w14:lon="0" w14:rev="0"/>
                  </w14:lightRig>
                </w14:scene3d>
              </w:rPr>
              <w:t>2.1.3</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Configuration</w:t>
            </w:r>
            <w:r w:rsidR="002965BD">
              <w:rPr>
                <w:noProof/>
                <w:webHidden/>
              </w:rPr>
              <w:tab/>
            </w:r>
            <w:r w:rsidR="002965BD">
              <w:rPr>
                <w:noProof/>
                <w:webHidden/>
              </w:rPr>
              <w:fldChar w:fldCharType="begin"/>
            </w:r>
            <w:r w:rsidR="002965BD">
              <w:rPr>
                <w:noProof/>
                <w:webHidden/>
              </w:rPr>
              <w:instrText xml:space="preserve"> PAGEREF _Toc162941163 \h </w:instrText>
            </w:r>
            <w:r w:rsidR="002965BD">
              <w:rPr>
                <w:noProof/>
                <w:webHidden/>
              </w:rPr>
            </w:r>
            <w:r w:rsidR="002965BD">
              <w:rPr>
                <w:noProof/>
                <w:webHidden/>
              </w:rPr>
              <w:fldChar w:fldCharType="separate"/>
            </w:r>
            <w:r w:rsidR="002965BD">
              <w:rPr>
                <w:noProof/>
                <w:webHidden/>
              </w:rPr>
              <w:t>1</w:t>
            </w:r>
            <w:r w:rsidR="002965BD">
              <w:rPr>
                <w:noProof/>
                <w:webHidden/>
              </w:rPr>
              <w:fldChar w:fldCharType="end"/>
            </w:r>
          </w:hyperlink>
        </w:p>
        <w:p w14:paraId="78F1A665" w14:textId="0BF4534D" w:rsidR="002965BD" w:rsidRDefault="004B29CE">
          <w:pPr>
            <w:pStyle w:val="TOC1"/>
            <w:rPr>
              <w:rFonts w:asciiTheme="minorHAnsi" w:eastAsiaTheme="minorEastAsia" w:hAnsiTheme="minorHAnsi" w:cstheme="minorBidi"/>
              <w:iCs w:val="0"/>
              <w:kern w:val="0"/>
              <w:sz w:val="22"/>
              <w:szCs w:val="22"/>
              <w:lang w:val="en-GB"/>
            </w:rPr>
          </w:pPr>
          <w:hyperlink w:anchor="_Toc162941164" w:history="1">
            <w:r w:rsidR="002965BD" w:rsidRPr="00ED1B8A">
              <w:rPr>
                <w:rStyle w:val="Hyperlink"/>
                <w14:scene3d>
                  <w14:camera w14:prst="orthographicFront"/>
                  <w14:lightRig w14:rig="threePt" w14:dir="t">
                    <w14:rot w14:lat="0" w14:lon="0" w14:rev="0"/>
                  </w14:lightRig>
                </w14:scene3d>
              </w:rPr>
              <w:t>3.</w:t>
            </w:r>
            <w:r w:rsidR="002965BD">
              <w:rPr>
                <w:rFonts w:asciiTheme="minorHAnsi" w:eastAsiaTheme="minorEastAsia" w:hAnsiTheme="minorHAnsi" w:cstheme="minorBidi"/>
                <w:iCs w:val="0"/>
                <w:kern w:val="0"/>
                <w:sz w:val="22"/>
                <w:szCs w:val="22"/>
                <w:lang w:val="en-GB"/>
              </w:rPr>
              <w:tab/>
            </w:r>
            <w:r w:rsidR="002965BD" w:rsidRPr="00ED1B8A">
              <w:rPr>
                <w:rStyle w:val="Hyperlink"/>
              </w:rPr>
              <w:t>Define commitment for commerce cloud &lt;-&gt;CPQ and S4</w:t>
            </w:r>
            <w:r w:rsidR="002965BD">
              <w:rPr>
                <w:webHidden/>
              </w:rPr>
              <w:tab/>
            </w:r>
            <w:r w:rsidR="002965BD">
              <w:rPr>
                <w:webHidden/>
              </w:rPr>
              <w:fldChar w:fldCharType="begin"/>
            </w:r>
            <w:r w:rsidR="002965BD">
              <w:rPr>
                <w:webHidden/>
              </w:rPr>
              <w:instrText xml:space="preserve"> PAGEREF _Toc162941164 \h </w:instrText>
            </w:r>
            <w:r w:rsidR="002965BD">
              <w:rPr>
                <w:webHidden/>
              </w:rPr>
            </w:r>
            <w:r w:rsidR="002965BD">
              <w:rPr>
                <w:webHidden/>
              </w:rPr>
              <w:fldChar w:fldCharType="separate"/>
            </w:r>
            <w:r w:rsidR="002965BD">
              <w:rPr>
                <w:webHidden/>
              </w:rPr>
              <w:t>4</w:t>
            </w:r>
            <w:r w:rsidR="002965BD">
              <w:rPr>
                <w:webHidden/>
              </w:rPr>
              <w:fldChar w:fldCharType="end"/>
            </w:r>
          </w:hyperlink>
        </w:p>
        <w:p w14:paraId="6989565E" w14:textId="45C72968"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65" w:history="1">
            <w:r w:rsidR="002965BD" w:rsidRPr="00ED1B8A">
              <w:rPr>
                <w:rStyle w:val="Hyperlink"/>
                <w:noProof/>
                <w14:scene3d>
                  <w14:camera w14:prst="orthographicFront"/>
                  <w14:lightRig w14:rig="threePt" w14:dir="t">
                    <w14:rot w14:lat="0" w14:lon="0" w14:rev="0"/>
                  </w14:lightRig>
                </w14:scene3d>
              </w:rPr>
              <w:t>3.1.1</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Configuration Rationale / Additional Considerations</w:t>
            </w:r>
            <w:r w:rsidR="002965BD">
              <w:rPr>
                <w:noProof/>
                <w:webHidden/>
              </w:rPr>
              <w:tab/>
            </w:r>
            <w:r w:rsidR="002965BD">
              <w:rPr>
                <w:noProof/>
                <w:webHidden/>
              </w:rPr>
              <w:fldChar w:fldCharType="begin"/>
            </w:r>
            <w:r w:rsidR="002965BD">
              <w:rPr>
                <w:noProof/>
                <w:webHidden/>
              </w:rPr>
              <w:instrText xml:space="preserve"> PAGEREF _Toc162941165 \h </w:instrText>
            </w:r>
            <w:r w:rsidR="002965BD">
              <w:rPr>
                <w:noProof/>
                <w:webHidden/>
              </w:rPr>
            </w:r>
            <w:r w:rsidR="002965BD">
              <w:rPr>
                <w:noProof/>
                <w:webHidden/>
              </w:rPr>
              <w:fldChar w:fldCharType="separate"/>
            </w:r>
            <w:r w:rsidR="002965BD">
              <w:rPr>
                <w:noProof/>
                <w:webHidden/>
              </w:rPr>
              <w:t>4</w:t>
            </w:r>
            <w:r w:rsidR="002965BD">
              <w:rPr>
                <w:noProof/>
                <w:webHidden/>
              </w:rPr>
              <w:fldChar w:fldCharType="end"/>
            </w:r>
          </w:hyperlink>
        </w:p>
        <w:p w14:paraId="54C340B8" w14:textId="3250AFD7"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66" w:history="1">
            <w:r w:rsidR="002965BD" w:rsidRPr="00ED1B8A">
              <w:rPr>
                <w:rStyle w:val="Hyperlink"/>
                <w:noProof/>
                <w14:scene3d>
                  <w14:camera w14:prst="orthographicFront"/>
                  <w14:lightRig w14:rig="threePt" w14:dir="t">
                    <w14:rot w14:lat="0" w14:lon="0" w14:rev="0"/>
                  </w14:lightRig>
                </w14:scene3d>
              </w:rPr>
              <w:t>3.1.2</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Configuration Settings</w:t>
            </w:r>
            <w:r w:rsidR="002965BD">
              <w:rPr>
                <w:noProof/>
                <w:webHidden/>
              </w:rPr>
              <w:tab/>
            </w:r>
            <w:r w:rsidR="002965BD">
              <w:rPr>
                <w:noProof/>
                <w:webHidden/>
              </w:rPr>
              <w:fldChar w:fldCharType="begin"/>
            </w:r>
            <w:r w:rsidR="002965BD">
              <w:rPr>
                <w:noProof/>
                <w:webHidden/>
              </w:rPr>
              <w:instrText xml:space="preserve"> PAGEREF _Toc162941166 \h </w:instrText>
            </w:r>
            <w:r w:rsidR="002965BD">
              <w:rPr>
                <w:noProof/>
                <w:webHidden/>
              </w:rPr>
            </w:r>
            <w:r w:rsidR="002965BD">
              <w:rPr>
                <w:noProof/>
                <w:webHidden/>
              </w:rPr>
              <w:fldChar w:fldCharType="separate"/>
            </w:r>
            <w:r w:rsidR="002965BD">
              <w:rPr>
                <w:noProof/>
                <w:webHidden/>
              </w:rPr>
              <w:t>5</w:t>
            </w:r>
            <w:r w:rsidR="002965BD">
              <w:rPr>
                <w:noProof/>
                <w:webHidden/>
              </w:rPr>
              <w:fldChar w:fldCharType="end"/>
            </w:r>
          </w:hyperlink>
        </w:p>
        <w:p w14:paraId="6196B440" w14:textId="47AF2775" w:rsidR="002965BD" w:rsidRDefault="004B29CE">
          <w:pPr>
            <w:pStyle w:val="TOC1"/>
            <w:rPr>
              <w:rFonts w:asciiTheme="minorHAnsi" w:eastAsiaTheme="minorEastAsia" w:hAnsiTheme="minorHAnsi" w:cstheme="minorBidi"/>
              <w:iCs w:val="0"/>
              <w:kern w:val="0"/>
              <w:sz w:val="22"/>
              <w:szCs w:val="22"/>
              <w:lang w:val="en-GB"/>
            </w:rPr>
          </w:pPr>
          <w:hyperlink w:anchor="_Toc162941167" w:history="1">
            <w:r w:rsidR="002965BD" w:rsidRPr="00ED1B8A">
              <w:rPr>
                <w:rStyle w:val="Hyperlink"/>
                <w14:scene3d>
                  <w14:camera w14:prst="orthographicFront"/>
                  <w14:lightRig w14:rig="threePt" w14:dir="t">
                    <w14:rot w14:lat="0" w14:lon="0" w14:rev="0"/>
                  </w14:lightRig>
                </w14:scene3d>
              </w:rPr>
              <w:t>4.</w:t>
            </w:r>
            <w:r w:rsidR="002965BD">
              <w:rPr>
                <w:rFonts w:asciiTheme="minorHAnsi" w:eastAsiaTheme="minorEastAsia" w:hAnsiTheme="minorHAnsi" w:cstheme="minorBidi"/>
                <w:iCs w:val="0"/>
                <w:kern w:val="0"/>
                <w:sz w:val="22"/>
                <w:szCs w:val="22"/>
                <w:lang w:val="en-GB"/>
              </w:rPr>
              <w:tab/>
            </w:r>
            <w:r w:rsidR="002965BD" w:rsidRPr="00ED1B8A">
              <w:rPr>
                <w:rStyle w:val="Hyperlink"/>
              </w:rPr>
              <w:t>Define commitment for CPQ &lt;-&gt; Commerce Cloud</w:t>
            </w:r>
            <w:r w:rsidR="002965BD">
              <w:rPr>
                <w:webHidden/>
              </w:rPr>
              <w:tab/>
            </w:r>
            <w:r w:rsidR="002965BD">
              <w:rPr>
                <w:webHidden/>
              </w:rPr>
              <w:fldChar w:fldCharType="begin"/>
            </w:r>
            <w:r w:rsidR="002965BD">
              <w:rPr>
                <w:webHidden/>
              </w:rPr>
              <w:instrText xml:space="preserve"> PAGEREF _Toc162941167 \h </w:instrText>
            </w:r>
            <w:r w:rsidR="002965BD">
              <w:rPr>
                <w:webHidden/>
              </w:rPr>
            </w:r>
            <w:r w:rsidR="002965BD">
              <w:rPr>
                <w:webHidden/>
              </w:rPr>
              <w:fldChar w:fldCharType="separate"/>
            </w:r>
            <w:r w:rsidR="002965BD">
              <w:rPr>
                <w:webHidden/>
              </w:rPr>
              <w:t>18</w:t>
            </w:r>
            <w:r w:rsidR="002965BD">
              <w:rPr>
                <w:webHidden/>
              </w:rPr>
              <w:fldChar w:fldCharType="end"/>
            </w:r>
          </w:hyperlink>
        </w:p>
        <w:p w14:paraId="6D8DDA2F" w14:textId="20E052CE"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68" w:history="1">
            <w:r w:rsidR="002965BD" w:rsidRPr="00ED1B8A">
              <w:rPr>
                <w:rStyle w:val="Hyperlink"/>
                <w:noProof/>
                <w14:scene3d>
                  <w14:camera w14:prst="orthographicFront"/>
                  <w14:lightRig w14:rig="threePt" w14:dir="t">
                    <w14:rot w14:lat="0" w14:lon="0" w14:rev="0"/>
                  </w14:lightRig>
                </w14:scene3d>
              </w:rPr>
              <w:t>4.1.1</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Configuration Rationale / Additional Considerations</w:t>
            </w:r>
            <w:r w:rsidR="002965BD">
              <w:rPr>
                <w:noProof/>
                <w:webHidden/>
              </w:rPr>
              <w:tab/>
            </w:r>
            <w:r w:rsidR="002965BD">
              <w:rPr>
                <w:noProof/>
                <w:webHidden/>
              </w:rPr>
              <w:fldChar w:fldCharType="begin"/>
            </w:r>
            <w:r w:rsidR="002965BD">
              <w:rPr>
                <w:noProof/>
                <w:webHidden/>
              </w:rPr>
              <w:instrText xml:space="preserve"> PAGEREF _Toc162941168 \h </w:instrText>
            </w:r>
            <w:r w:rsidR="002965BD">
              <w:rPr>
                <w:noProof/>
                <w:webHidden/>
              </w:rPr>
            </w:r>
            <w:r w:rsidR="002965BD">
              <w:rPr>
                <w:noProof/>
                <w:webHidden/>
              </w:rPr>
              <w:fldChar w:fldCharType="separate"/>
            </w:r>
            <w:r w:rsidR="002965BD">
              <w:rPr>
                <w:noProof/>
                <w:webHidden/>
              </w:rPr>
              <w:t>19</w:t>
            </w:r>
            <w:r w:rsidR="002965BD">
              <w:rPr>
                <w:noProof/>
                <w:webHidden/>
              </w:rPr>
              <w:fldChar w:fldCharType="end"/>
            </w:r>
          </w:hyperlink>
        </w:p>
        <w:p w14:paraId="75F81C3B" w14:textId="643B75DE"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69" w:history="1">
            <w:r w:rsidR="002965BD" w:rsidRPr="00ED1B8A">
              <w:rPr>
                <w:rStyle w:val="Hyperlink"/>
                <w:noProof/>
                <w14:scene3d>
                  <w14:camera w14:prst="orthographicFront"/>
                  <w14:lightRig w14:rig="threePt" w14:dir="t">
                    <w14:rot w14:lat="0" w14:lon="0" w14:rev="0"/>
                  </w14:lightRig>
                </w14:scene3d>
              </w:rPr>
              <w:t>4.1.2</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Configuration Settings</w:t>
            </w:r>
            <w:r w:rsidR="002965BD">
              <w:rPr>
                <w:noProof/>
                <w:webHidden/>
              </w:rPr>
              <w:tab/>
            </w:r>
            <w:r w:rsidR="002965BD">
              <w:rPr>
                <w:noProof/>
                <w:webHidden/>
              </w:rPr>
              <w:fldChar w:fldCharType="begin"/>
            </w:r>
            <w:r w:rsidR="002965BD">
              <w:rPr>
                <w:noProof/>
                <w:webHidden/>
              </w:rPr>
              <w:instrText xml:space="preserve"> PAGEREF _Toc162941169 \h </w:instrText>
            </w:r>
            <w:r w:rsidR="002965BD">
              <w:rPr>
                <w:noProof/>
                <w:webHidden/>
              </w:rPr>
            </w:r>
            <w:r w:rsidR="002965BD">
              <w:rPr>
                <w:noProof/>
                <w:webHidden/>
              </w:rPr>
              <w:fldChar w:fldCharType="separate"/>
            </w:r>
            <w:r w:rsidR="002965BD">
              <w:rPr>
                <w:noProof/>
                <w:webHidden/>
              </w:rPr>
              <w:t>19</w:t>
            </w:r>
            <w:r w:rsidR="002965BD">
              <w:rPr>
                <w:noProof/>
                <w:webHidden/>
              </w:rPr>
              <w:fldChar w:fldCharType="end"/>
            </w:r>
          </w:hyperlink>
        </w:p>
        <w:p w14:paraId="4A5FF7A6" w14:textId="254B38D8"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70" w:history="1">
            <w:r w:rsidR="002965BD" w:rsidRPr="00ED1B8A">
              <w:rPr>
                <w:rStyle w:val="Hyperlink"/>
                <w:noProof/>
                <w14:scene3d>
                  <w14:camera w14:prst="orthographicFront"/>
                  <w14:lightRig w14:rig="threePt" w14:dir="t">
                    <w14:rot w14:lat="0" w14:lon="0" w14:rev="0"/>
                  </w14:lightRig>
                </w14:scene3d>
              </w:rPr>
              <w:t>4.1.3</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Workflow from CPQ</w:t>
            </w:r>
            <w:r w:rsidR="002965BD">
              <w:rPr>
                <w:noProof/>
                <w:webHidden/>
              </w:rPr>
              <w:tab/>
            </w:r>
            <w:r w:rsidR="002965BD">
              <w:rPr>
                <w:noProof/>
                <w:webHidden/>
              </w:rPr>
              <w:fldChar w:fldCharType="begin"/>
            </w:r>
            <w:r w:rsidR="002965BD">
              <w:rPr>
                <w:noProof/>
                <w:webHidden/>
              </w:rPr>
              <w:instrText xml:space="preserve"> PAGEREF _Toc162941170 \h </w:instrText>
            </w:r>
            <w:r w:rsidR="002965BD">
              <w:rPr>
                <w:noProof/>
                <w:webHidden/>
              </w:rPr>
            </w:r>
            <w:r w:rsidR="002965BD">
              <w:rPr>
                <w:noProof/>
                <w:webHidden/>
              </w:rPr>
              <w:fldChar w:fldCharType="separate"/>
            </w:r>
            <w:r w:rsidR="002965BD">
              <w:rPr>
                <w:noProof/>
                <w:webHidden/>
              </w:rPr>
              <w:t>20</w:t>
            </w:r>
            <w:r w:rsidR="002965BD">
              <w:rPr>
                <w:noProof/>
                <w:webHidden/>
              </w:rPr>
              <w:fldChar w:fldCharType="end"/>
            </w:r>
          </w:hyperlink>
        </w:p>
        <w:p w14:paraId="5EAC6AA7" w14:textId="4B8689E8" w:rsidR="002965BD" w:rsidRDefault="004B29CE">
          <w:pPr>
            <w:pStyle w:val="TOC3"/>
            <w:tabs>
              <w:tab w:val="left" w:pos="1320"/>
              <w:tab w:val="right" w:leader="dot" w:pos="9350"/>
            </w:tabs>
            <w:rPr>
              <w:rFonts w:asciiTheme="minorHAnsi" w:eastAsiaTheme="minorEastAsia" w:hAnsiTheme="minorHAnsi" w:cstheme="minorBidi"/>
              <w:iCs w:val="0"/>
              <w:noProof/>
              <w:sz w:val="22"/>
              <w:szCs w:val="22"/>
              <w:lang w:val="en-GB" w:eastAsia="en-GB"/>
            </w:rPr>
          </w:pPr>
          <w:hyperlink w:anchor="_Toc162941171" w:history="1">
            <w:r w:rsidR="002965BD" w:rsidRPr="00ED1B8A">
              <w:rPr>
                <w:rStyle w:val="Hyperlink"/>
                <w:noProof/>
                <w14:scene3d>
                  <w14:camera w14:prst="orthographicFront"/>
                  <w14:lightRig w14:rig="threePt" w14:dir="t">
                    <w14:rot w14:lat="0" w14:lon="0" w14:rev="0"/>
                  </w14:lightRig>
                </w14:scene3d>
              </w:rPr>
              <w:t>4.1.4</w:t>
            </w:r>
            <w:r w:rsidR="002965BD">
              <w:rPr>
                <w:rFonts w:asciiTheme="minorHAnsi" w:eastAsiaTheme="minorEastAsia" w:hAnsiTheme="minorHAnsi" w:cstheme="minorBidi"/>
                <w:iCs w:val="0"/>
                <w:noProof/>
                <w:sz w:val="22"/>
                <w:szCs w:val="22"/>
                <w:lang w:val="en-GB" w:eastAsia="en-GB"/>
              </w:rPr>
              <w:tab/>
            </w:r>
            <w:r w:rsidR="002965BD" w:rsidRPr="00ED1B8A">
              <w:rPr>
                <w:rStyle w:val="Hyperlink"/>
                <w:noProof/>
              </w:rPr>
              <w:t>Status Flow details from CPQ</w:t>
            </w:r>
            <w:r w:rsidR="002965BD">
              <w:rPr>
                <w:noProof/>
                <w:webHidden/>
              </w:rPr>
              <w:tab/>
            </w:r>
            <w:r w:rsidR="002965BD">
              <w:rPr>
                <w:noProof/>
                <w:webHidden/>
              </w:rPr>
              <w:fldChar w:fldCharType="begin"/>
            </w:r>
            <w:r w:rsidR="002965BD">
              <w:rPr>
                <w:noProof/>
                <w:webHidden/>
              </w:rPr>
              <w:instrText xml:space="preserve"> PAGEREF _Toc162941171 \h </w:instrText>
            </w:r>
            <w:r w:rsidR="002965BD">
              <w:rPr>
                <w:noProof/>
                <w:webHidden/>
              </w:rPr>
            </w:r>
            <w:r w:rsidR="002965BD">
              <w:rPr>
                <w:noProof/>
                <w:webHidden/>
              </w:rPr>
              <w:fldChar w:fldCharType="separate"/>
            </w:r>
            <w:r w:rsidR="002965BD">
              <w:rPr>
                <w:noProof/>
                <w:webHidden/>
              </w:rPr>
              <w:t>22</w:t>
            </w:r>
            <w:r w:rsidR="002965BD">
              <w:rPr>
                <w:noProof/>
                <w:webHidden/>
              </w:rPr>
              <w:fldChar w:fldCharType="end"/>
            </w:r>
          </w:hyperlink>
        </w:p>
        <w:p w14:paraId="213A9DDF" w14:textId="17847039" w:rsidR="63D667D5" w:rsidRDefault="63D667D5" w:rsidP="63D667D5">
          <w:pPr>
            <w:pStyle w:val="TOC3"/>
            <w:tabs>
              <w:tab w:val="left" w:pos="990"/>
              <w:tab w:val="right" w:leader="dot" w:pos="9360"/>
            </w:tabs>
            <w:rPr>
              <w:rStyle w:val="Hyperlink"/>
            </w:rPr>
          </w:pPr>
          <w:r>
            <w:fldChar w:fldCharType="end"/>
          </w:r>
        </w:p>
      </w:sdtContent>
    </w:sdt>
    <w:p w14:paraId="024203CC" w14:textId="4A20F177" w:rsidR="00C70B3C" w:rsidRPr="002E148F" w:rsidRDefault="00C70B3C" w:rsidP="48F127B4">
      <w:pPr>
        <w:pStyle w:val="TOC3"/>
        <w:tabs>
          <w:tab w:val="right" w:leader="dot" w:pos="9360"/>
          <w:tab w:val="left" w:pos="1200"/>
        </w:tabs>
        <w:rPr>
          <w:rStyle w:val="Hyperlink"/>
          <w:sz w:val="18"/>
          <w:szCs w:val="18"/>
        </w:rPr>
      </w:pPr>
    </w:p>
    <w:p w14:paraId="31D3EA09" w14:textId="72A351E4" w:rsidR="3E0F4394" w:rsidRDefault="3E0F4394" w:rsidP="3E0F4394">
      <w:pPr>
        <w:pStyle w:val="TOC3"/>
        <w:tabs>
          <w:tab w:val="right" w:leader="dot" w:pos="9360"/>
          <w:tab w:val="left" w:pos="990"/>
        </w:tabs>
        <w:rPr>
          <w:rStyle w:val="Hyperlink"/>
        </w:rPr>
      </w:pPr>
    </w:p>
    <w:p w14:paraId="5FF193D1" w14:textId="1B3B948B" w:rsidR="006E3C11" w:rsidRDefault="006E3C11" w:rsidP="00F45FA2"/>
    <w:p w14:paraId="29AD61D3" w14:textId="77777777" w:rsidR="00F86734" w:rsidRDefault="00F86734" w:rsidP="00F45FA2">
      <w:pPr>
        <w:rPr>
          <w:rFonts w:eastAsiaTheme="minorEastAsia"/>
        </w:rPr>
        <w:sectPr w:rsidR="00F86734" w:rsidSect="007D05AE">
          <w:headerReference w:type="default" r:id="rId13"/>
          <w:footerReference w:type="default" r:id="rId14"/>
          <w:pgSz w:w="12240" w:h="15840"/>
          <w:pgMar w:top="1440" w:right="1440" w:bottom="1440" w:left="1440" w:header="720" w:footer="720" w:gutter="0"/>
          <w:pgNumType w:start="0"/>
          <w:cols w:space="720"/>
          <w:docGrid w:linePitch="360"/>
        </w:sectPr>
      </w:pPr>
    </w:p>
    <w:p w14:paraId="64990237" w14:textId="333B775E" w:rsidR="005B2F59" w:rsidRDefault="69282033" w:rsidP="005B2F59">
      <w:pPr>
        <w:pStyle w:val="Heading2"/>
        <w:numPr>
          <w:ilvl w:val="1"/>
          <w:numId w:val="0"/>
        </w:numPr>
        <w:ind w:left="578" w:hanging="578"/>
      </w:pPr>
      <w:bookmarkStart w:id="0" w:name="_Toc101195087"/>
      <w:bookmarkStart w:id="1" w:name="_Toc102393880"/>
      <w:bookmarkStart w:id="2" w:name="_Toc162941158"/>
      <w:bookmarkStart w:id="3" w:name="_Toc99471089"/>
      <w:bookmarkStart w:id="4" w:name="_Toc45623181"/>
      <w:r>
        <w:lastRenderedPageBreak/>
        <w:t>Reference Documents</w:t>
      </w:r>
      <w:bookmarkEnd w:id="0"/>
      <w:bookmarkEnd w:id="1"/>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C4CD"/>
        <w:tblCellMar>
          <w:top w:w="28" w:type="dxa"/>
          <w:left w:w="57" w:type="dxa"/>
          <w:bottom w:w="28" w:type="dxa"/>
          <w:right w:w="57" w:type="dxa"/>
        </w:tblCellMar>
        <w:tblLook w:val="0000" w:firstRow="0" w:lastRow="0" w:firstColumn="0" w:lastColumn="0" w:noHBand="0" w:noVBand="0"/>
      </w:tblPr>
      <w:tblGrid>
        <w:gridCol w:w="4673"/>
        <w:gridCol w:w="4677"/>
      </w:tblGrid>
      <w:tr w:rsidR="005B2F59" w:rsidRPr="00FA47A2" w14:paraId="205CA18B" w14:textId="77777777" w:rsidTr="7A09759A">
        <w:trPr>
          <w:trHeight w:val="20"/>
        </w:trPr>
        <w:tc>
          <w:tcPr>
            <w:tcW w:w="2499" w:type="pct"/>
            <w:shd w:val="clear" w:color="auto" w:fill="A5A5A5" w:themeFill="accent3"/>
            <w:vAlign w:val="center"/>
          </w:tcPr>
          <w:p w14:paraId="5CF6D6C3" w14:textId="77777777" w:rsidR="005B2F59" w:rsidRPr="00016F3B" w:rsidRDefault="005B2F59" w:rsidP="00E649CE">
            <w:pPr>
              <w:rPr>
                <w:color w:val="FFFFFF" w:themeColor="background1"/>
              </w:rPr>
            </w:pPr>
            <w:r>
              <w:rPr>
                <w:color w:val="FFFFFF" w:themeColor="background1"/>
              </w:rPr>
              <w:t>Document</w:t>
            </w:r>
          </w:p>
        </w:tc>
        <w:tc>
          <w:tcPr>
            <w:tcW w:w="2501" w:type="pct"/>
            <w:shd w:val="clear" w:color="auto" w:fill="A5A5A5" w:themeFill="accent3"/>
            <w:vAlign w:val="center"/>
          </w:tcPr>
          <w:p w14:paraId="0499EE6E" w14:textId="77777777" w:rsidR="005B2F59" w:rsidRPr="00016F3B" w:rsidRDefault="005B2F59" w:rsidP="00E649CE">
            <w:pPr>
              <w:rPr>
                <w:color w:val="FFFFFF" w:themeColor="background1"/>
              </w:rPr>
            </w:pPr>
            <w:r>
              <w:rPr>
                <w:color w:val="FFFFFF" w:themeColor="background1"/>
              </w:rPr>
              <w:t>Document Location</w:t>
            </w:r>
          </w:p>
        </w:tc>
      </w:tr>
      <w:tr w:rsidR="005B2F59" w:rsidRPr="00FA47A2" w14:paraId="490BAC3E" w14:textId="77777777" w:rsidTr="7A09759A">
        <w:trPr>
          <w:trHeight w:val="20"/>
        </w:trPr>
        <w:tc>
          <w:tcPr>
            <w:tcW w:w="2499" w:type="pct"/>
            <w:shd w:val="clear" w:color="auto" w:fill="FFFFFF" w:themeFill="background1"/>
            <w:vAlign w:val="center"/>
          </w:tcPr>
          <w:p w14:paraId="1CAE1216" w14:textId="429DAE6B" w:rsidR="005B2F59" w:rsidRPr="00C73A21" w:rsidRDefault="005B2F59" w:rsidP="00E649CE">
            <w:r w:rsidRPr="00FA47A2">
              <w:t xml:space="preserve">Business Process </w:t>
            </w:r>
            <w:r w:rsidR="0038442B">
              <w:t>Document (BDP)</w:t>
            </w:r>
          </w:p>
        </w:tc>
        <w:tc>
          <w:tcPr>
            <w:tcW w:w="2501" w:type="pct"/>
            <w:shd w:val="clear" w:color="auto" w:fill="FFFFFF" w:themeFill="background1"/>
            <w:vAlign w:val="center"/>
          </w:tcPr>
          <w:p w14:paraId="5CF89F7F" w14:textId="77777777" w:rsidR="005B2F59" w:rsidRPr="00C73A21" w:rsidRDefault="005B2F59" w:rsidP="00E649CE"/>
        </w:tc>
      </w:tr>
      <w:tr w:rsidR="005B2F59" w:rsidRPr="00FA47A2" w14:paraId="4E432827" w14:textId="77777777" w:rsidTr="7A09759A">
        <w:trPr>
          <w:trHeight w:val="20"/>
        </w:trPr>
        <w:tc>
          <w:tcPr>
            <w:tcW w:w="2499" w:type="pct"/>
            <w:shd w:val="clear" w:color="auto" w:fill="FFFFFF" w:themeFill="background1"/>
            <w:vAlign w:val="center"/>
          </w:tcPr>
          <w:p w14:paraId="5FDBAFF2" w14:textId="77777777" w:rsidR="005B2F59" w:rsidRPr="00C73A21" w:rsidRDefault="005B2F59" w:rsidP="00E649CE">
            <w:r>
              <w:t>Solution Backlog</w:t>
            </w:r>
          </w:p>
        </w:tc>
        <w:tc>
          <w:tcPr>
            <w:tcW w:w="2501" w:type="pct"/>
            <w:shd w:val="clear" w:color="auto" w:fill="FFFFFF" w:themeFill="background1"/>
            <w:vAlign w:val="center"/>
          </w:tcPr>
          <w:p w14:paraId="09F9C690" w14:textId="77777777" w:rsidR="005B2F59" w:rsidRPr="00C73A21" w:rsidRDefault="005B2F59" w:rsidP="00E649CE"/>
        </w:tc>
      </w:tr>
      <w:tr w:rsidR="005B2F59" w:rsidRPr="00FA47A2" w14:paraId="54C013A4" w14:textId="77777777" w:rsidTr="7A09759A">
        <w:trPr>
          <w:trHeight w:val="20"/>
        </w:trPr>
        <w:tc>
          <w:tcPr>
            <w:tcW w:w="2499" w:type="pct"/>
            <w:shd w:val="clear" w:color="auto" w:fill="FFFFFF" w:themeFill="background1"/>
            <w:vAlign w:val="center"/>
          </w:tcPr>
          <w:p w14:paraId="01682F99" w14:textId="77777777" w:rsidR="005B2F59" w:rsidRPr="00C73A21" w:rsidRDefault="005B2F59" w:rsidP="00E649CE">
            <w:r w:rsidRPr="00FA47A2">
              <w:t>RICE</w:t>
            </w:r>
            <w:r>
              <w:t>FWF</w:t>
            </w:r>
            <w:r w:rsidRPr="00FA47A2">
              <w:t xml:space="preserve"> </w:t>
            </w:r>
            <w:r>
              <w:t>Catalog</w:t>
            </w:r>
          </w:p>
        </w:tc>
        <w:tc>
          <w:tcPr>
            <w:tcW w:w="2501" w:type="pct"/>
            <w:shd w:val="clear" w:color="auto" w:fill="FFFFFF" w:themeFill="background1"/>
            <w:vAlign w:val="center"/>
          </w:tcPr>
          <w:p w14:paraId="14F6A261" w14:textId="77777777" w:rsidR="005B2F59" w:rsidRPr="00C73A21" w:rsidRDefault="005B2F59" w:rsidP="00E649CE"/>
        </w:tc>
      </w:tr>
      <w:tr w:rsidR="005B2F59" w:rsidRPr="00FA47A2" w14:paraId="7482BB03" w14:textId="77777777" w:rsidTr="7A09759A">
        <w:trPr>
          <w:trHeight w:val="20"/>
        </w:trPr>
        <w:tc>
          <w:tcPr>
            <w:tcW w:w="2499" w:type="pct"/>
            <w:shd w:val="clear" w:color="auto" w:fill="FFFFFF" w:themeFill="background1"/>
            <w:vAlign w:val="center"/>
          </w:tcPr>
          <w:p w14:paraId="67BE6CF4" w14:textId="237773CC" w:rsidR="005B2F59" w:rsidRPr="00FA47A2" w:rsidRDefault="005B2F59" w:rsidP="00E649CE"/>
        </w:tc>
        <w:tc>
          <w:tcPr>
            <w:tcW w:w="2501" w:type="pct"/>
            <w:shd w:val="clear" w:color="auto" w:fill="FFFFFF" w:themeFill="background1"/>
            <w:vAlign w:val="center"/>
          </w:tcPr>
          <w:p w14:paraId="0F66C43B" w14:textId="77777777" w:rsidR="005B2F59" w:rsidRPr="00C73A21" w:rsidRDefault="005B2F59" w:rsidP="00E649CE"/>
        </w:tc>
      </w:tr>
      <w:tr w:rsidR="005B2F59" w:rsidRPr="00FA47A2" w14:paraId="5C717359" w14:textId="77777777" w:rsidTr="7A09759A">
        <w:trPr>
          <w:trHeight w:val="20"/>
        </w:trPr>
        <w:tc>
          <w:tcPr>
            <w:tcW w:w="2499" w:type="pct"/>
            <w:shd w:val="clear" w:color="auto" w:fill="FFFFFF" w:themeFill="background1"/>
            <w:vAlign w:val="center"/>
          </w:tcPr>
          <w:p w14:paraId="564D490A" w14:textId="54AE68A2" w:rsidR="005B2F59" w:rsidRPr="00FA47A2" w:rsidRDefault="005B2F59" w:rsidP="00E649CE"/>
        </w:tc>
        <w:tc>
          <w:tcPr>
            <w:tcW w:w="2501" w:type="pct"/>
            <w:shd w:val="clear" w:color="auto" w:fill="FFFFFF" w:themeFill="background1"/>
            <w:vAlign w:val="center"/>
          </w:tcPr>
          <w:p w14:paraId="6DF7F4A6" w14:textId="77777777" w:rsidR="005B2F59" w:rsidRPr="00C73A21" w:rsidRDefault="005B2F59" w:rsidP="00E649CE"/>
        </w:tc>
      </w:tr>
      <w:tr w:rsidR="005B2F59" w:rsidRPr="00FA47A2" w14:paraId="0C59777E" w14:textId="77777777" w:rsidTr="7A09759A">
        <w:trPr>
          <w:trHeight w:val="20"/>
        </w:trPr>
        <w:tc>
          <w:tcPr>
            <w:tcW w:w="2499" w:type="pct"/>
            <w:shd w:val="clear" w:color="auto" w:fill="FFFFFF" w:themeFill="background1"/>
            <w:vAlign w:val="center"/>
          </w:tcPr>
          <w:p w14:paraId="0762FEAB" w14:textId="41F0EFBC" w:rsidR="005B2F59" w:rsidRPr="00FA47A2" w:rsidRDefault="005B2F59" w:rsidP="00E649CE"/>
        </w:tc>
        <w:tc>
          <w:tcPr>
            <w:tcW w:w="2501" w:type="pct"/>
            <w:shd w:val="clear" w:color="auto" w:fill="FFFFFF" w:themeFill="background1"/>
            <w:vAlign w:val="center"/>
          </w:tcPr>
          <w:p w14:paraId="7BD097B8" w14:textId="77777777" w:rsidR="005B2F59" w:rsidRPr="00C73A21" w:rsidRDefault="005B2F59" w:rsidP="00E649CE"/>
        </w:tc>
      </w:tr>
    </w:tbl>
    <w:p w14:paraId="5E944B30" w14:textId="77777777" w:rsidR="005B2F59" w:rsidRDefault="005B2F59" w:rsidP="005B2F59"/>
    <w:p w14:paraId="08195FCE" w14:textId="77777777" w:rsidR="00D26BFE" w:rsidRDefault="00D26BFE">
      <w:pPr>
        <w:pStyle w:val="Heading1"/>
        <w:numPr>
          <w:ilvl w:val="0"/>
          <w:numId w:val="1"/>
        </w:numPr>
      </w:pPr>
      <w:bookmarkStart w:id="5" w:name="_Toc112677415"/>
      <w:bookmarkStart w:id="6" w:name="_Toc162941159"/>
      <w:bookmarkEnd w:id="3"/>
      <w:bookmarkEnd w:id="4"/>
      <w:r>
        <w:t>IMG Configuration Object</w:t>
      </w:r>
      <w:bookmarkEnd w:id="5"/>
      <w:bookmarkEnd w:id="6"/>
    </w:p>
    <w:p w14:paraId="5BA6EF75" w14:textId="68C004F7" w:rsidR="00EC71BD" w:rsidRPr="00EC71BD" w:rsidRDefault="00FC2AF6" w:rsidP="00EC71BD">
      <w:pPr>
        <w:pStyle w:val="paragraph"/>
        <w:spacing w:before="0" w:beforeAutospacing="0" w:after="0" w:afterAutospacing="0"/>
        <w:textAlignment w:val="baseline"/>
        <w:rPr>
          <w:rFonts w:ascii="EYInterstate Light" w:hAnsi="EYInterstate Light" w:cs="Calibri"/>
          <w:i/>
          <w:color w:val="4472C4" w:themeColor="accent1"/>
          <w:sz w:val="20"/>
          <w:szCs w:val="20"/>
        </w:rPr>
      </w:pPr>
      <w:r>
        <w:rPr>
          <w:rFonts w:ascii="EYInterstate Light" w:hAnsi="EYInterstate Light" w:cs="Calibri"/>
          <w:i/>
          <w:color w:val="4472C4" w:themeColor="accent1"/>
          <w:sz w:val="20"/>
          <w:szCs w:val="20"/>
        </w:rPr>
        <w:t>N/A</w:t>
      </w:r>
    </w:p>
    <w:p w14:paraId="43238D00" w14:textId="77777777" w:rsidR="00EC71BD" w:rsidRPr="006A67DF" w:rsidRDefault="00EC71BD" w:rsidP="00D26BFE">
      <w:pPr>
        <w:rPr>
          <w:i/>
          <w:iCs w:val="0"/>
          <w:color w:val="4472C4" w:themeColor="accent1"/>
        </w:rPr>
      </w:pPr>
    </w:p>
    <w:p w14:paraId="68F537C0" w14:textId="77777777" w:rsidR="00D26BFE" w:rsidRDefault="00D26BFE" w:rsidP="00D26BFE"/>
    <w:p w14:paraId="14563AEE" w14:textId="3F85655A" w:rsidR="00CF40F1" w:rsidRPr="00F62BBC" w:rsidRDefault="00CF40F1" w:rsidP="00F62BBC">
      <w:pPr>
        <w:pStyle w:val="Heading1"/>
        <w:numPr>
          <w:ilvl w:val="0"/>
          <w:numId w:val="1"/>
        </w:numPr>
        <w:ind w:left="720" w:hanging="360"/>
        <w:rPr>
          <w:color w:val="000000" w:themeColor="text1"/>
        </w:rPr>
      </w:pPr>
      <w:bookmarkStart w:id="7" w:name="_Toc149912654"/>
      <w:bookmarkStart w:id="8" w:name="_Toc162941160"/>
      <w:r w:rsidRPr="63D667D5">
        <w:rPr>
          <w:color w:val="000000" w:themeColor="text1"/>
        </w:rPr>
        <w:t>Revenue accounting and reporting</w:t>
      </w:r>
      <w:bookmarkEnd w:id="7"/>
      <w:bookmarkEnd w:id="8"/>
      <w:r w:rsidRPr="63D667D5">
        <w:rPr>
          <w:color w:val="000000" w:themeColor="text1"/>
        </w:rPr>
        <w:t xml:space="preserve"> </w:t>
      </w:r>
    </w:p>
    <w:p w14:paraId="4B1F6692" w14:textId="77777777" w:rsidR="00CF40F1" w:rsidRPr="009E6493" w:rsidRDefault="00CF40F1" w:rsidP="00CF40F1">
      <w:pPr>
        <w:pStyle w:val="Heading3"/>
        <w:numPr>
          <w:ilvl w:val="2"/>
          <w:numId w:val="1"/>
        </w:numPr>
      </w:pPr>
      <w:bookmarkStart w:id="9" w:name="_Toc149912655"/>
      <w:bookmarkStart w:id="10" w:name="_Toc162941161"/>
      <w:r>
        <w:t>Prerequisites</w:t>
      </w:r>
      <w:bookmarkEnd w:id="9"/>
      <w:bookmarkEnd w:id="10"/>
    </w:p>
    <w:p w14:paraId="0EAECC07" w14:textId="669B027E" w:rsidR="00CF40F1" w:rsidRDefault="00CF40F1" w:rsidP="00CF40F1">
      <w:pPr>
        <w:rPr>
          <w:i/>
          <w:color w:val="4472C4" w:themeColor="accent1"/>
        </w:rPr>
      </w:pPr>
      <w:r w:rsidRPr="78CDFFAF">
        <w:rPr>
          <w:i/>
          <w:color w:val="4472C4" w:themeColor="accent1"/>
        </w:rPr>
        <w:t xml:space="preserve">Baseline configuration for Revenue accounting and reporting is </w:t>
      </w:r>
      <w:proofErr w:type="gramStart"/>
      <w:r w:rsidRPr="78CDFFAF">
        <w:rPr>
          <w:i/>
          <w:color w:val="4472C4" w:themeColor="accent1"/>
        </w:rPr>
        <w:t>available</w:t>
      </w:r>
      <w:proofErr w:type="gramEnd"/>
    </w:p>
    <w:p w14:paraId="63BB89FE" w14:textId="77777777" w:rsidR="00845C56" w:rsidRPr="009E6493" w:rsidRDefault="00845C56" w:rsidP="00CF40F1">
      <w:pPr>
        <w:rPr>
          <w:i/>
          <w:color w:val="4472C4" w:themeColor="accent1"/>
        </w:rPr>
      </w:pPr>
    </w:p>
    <w:p w14:paraId="43CAC1F1" w14:textId="175C2206" w:rsidR="00CF40F1" w:rsidRDefault="00CF40F1" w:rsidP="00CF40F1">
      <w:pPr>
        <w:pStyle w:val="Heading3"/>
        <w:numPr>
          <w:ilvl w:val="2"/>
          <w:numId w:val="1"/>
        </w:numPr>
      </w:pPr>
      <w:bookmarkStart w:id="11" w:name="_Toc149912656"/>
      <w:bookmarkStart w:id="12" w:name="_Toc162941162"/>
      <w:r>
        <w:t>Configuration Rationale / Additional Considerations</w:t>
      </w:r>
      <w:bookmarkEnd w:id="11"/>
      <w:bookmarkEnd w:id="12"/>
    </w:p>
    <w:p w14:paraId="7019A99F" w14:textId="77777777" w:rsidR="00845C56" w:rsidRPr="00845C56" w:rsidRDefault="00845C56" w:rsidP="00845C56">
      <w:pPr>
        <w:rPr>
          <w:i/>
          <w:color w:val="4472C4" w:themeColor="accent1"/>
        </w:rPr>
      </w:pPr>
      <w:r>
        <w:rPr>
          <w:b/>
          <w:bCs/>
          <w:i/>
          <w:iCs w:val="0"/>
          <w:color w:val="4472C4" w:themeColor="accent1"/>
        </w:rPr>
        <w:t xml:space="preserve">               </w:t>
      </w:r>
    </w:p>
    <w:p w14:paraId="576DA42A" w14:textId="3A14C37A" w:rsidR="002E64E1" w:rsidRPr="00F62BBC" w:rsidRDefault="00845C56" w:rsidP="00F62BBC">
      <w:pPr>
        <w:rPr>
          <w:i/>
          <w:color w:val="4472C4" w:themeColor="accent1"/>
        </w:rPr>
      </w:pPr>
      <w:bookmarkStart w:id="13" w:name="_Toc149925585"/>
      <w:r w:rsidRPr="00845C56">
        <w:rPr>
          <w:i/>
          <w:color w:val="4472C4" w:themeColor="accent1"/>
        </w:rPr>
        <w:t>Defined commitment is a new scenario where it is possible to roll over the unused capacity to future periods and revenue recognition happens based on consumption.</w:t>
      </w:r>
      <w:bookmarkEnd w:id="13"/>
    </w:p>
    <w:p w14:paraId="7B55ECF7" w14:textId="77777777" w:rsidR="00FA2DD7" w:rsidRPr="009E6493" w:rsidRDefault="00FA2DD7" w:rsidP="00FA2DD7">
      <w:pPr>
        <w:pStyle w:val="Heading3"/>
        <w:numPr>
          <w:ilvl w:val="2"/>
          <w:numId w:val="1"/>
        </w:numPr>
      </w:pPr>
      <w:bookmarkStart w:id="14" w:name="_Toc149912657"/>
      <w:bookmarkStart w:id="15" w:name="_Toc162941163"/>
      <w:r>
        <w:t>Configuration</w:t>
      </w:r>
      <w:bookmarkEnd w:id="14"/>
      <w:bookmarkEnd w:id="15"/>
      <w: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00FA2DD7" w14:paraId="40B6C73F" w14:textId="77777777" w:rsidTr="00D96BF8">
        <w:trPr>
          <w:trHeight w:val="300"/>
        </w:trPr>
        <w:tc>
          <w:tcPr>
            <w:tcW w:w="2244" w:type="dxa"/>
            <w:shd w:val="clear" w:color="auto" w:fill="A5A5A5" w:themeFill="accent3"/>
          </w:tcPr>
          <w:p w14:paraId="2A70B5AB" w14:textId="77777777" w:rsidR="00FA2DD7" w:rsidRDefault="00FA2DD7" w:rsidP="00D96BF8">
            <w:pPr>
              <w:pStyle w:val="EYBod"/>
              <w:rPr>
                <w:b/>
                <w:bCs/>
                <w:color w:val="FFFFFF" w:themeColor="background1"/>
              </w:rPr>
            </w:pPr>
            <w:r w:rsidRPr="78CDFFAF">
              <w:rPr>
                <w:b/>
                <w:bCs/>
                <w:color w:val="FFFFFF" w:themeColor="background1"/>
              </w:rPr>
              <w:t>Transaction Code</w:t>
            </w:r>
          </w:p>
        </w:tc>
        <w:tc>
          <w:tcPr>
            <w:tcW w:w="6050" w:type="dxa"/>
          </w:tcPr>
          <w:p w14:paraId="40F6375D" w14:textId="77777777" w:rsidR="00FA2DD7" w:rsidRDefault="00FA2DD7" w:rsidP="00D96BF8">
            <w:pPr>
              <w:pStyle w:val="EYBod"/>
              <w:rPr>
                <w:b/>
                <w:bCs/>
              </w:rPr>
            </w:pPr>
          </w:p>
        </w:tc>
      </w:tr>
      <w:tr w:rsidR="00FA2DD7" w14:paraId="66AB09D2" w14:textId="77777777" w:rsidTr="00D96BF8">
        <w:trPr>
          <w:trHeight w:val="300"/>
        </w:trPr>
        <w:tc>
          <w:tcPr>
            <w:tcW w:w="2244" w:type="dxa"/>
            <w:shd w:val="clear" w:color="auto" w:fill="A5A5A5" w:themeFill="accent3"/>
          </w:tcPr>
          <w:p w14:paraId="3F069B45" w14:textId="77777777" w:rsidR="00FA2DD7" w:rsidRDefault="00FA2DD7" w:rsidP="00D96BF8">
            <w:pPr>
              <w:pStyle w:val="EYBod"/>
              <w:rPr>
                <w:b/>
                <w:bCs/>
                <w:color w:val="FFFFFF" w:themeColor="background1"/>
              </w:rPr>
            </w:pPr>
            <w:r w:rsidRPr="78CDFFAF">
              <w:rPr>
                <w:b/>
                <w:bCs/>
                <w:color w:val="FFFFFF" w:themeColor="background1"/>
              </w:rPr>
              <w:t>IMG Path</w:t>
            </w:r>
          </w:p>
        </w:tc>
        <w:tc>
          <w:tcPr>
            <w:tcW w:w="6050" w:type="dxa"/>
          </w:tcPr>
          <w:p w14:paraId="7B7F88AB" w14:textId="77777777" w:rsidR="00FA2DD7" w:rsidRDefault="00FA2DD7" w:rsidP="00D96BF8">
            <w:pPr>
              <w:pStyle w:val="EYBod"/>
            </w:pPr>
            <w:proofErr w:type="spellStart"/>
            <w:r>
              <w:t>Ficaimg</w:t>
            </w:r>
            <w:proofErr w:type="spellEnd"/>
            <w:r>
              <w:t>&gt;Integration&gt;Revenue accounting&gt;Define service types</w:t>
            </w:r>
          </w:p>
        </w:tc>
      </w:tr>
    </w:tbl>
    <w:p w14:paraId="4AA4A750" w14:textId="77777777" w:rsidR="00FA2DD7" w:rsidRPr="009E6493" w:rsidRDefault="00FA2DD7" w:rsidP="00FA2DD7"/>
    <w:p w14:paraId="6FDAAB32" w14:textId="4AE4393B" w:rsidR="00FA2DD7" w:rsidRDefault="00FA2DD7" w:rsidP="00FA2DD7">
      <w:pPr>
        <w:rPr>
          <w:i/>
          <w:color w:val="4472C4" w:themeColor="accent1"/>
        </w:rPr>
      </w:pPr>
      <w:r w:rsidRPr="78CDFFAF">
        <w:rPr>
          <w:i/>
          <w:color w:val="4472C4" w:themeColor="accent1"/>
        </w:rPr>
        <w:t xml:space="preserve">Define new service </w:t>
      </w:r>
      <w:proofErr w:type="gramStart"/>
      <w:r w:rsidRPr="78CDFFAF">
        <w:rPr>
          <w:i/>
          <w:color w:val="4472C4" w:themeColor="accent1"/>
        </w:rPr>
        <w:t>type</w:t>
      </w:r>
      <w:proofErr w:type="gramEnd"/>
    </w:p>
    <w:p w14:paraId="30747077" w14:textId="6FAC0E46" w:rsidR="00FA2DD7" w:rsidRDefault="00FA2DD7" w:rsidP="00FA2DD7">
      <w:r>
        <w:rPr>
          <w:noProof/>
        </w:rPr>
        <w:drawing>
          <wp:inline distT="0" distB="0" distL="0" distR="0" wp14:anchorId="2B0935AB" wp14:editId="2B90DE47">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301115"/>
                    </a:xfrm>
                    <a:prstGeom prst="rect">
                      <a:avLst/>
                    </a:prstGeom>
                  </pic:spPr>
                </pic:pic>
              </a:graphicData>
            </a:graphic>
          </wp:inline>
        </w:drawing>
      </w:r>
    </w:p>
    <w:p w14:paraId="36AC9462" w14:textId="0B6D5E1A" w:rsidR="00FA2DD7" w:rsidRDefault="00FA2DD7" w:rsidP="00FA2DD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00FA2DD7" w14:paraId="07BC4DA0" w14:textId="77777777" w:rsidTr="00D96BF8">
        <w:trPr>
          <w:trHeight w:val="300"/>
        </w:trPr>
        <w:tc>
          <w:tcPr>
            <w:tcW w:w="2244" w:type="dxa"/>
            <w:shd w:val="clear" w:color="auto" w:fill="A5A5A5" w:themeFill="accent3"/>
          </w:tcPr>
          <w:p w14:paraId="423CBC30" w14:textId="77777777" w:rsidR="00FA2DD7" w:rsidRDefault="00FA2DD7" w:rsidP="00D96BF8">
            <w:pPr>
              <w:pStyle w:val="EYBod"/>
              <w:rPr>
                <w:b/>
                <w:bCs/>
                <w:color w:val="FFFFFF" w:themeColor="background1"/>
              </w:rPr>
            </w:pPr>
            <w:r w:rsidRPr="78CDFFAF">
              <w:rPr>
                <w:b/>
                <w:bCs/>
                <w:color w:val="FFFFFF" w:themeColor="background1"/>
              </w:rPr>
              <w:lastRenderedPageBreak/>
              <w:t>Transaction Code</w:t>
            </w:r>
          </w:p>
        </w:tc>
        <w:tc>
          <w:tcPr>
            <w:tcW w:w="6050" w:type="dxa"/>
          </w:tcPr>
          <w:p w14:paraId="2F0C58ED" w14:textId="77777777" w:rsidR="00FA2DD7" w:rsidRDefault="00FA2DD7" w:rsidP="00D96BF8">
            <w:pPr>
              <w:pStyle w:val="EYBod"/>
              <w:rPr>
                <w:b/>
                <w:bCs/>
              </w:rPr>
            </w:pPr>
          </w:p>
        </w:tc>
      </w:tr>
      <w:tr w:rsidR="00FA2DD7" w14:paraId="46B7A2C8" w14:textId="77777777" w:rsidTr="00D96BF8">
        <w:trPr>
          <w:trHeight w:val="300"/>
        </w:trPr>
        <w:tc>
          <w:tcPr>
            <w:tcW w:w="2244" w:type="dxa"/>
            <w:shd w:val="clear" w:color="auto" w:fill="A5A5A5" w:themeFill="accent3"/>
          </w:tcPr>
          <w:p w14:paraId="5DFA9837" w14:textId="77777777" w:rsidR="00FA2DD7" w:rsidRDefault="00FA2DD7" w:rsidP="00D96BF8">
            <w:pPr>
              <w:pStyle w:val="EYBod"/>
              <w:rPr>
                <w:b/>
                <w:bCs/>
                <w:color w:val="FFFFFF" w:themeColor="background1"/>
              </w:rPr>
            </w:pPr>
            <w:r w:rsidRPr="78CDFFAF">
              <w:rPr>
                <w:b/>
                <w:bCs/>
                <w:color w:val="FFFFFF" w:themeColor="background1"/>
              </w:rPr>
              <w:t>IMG Path</w:t>
            </w:r>
          </w:p>
        </w:tc>
        <w:tc>
          <w:tcPr>
            <w:tcW w:w="6050" w:type="dxa"/>
          </w:tcPr>
          <w:p w14:paraId="71AE4C72" w14:textId="77777777" w:rsidR="00FA2DD7" w:rsidRDefault="00FA2DD7" w:rsidP="00D96BF8">
            <w:pPr>
              <w:pStyle w:val="EYBod"/>
            </w:pPr>
            <w:proofErr w:type="spellStart"/>
            <w:r>
              <w:t>Ficaimg</w:t>
            </w:r>
            <w:proofErr w:type="spellEnd"/>
            <w:r>
              <w:t>&gt;Integration&gt;Revenue accounting&gt;Assign service ids to service types</w:t>
            </w:r>
          </w:p>
        </w:tc>
      </w:tr>
    </w:tbl>
    <w:p w14:paraId="7DBFCD87" w14:textId="4C9B682C" w:rsidR="00FA2DD7" w:rsidRDefault="00FA2DD7" w:rsidP="00FA2DD7"/>
    <w:p w14:paraId="00F832DC" w14:textId="12130D8F" w:rsidR="00FA2DD7" w:rsidRDefault="00FA2DD7" w:rsidP="00FA2DD7">
      <w:r>
        <w:rPr>
          <w:noProof/>
        </w:rPr>
        <w:drawing>
          <wp:inline distT="0" distB="0" distL="0" distR="0" wp14:anchorId="0DAAAB9D" wp14:editId="472E6329">
            <wp:extent cx="5943600" cy="16979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943600" cy="1697990"/>
                    </a:xfrm>
                    <a:prstGeom prst="rect">
                      <a:avLst/>
                    </a:prstGeom>
                  </pic:spPr>
                </pic:pic>
              </a:graphicData>
            </a:graphic>
          </wp:inline>
        </w:drawing>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323CE0B6" w14:paraId="5F99D93D" w14:textId="77777777" w:rsidTr="323CE0B6">
        <w:trPr>
          <w:trHeight w:val="300"/>
        </w:trPr>
        <w:tc>
          <w:tcPr>
            <w:tcW w:w="2244" w:type="dxa"/>
            <w:shd w:val="clear" w:color="auto" w:fill="A5A5A5" w:themeFill="accent3"/>
          </w:tcPr>
          <w:p w14:paraId="3EAC9677" w14:textId="77777777" w:rsidR="323CE0B6" w:rsidRDefault="323CE0B6" w:rsidP="323CE0B6">
            <w:pPr>
              <w:pStyle w:val="EYBod"/>
              <w:rPr>
                <w:b/>
                <w:bCs/>
                <w:color w:val="FFFFFF" w:themeColor="background1"/>
              </w:rPr>
            </w:pPr>
            <w:r w:rsidRPr="323CE0B6">
              <w:rPr>
                <w:b/>
                <w:bCs/>
                <w:color w:val="FFFFFF" w:themeColor="background1"/>
              </w:rPr>
              <w:t>Transaction Code</w:t>
            </w:r>
          </w:p>
        </w:tc>
        <w:tc>
          <w:tcPr>
            <w:tcW w:w="6050" w:type="dxa"/>
          </w:tcPr>
          <w:p w14:paraId="52D13213" w14:textId="77777777" w:rsidR="323CE0B6" w:rsidRDefault="323CE0B6" w:rsidP="323CE0B6">
            <w:pPr>
              <w:pStyle w:val="EYBod"/>
              <w:rPr>
                <w:b/>
                <w:bCs/>
              </w:rPr>
            </w:pPr>
          </w:p>
        </w:tc>
      </w:tr>
      <w:tr w:rsidR="323CE0B6" w14:paraId="144A139E" w14:textId="77777777" w:rsidTr="323CE0B6">
        <w:trPr>
          <w:trHeight w:val="300"/>
        </w:trPr>
        <w:tc>
          <w:tcPr>
            <w:tcW w:w="2244" w:type="dxa"/>
            <w:shd w:val="clear" w:color="auto" w:fill="A5A5A5" w:themeFill="accent3"/>
          </w:tcPr>
          <w:p w14:paraId="11830F65" w14:textId="77777777" w:rsidR="323CE0B6" w:rsidRDefault="323CE0B6" w:rsidP="323CE0B6">
            <w:pPr>
              <w:pStyle w:val="EYBod"/>
              <w:rPr>
                <w:b/>
                <w:bCs/>
                <w:color w:val="FFFFFF" w:themeColor="background1"/>
              </w:rPr>
            </w:pPr>
            <w:r w:rsidRPr="323CE0B6">
              <w:rPr>
                <w:b/>
                <w:bCs/>
                <w:color w:val="FFFFFF" w:themeColor="background1"/>
              </w:rPr>
              <w:t>IMG Path</w:t>
            </w:r>
          </w:p>
        </w:tc>
        <w:tc>
          <w:tcPr>
            <w:tcW w:w="6050" w:type="dxa"/>
          </w:tcPr>
          <w:p w14:paraId="6BA1E386" w14:textId="4BA31D8F" w:rsidR="323CE0B6" w:rsidRDefault="323CE0B6" w:rsidP="323CE0B6">
            <w:pPr>
              <w:pStyle w:val="EYBod"/>
            </w:pPr>
            <w:proofErr w:type="spellStart"/>
            <w:r>
              <w:t>Ficaimg</w:t>
            </w:r>
            <w:proofErr w:type="spellEnd"/>
            <w:r>
              <w:t>&gt;</w:t>
            </w:r>
            <w:r w:rsidR="53290B27">
              <w:t>C</w:t>
            </w:r>
            <w:r>
              <w:t>on</w:t>
            </w:r>
            <w:r w:rsidR="124E59B8">
              <w:t>vergent invoicing</w:t>
            </w:r>
            <w:r>
              <w:t>&gt;</w:t>
            </w:r>
            <w:r w:rsidR="0C7744AE">
              <w:t>Cost posting</w:t>
            </w:r>
            <w:r>
              <w:t>&gt;</w:t>
            </w:r>
            <w:r w:rsidR="11173139">
              <w:t xml:space="preserve">Define billable item cost </w:t>
            </w:r>
            <w:r>
              <w:t>types</w:t>
            </w:r>
          </w:p>
        </w:tc>
      </w:tr>
    </w:tbl>
    <w:p w14:paraId="49A387E9" w14:textId="3537E87A" w:rsidR="323CE0B6" w:rsidRDefault="323CE0B6" w:rsidP="323CE0B6"/>
    <w:p w14:paraId="063FC1AB" w14:textId="72B79BA4" w:rsidR="5AEA34A3" w:rsidRDefault="5AEA34A3" w:rsidP="323CE0B6">
      <w:r>
        <w:rPr>
          <w:noProof/>
        </w:rPr>
        <w:drawing>
          <wp:inline distT="0" distB="0" distL="0" distR="0" wp14:anchorId="127F2109" wp14:editId="0940348E">
            <wp:extent cx="4572000" cy="971550"/>
            <wp:effectExtent l="0" t="0" r="0" b="0"/>
            <wp:docPr id="1191284355" name="Picture 119128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971550"/>
                    </a:xfrm>
                    <a:prstGeom prst="rect">
                      <a:avLst/>
                    </a:prstGeom>
                  </pic:spPr>
                </pic:pic>
              </a:graphicData>
            </a:graphic>
          </wp:inline>
        </w:drawing>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323CE0B6" w14:paraId="4B897BE3" w14:textId="77777777" w:rsidTr="323CE0B6">
        <w:trPr>
          <w:trHeight w:val="300"/>
        </w:trPr>
        <w:tc>
          <w:tcPr>
            <w:tcW w:w="2244" w:type="dxa"/>
            <w:shd w:val="clear" w:color="auto" w:fill="A5A5A5" w:themeFill="accent3"/>
          </w:tcPr>
          <w:p w14:paraId="1B8BD3A1" w14:textId="77777777" w:rsidR="323CE0B6" w:rsidRDefault="323CE0B6" w:rsidP="323CE0B6">
            <w:pPr>
              <w:pStyle w:val="EYBod"/>
              <w:rPr>
                <w:b/>
                <w:bCs/>
                <w:color w:val="FFFFFF" w:themeColor="background1"/>
              </w:rPr>
            </w:pPr>
            <w:r w:rsidRPr="323CE0B6">
              <w:rPr>
                <w:b/>
                <w:bCs/>
                <w:color w:val="FFFFFF" w:themeColor="background1"/>
              </w:rPr>
              <w:t>Transaction Code</w:t>
            </w:r>
          </w:p>
        </w:tc>
        <w:tc>
          <w:tcPr>
            <w:tcW w:w="6050" w:type="dxa"/>
          </w:tcPr>
          <w:p w14:paraId="46CC7E33" w14:textId="77777777" w:rsidR="323CE0B6" w:rsidRDefault="323CE0B6" w:rsidP="323CE0B6">
            <w:pPr>
              <w:pStyle w:val="EYBod"/>
              <w:rPr>
                <w:b/>
                <w:bCs/>
              </w:rPr>
            </w:pPr>
          </w:p>
        </w:tc>
      </w:tr>
      <w:tr w:rsidR="323CE0B6" w14:paraId="161CCDE1" w14:textId="77777777" w:rsidTr="323CE0B6">
        <w:trPr>
          <w:trHeight w:val="300"/>
        </w:trPr>
        <w:tc>
          <w:tcPr>
            <w:tcW w:w="2244" w:type="dxa"/>
            <w:shd w:val="clear" w:color="auto" w:fill="A5A5A5" w:themeFill="accent3"/>
          </w:tcPr>
          <w:p w14:paraId="5D904122" w14:textId="77777777" w:rsidR="323CE0B6" w:rsidRDefault="323CE0B6" w:rsidP="323CE0B6">
            <w:pPr>
              <w:pStyle w:val="EYBod"/>
              <w:rPr>
                <w:b/>
                <w:bCs/>
                <w:color w:val="FFFFFF" w:themeColor="background1"/>
              </w:rPr>
            </w:pPr>
            <w:r w:rsidRPr="323CE0B6">
              <w:rPr>
                <w:b/>
                <w:bCs/>
                <w:color w:val="FFFFFF" w:themeColor="background1"/>
              </w:rPr>
              <w:t>IMG Path</w:t>
            </w:r>
          </w:p>
        </w:tc>
        <w:tc>
          <w:tcPr>
            <w:tcW w:w="6050" w:type="dxa"/>
          </w:tcPr>
          <w:p w14:paraId="0BBFFFBE" w14:textId="0B0DA456" w:rsidR="323CE0B6" w:rsidRDefault="323CE0B6" w:rsidP="323CE0B6">
            <w:pPr>
              <w:pStyle w:val="EYBod"/>
            </w:pPr>
            <w:proofErr w:type="spellStart"/>
            <w:r>
              <w:t>Ficaimg</w:t>
            </w:r>
            <w:proofErr w:type="spellEnd"/>
            <w:r>
              <w:t>&gt;Convergent invoicing&gt;Cost posting&gt;</w:t>
            </w:r>
            <w:r w:rsidR="74698183">
              <w:t xml:space="preserve"> Maintain amount calculation key</w:t>
            </w:r>
          </w:p>
        </w:tc>
      </w:tr>
    </w:tbl>
    <w:p w14:paraId="0C88733C" w14:textId="3A5459CB" w:rsidR="323CE0B6" w:rsidRDefault="323CE0B6" w:rsidP="323CE0B6"/>
    <w:p w14:paraId="415AA0B2" w14:textId="0AFB8544" w:rsidR="323CE0B6" w:rsidRDefault="323CE0B6" w:rsidP="323CE0B6"/>
    <w:p w14:paraId="3B61E212" w14:textId="601159DB" w:rsidR="566372E6" w:rsidRDefault="566372E6" w:rsidP="323CE0B6">
      <w:r>
        <w:rPr>
          <w:noProof/>
        </w:rPr>
        <w:lastRenderedPageBreak/>
        <w:drawing>
          <wp:inline distT="0" distB="0" distL="0" distR="0" wp14:anchorId="4DF77C0E" wp14:editId="531EEBC9">
            <wp:extent cx="4572000" cy="2914650"/>
            <wp:effectExtent l="0" t="0" r="0" b="0"/>
            <wp:docPr id="1942669932" name="Picture 1942669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2914650"/>
                    </a:xfrm>
                    <a:prstGeom prst="rect">
                      <a:avLst/>
                    </a:prstGeom>
                  </pic:spPr>
                </pic:pic>
              </a:graphicData>
            </a:graphic>
          </wp:inline>
        </w:drawing>
      </w:r>
    </w:p>
    <w:p w14:paraId="7FFBE4FC" w14:textId="7D8CA708" w:rsidR="00FA2DD7" w:rsidRDefault="00FA2DD7" w:rsidP="00FA2DD7"/>
    <w:p w14:paraId="42E8CBD1" w14:textId="77777777" w:rsidR="00FA2DD7" w:rsidRPr="009E6493" w:rsidRDefault="00FA2DD7" w:rsidP="00FA2DD7">
      <w:pPr>
        <w:rPr>
          <w:i/>
          <w:color w:val="4472C4" w:themeColor="accent1"/>
        </w:rPr>
      </w:pPr>
      <w:r w:rsidRPr="78CDFFAF">
        <w:rPr>
          <w:i/>
          <w:color w:val="4472C4" w:themeColor="accent1"/>
        </w:rPr>
        <w:t>BRF+ configuration for new POBS</w:t>
      </w:r>
    </w:p>
    <w:p w14:paraId="17F0D81E" w14:textId="03C66AE6" w:rsidR="00FA2DD7" w:rsidRDefault="00994CB4" w:rsidP="00FA2DD7">
      <w:r>
        <w:rPr>
          <w:noProof/>
        </w:rPr>
        <w:drawing>
          <wp:inline distT="0" distB="0" distL="0" distR="0" wp14:anchorId="6FE7B481" wp14:editId="500C5284">
            <wp:extent cx="5943600" cy="23558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55850"/>
                    </a:xfrm>
                    <a:prstGeom prst="rect">
                      <a:avLst/>
                    </a:prstGeom>
                  </pic:spPr>
                </pic:pic>
              </a:graphicData>
            </a:graphic>
          </wp:inline>
        </w:drawing>
      </w:r>
    </w:p>
    <w:p w14:paraId="6DFF9DF8" w14:textId="39439F15" w:rsidR="00994CB4" w:rsidRDefault="00994CB4" w:rsidP="00FA2DD7">
      <w:r>
        <w:rPr>
          <w:noProof/>
        </w:rPr>
        <w:drawing>
          <wp:inline distT="0" distB="0" distL="0" distR="0" wp14:anchorId="120F2579" wp14:editId="5504EEA2">
            <wp:extent cx="5943600" cy="23006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00605"/>
                    </a:xfrm>
                    <a:prstGeom prst="rect">
                      <a:avLst/>
                    </a:prstGeom>
                  </pic:spPr>
                </pic:pic>
              </a:graphicData>
            </a:graphic>
          </wp:inline>
        </w:drawing>
      </w:r>
    </w:p>
    <w:p w14:paraId="723AC77C" w14:textId="6F94D3D2" w:rsidR="00994CB4" w:rsidRDefault="00994CB4" w:rsidP="00FA2DD7">
      <w:r>
        <w:rPr>
          <w:noProof/>
        </w:rPr>
        <w:lastRenderedPageBreak/>
        <w:drawing>
          <wp:inline distT="0" distB="0" distL="0" distR="0" wp14:anchorId="0130A9CA" wp14:editId="5A3D05F0">
            <wp:extent cx="5943600" cy="22631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263140"/>
                    </a:xfrm>
                    <a:prstGeom prst="rect">
                      <a:avLst/>
                    </a:prstGeom>
                  </pic:spPr>
                </pic:pic>
              </a:graphicData>
            </a:graphic>
          </wp:inline>
        </w:drawing>
      </w:r>
    </w:p>
    <w:p w14:paraId="12268FB9" w14:textId="3669896B" w:rsidR="30D7937E" w:rsidRDefault="30D7937E" w:rsidP="30D7937E"/>
    <w:p w14:paraId="1188330D" w14:textId="1D9219E0" w:rsidR="30D7937E" w:rsidRDefault="30D7937E" w:rsidP="30D7937E">
      <w:pPr>
        <w:rPr>
          <w:i/>
          <w:color w:val="4472C4" w:themeColor="accent1"/>
        </w:rPr>
      </w:pPr>
    </w:p>
    <w:p w14:paraId="08F7676B" w14:textId="16471A76" w:rsidR="00F04DB8" w:rsidRDefault="00F04DB8" w:rsidP="30D7937E">
      <w:pPr>
        <w:rPr>
          <w:i/>
          <w:color w:val="4472C4" w:themeColor="accent1"/>
        </w:rPr>
      </w:pPr>
    </w:p>
    <w:p w14:paraId="40CEE940" w14:textId="77777777" w:rsidR="00F04DB8" w:rsidRDefault="00F04DB8" w:rsidP="30D7937E">
      <w:pPr>
        <w:rPr>
          <w:i/>
          <w:color w:val="4472C4" w:themeColor="accent1"/>
        </w:rPr>
      </w:pPr>
    </w:p>
    <w:p w14:paraId="4D2EA905" w14:textId="274BD91A" w:rsidR="3ECD71FB" w:rsidRPr="00F04DB8" w:rsidRDefault="3ECD71FB" w:rsidP="00F04DB8">
      <w:pPr>
        <w:pStyle w:val="Heading1"/>
        <w:numPr>
          <w:ilvl w:val="0"/>
          <w:numId w:val="1"/>
        </w:numPr>
        <w:ind w:left="720" w:hanging="360"/>
        <w:rPr>
          <w:color w:val="000000" w:themeColor="text1"/>
        </w:rPr>
      </w:pPr>
      <w:r>
        <w:t xml:space="preserve"> </w:t>
      </w:r>
      <w:bookmarkStart w:id="16" w:name="_Toc162941164"/>
      <w:r w:rsidRPr="63D667D5">
        <w:rPr>
          <w:color w:val="000000" w:themeColor="text1"/>
        </w:rPr>
        <w:t>Define commitment for commerce cloud &lt;-&gt;CPQ and S4</w:t>
      </w:r>
      <w:bookmarkEnd w:id="16"/>
    </w:p>
    <w:p w14:paraId="7FD1936D" w14:textId="77777777" w:rsidR="00F04DB8" w:rsidRDefault="00F04DB8" w:rsidP="000E5C62"/>
    <w:p w14:paraId="12BE280D" w14:textId="77777777" w:rsidR="00F04DB8" w:rsidRDefault="00F04DB8" w:rsidP="000E5C62"/>
    <w:p w14:paraId="107B39B5" w14:textId="77777777" w:rsidR="00F04DB8" w:rsidRDefault="00F04DB8" w:rsidP="000E5C62"/>
    <w:p w14:paraId="564EC797" w14:textId="77777777" w:rsidR="00F04DB8" w:rsidRDefault="00F04DB8" w:rsidP="000E5C62"/>
    <w:p w14:paraId="66EFB4DB" w14:textId="6261A048" w:rsidR="000E5C62" w:rsidRDefault="000E5C62" w:rsidP="000E5C62">
      <w:r>
        <w:t xml:space="preserve">Commerce cloud store front and Back office must be deployed and running in cloud. Below </w:t>
      </w:r>
      <w:proofErr w:type="gramStart"/>
      <w:r>
        <w:t>URL’s</w:t>
      </w:r>
      <w:proofErr w:type="gramEnd"/>
      <w:r>
        <w:t xml:space="preserve"> for reference.</w:t>
      </w:r>
    </w:p>
    <w:p w14:paraId="14FA2DAC" w14:textId="77777777" w:rsidR="000E5C62" w:rsidRDefault="000E5C62" w:rsidP="000E5C62"/>
    <w:p w14:paraId="5CB6D97A" w14:textId="77777777" w:rsidR="000E5C62" w:rsidRDefault="000E5C62" w:rsidP="000E5C62">
      <w:r>
        <w:t xml:space="preserve">Storefront URL : </w:t>
      </w:r>
      <w:hyperlink r:id="rId22" w:history="1">
        <w:r w:rsidRPr="003D1402">
          <w:rPr>
            <w:rStyle w:val="Hyperlink"/>
          </w:rPr>
          <w:t>https://tncb2ctelco.cuo2c7ilx-eyglobal16-d1-public.model-t.cc.commerce.ondemand.com/tncb2ctelco/en/</w:t>
        </w:r>
      </w:hyperlink>
    </w:p>
    <w:p w14:paraId="6DC20DC9" w14:textId="77777777" w:rsidR="000E5C62" w:rsidRDefault="000E5C62" w:rsidP="000E5C62"/>
    <w:p w14:paraId="4897CA82" w14:textId="3E9389BF" w:rsidR="000E5C62" w:rsidRDefault="000E5C62" w:rsidP="000E5C62">
      <w:r>
        <w:t xml:space="preserve">Login id &amp; </w:t>
      </w:r>
      <w:proofErr w:type="spellStart"/>
      <w:proofErr w:type="gramStart"/>
      <w:r>
        <w:t>Pwd</w:t>
      </w:r>
      <w:proofErr w:type="spellEnd"/>
      <w:r>
        <w:t xml:space="preserve"> :</w:t>
      </w:r>
      <w:proofErr w:type="gramEnd"/>
      <w:r>
        <w:t xml:space="preserve">  </w:t>
      </w:r>
      <w:r w:rsidR="004412F9">
        <w:t>samturner456</w:t>
      </w:r>
      <w:r w:rsidRPr="00337851">
        <w:t>@gmail.com</w:t>
      </w:r>
      <w:r>
        <w:t xml:space="preserve"> / 123456</w:t>
      </w:r>
    </w:p>
    <w:p w14:paraId="0240CC0D" w14:textId="4088A0F5" w:rsidR="000E5C62" w:rsidRDefault="000E5C62" w:rsidP="000E5C62">
      <w:r>
        <w:t xml:space="preserve">Back Office </w:t>
      </w:r>
      <w:proofErr w:type="gramStart"/>
      <w:r>
        <w:t>URL :</w:t>
      </w:r>
      <w:proofErr w:type="gramEnd"/>
      <w:r>
        <w:t xml:space="preserve">  </w:t>
      </w:r>
      <w:hyperlink r:id="rId23" w:history="1">
        <w:r w:rsidR="00EF5638" w:rsidRPr="00A57713">
          <w:rPr>
            <w:rStyle w:val="Hyperlink"/>
          </w:rPr>
          <w:t>https://backoffice.url</w:t>
        </w:r>
      </w:hyperlink>
    </w:p>
    <w:p w14:paraId="0AE0B4A4" w14:textId="07C5BB25" w:rsidR="000E5C62" w:rsidRPr="002C1870" w:rsidRDefault="000E5C62" w:rsidP="000E5C62">
      <w:r>
        <w:t xml:space="preserve">Login id &amp; </w:t>
      </w:r>
      <w:proofErr w:type="spellStart"/>
      <w:proofErr w:type="gramStart"/>
      <w:r>
        <w:t>Pwd</w:t>
      </w:r>
      <w:proofErr w:type="spellEnd"/>
      <w:r>
        <w:t xml:space="preserve"> :</w:t>
      </w:r>
      <w:proofErr w:type="gramEnd"/>
      <w:r>
        <w:t xml:space="preserve"> </w:t>
      </w:r>
      <w:r w:rsidR="00EF5638">
        <w:t>test</w:t>
      </w:r>
      <w:r>
        <w:t xml:space="preserve"> / </w:t>
      </w:r>
      <w:r w:rsidR="00EF5638">
        <w:t>12345</w:t>
      </w:r>
      <w:r w:rsidR="004412F9">
        <w:t>6</w:t>
      </w:r>
    </w:p>
    <w:p w14:paraId="697EA79B" w14:textId="77777777" w:rsidR="000E5C62" w:rsidRDefault="000E5C62" w:rsidP="000E5C62">
      <w:pPr>
        <w:rPr>
          <w:iCs w:val="0"/>
        </w:rPr>
      </w:pPr>
    </w:p>
    <w:p w14:paraId="3AF0E6B3" w14:textId="77777777" w:rsidR="000E5C62" w:rsidRPr="00EA6040" w:rsidRDefault="000E5C62" w:rsidP="000E5C62">
      <w:pPr>
        <w:rPr>
          <w:iCs w:val="0"/>
        </w:rPr>
      </w:pPr>
    </w:p>
    <w:p w14:paraId="46CF462E" w14:textId="77777777" w:rsidR="000E5C62" w:rsidRDefault="000E5C62" w:rsidP="000E5C62">
      <w:pPr>
        <w:pStyle w:val="Heading3"/>
        <w:numPr>
          <w:ilvl w:val="2"/>
          <w:numId w:val="1"/>
        </w:numPr>
        <w:ind w:left="576" w:hanging="576"/>
      </w:pPr>
      <w:bookmarkStart w:id="17" w:name="_Toc112691494"/>
      <w:bookmarkStart w:id="18" w:name="_Toc162941165"/>
      <w:r>
        <w:t>Configuration Rationale / Additional Considerations</w:t>
      </w:r>
      <w:bookmarkEnd w:id="17"/>
      <w:bookmarkEnd w:id="18"/>
    </w:p>
    <w:p w14:paraId="18C434CB" w14:textId="77777777" w:rsidR="000E5C62" w:rsidRDefault="000E5C62" w:rsidP="000E5C62"/>
    <w:p w14:paraId="3A2A20AB" w14:textId="77777777" w:rsidR="000E5C62" w:rsidRPr="006A525D" w:rsidRDefault="000E5C62" w:rsidP="000E5C62">
      <w:r>
        <w:t xml:space="preserve">To Implement/ Submit Define commitment/Minimum Contract from commerce cloud, products should be replicated from S4 to commerce cloud, once products </w:t>
      </w:r>
      <w:proofErr w:type="gramStart"/>
      <w:r>
        <w:t>was</w:t>
      </w:r>
      <w:proofErr w:type="gramEnd"/>
      <w:r>
        <w:t xml:space="preserve"> replicated, we can replicate the Stock for the same products.</w:t>
      </w:r>
    </w:p>
    <w:p w14:paraId="7D34208D" w14:textId="77777777" w:rsidR="000E5C62" w:rsidRPr="00EF5142" w:rsidRDefault="000E5C62" w:rsidP="000E5C62">
      <w:pPr>
        <w:rPr>
          <w:i/>
        </w:rPr>
      </w:pPr>
    </w:p>
    <w:p w14:paraId="53D1B8A8" w14:textId="77777777" w:rsidR="000E5C62" w:rsidRDefault="000E5C62" w:rsidP="000E5C62">
      <w:pPr>
        <w:pStyle w:val="Heading3"/>
        <w:numPr>
          <w:ilvl w:val="2"/>
          <w:numId w:val="1"/>
        </w:numPr>
        <w:ind w:left="576" w:hanging="576"/>
      </w:pPr>
      <w:bookmarkStart w:id="19" w:name="_Toc112691495"/>
      <w:bookmarkStart w:id="20" w:name="_Toc162941166"/>
      <w:r>
        <w:lastRenderedPageBreak/>
        <w:t>Configuration Settings</w:t>
      </w:r>
      <w:bookmarkEnd w:id="19"/>
      <w:bookmarkEnd w:id="20"/>
    </w:p>
    <w:p w14:paraId="2FA5F38D" w14:textId="77777777" w:rsidR="000E5C62" w:rsidRDefault="000E5C62" w:rsidP="000E5C62"/>
    <w:p w14:paraId="0C7D3EFE" w14:textId="77777777" w:rsidR="000E5C62" w:rsidRDefault="000E5C62" w:rsidP="000E5C62"/>
    <w:p w14:paraId="3BE656CA" w14:textId="77777777" w:rsidR="000E5C62" w:rsidRDefault="000E5C62" w:rsidP="000E5C62">
      <w:r>
        <w:t>Commerce cloud storefront and Back office should be deployed and running in cloud. Below URLs for reference.</w:t>
      </w:r>
    </w:p>
    <w:p w14:paraId="0E9C45EC" w14:textId="77777777" w:rsidR="000E5C62" w:rsidRDefault="000E5C62" w:rsidP="000E5C62"/>
    <w:p w14:paraId="1C332D9A" w14:textId="77777777" w:rsidR="000E5C62" w:rsidRDefault="000E5C62" w:rsidP="000E5C62">
      <w:r>
        <w:t xml:space="preserve">Storefront URL : </w:t>
      </w:r>
      <w:hyperlink r:id="rId24" w:history="1">
        <w:r w:rsidRPr="003D1402">
          <w:rPr>
            <w:rStyle w:val="Hyperlink"/>
          </w:rPr>
          <w:t>https://tncb2ctelco.cuo2c7ilx-eyglobal16-d1-public.model-t.cc.commerce.ondemand.com/tncb2ctelco/en/</w:t>
        </w:r>
      </w:hyperlink>
    </w:p>
    <w:p w14:paraId="72692FA1" w14:textId="77777777" w:rsidR="000E5C62" w:rsidRDefault="000E5C62" w:rsidP="000E5C62"/>
    <w:p w14:paraId="485526A7" w14:textId="448D9CD0" w:rsidR="000E5C62" w:rsidRDefault="000E5C62" w:rsidP="000E5C62">
      <w:r>
        <w:t xml:space="preserve">Login id &amp; </w:t>
      </w:r>
      <w:proofErr w:type="spellStart"/>
      <w:proofErr w:type="gramStart"/>
      <w:r>
        <w:t>Pwd</w:t>
      </w:r>
      <w:proofErr w:type="spellEnd"/>
      <w:r>
        <w:t xml:space="preserve"> :</w:t>
      </w:r>
      <w:proofErr w:type="gramEnd"/>
      <w:r>
        <w:t xml:space="preserve">  </w:t>
      </w:r>
      <w:r w:rsidR="004412F9">
        <w:t>sameturner456</w:t>
      </w:r>
      <w:r w:rsidR="003F2C99" w:rsidRPr="00337851">
        <w:t>@gmail.com</w:t>
      </w:r>
      <w:r w:rsidR="003F2C99">
        <w:t xml:space="preserve"> / 123456</w:t>
      </w:r>
    </w:p>
    <w:p w14:paraId="05B8B58E" w14:textId="517E30B5" w:rsidR="000E5C62" w:rsidRDefault="000E5C62" w:rsidP="000E5C62">
      <w:r>
        <w:t xml:space="preserve">Back Office </w:t>
      </w:r>
      <w:proofErr w:type="gramStart"/>
      <w:r>
        <w:t>URL :</w:t>
      </w:r>
      <w:proofErr w:type="gramEnd"/>
      <w:r>
        <w:t xml:space="preserve">  </w:t>
      </w:r>
      <w:hyperlink r:id="rId25" w:history="1">
        <w:r w:rsidR="003F2C99" w:rsidRPr="00A57713">
          <w:rPr>
            <w:rStyle w:val="Hyperlink"/>
          </w:rPr>
          <w:t>https://backoffice.url</w:t>
        </w:r>
      </w:hyperlink>
    </w:p>
    <w:p w14:paraId="1A19B6BF" w14:textId="47A93D47" w:rsidR="000E5C62" w:rsidRDefault="000E5C62" w:rsidP="000E5C62">
      <w:r>
        <w:t xml:space="preserve">Login id &amp; </w:t>
      </w:r>
      <w:proofErr w:type="spellStart"/>
      <w:proofErr w:type="gramStart"/>
      <w:r>
        <w:t>Pwd</w:t>
      </w:r>
      <w:proofErr w:type="spellEnd"/>
      <w:r>
        <w:t xml:space="preserve"> :</w:t>
      </w:r>
      <w:proofErr w:type="gramEnd"/>
      <w:r>
        <w:t xml:space="preserve"> </w:t>
      </w:r>
      <w:r w:rsidR="003F2C99">
        <w:t>test / 12345</w:t>
      </w:r>
      <w:r w:rsidR="004412F9">
        <w:t>6</w:t>
      </w:r>
    </w:p>
    <w:p w14:paraId="67846CAA" w14:textId="77777777" w:rsidR="000E5C62" w:rsidRDefault="000E5C62" w:rsidP="000E5C62"/>
    <w:p w14:paraId="5E49A733" w14:textId="57633A6F" w:rsidR="000E5C62" w:rsidRPr="002C1870" w:rsidRDefault="004B29CE" w:rsidP="000E5C62">
      <w:r>
        <w:rPr>
          <w:noProof/>
        </w:rPr>
        <w:drawing>
          <wp:inline distT="0" distB="0" distL="0" distR="0" wp14:anchorId="14C59403" wp14:editId="3AF84250">
            <wp:extent cx="5943600" cy="3223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inline>
        </w:drawing>
      </w:r>
    </w:p>
    <w:p w14:paraId="4AA02984" w14:textId="77777777" w:rsidR="000E5C62" w:rsidRDefault="000E5C62" w:rsidP="000E5C62"/>
    <w:p w14:paraId="7D658C8F" w14:textId="77777777" w:rsidR="000E5C62" w:rsidRDefault="000E5C62" w:rsidP="000E5C62">
      <w:pPr>
        <w:rPr>
          <w:noProof/>
        </w:rPr>
      </w:pPr>
    </w:p>
    <w:p w14:paraId="3BCE4176" w14:textId="77777777" w:rsidR="000E5C62" w:rsidRDefault="000E5C62" w:rsidP="000E5C62">
      <w:r>
        <w:rPr>
          <w:noProof/>
        </w:rPr>
        <w:lastRenderedPageBreak/>
        <w:drawing>
          <wp:inline distT="0" distB="0" distL="0" distR="0" wp14:anchorId="67BA7CC1" wp14:editId="7850D35F">
            <wp:extent cx="5943600" cy="315785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57855"/>
                    </a:xfrm>
                    <a:prstGeom prst="rect">
                      <a:avLst/>
                    </a:prstGeom>
                  </pic:spPr>
                </pic:pic>
              </a:graphicData>
            </a:graphic>
          </wp:inline>
        </w:drawing>
      </w:r>
    </w:p>
    <w:p w14:paraId="72B21AEA" w14:textId="77777777" w:rsidR="000E5C62" w:rsidRDefault="000E5C62" w:rsidP="000E5C62"/>
    <w:p w14:paraId="35BF750D" w14:textId="77777777" w:rsidR="000E5C62" w:rsidRDefault="000E5C62" w:rsidP="000E5C62"/>
    <w:p w14:paraId="0CFA38E3" w14:textId="77777777" w:rsidR="000E5C62" w:rsidRDefault="000E5C62" w:rsidP="000E5C62">
      <w:pPr>
        <w:spacing w:line="276" w:lineRule="auto"/>
      </w:pPr>
      <w:r>
        <w:t>Once login into commerce cloud storefront, we can verify the replicated Product (Define commitment in our case) from S4 to Commerce cloud in Commerce back office and same can be verified in commerce storefront as well. Below Screenshot for reference.</w:t>
      </w:r>
    </w:p>
    <w:p w14:paraId="766502AD" w14:textId="77777777" w:rsidR="000E5C62" w:rsidRDefault="000E5C62" w:rsidP="000E5C62"/>
    <w:p w14:paraId="1C24991E" w14:textId="77777777" w:rsidR="000E5C62" w:rsidRDefault="000E5C62" w:rsidP="000E5C62"/>
    <w:p w14:paraId="4312C786" w14:textId="77777777" w:rsidR="000E5C62" w:rsidRDefault="000E5C62" w:rsidP="000E5C62"/>
    <w:p w14:paraId="427D3F4A" w14:textId="77777777" w:rsidR="000E5C62" w:rsidRDefault="000E5C62" w:rsidP="000E5C62">
      <w:r>
        <w:rPr>
          <w:noProof/>
        </w:rPr>
        <w:drawing>
          <wp:inline distT="0" distB="0" distL="0" distR="0" wp14:anchorId="4FC9ECDB" wp14:editId="10906574">
            <wp:extent cx="5943600" cy="3157855"/>
            <wp:effectExtent l="0" t="0" r="0"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7855"/>
                    </a:xfrm>
                    <a:prstGeom prst="rect">
                      <a:avLst/>
                    </a:prstGeom>
                  </pic:spPr>
                </pic:pic>
              </a:graphicData>
            </a:graphic>
          </wp:inline>
        </w:drawing>
      </w:r>
    </w:p>
    <w:p w14:paraId="59F1CB07" w14:textId="77777777" w:rsidR="000E5C62" w:rsidRDefault="000E5C62" w:rsidP="000E5C62"/>
    <w:p w14:paraId="2C06C0E2" w14:textId="77777777" w:rsidR="000E5C62" w:rsidRDefault="000E5C62" w:rsidP="000E5C62"/>
    <w:p w14:paraId="1A2262D0" w14:textId="77777777" w:rsidR="000E5C62" w:rsidRDefault="000E5C62" w:rsidP="000E5C62"/>
    <w:p w14:paraId="34358EB2" w14:textId="77777777" w:rsidR="000E5C62" w:rsidRDefault="000E5C62" w:rsidP="000E5C62">
      <w:r>
        <w:t>Once login into commerce cloud storefront, we can access the replicated Product (Define commitment in our case) from Commerce cloud by clicking on the same Product. Below Screenshot for reference.</w:t>
      </w:r>
    </w:p>
    <w:p w14:paraId="05B000EF" w14:textId="77777777" w:rsidR="000E5C62" w:rsidRDefault="000E5C62" w:rsidP="000E5C62"/>
    <w:p w14:paraId="4C208220" w14:textId="77777777" w:rsidR="000E5C62" w:rsidRDefault="000E5C62" w:rsidP="000E5C62">
      <w:r>
        <w:rPr>
          <w:noProof/>
        </w:rPr>
        <w:drawing>
          <wp:inline distT="0" distB="0" distL="0" distR="0" wp14:anchorId="0E90C918" wp14:editId="637F48CD">
            <wp:extent cx="5940425" cy="3151505"/>
            <wp:effectExtent l="0" t="0" r="317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0425" cy="3151505"/>
                    </a:xfrm>
                    <a:prstGeom prst="rect">
                      <a:avLst/>
                    </a:prstGeom>
                    <a:noFill/>
                    <a:ln>
                      <a:noFill/>
                    </a:ln>
                  </pic:spPr>
                </pic:pic>
              </a:graphicData>
            </a:graphic>
          </wp:inline>
        </w:drawing>
      </w:r>
    </w:p>
    <w:p w14:paraId="162CF366" w14:textId="77777777" w:rsidR="000E5C62" w:rsidRDefault="000E5C62" w:rsidP="000E5C62"/>
    <w:p w14:paraId="55824780" w14:textId="77777777" w:rsidR="000E5C62" w:rsidRDefault="000E5C62" w:rsidP="000E5C62"/>
    <w:p w14:paraId="01FDE33A" w14:textId="77777777" w:rsidR="000E5C62" w:rsidRDefault="000E5C62" w:rsidP="000E5C62"/>
    <w:p w14:paraId="0402E6DD" w14:textId="77777777" w:rsidR="000E5C62" w:rsidRDefault="000E5C62" w:rsidP="000E5C62">
      <w:r>
        <w:t xml:space="preserve">As part of Define commitment/Minimum contract, Customer will have </w:t>
      </w:r>
      <w:proofErr w:type="spellStart"/>
      <w:proofErr w:type="gramStart"/>
      <w:r>
        <w:t>a</w:t>
      </w:r>
      <w:proofErr w:type="spellEnd"/>
      <w:proofErr w:type="gramEnd"/>
      <w:r>
        <w:t xml:space="preserve"> option to select the minimum contractual period from the given drop down and customer will have </w:t>
      </w:r>
      <w:proofErr w:type="spellStart"/>
      <w:r>
        <w:t>a</w:t>
      </w:r>
      <w:proofErr w:type="spellEnd"/>
      <w:r>
        <w:t xml:space="preserve"> option to provide the contract amount to each respective year.</w:t>
      </w:r>
    </w:p>
    <w:p w14:paraId="7E5F6800" w14:textId="77777777" w:rsidR="000E5C62" w:rsidRDefault="000E5C62" w:rsidP="000E5C62"/>
    <w:p w14:paraId="2D25D648" w14:textId="77777777" w:rsidR="000E5C62" w:rsidRDefault="000E5C62" w:rsidP="000E5C62">
      <w:r>
        <w:rPr>
          <w:noProof/>
        </w:rPr>
        <w:t>Now In this case customer was selected “3years” as a contract period from the available drop down, and customer will get another setup of fields to provide the contract amount to each respective years. Below two screenshot for reference.</w:t>
      </w:r>
    </w:p>
    <w:p w14:paraId="1F9A5051" w14:textId="77777777" w:rsidR="000E5C62" w:rsidRDefault="000E5C62" w:rsidP="000E5C62">
      <w:r>
        <w:rPr>
          <w:noProof/>
        </w:rPr>
        <w:lastRenderedPageBreak/>
        <w:drawing>
          <wp:inline distT="0" distB="0" distL="0" distR="0" wp14:anchorId="2518CB53" wp14:editId="433CE361">
            <wp:extent cx="5943600" cy="3134995"/>
            <wp:effectExtent l="0" t="0" r="0" b="825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134995"/>
                    </a:xfrm>
                    <a:prstGeom prst="rect">
                      <a:avLst/>
                    </a:prstGeom>
                    <a:noFill/>
                    <a:ln>
                      <a:noFill/>
                    </a:ln>
                  </pic:spPr>
                </pic:pic>
              </a:graphicData>
            </a:graphic>
          </wp:inline>
        </w:drawing>
      </w:r>
    </w:p>
    <w:p w14:paraId="7E07E3D3" w14:textId="77777777" w:rsidR="000E5C62" w:rsidRDefault="000E5C62" w:rsidP="000E5C62"/>
    <w:p w14:paraId="0FBC22E5" w14:textId="77777777" w:rsidR="000E5C62" w:rsidRDefault="000E5C62" w:rsidP="000E5C62"/>
    <w:p w14:paraId="3F936DCE" w14:textId="77777777" w:rsidR="000E5C62" w:rsidRDefault="000E5C62" w:rsidP="000E5C62">
      <w:r>
        <w:rPr>
          <w:noProof/>
        </w:rPr>
        <w:drawing>
          <wp:inline distT="0" distB="0" distL="0" distR="0" wp14:anchorId="11EBCADF" wp14:editId="1DD27D31">
            <wp:extent cx="5940425" cy="3151505"/>
            <wp:effectExtent l="0" t="0" r="3175"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0425" cy="3151505"/>
                    </a:xfrm>
                    <a:prstGeom prst="rect">
                      <a:avLst/>
                    </a:prstGeom>
                    <a:noFill/>
                    <a:ln>
                      <a:noFill/>
                    </a:ln>
                  </pic:spPr>
                </pic:pic>
              </a:graphicData>
            </a:graphic>
          </wp:inline>
        </w:drawing>
      </w:r>
    </w:p>
    <w:p w14:paraId="15E83DAC" w14:textId="77777777" w:rsidR="000E5C62" w:rsidRDefault="000E5C62" w:rsidP="000E5C62"/>
    <w:p w14:paraId="0992AE0E" w14:textId="77777777" w:rsidR="000E5C62" w:rsidRDefault="000E5C62" w:rsidP="000E5C62">
      <w:r>
        <w:t>Now customer creating Minimum contract as 3 years and 1000, 2000 and 3000 as the Contractual amount by clicking add to cart.</w:t>
      </w:r>
    </w:p>
    <w:p w14:paraId="5B2BF5E6" w14:textId="77777777" w:rsidR="000E5C62" w:rsidRDefault="000E5C62" w:rsidP="000E5C62"/>
    <w:p w14:paraId="408555D7" w14:textId="77777777" w:rsidR="000E5C62" w:rsidRDefault="000E5C62" w:rsidP="000E5C62"/>
    <w:p w14:paraId="563AF86A" w14:textId="77777777" w:rsidR="000E5C62" w:rsidRDefault="000E5C62" w:rsidP="000E5C62"/>
    <w:p w14:paraId="2F58D625" w14:textId="77777777" w:rsidR="000E5C62" w:rsidRDefault="000E5C62" w:rsidP="000E5C62">
      <w:r>
        <w:lastRenderedPageBreak/>
        <w:t xml:space="preserve">After adding Product into cart, </w:t>
      </w:r>
      <w:proofErr w:type="gramStart"/>
      <w:r>
        <w:t>Now</w:t>
      </w:r>
      <w:proofErr w:type="gramEnd"/>
      <w:r>
        <w:t xml:space="preserve"> customer will have Two options, Either customer can create a Quote with the Minimum committed Business to get any discount on amount or customer has to other option to submit the “Define commitment/Minimum contract” to S4 by clicking the “Checkout” Button.</w:t>
      </w:r>
    </w:p>
    <w:p w14:paraId="7E1C28E6" w14:textId="77777777" w:rsidR="000E5C62" w:rsidRDefault="000E5C62" w:rsidP="000E5C62"/>
    <w:p w14:paraId="1959E922" w14:textId="77777777" w:rsidR="000E5C62" w:rsidRDefault="000E5C62" w:rsidP="000E5C62">
      <w:r>
        <w:rPr>
          <w:noProof/>
        </w:rPr>
        <w:drawing>
          <wp:inline distT="0" distB="0" distL="0" distR="0" wp14:anchorId="2F1992C6" wp14:editId="032084D5">
            <wp:extent cx="5943600" cy="3157855"/>
            <wp:effectExtent l="0" t="0" r="0" b="444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57855"/>
                    </a:xfrm>
                    <a:prstGeom prst="rect">
                      <a:avLst/>
                    </a:prstGeom>
                  </pic:spPr>
                </pic:pic>
              </a:graphicData>
            </a:graphic>
          </wp:inline>
        </w:drawing>
      </w:r>
    </w:p>
    <w:p w14:paraId="29516E48" w14:textId="77777777" w:rsidR="000E5C62" w:rsidRDefault="000E5C62" w:rsidP="000E5C62"/>
    <w:p w14:paraId="34008B16" w14:textId="77777777" w:rsidR="000E5C62" w:rsidRDefault="000E5C62" w:rsidP="000E5C62">
      <w:r>
        <w:t>Now Customer was submitting the “Minimum contract” to CPQ to get extra discounts by clicking the “Request A Quote” button.</w:t>
      </w:r>
    </w:p>
    <w:p w14:paraId="13E4970C" w14:textId="77777777" w:rsidR="000E5C62" w:rsidRDefault="000E5C62" w:rsidP="000E5C62">
      <w:r>
        <w:rPr>
          <w:noProof/>
        </w:rPr>
        <w:drawing>
          <wp:inline distT="0" distB="0" distL="0" distR="0" wp14:anchorId="11949D1F" wp14:editId="0D5C7B85">
            <wp:extent cx="5943600" cy="3157855"/>
            <wp:effectExtent l="0" t="0" r="0" b="444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57855"/>
                    </a:xfrm>
                    <a:prstGeom prst="rect">
                      <a:avLst/>
                    </a:prstGeom>
                  </pic:spPr>
                </pic:pic>
              </a:graphicData>
            </a:graphic>
          </wp:inline>
        </w:drawing>
      </w:r>
    </w:p>
    <w:p w14:paraId="438368D9" w14:textId="77777777" w:rsidR="000E5C62" w:rsidRDefault="000E5C62" w:rsidP="000E5C62"/>
    <w:p w14:paraId="235A1D3B" w14:textId="77777777" w:rsidR="000E5C62" w:rsidRDefault="000E5C62" w:rsidP="000E5C62"/>
    <w:p w14:paraId="53203673" w14:textId="77777777" w:rsidR="000E5C62" w:rsidRDefault="000E5C62" w:rsidP="000E5C62">
      <w:r>
        <w:rPr>
          <w:noProof/>
        </w:rPr>
        <w:drawing>
          <wp:inline distT="0" distB="0" distL="0" distR="0" wp14:anchorId="2FFB4BD9" wp14:editId="569995F4">
            <wp:extent cx="5943600" cy="3157855"/>
            <wp:effectExtent l="0" t="0" r="0" b="444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57855"/>
                    </a:xfrm>
                    <a:prstGeom prst="rect">
                      <a:avLst/>
                    </a:prstGeom>
                  </pic:spPr>
                </pic:pic>
              </a:graphicData>
            </a:graphic>
          </wp:inline>
        </w:drawing>
      </w:r>
    </w:p>
    <w:p w14:paraId="15D5C7B3" w14:textId="77777777" w:rsidR="000E5C62" w:rsidRDefault="000E5C62" w:rsidP="000E5C62"/>
    <w:p w14:paraId="455AE369" w14:textId="77777777" w:rsidR="000E5C62" w:rsidRDefault="000E5C62" w:rsidP="000E5C62"/>
    <w:p w14:paraId="4AD314A0" w14:textId="77777777" w:rsidR="000E5C62" w:rsidRDefault="000E5C62" w:rsidP="000E5C62">
      <w:r>
        <w:rPr>
          <w:noProof/>
        </w:rPr>
        <w:drawing>
          <wp:inline distT="0" distB="0" distL="0" distR="0" wp14:anchorId="5D1A8E7A" wp14:editId="5ED8BA2E">
            <wp:extent cx="5943600" cy="3157855"/>
            <wp:effectExtent l="0" t="0" r="0" b="444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57855"/>
                    </a:xfrm>
                    <a:prstGeom prst="rect">
                      <a:avLst/>
                    </a:prstGeom>
                  </pic:spPr>
                </pic:pic>
              </a:graphicData>
            </a:graphic>
          </wp:inline>
        </w:drawing>
      </w:r>
    </w:p>
    <w:p w14:paraId="1ECB2408" w14:textId="77777777" w:rsidR="000E5C62" w:rsidRDefault="000E5C62" w:rsidP="000E5C62"/>
    <w:p w14:paraId="7231FB94" w14:textId="77777777" w:rsidR="000E5C62" w:rsidRDefault="000E5C62" w:rsidP="000E5C62"/>
    <w:p w14:paraId="028D5135" w14:textId="77777777" w:rsidR="000E5C62" w:rsidRDefault="000E5C62" w:rsidP="000E5C62">
      <w:r>
        <w:t>Once customer has updated his comments and Description of the Quote, they can be submitted it to CPQ for discount by clicking “Submit Quote” button.</w:t>
      </w:r>
    </w:p>
    <w:p w14:paraId="02711C39" w14:textId="77777777" w:rsidR="000E5C62" w:rsidRDefault="000E5C62" w:rsidP="000E5C62"/>
    <w:p w14:paraId="48547281" w14:textId="77777777" w:rsidR="000E5C62" w:rsidRDefault="000E5C62" w:rsidP="000E5C62"/>
    <w:p w14:paraId="6AB98763" w14:textId="77777777" w:rsidR="000E5C62" w:rsidRDefault="000E5C62" w:rsidP="000E5C62">
      <w:r>
        <w:rPr>
          <w:noProof/>
        </w:rPr>
        <w:drawing>
          <wp:inline distT="0" distB="0" distL="0" distR="0" wp14:anchorId="3B6B6B13" wp14:editId="22F7951E">
            <wp:extent cx="5943600" cy="3157855"/>
            <wp:effectExtent l="0" t="0" r="0" b="444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57855"/>
                    </a:xfrm>
                    <a:prstGeom prst="rect">
                      <a:avLst/>
                    </a:prstGeom>
                  </pic:spPr>
                </pic:pic>
              </a:graphicData>
            </a:graphic>
          </wp:inline>
        </w:drawing>
      </w:r>
    </w:p>
    <w:p w14:paraId="6A8BD2EE" w14:textId="77777777" w:rsidR="000E5C62" w:rsidRDefault="000E5C62" w:rsidP="000E5C62"/>
    <w:p w14:paraId="1127D8DE" w14:textId="77777777" w:rsidR="000E5C62" w:rsidRDefault="000E5C62" w:rsidP="000E5C62">
      <w:r>
        <w:rPr>
          <w:noProof/>
        </w:rPr>
        <w:drawing>
          <wp:inline distT="0" distB="0" distL="0" distR="0" wp14:anchorId="0F2051E1" wp14:editId="65F1DE22">
            <wp:extent cx="5943600" cy="3157855"/>
            <wp:effectExtent l="0" t="0" r="0" b="444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57855"/>
                    </a:xfrm>
                    <a:prstGeom prst="rect">
                      <a:avLst/>
                    </a:prstGeom>
                  </pic:spPr>
                </pic:pic>
              </a:graphicData>
            </a:graphic>
          </wp:inline>
        </w:drawing>
      </w:r>
    </w:p>
    <w:p w14:paraId="40B77F69" w14:textId="77777777" w:rsidR="000E5C62" w:rsidRDefault="000E5C62" w:rsidP="000E5C62"/>
    <w:p w14:paraId="5A9FB2EA" w14:textId="77777777" w:rsidR="000E5C62" w:rsidRDefault="000E5C62" w:rsidP="000E5C62">
      <w:r>
        <w:t>We need to Double check and confirm Before submitting it to CPQ by clicking the “YES” from the pop-up.</w:t>
      </w:r>
    </w:p>
    <w:p w14:paraId="3B9F97B2" w14:textId="77777777" w:rsidR="000E5C62" w:rsidRDefault="000E5C62" w:rsidP="000E5C62"/>
    <w:p w14:paraId="748B5596" w14:textId="77777777" w:rsidR="000E5C62" w:rsidRDefault="000E5C62" w:rsidP="000E5C62"/>
    <w:p w14:paraId="205F581A" w14:textId="77777777" w:rsidR="000E5C62" w:rsidRDefault="000E5C62" w:rsidP="000E5C62">
      <w:r>
        <w:rPr>
          <w:noProof/>
        </w:rPr>
        <w:lastRenderedPageBreak/>
        <w:drawing>
          <wp:inline distT="0" distB="0" distL="0" distR="0" wp14:anchorId="0AE39D70" wp14:editId="591B986B">
            <wp:extent cx="5943600" cy="31578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57855"/>
                    </a:xfrm>
                    <a:prstGeom prst="rect">
                      <a:avLst/>
                    </a:prstGeom>
                  </pic:spPr>
                </pic:pic>
              </a:graphicData>
            </a:graphic>
          </wp:inline>
        </w:drawing>
      </w:r>
    </w:p>
    <w:p w14:paraId="04C3939F" w14:textId="77777777" w:rsidR="000E5C62" w:rsidRDefault="000E5C62" w:rsidP="000E5C62"/>
    <w:p w14:paraId="5E02FAC0" w14:textId="77777777" w:rsidR="000E5C62" w:rsidRDefault="000E5C62" w:rsidP="000E5C62"/>
    <w:p w14:paraId="335A763C" w14:textId="77777777" w:rsidR="000E5C62" w:rsidRDefault="000E5C62" w:rsidP="000E5C62">
      <w:r>
        <w:t>Once Quote was submitted the status will be “Submitted” from commerce cloud and Quote will get triggered to CPQ for Discounts.</w:t>
      </w:r>
    </w:p>
    <w:p w14:paraId="3076B783" w14:textId="77777777" w:rsidR="000E5C62" w:rsidRDefault="000E5C62" w:rsidP="000E5C62"/>
    <w:p w14:paraId="556ADCA7" w14:textId="77777777" w:rsidR="000E5C62" w:rsidRDefault="000E5C62" w:rsidP="000E5C62">
      <w:r>
        <w:t>Once we received back the Quote with discounts, we can verify same quote in “MY Quote” section with the update status as “Vendor Quote”.</w:t>
      </w:r>
    </w:p>
    <w:p w14:paraId="7F9FD81E" w14:textId="77777777" w:rsidR="000E5C62" w:rsidRDefault="000E5C62" w:rsidP="000E5C62"/>
    <w:p w14:paraId="3232F4DB" w14:textId="77777777" w:rsidR="000E5C62" w:rsidRDefault="000E5C62" w:rsidP="000E5C62"/>
    <w:p w14:paraId="67E83612" w14:textId="77777777" w:rsidR="000E5C62" w:rsidRDefault="000E5C62" w:rsidP="000E5C62">
      <w:r>
        <w:rPr>
          <w:noProof/>
        </w:rPr>
        <w:lastRenderedPageBreak/>
        <w:drawing>
          <wp:inline distT="0" distB="0" distL="0" distR="0" wp14:anchorId="12B32CB2" wp14:editId="7EC66ABF">
            <wp:extent cx="5940425" cy="3151505"/>
            <wp:effectExtent l="0" t="0" r="317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0425" cy="3151505"/>
                    </a:xfrm>
                    <a:prstGeom prst="rect">
                      <a:avLst/>
                    </a:prstGeom>
                    <a:noFill/>
                    <a:ln>
                      <a:noFill/>
                    </a:ln>
                  </pic:spPr>
                </pic:pic>
              </a:graphicData>
            </a:graphic>
          </wp:inline>
        </w:drawing>
      </w:r>
    </w:p>
    <w:p w14:paraId="526F3970" w14:textId="77777777" w:rsidR="000E5C62" w:rsidRDefault="000E5C62" w:rsidP="000E5C62"/>
    <w:p w14:paraId="0FFB62EB" w14:textId="77777777" w:rsidR="000E5C62" w:rsidRDefault="000E5C62" w:rsidP="000E5C62"/>
    <w:p w14:paraId="3A0E940F" w14:textId="77777777" w:rsidR="000E5C62" w:rsidRDefault="000E5C62" w:rsidP="000E5C62">
      <w:r>
        <w:t>We can open the Vendor Quote by double clicking the Record.  Below Detailed vendor Quote for reference.</w:t>
      </w:r>
    </w:p>
    <w:p w14:paraId="5C52D040" w14:textId="77777777" w:rsidR="000E5C62" w:rsidRDefault="000E5C62" w:rsidP="000E5C62"/>
    <w:p w14:paraId="700C080E" w14:textId="77777777" w:rsidR="000E5C62" w:rsidRDefault="000E5C62" w:rsidP="000E5C62"/>
    <w:p w14:paraId="189DF501" w14:textId="77777777" w:rsidR="000E5C62" w:rsidRDefault="000E5C62" w:rsidP="000E5C62">
      <w:r>
        <w:rPr>
          <w:noProof/>
        </w:rPr>
        <w:drawing>
          <wp:inline distT="0" distB="0" distL="0" distR="0" wp14:anchorId="1CFA2989" wp14:editId="441821E5">
            <wp:extent cx="5943600" cy="31578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57855"/>
                    </a:xfrm>
                    <a:prstGeom prst="rect">
                      <a:avLst/>
                    </a:prstGeom>
                  </pic:spPr>
                </pic:pic>
              </a:graphicData>
            </a:graphic>
          </wp:inline>
        </w:drawing>
      </w:r>
    </w:p>
    <w:p w14:paraId="7ECCDAD6" w14:textId="362BCE29" w:rsidR="000E5C62" w:rsidRDefault="00B76DBA" w:rsidP="000E5C62">
      <w:r>
        <w:rPr>
          <w:noProof/>
        </w:rPr>
        <w:lastRenderedPageBreak/>
        <w:drawing>
          <wp:inline distT="0" distB="0" distL="0" distR="0" wp14:anchorId="4990C12D" wp14:editId="48AE0CF3">
            <wp:extent cx="5943600" cy="3218180"/>
            <wp:effectExtent l="0" t="0" r="0" b="1270"/>
            <wp:docPr id="1617112453" name="Picture 161711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12453" name="Picture 1617112453"/>
                    <pic:cNvPicPr/>
                  </pic:nvPicPr>
                  <pic:blipFill>
                    <a:blip r:embed="rId41">
                      <a:extLst>
                        <a:ext uri="{28A0092B-C50C-407E-A947-70E740481C1C}">
                          <a14:useLocalDpi xmlns:a14="http://schemas.microsoft.com/office/drawing/2010/main" val="0"/>
                        </a:ext>
                      </a:extLst>
                    </a:blip>
                    <a:stretch>
                      <a:fillRect/>
                    </a:stretch>
                  </pic:blipFill>
                  <pic:spPr>
                    <a:xfrm>
                      <a:off x="0" y="0"/>
                      <a:ext cx="5943600" cy="3218180"/>
                    </a:xfrm>
                    <a:prstGeom prst="rect">
                      <a:avLst/>
                    </a:prstGeom>
                  </pic:spPr>
                </pic:pic>
              </a:graphicData>
            </a:graphic>
          </wp:inline>
        </w:drawing>
      </w:r>
    </w:p>
    <w:p w14:paraId="13F43BC8" w14:textId="77777777" w:rsidR="000E5C62" w:rsidRDefault="000E5C62" w:rsidP="000E5C62"/>
    <w:p w14:paraId="1BA61AD6" w14:textId="77777777" w:rsidR="000E5C62" w:rsidRDefault="000E5C62" w:rsidP="000E5C62">
      <w:r>
        <w:t xml:space="preserve">Now customer got the 2% discount on his subscription fee from CPQ business team, </w:t>
      </w:r>
      <w:proofErr w:type="gramStart"/>
      <w:r>
        <w:t>Now</w:t>
      </w:r>
      <w:proofErr w:type="gramEnd"/>
      <w:r>
        <w:t xml:space="preserve"> customer can accept and check out or cancel the discounted quote with below buttons for reference.</w:t>
      </w:r>
    </w:p>
    <w:p w14:paraId="4E60398A" w14:textId="77777777" w:rsidR="000E5C62" w:rsidRDefault="000E5C62" w:rsidP="000E5C62"/>
    <w:p w14:paraId="5C8C4D01" w14:textId="77777777" w:rsidR="000E5C62" w:rsidRDefault="000E5C62" w:rsidP="000E5C62"/>
    <w:p w14:paraId="0D731275" w14:textId="77777777" w:rsidR="000E5C62" w:rsidRDefault="000E5C62" w:rsidP="000E5C62">
      <w:r>
        <w:rPr>
          <w:noProof/>
        </w:rPr>
        <w:drawing>
          <wp:inline distT="0" distB="0" distL="0" distR="0" wp14:anchorId="5452F95E" wp14:editId="0E355D20">
            <wp:extent cx="5943600" cy="3157855"/>
            <wp:effectExtent l="0" t="0" r="0" b="444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57855"/>
                    </a:xfrm>
                    <a:prstGeom prst="rect">
                      <a:avLst/>
                    </a:prstGeom>
                  </pic:spPr>
                </pic:pic>
              </a:graphicData>
            </a:graphic>
          </wp:inline>
        </w:drawing>
      </w:r>
    </w:p>
    <w:p w14:paraId="1297C5FC" w14:textId="77777777" w:rsidR="000E5C62" w:rsidRDefault="000E5C62" w:rsidP="000E5C62"/>
    <w:p w14:paraId="6392FFDB" w14:textId="77777777" w:rsidR="000E5C62" w:rsidRDefault="000E5C62" w:rsidP="000E5C62">
      <w:r>
        <w:t>Now in this case customer was accepted and submitting the Quote as sales order to S4 by clicking the “ACCEPT AND CHECKOUT” button.</w:t>
      </w:r>
    </w:p>
    <w:p w14:paraId="196E4DF3" w14:textId="77777777" w:rsidR="000E5C62" w:rsidRDefault="000E5C62" w:rsidP="000E5C62"/>
    <w:p w14:paraId="37B13181" w14:textId="77777777" w:rsidR="000E5C62" w:rsidRDefault="000E5C62" w:rsidP="000E5C62"/>
    <w:p w14:paraId="23C4ED9E" w14:textId="77777777" w:rsidR="000E5C62" w:rsidRDefault="000E5C62" w:rsidP="000E5C62">
      <w:r>
        <w:rPr>
          <w:noProof/>
        </w:rPr>
        <w:drawing>
          <wp:inline distT="0" distB="0" distL="0" distR="0" wp14:anchorId="30423D2A" wp14:editId="783131FF">
            <wp:extent cx="5943600" cy="3157855"/>
            <wp:effectExtent l="0" t="0" r="0" b="444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57855"/>
                    </a:xfrm>
                    <a:prstGeom prst="rect">
                      <a:avLst/>
                    </a:prstGeom>
                  </pic:spPr>
                </pic:pic>
              </a:graphicData>
            </a:graphic>
          </wp:inline>
        </w:drawing>
      </w:r>
    </w:p>
    <w:p w14:paraId="54DC9260" w14:textId="77777777" w:rsidR="000E5C62" w:rsidRDefault="000E5C62" w:rsidP="000E5C62"/>
    <w:p w14:paraId="2CE84DC2" w14:textId="77777777" w:rsidR="000E5C62" w:rsidRDefault="000E5C62" w:rsidP="000E5C62"/>
    <w:p w14:paraId="66FBDFFE" w14:textId="77777777" w:rsidR="000E5C62" w:rsidRDefault="000E5C62" w:rsidP="000E5C62">
      <w:r>
        <w:t xml:space="preserve">Now the vendor Quote will be converting into sales order. To Submit it as sales order customer </w:t>
      </w:r>
      <w:proofErr w:type="gramStart"/>
      <w:r>
        <w:t>has to</w:t>
      </w:r>
      <w:proofErr w:type="gramEnd"/>
      <w:r>
        <w:t xml:space="preserve"> give shipment, Billing and Payment details to fulfill it as sales order.</w:t>
      </w:r>
    </w:p>
    <w:p w14:paraId="67CD0F47" w14:textId="77777777" w:rsidR="000E5C62" w:rsidRDefault="000E5C62" w:rsidP="000E5C62"/>
    <w:p w14:paraId="40D0083C" w14:textId="77777777" w:rsidR="000E5C62" w:rsidRDefault="000E5C62" w:rsidP="000E5C62"/>
    <w:p w14:paraId="07D8BFCA" w14:textId="77777777" w:rsidR="000E5C62" w:rsidRDefault="000E5C62" w:rsidP="000E5C62">
      <w:r>
        <w:rPr>
          <w:noProof/>
        </w:rPr>
        <w:drawing>
          <wp:inline distT="0" distB="0" distL="0" distR="0" wp14:anchorId="1257F741" wp14:editId="53B53694">
            <wp:extent cx="5943600" cy="31578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57855"/>
                    </a:xfrm>
                    <a:prstGeom prst="rect">
                      <a:avLst/>
                    </a:prstGeom>
                  </pic:spPr>
                </pic:pic>
              </a:graphicData>
            </a:graphic>
          </wp:inline>
        </w:drawing>
      </w:r>
    </w:p>
    <w:p w14:paraId="214261A1" w14:textId="77777777" w:rsidR="000E5C62" w:rsidRDefault="000E5C62" w:rsidP="000E5C62"/>
    <w:p w14:paraId="58850682" w14:textId="4555B099" w:rsidR="000E5C62" w:rsidRDefault="00DB38A5" w:rsidP="000E5C62">
      <w:r>
        <w:rPr>
          <w:noProof/>
        </w:rPr>
        <w:drawing>
          <wp:inline distT="0" distB="0" distL="0" distR="0" wp14:anchorId="2CAAAEDF" wp14:editId="203CFE02">
            <wp:extent cx="5943600" cy="3178175"/>
            <wp:effectExtent l="0" t="0" r="0" b="3175"/>
            <wp:docPr id="1617112449" name="Picture 161711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12449" name="Picture 1617112449"/>
                    <pic:cNvPicPr/>
                  </pic:nvPicPr>
                  <pic:blipFill>
                    <a:blip r:embed="rId44">
                      <a:extLst>
                        <a:ext uri="{28A0092B-C50C-407E-A947-70E740481C1C}">
                          <a14:useLocalDpi xmlns:a14="http://schemas.microsoft.com/office/drawing/2010/main" val="0"/>
                        </a:ext>
                      </a:extLst>
                    </a:blip>
                    <a:stretch>
                      <a:fillRect/>
                    </a:stretch>
                  </pic:blipFill>
                  <pic:spPr>
                    <a:xfrm>
                      <a:off x="0" y="0"/>
                      <a:ext cx="5943600" cy="3178175"/>
                    </a:xfrm>
                    <a:prstGeom prst="rect">
                      <a:avLst/>
                    </a:prstGeom>
                  </pic:spPr>
                </pic:pic>
              </a:graphicData>
            </a:graphic>
          </wp:inline>
        </w:drawing>
      </w:r>
    </w:p>
    <w:p w14:paraId="025798CD" w14:textId="77777777" w:rsidR="000E5C62" w:rsidRDefault="000E5C62" w:rsidP="000E5C62"/>
    <w:p w14:paraId="758D8F57" w14:textId="419BAA8D" w:rsidR="000E5C62" w:rsidRDefault="00CC0CA6" w:rsidP="000E5C62">
      <w:r>
        <w:rPr>
          <w:noProof/>
        </w:rPr>
        <w:drawing>
          <wp:inline distT="0" distB="0" distL="0" distR="0" wp14:anchorId="59AC18DA" wp14:editId="0BEAC84E">
            <wp:extent cx="5943600" cy="3159760"/>
            <wp:effectExtent l="0" t="0" r="0" b="2540"/>
            <wp:docPr id="1617112450" name="Picture 16171124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12450" name="Picture 1617112450" descr="A screenshot of a comput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3159760"/>
                    </a:xfrm>
                    <a:prstGeom prst="rect">
                      <a:avLst/>
                    </a:prstGeom>
                  </pic:spPr>
                </pic:pic>
              </a:graphicData>
            </a:graphic>
          </wp:inline>
        </w:drawing>
      </w:r>
    </w:p>
    <w:p w14:paraId="52C0F684" w14:textId="77777777" w:rsidR="000E5C62" w:rsidRDefault="000E5C62" w:rsidP="000E5C62"/>
    <w:p w14:paraId="4C97FC7B" w14:textId="75E551FB" w:rsidR="00CC0CA6" w:rsidRDefault="00CC0CA6" w:rsidP="000E5C62">
      <w:r>
        <w:rPr>
          <w:noProof/>
        </w:rPr>
        <w:lastRenderedPageBreak/>
        <w:drawing>
          <wp:inline distT="0" distB="0" distL="0" distR="0" wp14:anchorId="7986F09B" wp14:editId="7C12F1D4">
            <wp:extent cx="5943600" cy="3159760"/>
            <wp:effectExtent l="0" t="0" r="0" b="2540"/>
            <wp:docPr id="1617112452" name="Picture 161711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12452" name="Picture 1617112452"/>
                    <pic:cNvPicPr/>
                  </pic:nvPicPr>
                  <pic:blipFill>
                    <a:blip r:embed="rId45">
                      <a:extLst>
                        <a:ext uri="{28A0092B-C50C-407E-A947-70E740481C1C}">
                          <a14:useLocalDpi xmlns:a14="http://schemas.microsoft.com/office/drawing/2010/main" val="0"/>
                        </a:ext>
                      </a:extLst>
                    </a:blip>
                    <a:stretch>
                      <a:fillRect/>
                    </a:stretch>
                  </pic:blipFill>
                  <pic:spPr>
                    <a:xfrm>
                      <a:off x="0" y="0"/>
                      <a:ext cx="5943600" cy="3159760"/>
                    </a:xfrm>
                    <a:prstGeom prst="rect">
                      <a:avLst/>
                    </a:prstGeom>
                  </pic:spPr>
                </pic:pic>
              </a:graphicData>
            </a:graphic>
          </wp:inline>
        </w:drawing>
      </w:r>
    </w:p>
    <w:p w14:paraId="4FBE04BD" w14:textId="77777777" w:rsidR="000E5C62" w:rsidRDefault="000E5C62" w:rsidP="000E5C62">
      <w:r>
        <w:t xml:space="preserve">Customer </w:t>
      </w:r>
      <w:proofErr w:type="gramStart"/>
      <w:r>
        <w:t>has to</w:t>
      </w:r>
      <w:proofErr w:type="gramEnd"/>
      <w:r>
        <w:t xml:space="preserve"> verify his details and give the acceptance to place and order by clicking the “Terms and Conditions” check box. Above screenshot for reference.</w:t>
      </w:r>
    </w:p>
    <w:p w14:paraId="47C897E2" w14:textId="77777777" w:rsidR="000E5C62" w:rsidRDefault="000E5C62" w:rsidP="000E5C62"/>
    <w:p w14:paraId="75778F0B" w14:textId="77777777" w:rsidR="000E5C62" w:rsidRDefault="000E5C62" w:rsidP="000E5C62">
      <w:r>
        <w:t xml:space="preserve">After Final Review customer has to place </w:t>
      </w:r>
      <w:proofErr w:type="gramStart"/>
      <w:r>
        <w:t>an</w:t>
      </w:r>
      <w:proofErr w:type="gramEnd"/>
      <w:r>
        <w:t xml:space="preserve"> sales order by clicking the “PLACE ORDER” button. We will </w:t>
      </w:r>
      <w:proofErr w:type="gramStart"/>
      <w:r>
        <w:t>getting</w:t>
      </w:r>
      <w:proofErr w:type="gramEnd"/>
      <w:r>
        <w:t xml:space="preserve"> order confirmation page as follows.</w:t>
      </w:r>
    </w:p>
    <w:p w14:paraId="06B77FF4" w14:textId="77777777" w:rsidR="000E5C62" w:rsidRDefault="000E5C62" w:rsidP="000E5C62"/>
    <w:p w14:paraId="48B456EF" w14:textId="77777777" w:rsidR="000E5C62" w:rsidRDefault="000E5C62" w:rsidP="000E5C62"/>
    <w:p w14:paraId="4977D781" w14:textId="328690FC" w:rsidR="000E5C62" w:rsidRDefault="00224A8F" w:rsidP="000E5C62">
      <w:r>
        <w:rPr>
          <w:noProof/>
        </w:rPr>
        <w:drawing>
          <wp:inline distT="0" distB="0" distL="0" distR="0" wp14:anchorId="6F74E12C" wp14:editId="060D1A24">
            <wp:extent cx="5943600" cy="3139440"/>
            <wp:effectExtent l="0" t="0" r="0" b="3810"/>
            <wp:docPr id="1617112455" name="Picture 161711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12455" name="Picture 1617112455"/>
                    <pic:cNvPicPr/>
                  </pic:nvPicPr>
                  <pic:blipFill>
                    <a:blip r:embed="rId46">
                      <a:extLst>
                        <a:ext uri="{28A0092B-C50C-407E-A947-70E740481C1C}">
                          <a14:useLocalDpi xmlns:a14="http://schemas.microsoft.com/office/drawing/2010/main" val="0"/>
                        </a:ext>
                      </a:extLst>
                    </a:blip>
                    <a:stretch>
                      <a:fillRect/>
                    </a:stretch>
                  </pic:blipFill>
                  <pic:spPr>
                    <a:xfrm>
                      <a:off x="0" y="0"/>
                      <a:ext cx="5943600" cy="3139440"/>
                    </a:xfrm>
                    <a:prstGeom prst="rect">
                      <a:avLst/>
                    </a:prstGeom>
                  </pic:spPr>
                </pic:pic>
              </a:graphicData>
            </a:graphic>
          </wp:inline>
        </w:drawing>
      </w:r>
    </w:p>
    <w:p w14:paraId="1593510C" w14:textId="77777777" w:rsidR="000E5C62" w:rsidRDefault="000E5C62" w:rsidP="000E5C62"/>
    <w:p w14:paraId="4F990363" w14:textId="77777777" w:rsidR="000E5C62" w:rsidRDefault="000E5C62" w:rsidP="000E5C62"/>
    <w:p w14:paraId="3C23D87D" w14:textId="4162538C" w:rsidR="000E5C62" w:rsidRDefault="009147CB" w:rsidP="000E5C62">
      <w:r>
        <w:rPr>
          <w:noProof/>
        </w:rPr>
        <w:drawing>
          <wp:inline distT="0" distB="0" distL="0" distR="0" wp14:anchorId="742BEB23" wp14:editId="4099FBAD">
            <wp:extent cx="5943600" cy="3181350"/>
            <wp:effectExtent l="0" t="0" r="0" b="0"/>
            <wp:docPr id="1617112454" name="Picture 16171124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12454" name="Picture 1617112454" descr="A screenshot of a compute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inline>
        </w:drawing>
      </w:r>
    </w:p>
    <w:p w14:paraId="4634FFFD" w14:textId="77777777" w:rsidR="000E5C62" w:rsidRDefault="000E5C62" w:rsidP="000E5C62"/>
    <w:p w14:paraId="7A4D58CF" w14:textId="77777777" w:rsidR="000E5C62" w:rsidRDefault="000E5C62" w:rsidP="000E5C62">
      <w:r>
        <w:t xml:space="preserve">Now the sales order was placed with “Define commitment/ Minimum Contract” product from commerce cloud to S4 for further </w:t>
      </w:r>
      <w:proofErr w:type="gramStart"/>
      <w:r>
        <w:t>Financial</w:t>
      </w:r>
      <w:proofErr w:type="gramEnd"/>
      <w:r>
        <w:t xml:space="preserve"> flow and same can be verify from commerce back office.</w:t>
      </w:r>
    </w:p>
    <w:p w14:paraId="0454FD7B" w14:textId="77777777" w:rsidR="000E5C62" w:rsidRDefault="000E5C62" w:rsidP="000E5C62"/>
    <w:p w14:paraId="4B8D09F6" w14:textId="77777777" w:rsidR="000E5C62" w:rsidRDefault="000E5C62" w:rsidP="000E5C62">
      <w:r>
        <w:t>To check the outbound payload from commerce to S4, we need to login into back office with below Details.</w:t>
      </w:r>
    </w:p>
    <w:p w14:paraId="7CC3F7A2" w14:textId="77777777" w:rsidR="000E5C62" w:rsidRDefault="000E5C62" w:rsidP="000E5C62"/>
    <w:p w14:paraId="04FFF6D2" w14:textId="17FE5954" w:rsidR="000E5C62" w:rsidRDefault="000E5C62" w:rsidP="000E5C62">
      <w:r>
        <w:t xml:space="preserve">Back office </w:t>
      </w:r>
      <w:proofErr w:type="gramStart"/>
      <w:r>
        <w:t>URL :</w:t>
      </w:r>
      <w:proofErr w:type="gramEnd"/>
      <w:r>
        <w:t xml:space="preserve"> </w:t>
      </w:r>
      <w:hyperlink r:id="rId48" w:history="1">
        <w:r w:rsidR="00B44BFD" w:rsidRPr="00F74833">
          <w:rPr>
            <w:rStyle w:val="Hyperlink"/>
          </w:rPr>
          <w:t>https://backoffice.url</w:t>
        </w:r>
      </w:hyperlink>
    </w:p>
    <w:p w14:paraId="6AAC783B" w14:textId="26347F58" w:rsidR="000E5C62" w:rsidRDefault="000E5C62" w:rsidP="000E5C62">
      <w:r>
        <w:t xml:space="preserve">Login id &amp; </w:t>
      </w:r>
      <w:proofErr w:type="spellStart"/>
      <w:proofErr w:type="gramStart"/>
      <w:r>
        <w:t>Pwd</w:t>
      </w:r>
      <w:proofErr w:type="spellEnd"/>
      <w:r>
        <w:t xml:space="preserve"> :</w:t>
      </w:r>
      <w:proofErr w:type="gramEnd"/>
      <w:r>
        <w:t xml:space="preserve"> </w:t>
      </w:r>
      <w:r w:rsidR="00B44BFD">
        <w:t>user/12345</w:t>
      </w:r>
    </w:p>
    <w:p w14:paraId="7269FBD9" w14:textId="38205449" w:rsidR="000E5C62" w:rsidRDefault="000E5C62" w:rsidP="000E5C62"/>
    <w:p w14:paraId="4B4E3B54" w14:textId="1346D1F2" w:rsidR="004E643F" w:rsidRDefault="004E643F" w:rsidP="000E5C62"/>
    <w:p w14:paraId="703614B1" w14:textId="46916C0F" w:rsidR="004E643F" w:rsidRDefault="304E61DA" w:rsidP="1A485A4B">
      <w:pPr>
        <w:pStyle w:val="Heading1"/>
        <w:numPr>
          <w:ilvl w:val="0"/>
          <w:numId w:val="1"/>
        </w:numPr>
        <w:ind w:left="720" w:hanging="360"/>
        <w:rPr>
          <w:color w:val="000000" w:themeColor="text1"/>
        </w:rPr>
      </w:pPr>
      <w:bookmarkStart w:id="21" w:name="_Toc162941167"/>
      <w:r w:rsidRPr="63D667D5">
        <w:rPr>
          <w:color w:val="000000" w:themeColor="text1"/>
        </w:rPr>
        <w:t>Define commitment for CPQ &lt;-&gt; Commerce Clo</w:t>
      </w:r>
      <w:r w:rsidR="4ABD2528" w:rsidRPr="63D667D5">
        <w:rPr>
          <w:color w:val="000000" w:themeColor="text1"/>
        </w:rPr>
        <w:t>ud</w:t>
      </w:r>
      <w:bookmarkEnd w:id="21"/>
    </w:p>
    <w:p w14:paraId="4BF02443" w14:textId="77777777" w:rsidR="004E643F" w:rsidRDefault="004E643F" w:rsidP="000E5C62"/>
    <w:p w14:paraId="3625E462" w14:textId="77777777" w:rsidR="004E643F" w:rsidRDefault="004E643F" w:rsidP="000E5C62"/>
    <w:p w14:paraId="368F6345" w14:textId="56FE13C4" w:rsidR="004E643F" w:rsidRDefault="304E61DA" w:rsidP="000E5C62">
      <w:r>
        <w:t>CPQ Tenant mus</w:t>
      </w:r>
      <w:r w:rsidR="00BF25C3">
        <w:t>t</w:t>
      </w:r>
      <w:r>
        <w:t xml:space="preserve"> be up and running with version quote 2.0 and should be integrated with </w:t>
      </w:r>
      <w:r w:rsidR="28A19269">
        <w:t>Commerce and S4</w:t>
      </w:r>
      <w:r>
        <w:t xml:space="preserve">. Below </w:t>
      </w:r>
      <w:proofErr w:type="gramStart"/>
      <w:r>
        <w:t>URL’s</w:t>
      </w:r>
      <w:proofErr w:type="gramEnd"/>
      <w:r>
        <w:t xml:space="preserve"> for reference.</w:t>
      </w:r>
    </w:p>
    <w:p w14:paraId="2D1A467E" w14:textId="77777777" w:rsidR="004E643F" w:rsidRDefault="004E643F" w:rsidP="000E5C62"/>
    <w:p w14:paraId="576A8E1D" w14:textId="5A6DEBC8" w:rsidR="004E643F" w:rsidRDefault="39725E39" w:rsidP="000E5C62">
      <w:r>
        <w:t>CPQ Shell</w:t>
      </w:r>
      <w:r w:rsidR="304E61DA">
        <w:t xml:space="preserve"> </w:t>
      </w:r>
      <w:proofErr w:type="gramStart"/>
      <w:r w:rsidR="304E61DA">
        <w:t>URL :</w:t>
      </w:r>
      <w:proofErr w:type="gramEnd"/>
      <w:r w:rsidR="304E61DA">
        <w:t xml:space="preserve"> </w:t>
      </w:r>
      <w:r w:rsidR="6C727695">
        <w:t>https://cpq-sales.calliduscloud.com/</w:t>
      </w:r>
    </w:p>
    <w:p w14:paraId="3BE77F8F" w14:textId="77777777" w:rsidR="004E643F" w:rsidRDefault="004E643F" w:rsidP="000E5C62"/>
    <w:p w14:paraId="5259E45B" w14:textId="7ADB1E9A" w:rsidR="004E643F" w:rsidRDefault="304E61DA" w:rsidP="000E5C62">
      <w:r>
        <w:t xml:space="preserve">Login id &amp; </w:t>
      </w:r>
      <w:proofErr w:type="spellStart"/>
      <w:proofErr w:type="gramStart"/>
      <w:r>
        <w:t>Pwd</w:t>
      </w:r>
      <w:proofErr w:type="spellEnd"/>
      <w:r>
        <w:t xml:space="preserve"> :</w:t>
      </w:r>
      <w:proofErr w:type="gramEnd"/>
      <w:r>
        <w:t xml:space="preserve">  </w:t>
      </w:r>
      <w:proofErr w:type="spellStart"/>
      <w:r w:rsidR="00BF25C3">
        <w:t>tests</w:t>
      </w:r>
      <w:r w:rsidR="13953A51">
        <w:t>alesagent</w:t>
      </w:r>
      <w:proofErr w:type="spellEnd"/>
      <w:r w:rsidR="13953A51">
        <w:t xml:space="preserve"> /</w:t>
      </w:r>
      <w:r w:rsidR="00BF25C3">
        <w:t>test</w:t>
      </w:r>
      <w:r w:rsidR="13953A51">
        <w:t>99</w:t>
      </w:r>
    </w:p>
    <w:p w14:paraId="380C8264" w14:textId="77777777" w:rsidR="004E643F" w:rsidRDefault="004E643F" w:rsidP="000E5C62"/>
    <w:p w14:paraId="0DC7DC93" w14:textId="77777777" w:rsidR="004E643F" w:rsidRDefault="004E643F" w:rsidP="000E5C62"/>
    <w:p w14:paraId="0CAFA81D" w14:textId="77777777" w:rsidR="004E643F" w:rsidRDefault="304E61DA" w:rsidP="1A485A4B">
      <w:pPr>
        <w:pStyle w:val="Heading3"/>
        <w:numPr>
          <w:ilvl w:val="2"/>
          <w:numId w:val="1"/>
        </w:numPr>
        <w:ind w:left="576" w:hanging="576"/>
      </w:pPr>
      <w:bookmarkStart w:id="22" w:name="_Toc162941168"/>
      <w:r>
        <w:t>Configuration Rationale / Additional Considerations</w:t>
      </w:r>
      <w:bookmarkEnd w:id="22"/>
    </w:p>
    <w:p w14:paraId="2AA211AC" w14:textId="77777777" w:rsidR="004E643F" w:rsidRDefault="004E643F" w:rsidP="000E5C62"/>
    <w:p w14:paraId="0195C6C5" w14:textId="37E64DBE" w:rsidR="004E643F" w:rsidRDefault="304E61DA" w:rsidP="1A485A4B">
      <w:r>
        <w:t xml:space="preserve">To Implement/ Submit Define commitment/Minimum Contract from commerce cloud, products should be replicated from S4 to </w:t>
      </w:r>
      <w:r w:rsidR="53F32DC1">
        <w:t>CPQ</w:t>
      </w:r>
      <w:r w:rsidR="48635562">
        <w:t>. O</w:t>
      </w:r>
      <w:r>
        <w:t xml:space="preserve">nce products </w:t>
      </w:r>
      <w:proofErr w:type="gramStart"/>
      <w:r w:rsidR="75E864AF">
        <w:t>is</w:t>
      </w:r>
      <w:proofErr w:type="gramEnd"/>
      <w:r w:rsidR="764B2AA2">
        <w:t xml:space="preserve"> </w:t>
      </w:r>
      <w:r>
        <w:t xml:space="preserve">replicated, </w:t>
      </w:r>
      <w:r w:rsidR="3BF8F770">
        <w:t>We can add discounts and commitment values from sales agent’s end.</w:t>
      </w:r>
    </w:p>
    <w:p w14:paraId="4C21B721" w14:textId="3F8B05B5" w:rsidR="004E643F" w:rsidRDefault="3BF8F770" w:rsidP="1A485A4B">
      <w:r>
        <w:t>We can modify the defined commitment values if required and should be able to push the same to Further systems.</w:t>
      </w:r>
    </w:p>
    <w:p w14:paraId="46751C6C" w14:textId="77777777" w:rsidR="004E643F" w:rsidRDefault="004E643F" w:rsidP="1A485A4B">
      <w:pPr>
        <w:rPr>
          <w:i/>
        </w:rPr>
      </w:pPr>
    </w:p>
    <w:p w14:paraId="70BEAEA7" w14:textId="77777777" w:rsidR="004E643F" w:rsidRDefault="304E61DA" w:rsidP="1A485A4B">
      <w:pPr>
        <w:pStyle w:val="Heading3"/>
        <w:numPr>
          <w:ilvl w:val="2"/>
          <w:numId w:val="1"/>
        </w:numPr>
        <w:ind w:left="576" w:hanging="576"/>
      </w:pPr>
      <w:bookmarkStart w:id="23" w:name="_Toc162941169"/>
      <w:r>
        <w:t>Configuration Settings</w:t>
      </w:r>
      <w:bookmarkEnd w:id="23"/>
    </w:p>
    <w:p w14:paraId="32ED3F1B" w14:textId="77777777" w:rsidR="004E643F" w:rsidRDefault="004E643F" w:rsidP="000E5C62"/>
    <w:p w14:paraId="7395579D" w14:textId="406D9773" w:rsidR="004E643F" w:rsidRDefault="4347B28F" w:rsidP="000E5C62">
      <w:r>
        <w:t>Add custom field:</w:t>
      </w:r>
    </w:p>
    <w:p w14:paraId="56EE45E9" w14:textId="7126F20C" w:rsidR="004E643F" w:rsidRDefault="69C96B1E" w:rsidP="1A485A4B">
      <w:r>
        <w:t>Commitment Dura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1A485A4B" w14:paraId="3630B7DB" w14:textId="77777777" w:rsidTr="1A485A4B">
        <w:trPr>
          <w:trHeight w:val="300"/>
        </w:trPr>
        <w:tc>
          <w:tcPr>
            <w:tcW w:w="2244" w:type="dxa"/>
            <w:shd w:val="clear" w:color="auto" w:fill="A5A5A5" w:themeFill="accent3"/>
          </w:tcPr>
          <w:p w14:paraId="21285A64" w14:textId="77777777" w:rsidR="1A485A4B" w:rsidRDefault="1A485A4B" w:rsidP="1A485A4B">
            <w:pPr>
              <w:pStyle w:val="EYBod"/>
              <w:rPr>
                <w:b/>
                <w:bCs/>
                <w:color w:val="FFFFFF" w:themeColor="background1"/>
              </w:rPr>
            </w:pPr>
            <w:r w:rsidRPr="1A485A4B">
              <w:rPr>
                <w:b/>
                <w:bCs/>
                <w:color w:val="FFFFFF" w:themeColor="background1"/>
              </w:rPr>
              <w:t>Transaction Code</w:t>
            </w:r>
          </w:p>
        </w:tc>
        <w:tc>
          <w:tcPr>
            <w:tcW w:w="6050" w:type="dxa"/>
          </w:tcPr>
          <w:p w14:paraId="576A0E9B" w14:textId="77777777" w:rsidR="1A485A4B" w:rsidRDefault="1A485A4B" w:rsidP="1A485A4B">
            <w:pPr>
              <w:pStyle w:val="EYBod"/>
              <w:rPr>
                <w:b/>
                <w:bCs/>
              </w:rPr>
            </w:pPr>
          </w:p>
        </w:tc>
      </w:tr>
      <w:tr w:rsidR="1A485A4B" w14:paraId="6E101116" w14:textId="77777777" w:rsidTr="1A485A4B">
        <w:trPr>
          <w:trHeight w:val="300"/>
        </w:trPr>
        <w:tc>
          <w:tcPr>
            <w:tcW w:w="2244" w:type="dxa"/>
            <w:shd w:val="clear" w:color="auto" w:fill="A5A5A5" w:themeFill="accent3"/>
          </w:tcPr>
          <w:p w14:paraId="20DDB1B9" w14:textId="2AE3781A" w:rsidR="376D8093" w:rsidRDefault="376D8093" w:rsidP="1A485A4B">
            <w:pPr>
              <w:pStyle w:val="EYBod"/>
              <w:rPr>
                <w:b/>
                <w:bCs/>
                <w:color w:val="FFFFFF" w:themeColor="background1"/>
              </w:rPr>
            </w:pPr>
            <w:r w:rsidRPr="1A485A4B">
              <w:rPr>
                <w:b/>
                <w:bCs/>
                <w:color w:val="FFFFFF" w:themeColor="background1"/>
              </w:rPr>
              <w:t>CPQ</w:t>
            </w:r>
            <w:r w:rsidR="1A485A4B" w:rsidRPr="1A485A4B">
              <w:rPr>
                <w:b/>
                <w:bCs/>
                <w:color w:val="FFFFFF" w:themeColor="background1"/>
              </w:rPr>
              <w:t xml:space="preserve"> Path</w:t>
            </w:r>
          </w:p>
        </w:tc>
        <w:tc>
          <w:tcPr>
            <w:tcW w:w="6050" w:type="dxa"/>
          </w:tcPr>
          <w:p w14:paraId="45DADAD8" w14:textId="7E6CC73D" w:rsidR="376D8093" w:rsidRDefault="376D8093" w:rsidP="1A485A4B">
            <w:pPr>
              <w:pStyle w:val="EYBod"/>
            </w:pPr>
            <w:r>
              <w:t>Admin -&gt; User settings&gt;Quotes&gt; quotes layout&gt; add Commitment duration</w:t>
            </w:r>
            <w:r w:rsidR="0851CD28">
              <w:t>.</w:t>
            </w:r>
          </w:p>
        </w:tc>
      </w:tr>
    </w:tbl>
    <w:p w14:paraId="0593E1FC" w14:textId="72389D04" w:rsidR="004E643F" w:rsidRDefault="004E643F" w:rsidP="1A485A4B"/>
    <w:p w14:paraId="1EF0EEE2" w14:textId="1B00CEFD" w:rsidR="004E643F" w:rsidRDefault="27861C37" w:rsidP="1A485A4B">
      <w:r>
        <w:t>Commitment value for Y1</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1A485A4B" w14:paraId="054020C5" w14:textId="77777777" w:rsidTr="1A485A4B">
        <w:trPr>
          <w:trHeight w:val="300"/>
        </w:trPr>
        <w:tc>
          <w:tcPr>
            <w:tcW w:w="2244" w:type="dxa"/>
            <w:shd w:val="clear" w:color="auto" w:fill="A5A5A5" w:themeFill="accent3"/>
          </w:tcPr>
          <w:p w14:paraId="15304109" w14:textId="77777777" w:rsidR="1A485A4B" w:rsidRDefault="1A485A4B" w:rsidP="1A485A4B">
            <w:pPr>
              <w:pStyle w:val="EYBod"/>
              <w:rPr>
                <w:b/>
                <w:bCs/>
                <w:color w:val="FFFFFF" w:themeColor="background1"/>
              </w:rPr>
            </w:pPr>
            <w:r w:rsidRPr="1A485A4B">
              <w:rPr>
                <w:b/>
                <w:bCs/>
                <w:color w:val="FFFFFF" w:themeColor="background1"/>
              </w:rPr>
              <w:t>Transaction Code</w:t>
            </w:r>
          </w:p>
        </w:tc>
        <w:tc>
          <w:tcPr>
            <w:tcW w:w="6050" w:type="dxa"/>
          </w:tcPr>
          <w:p w14:paraId="0F00EAFF" w14:textId="77777777" w:rsidR="1A485A4B" w:rsidRDefault="1A485A4B" w:rsidP="1A485A4B">
            <w:pPr>
              <w:pStyle w:val="EYBod"/>
              <w:rPr>
                <w:b/>
                <w:bCs/>
              </w:rPr>
            </w:pPr>
          </w:p>
        </w:tc>
      </w:tr>
      <w:tr w:rsidR="1A485A4B" w14:paraId="3A45D454" w14:textId="77777777" w:rsidTr="1A485A4B">
        <w:trPr>
          <w:trHeight w:val="300"/>
        </w:trPr>
        <w:tc>
          <w:tcPr>
            <w:tcW w:w="2244" w:type="dxa"/>
            <w:shd w:val="clear" w:color="auto" w:fill="A5A5A5" w:themeFill="accent3"/>
          </w:tcPr>
          <w:p w14:paraId="39668EFD" w14:textId="290C306B" w:rsidR="1A485A4B" w:rsidRDefault="1A485A4B" w:rsidP="1A485A4B">
            <w:pPr>
              <w:pStyle w:val="EYBod"/>
              <w:rPr>
                <w:b/>
                <w:bCs/>
                <w:color w:val="FFFFFF" w:themeColor="background1"/>
              </w:rPr>
            </w:pPr>
            <w:r w:rsidRPr="1A485A4B">
              <w:rPr>
                <w:b/>
                <w:bCs/>
                <w:color w:val="FFFFFF" w:themeColor="background1"/>
              </w:rPr>
              <w:t>Path</w:t>
            </w:r>
          </w:p>
        </w:tc>
        <w:tc>
          <w:tcPr>
            <w:tcW w:w="6050" w:type="dxa"/>
          </w:tcPr>
          <w:p w14:paraId="16F8944F" w14:textId="187DC66B" w:rsidR="227801D2" w:rsidRDefault="227801D2" w:rsidP="1A485A4B">
            <w:r>
              <w:t xml:space="preserve">Admin -&gt; User settings&gt;Quotes&gt; quotes layout&gt; add Commitment value for </w:t>
            </w:r>
            <w:proofErr w:type="gramStart"/>
            <w:r>
              <w:t>Y1</w:t>
            </w:r>
            <w:proofErr w:type="gramEnd"/>
          </w:p>
          <w:p w14:paraId="3525ED07" w14:textId="67A04F91" w:rsidR="1A485A4B" w:rsidRDefault="1A485A4B" w:rsidP="1A485A4B">
            <w:pPr>
              <w:pStyle w:val="EYBod"/>
            </w:pPr>
          </w:p>
          <w:p w14:paraId="7999D9FA" w14:textId="41C997AB" w:rsidR="1A485A4B" w:rsidRDefault="1A485A4B" w:rsidP="1A485A4B">
            <w:pPr>
              <w:pStyle w:val="EYBod"/>
            </w:pPr>
          </w:p>
        </w:tc>
      </w:tr>
    </w:tbl>
    <w:p w14:paraId="0F9F9CE5" w14:textId="40058A72" w:rsidR="1A485A4B" w:rsidRDefault="1A485A4B" w:rsidP="1A485A4B"/>
    <w:p w14:paraId="22B39C16" w14:textId="5F77ADF0" w:rsidR="004E643F" w:rsidRDefault="004E643F" w:rsidP="000E5C62"/>
    <w:p w14:paraId="65E25ECF" w14:textId="1DD7570D" w:rsidR="004E643F" w:rsidRDefault="227801D2" w:rsidP="1A485A4B">
      <w:r>
        <w:t>Commitment value for Y2</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1A485A4B" w14:paraId="02C5A609" w14:textId="77777777" w:rsidTr="1A485A4B">
        <w:trPr>
          <w:trHeight w:val="300"/>
        </w:trPr>
        <w:tc>
          <w:tcPr>
            <w:tcW w:w="2244" w:type="dxa"/>
            <w:shd w:val="clear" w:color="auto" w:fill="A5A5A5" w:themeFill="accent3"/>
          </w:tcPr>
          <w:p w14:paraId="788D9205" w14:textId="77777777" w:rsidR="1A485A4B" w:rsidRDefault="1A485A4B" w:rsidP="1A485A4B">
            <w:pPr>
              <w:pStyle w:val="EYBod"/>
              <w:rPr>
                <w:b/>
                <w:bCs/>
                <w:color w:val="FFFFFF" w:themeColor="background1"/>
              </w:rPr>
            </w:pPr>
            <w:r w:rsidRPr="1A485A4B">
              <w:rPr>
                <w:b/>
                <w:bCs/>
                <w:color w:val="FFFFFF" w:themeColor="background1"/>
              </w:rPr>
              <w:t>Transaction Code</w:t>
            </w:r>
          </w:p>
        </w:tc>
        <w:tc>
          <w:tcPr>
            <w:tcW w:w="6050" w:type="dxa"/>
          </w:tcPr>
          <w:p w14:paraId="38322A42" w14:textId="77777777" w:rsidR="1A485A4B" w:rsidRDefault="1A485A4B" w:rsidP="1A485A4B">
            <w:pPr>
              <w:pStyle w:val="EYBod"/>
              <w:rPr>
                <w:b/>
                <w:bCs/>
              </w:rPr>
            </w:pPr>
          </w:p>
        </w:tc>
      </w:tr>
      <w:tr w:rsidR="1A485A4B" w14:paraId="46BC7DF2" w14:textId="77777777" w:rsidTr="1A485A4B">
        <w:trPr>
          <w:trHeight w:val="300"/>
        </w:trPr>
        <w:tc>
          <w:tcPr>
            <w:tcW w:w="2244" w:type="dxa"/>
            <w:shd w:val="clear" w:color="auto" w:fill="A5A5A5" w:themeFill="accent3"/>
          </w:tcPr>
          <w:p w14:paraId="564EBC51" w14:textId="290C306B" w:rsidR="1A485A4B" w:rsidRDefault="1A485A4B" w:rsidP="1A485A4B">
            <w:pPr>
              <w:pStyle w:val="EYBod"/>
              <w:rPr>
                <w:b/>
                <w:bCs/>
                <w:color w:val="FFFFFF" w:themeColor="background1"/>
              </w:rPr>
            </w:pPr>
            <w:r w:rsidRPr="1A485A4B">
              <w:rPr>
                <w:b/>
                <w:bCs/>
                <w:color w:val="FFFFFF" w:themeColor="background1"/>
              </w:rPr>
              <w:t>Path</w:t>
            </w:r>
          </w:p>
        </w:tc>
        <w:tc>
          <w:tcPr>
            <w:tcW w:w="6050" w:type="dxa"/>
          </w:tcPr>
          <w:p w14:paraId="3012227E" w14:textId="74620CC4" w:rsidR="1A485A4B" w:rsidRDefault="1A485A4B" w:rsidP="1A485A4B">
            <w:r>
              <w:t xml:space="preserve">Admin -&gt; User settings&gt;Quotes&gt; quotes layout&gt; add Commitment value for </w:t>
            </w:r>
            <w:proofErr w:type="gramStart"/>
            <w:r>
              <w:t>Y</w:t>
            </w:r>
            <w:r w:rsidR="2E50B492">
              <w:t>2</w:t>
            </w:r>
            <w:proofErr w:type="gramEnd"/>
          </w:p>
          <w:p w14:paraId="64AF167F" w14:textId="67A04F91" w:rsidR="1A485A4B" w:rsidRDefault="1A485A4B" w:rsidP="1A485A4B">
            <w:pPr>
              <w:pStyle w:val="EYBod"/>
            </w:pPr>
          </w:p>
          <w:p w14:paraId="03BC50F7" w14:textId="41C997AB" w:rsidR="1A485A4B" w:rsidRDefault="1A485A4B" w:rsidP="1A485A4B">
            <w:pPr>
              <w:pStyle w:val="EYBod"/>
            </w:pPr>
          </w:p>
        </w:tc>
      </w:tr>
    </w:tbl>
    <w:p w14:paraId="0D58C800" w14:textId="06E3CAD8" w:rsidR="004E643F" w:rsidRDefault="004E643F" w:rsidP="1A485A4B"/>
    <w:p w14:paraId="1237ABA3" w14:textId="7CC056D7" w:rsidR="004E643F" w:rsidRDefault="004E643F" w:rsidP="000E5C62"/>
    <w:p w14:paraId="30D64629" w14:textId="745B0039" w:rsidR="004E643F" w:rsidRDefault="2E50B492" w:rsidP="1A485A4B">
      <w:r>
        <w:t>Commitment value for Y3</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1A485A4B" w14:paraId="13907814" w14:textId="77777777" w:rsidTr="1A485A4B">
        <w:trPr>
          <w:trHeight w:val="300"/>
        </w:trPr>
        <w:tc>
          <w:tcPr>
            <w:tcW w:w="2244" w:type="dxa"/>
            <w:shd w:val="clear" w:color="auto" w:fill="A5A5A5" w:themeFill="accent3"/>
          </w:tcPr>
          <w:p w14:paraId="1E8D10C3" w14:textId="77777777" w:rsidR="1A485A4B" w:rsidRDefault="1A485A4B" w:rsidP="1A485A4B">
            <w:pPr>
              <w:pStyle w:val="EYBod"/>
              <w:rPr>
                <w:b/>
                <w:bCs/>
                <w:color w:val="FFFFFF" w:themeColor="background1"/>
              </w:rPr>
            </w:pPr>
            <w:r w:rsidRPr="1A485A4B">
              <w:rPr>
                <w:b/>
                <w:bCs/>
                <w:color w:val="FFFFFF" w:themeColor="background1"/>
              </w:rPr>
              <w:t>Transaction Code</w:t>
            </w:r>
          </w:p>
        </w:tc>
        <w:tc>
          <w:tcPr>
            <w:tcW w:w="6050" w:type="dxa"/>
          </w:tcPr>
          <w:p w14:paraId="0053375F" w14:textId="77777777" w:rsidR="1A485A4B" w:rsidRDefault="1A485A4B" w:rsidP="1A485A4B">
            <w:pPr>
              <w:pStyle w:val="EYBod"/>
              <w:rPr>
                <w:b/>
                <w:bCs/>
              </w:rPr>
            </w:pPr>
          </w:p>
        </w:tc>
      </w:tr>
      <w:tr w:rsidR="1A485A4B" w14:paraId="2DFB62DE" w14:textId="77777777" w:rsidTr="1A485A4B">
        <w:trPr>
          <w:trHeight w:val="300"/>
        </w:trPr>
        <w:tc>
          <w:tcPr>
            <w:tcW w:w="2244" w:type="dxa"/>
            <w:shd w:val="clear" w:color="auto" w:fill="A5A5A5" w:themeFill="accent3"/>
          </w:tcPr>
          <w:p w14:paraId="5B829B21" w14:textId="290C306B" w:rsidR="1A485A4B" w:rsidRDefault="1A485A4B" w:rsidP="1A485A4B">
            <w:pPr>
              <w:pStyle w:val="EYBod"/>
              <w:rPr>
                <w:b/>
                <w:bCs/>
                <w:color w:val="FFFFFF" w:themeColor="background1"/>
              </w:rPr>
            </w:pPr>
            <w:r w:rsidRPr="1A485A4B">
              <w:rPr>
                <w:b/>
                <w:bCs/>
                <w:color w:val="FFFFFF" w:themeColor="background1"/>
              </w:rPr>
              <w:t>Path</w:t>
            </w:r>
          </w:p>
        </w:tc>
        <w:tc>
          <w:tcPr>
            <w:tcW w:w="6050" w:type="dxa"/>
          </w:tcPr>
          <w:p w14:paraId="798579DF" w14:textId="1036152A" w:rsidR="1A485A4B" w:rsidRDefault="1A485A4B" w:rsidP="1A485A4B">
            <w:r>
              <w:t xml:space="preserve">Admin -&gt; User settings&gt;Quotes&gt; quotes layout&gt; add Commitment value for </w:t>
            </w:r>
            <w:proofErr w:type="gramStart"/>
            <w:r>
              <w:t>Y</w:t>
            </w:r>
            <w:r w:rsidR="37F149D1">
              <w:t>3</w:t>
            </w:r>
            <w:proofErr w:type="gramEnd"/>
          </w:p>
          <w:p w14:paraId="462B4B95" w14:textId="67A04F91" w:rsidR="1A485A4B" w:rsidRDefault="1A485A4B" w:rsidP="1A485A4B">
            <w:pPr>
              <w:pStyle w:val="EYBod"/>
            </w:pPr>
          </w:p>
          <w:p w14:paraId="17DD050B" w14:textId="41C997AB" w:rsidR="1A485A4B" w:rsidRDefault="1A485A4B" w:rsidP="1A485A4B">
            <w:pPr>
              <w:pStyle w:val="EYBod"/>
            </w:pPr>
          </w:p>
        </w:tc>
      </w:tr>
    </w:tbl>
    <w:p w14:paraId="79D07302" w14:textId="0B399464" w:rsidR="004E643F" w:rsidRDefault="004E643F" w:rsidP="1A485A4B"/>
    <w:p w14:paraId="13ADEFD1" w14:textId="1CF74E3F" w:rsidR="004E643F" w:rsidRDefault="37F149D1" w:rsidP="1A485A4B">
      <w:r>
        <w:t>Commitment value for Y</w:t>
      </w:r>
      <w:r w:rsidR="0766B0D8">
        <w:t>4</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1A485A4B" w14:paraId="6C36917C" w14:textId="77777777" w:rsidTr="1A485A4B">
        <w:trPr>
          <w:trHeight w:val="300"/>
        </w:trPr>
        <w:tc>
          <w:tcPr>
            <w:tcW w:w="2244" w:type="dxa"/>
            <w:shd w:val="clear" w:color="auto" w:fill="A5A5A5" w:themeFill="accent3"/>
          </w:tcPr>
          <w:p w14:paraId="7F55DA6E" w14:textId="77777777" w:rsidR="1A485A4B" w:rsidRDefault="1A485A4B" w:rsidP="1A485A4B">
            <w:pPr>
              <w:pStyle w:val="EYBod"/>
              <w:rPr>
                <w:b/>
                <w:bCs/>
                <w:color w:val="FFFFFF" w:themeColor="background1"/>
              </w:rPr>
            </w:pPr>
            <w:r w:rsidRPr="1A485A4B">
              <w:rPr>
                <w:b/>
                <w:bCs/>
                <w:color w:val="FFFFFF" w:themeColor="background1"/>
              </w:rPr>
              <w:t>Transaction Code</w:t>
            </w:r>
          </w:p>
        </w:tc>
        <w:tc>
          <w:tcPr>
            <w:tcW w:w="6050" w:type="dxa"/>
          </w:tcPr>
          <w:p w14:paraId="7BB0E958" w14:textId="77777777" w:rsidR="1A485A4B" w:rsidRDefault="1A485A4B" w:rsidP="1A485A4B">
            <w:pPr>
              <w:pStyle w:val="EYBod"/>
              <w:rPr>
                <w:b/>
                <w:bCs/>
              </w:rPr>
            </w:pPr>
          </w:p>
        </w:tc>
      </w:tr>
      <w:tr w:rsidR="1A485A4B" w14:paraId="62C38A6F" w14:textId="77777777" w:rsidTr="1A485A4B">
        <w:trPr>
          <w:trHeight w:val="300"/>
        </w:trPr>
        <w:tc>
          <w:tcPr>
            <w:tcW w:w="2244" w:type="dxa"/>
            <w:shd w:val="clear" w:color="auto" w:fill="A5A5A5" w:themeFill="accent3"/>
          </w:tcPr>
          <w:p w14:paraId="50189368" w14:textId="290C306B" w:rsidR="1A485A4B" w:rsidRDefault="1A485A4B" w:rsidP="1A485A4B">
            <w:pPr>
              <w:pStyle w:val="EYBod"/>
              <w:rPr>
                <w:b/>
                <w:bCs/>
                <w:color w:val="FFFFFF" w:themeColor="background1"/>
              </w:rPr>
            </w:pPr>
            <w:r w:rsidRPr="1A485A4B">
              <w:rPr>
                <w:b/>
                <w:bCs/>
                <w:color w:val="FFFFFF" w:themeColor="background1"/>
              </w:rPr>
              <w:t>Path</w:t>
            </w:r>
          </w:p>
        </w:tc>
        <w:tc>
          <w:tcPr>
            <w:tcW w:w="6050" w:type="dxa"/>
          </w:tcPr>
          <w:p w14:paraId="42EB3029" w14:textId="06492073" w:rsidR="1A485A4B" w:rsidRDefault="1A485A4B" w:rsidP="1A485A4B">
            <w:r>
              <w:t xml:space="preserve">Admin -&gt; User settings&gt;Quotes&gt; quotes layout&gt; add Commitment value for </w:t>
            </w:r>
            <w:proofErr w:type="gramStart"/>
            <w:r>
              <w:t>Y</w:t>
            </w:r>
            <w:r w:rsidR="759836DF">
              <w:t>4</w:t>
            </w:r>
            <w:proofErr w:type="gramEnd"/>
          </w:p>
          <w:p w14:paraId="10D2FDF1" w14:textId="67A04F91" w:rsidR="1A485A4B" w:rsidRDefault="1A485A4B" w:rsidP="1A485A4B">
            <w:pPr>
              <w:pStyle w:val="EYBod"/>
            </w:pPr>
          </w:p>
          <w:p w14:paraId="682A8DD5" w14:textId="41C997AB" w:rsidR="1A485A4B" w:rsidRDefault="1A485A4B" w:rsidP="1A485A4B">
            <w:pPr>
              <w:pStyle w:val="EYBod"/>
            </w:pPr>
          </w:p>
        </w:tc>
      </w:tr>
    </w:tbl>
    <w:p w14:paraId="4303F565" w14:textId="4BFB6F8C" w:rsidR="004E643F" w:rsidRDefault="004E643F" w:rsidP="1A485A4B"/>
    <w:p w14:paraId="1E11371B" w14:textId="3351E2D2" w:rsidR="004E643F" w:rsidRDefault="0518C666" w:rsidP="1A485A4B">
      <w:r>
        <w:t>Commitment value for Y5</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6050"/>
      </w:tblGrid>
      <w:tr w:rsidR="1A485A4B" w14:paraId="5CB1FFAD" w14:textId="77777777" w:rsidTr="1A485A4B">
        <w:trPr>
          <w:trHeight w:val="300"/>
        </w:trPr>
        <w:tc>
          <w:tcPr>
            <w:tcW w:w="2244" w:type="dxa"/>
            <w:shd w:val="clear" w:color="auto" w:fill="A5A5A5" w:themeFill="accent3"/>
          </w:tcPr>
          <w:p w14:paraId="301450AF" w14:textId="77777777" w:rsidR="1A485A4B" w:rsidRDefault="1A485A4B" w:rsidP="1A485A4B">
            <w:pPr>
              <w:pStyle w:val="EYBod"/>
              <w:rPr>
                <w:b/>
                <w:bCs/>
                <w:color w:val="FFFFFF" w:themeColor="background1"/>
              </w:rPr>
            </w:pPr>
            <w:r w:rsidRPr="1A485A4B">
              <w:rPr>
                <w:b/>
                <w:bCs/>
                <w:color w:val="FFFFFF" w:themeColor="background1"/>
              </w:rPr>
              <w:t>Transaction Code</w:t>
            </w:r>
          </w:p>
        </w:tc>
        <w:tc>
          <w:tcPr>
            <w:tcW w:w="6050" w:type="dxa"/>
          </w:tcPr>
          <w:p w14:paraId="75994A93" w14:textId="77777777" w:rsidR="1A485A4B" w:rsidRDefault="1A485A4B" w:rsidP="1A485A4B">
            <w:pPr>
              <w:pStyle w:val="EYBod"/>
              <w:rPr>
                <w:b/>
                <w:bCs/>
              </w:rPr>
            </w:pPr>
          </w:p>
        </w:tc>
      </w:tr>
      <w:tr w:rsidR="1A485A4B" w14:paraId="2B4C26F0" w14:textId="77777777" w:rsidTr="1A485A4B">
        <w:trPr>
          <w:trHeight w:val="300"/>
        </w:trPr>
        <w:tc>
          <w:tcPr>
            <w:tcW w:w="2244" w:type="dxa"/>
            <w:shd w:val="clear" w:color="auto" w:fill="A5A5A5" w:themeFill="accent3"/>
          </w:tcPr>
          <w:p w14:paraId="291A1557" w14:textId="290C306B" w:rsidR="1A485A4B" w:rsidRDefault="1A485A4B" w:rsidP="1A485A4B">
            <w:pPr>
              <w:pStyle w:val="EYBod"/>
              <w:rPr>
                <w:b/>
                <w:bCs/>
                <w:color w:val="FFFFFF" w:themeColor="background1"/>
              </w:rPr>
            </w:pPr>
            <w:r w:rsidRPr="1A485A4B">
              <w:rPr>
                <w:b/>
                <w:bCs/>
                <w:color w:val="FFFFFF" w:themeColor="background1"/>
              </w:rPr>
              <w:t>Path</w:t>
            </w:r>
          </w:p>
        </w:tc>
        <w:tc>
          <w:tcPr>
            <w:tcW w:w="6050" w:type="dxa"/>
          </w:tcPr>
          <w:p w14:paraId="073102DC" w14:textId="37C804E2" w:rsidR="1A485A4B" w:rsidRDefault="1A485A4B" w:rsidP="1A485A4B">
            <w:r>
              <w:t xml:space="preserve">Admin -&gt; User settings&gt;Quotes&gt; quotes layout&gt; add Commitment value for </w:t>
            </w:r>
            <w:proofErr w:type="gramStart"/>
            <w:r>
              <w:t>Y</w:t>
            </w:r>
            <w:r w:rsidR="1B9753B8">
              <w:t>5</w:t>
            </w:r>
            <w:proofErr w:type="gramEnd"/>
          </w:p>
          <w:p w14:paraId="62B73522" w14:textId="67A04F91" w:rsidR="1A485A4B" w:rsidRDefault="1A485A4B" w:rsidP="1A485A4B">
            <w:pPr>
              <w:pStyle w:val="EYBod"/>
            </w:pPr>
          </w:p>
          <w:p w14:paraId="26391BF2" w14:textId="41C997AB" w:rsidR="1A485A4B" w:rsidRDefault="1A485A4B" w:rsidP="1A485A4B">
            <w:pPr>
              <w:pStyle w:val="EYBod"/>
            </w:pPr>
          </w:p>
        </w:tc>
      </w:tr>
    </w:tbl>
    <w:p w14:paraId="6DF87B5F" w14:textId="2335B75B" w:rsidR="004E643F" w:rsidRDefault="004E643F" w:rsidP="1A485A4B"/>
    <w:p w14:paraId="0EC59E44" w14:textId="4E554B61" w:rsidR="004E643F" w:rsidRDefault="004E643F" w:rsidP="000E5C62"/>
    <w:p w14:paraId="03299841" w14:textId="2320A371" w:rsidR="004E643F" w:rsidRDefault="1B9753B8" w:rsidP="1A485A4B">
      <w:pPr>
        <w:pStyle w:val="Heading3"/>
        <w:ind w:left="576" w:hanging="576"/>
      </w:pPr>
      <w:bookmarkStart w:id="24" w:name="_Toc162941170"/>
      <w:r>
        <w:t>Workflow from CPQ</w:t>
      </w:r>
      <w:bookmarkEnd w:id="24"/>
    </w:p>
    <w:p w14:paraId="39399650" w14:textId="6D214D2F" w:rsidR="004E643F" w:rsidRDefault="004E643F" w:rsidP="1A485A4B"/>
    <w:p w14:paraId="007AA1BF" w14:textId="7268436C" w:rsidR="004E643F" w:rsidRDefault="1B9753B8" w:rsidP="000E5C62">
      <w:r>
        <w:t>Once the quote request is received in CPQ, Sales agent can modify the commitment values and override the same based on the set target.</w:t>
      </w:r>
    </w:p>
    <w:p w14:paraId="611AA838" w14:textId="70E50DA2" w:rsidR="219516CD" w:rsidRDefault="219516CD" w:rsidP="1A485A4B">
      <w:r>
        <w:rPr>
          <w:noProof/>
        </w:rPr>
        <w:lastRenderedPageBreak/>
        <w:drawing>
          <wp:inline distT="0" distB="0" distL="0" distR="0" wp14:anchorId="6E308EAA" wp14:editId="26A1A5AB">
            <wp:extent cx="5924550" cy="3486150"/>
            <wp:effectExtent l="0" t="0" r="0" b="0"/>
            <wp:docPr id="634673593" name="Picture 634673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924550" cy="3486150"/>
                    </a:xfrm>
                    <a:prstGeom prst="rect">
                      <a:avLst/>
                    </a:prstGeom>
                  </pic:spPr>
                </pic:pic>
              </a:graphicData>
            </a:graphic>
          </wp:inline>
        </w:drawing>
      </w:r>
    </w:p>
    <w:p w14:paraId="24739819" w14:textId="054E8D65" w:rsidR="004E643F" w:rsidRDefault="219516CD" w:rsidP="000E5C62">
      <w:r>
        <w:t>We can find the values received from customer and now the same agent will update the values and save the quote.</w:t>
      </w:r>
    </w:p>
    <w:p w14:paraId="4088F008" w14:textId="6E0D0743" w:rsidR="004E643F" w:rsidRDefault="3005C371" w:rsidP="1A485A4B">
      <w:r>
        <w:rPr>
          <w:noProof/>
        </w:rPr>
        <w:drawing>
          <wp:inline distT="0" distB="0" distL="0" distR="0" wp14:anchorId="6F185039" wp14:editId="5B1CD519">
            <wp:extent cx="5715000" cy="2628900"/>
            <wp:effectExtent l="0" t="0" r="0" b="0"/>
            <wp:docPr id="1617112503" name="Picture 1617112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15000" cy="2628900"/>
                    </a:xfrm>
                    <a:prstGeom prst="rect">
                      <a:avLst/>
                    </a:prstGeom>
                  </pic:spPr>
                </pic:pic>
              </a:graphicData>
            </a:graphic>
          </wp:inline>
        </w:drawing>
      </w:r>
    </w:p>
    <w:p w14:paraId="5BEDEF6F" w14:textId="52074CD7" w:rsidR="004E643F" w:rsidRDefault="004E643F" w:rsidP="000E5C62"/>
    <w:p w14:paraId="7D1BB3EF" w14:textId="2AD2E43E" w:rsidR="004E643F" w:rsidRDefault="004E643F" w:rsidP="000E5C62"/>
    <w:p w14:paraId="778AE148" w14:textId="4413756C" w:rsidR="004E643F" w:rsidRDefault="3005C371" w:rsidP="000E5C62">
      <w:r>
        <w:t xml:space="preserve">Now the sales agent will proceed to add the requested </w:t>
      </w:r>
      <w:proofErr w:type="gramStart"/>
      <w:r>
        <w:t>discounts</w:t>
      </w:r>
      <w:proofErr w:type="gramEnd"/>
    </w:p>
    <w:p w14:paraId="7E974375" w14:textId="732F3D26" w:rsidR="3005C371" w:rsidRDefault="3005C371" w:rsidP="1A485A4B">
      <w:r>
        <w:rPr>
          <w:noProof/>
        </w:rPr>
        <w:lastRenderedPageBreak/>
        <w:drawing>
          <wp:inline distT="0" distB="0" distL="0" distR="0" wp14:anchorId="4909AAF1" wp14:editId="58E68638">
            <wp:extent cx="6162675" cy="1647825"/>
            <wp:effectExtent l="6350" t="6350" r="6350" b="6350"/>
            <wp:docPr id="505380912" name="Picture 505380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162675" cy="1647825"/>
                    </a:xfrm>
                    <a:prstGeom prst="rect">
                      <a:avLst/>
                    </a:prstGeom>
                    <a:ln w="6350">
                      <a:solidFill>
                        <a:schemeClr val="tx1"/>
                      </a:solidFill>
                      <a:prstDash val="solid"/>
                    </a:ln>
                  </pic:spPr>
                </pic:pic>
              </a:graphicData>
            </a:graphic>
          </wp:inline>
        </w:drawing>
      </w:r>
    </w:p>
    <w:p w14:paraId="3CF9D0B8" w14:textId="56C8FEB4" w:rsidR="004E643F" w:rsidRDefault="004E643F" w:rsidP="000E5C62"/>
    <w:p w14:paraId="77E033C0" w14:textId="40B74A6E" w:rsidR="004E643F" w:rsidRDefault="3005C371" w:rsidP="000E5C62">
      <w:r>
        <w:t>Now the sales agent will send the quote back to commerce cloud for further processing and sales order creation upon customer approval.</w:t>
      </w:r>
    </w:p>
    <w:p w14:paraId="4CE84AE1" w14:textId="791BEA8C" w:rsidR="004E643F" w:rsidRDefault="723D0A0F" w:rsidP="1A485A4B">
      <w:r>
        <w:rPr>
          <w:noProof/>
        </w:rPr>
        <w:drawing>
          <wp:inline distT="0" distB="0" distL="0" distR="0" wp14:anchorId="44717C21" wp14:editId="652F4147">
            <wp:extent cx="6162675" cy="1533525"/>
            <wp:effectExtent l="0" t="0" r="0" b="0"/>
            <wp:docPr id="900101901" name="Picture 90010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162675" cy="1533525"/>
                    </a:xfrm>
                    <a:prstGeom prst="rect">
                      <a:avLst/>
                    </a:prstGeom>
                  </pic:spPr>
                </pic:pic>
              </a:graphicData>
            </a:graphic>
          </wp:inline>
        </w:drawing>
      </w:r>
    </w:p>
    <w:p w14:paraId="5ECC587E" w14:textId="1E811EEB" w:rsidR="004E643F" w:rsidRDefault="723D0A0F" w:rsidP="1A485A4B">
      <w:r>
        <w:rPr>
          <w:noProof/>
        </w:rPr>
        <w:drawing>
          <wp:inline distT="0" distB="0" distL="0" distR="0" wp14:anchorId="3081A57C" wp14:editId="51DB1188">
            <wp:extent cx="6096000" cy="3324225"/>
            <wp:effectExtent l="0" t="0" r="0" b="0"/>
            <wp:docPr id="913931995" name="Picture 913931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096000" cy="3324225"/>
                    </a:xfrm>
                    <a:prstGeom prst="rect">
                      <a:avLst/>
                    </a:prstGeom>
                  </pic:spPr>
                </pic:pic>
              </a:graphicData>
            </a:graphic>
          </wp:inline>
        </w:drawing>
      </w:r>
    </w:p>
    <w:p w14:paraId="13BD96C1" w14:textId="1A863374" w:rsidR="004E643F" w:rsidRDefault="723D0A0F" w:rsidP="1A485A4B">
      <w:pPr>
        <w:pStyle w:val="Heading3"/>
        <w:ind w:left="576" w:hanging="576"/>
      </w:pPr>
      <w:bookmarkStart w:id="25" w:name="_Toc162941171"/>
      <w:r>
        <w:t>Status Flow details from CPQ</w:t>
      </w:r>
      <w:bookmarkEnd w:id="25"/>
    </w:p>
    <w:p w14:paraId="1FBC555D" w14:textId="3175F14D" w:rsidR="004E643F" w:rsidRDefault="004E643F" w:rsidP="1A485A4B"/>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4680"/>
        <w:gridCol w:w="4680"/>
      </w:tblGrid>
      <w:tr w:rsidR="1A485A4B" w14:paraId="6C5CF52C" w14:textId="77777777" w:rsidTr="1A485A4B">
        <w:trPr>
          <w:trHeight w:val="300"/>
        </w:trPr>
        <w:tc>
          <w:tcPr>
            <w:tcW w:w="4680" w:type="dxa"/>
            <w:tcMar>
              <w:left w:w="105" w:type="dxa"/>
              <w:right w:w="105" w:type="dxa"/>
            </w:tcMar>
          </w:tcPr>
          <w:p w14:paraId="3A49CD6F" w14:textId="0E30E13B"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lastRenderedPageBreak/>
              <w:t>Once the quote reaches from Commerce cloud to CPQ</w:t>
            </w:r>
          </w:p>
        </w:tc>
        <w:tc>
          <w:tcPr>
            <w:tcW w:w="4680" w:type="dxa"/>
            <w:tcMar>
              <w:left w:w="105" w:type="dxa"/>
              <w:right w:w="105" w:type="dxa"/>
            </w:tcMar>
          </w:tcPr>
          <w:p w14:paraId="0FF9B558" w14:textId="6B6E5CF3"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Preparing</w:t>
            </w:r>
          </w:p>
        </w:tc>
      </w:tr>
      <w:tr w:rsidR="1A485A4B" w14:paraId="799D7E03" w14:textId="77777777" w:rsidTr="1A485A4B">
        <w:trPr>
          <w:trHeight w:val="300"/>
        </w:trPr>
        <w:tc>
          <w:tcPr>
            <w:tcW w:w="4680" w:type="dxa"/>
            <w:tcMar>
              <w:left w:w="105" w:type="dxa"/>
              <w:right w:w="105" w:type="dxa"/>
            </w:tcMar>
          </w:tcPr>
          <w:p w14:paraId="6D64268A" w14:textId="7FC8713E"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Once the quote in approved internally in CPQ</w:t>
            </w:r>
          </w:p>
        </w:tc>
        <w:tc>
          <w:tcPr>
            <w:tcW w:w="4680" w:type="dxa"/>
            <w:tcMar>
              <w:left w:w="105" w:type="dxa"/>
              <w:right w:w="105" w:type="dxa"/>
            </w:tcMar>
          </w:tcPr>
          <w:p w14:paraId="371D566E" w14:textId="3EEEBF36"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Approved</w:t>
            </w:r>
          </w:p>
        </w:tc>
      </w:tr>
      <w:tr w:rsidR="1A485A4B" w14:paraId="37EC6244" w14:textId="77777777" w:rsidTr="1A485A4B">
        <w:trPr>
          <w:trHeight w:val="300"/>
        </w:trPr>
        <w:tc>
          <w:tcPr>
            <w:tcW w:w="4680" w:type="dxa"/>
            <w:tcMar>
              <w:left w:w="105" w:type="dxa"/>
              <w:right w:w="105" w:type="dxa"/>
            </w:tcMar>
          </w:tcPr>
          <w:p w14:paraId="5AA25FEB" w14:textId="27FD1E4E"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Once the quote is rejected</w:t>
            </w:r>
          </w:p>
        </w:tc>
        <w:tc>
          <w:tcPr>
            <w:tcW w:w="4680" w:type="dxa"/>
            <w:tcMar>
              <w:left w:w="105" w:type="dxa"/>
              <w:right w:w="105" w:type="dxa"/>
            </w:tcMar>
          </w:tcPr>
          <w:p w14:paraId="28954D80" w14:textId="20DE0557"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Rejected</w:t>
            </w:r>
          </w:p>
        </w:tc>
      </w:tr>
      <w:tr w:rsidR="1A485A4B" w14:paraId="024BE099" w14:textId="77777777" w:rsidTr="1A485A4B">
        <w:trPr>
          <w:trHeight w:val="300"/>
        </w:trPr>
        <w:tc>
          <w:tcPr>
            <w:tcW w:w="4680" w:type="dxa"/>
            <w:tcMar>
              <w:left w:w="105" w:type="dxa"/>
              <w:right w:w="105" w:type="dxa"/>
            </w:tcMar>
          </w:tcPr>
          <w:p w14:paraId="52830E42" w14:textId="242CF56F"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Post the internal approval in CPQ, quote is sent back to SAP Commerce Cloud</w:t>
            </w:r>
          </w:p>
          <w:p w14:paraId="2B7DE860" w14:textId="54C72F61" w:rsidR="1A485A4B" w:rsidRDefault="1A485A4B" w:rsidP="1A485A4B">
            <w:pPr>
              <w:rPr>
                <w:rFonts w:eastAsia="EYInterstate Light" w:cs="EYInterstate Light"/>
                <w:iCs w:val="0"/>
                <w:color w:val="000000" w:themeColor="text1"/>
              </w:rPr>
            </w:pPr>
          </w:p>
        </w:tc>
        <w:tc>
          <w:tcPr>
            <w:tcW w:w="4680" w:type="dxa"/>
            <w:tcMar>
              <w:left w:w="105" w:type="dxa"/>
              <w:right w:w="105" w:type="dxa"/>
            </w:tcMar>
          </w:tcPr>
          <w:p w14:paraId="14759987" w14:textId="199F17A3"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Release to commerce</w:t>
            </w:r>
          </w:p>
          <w:p w14:paraId="03216214" w14:textId="6762A06A" w:rsidR="1A485A4B" w:rsidRDefault="1A485A4B" w:rsidP="1A485A4B">
            <w:pPr>
              <w:rPr>
                <w:rFonts w:eastAsia="EYInterstate Light" w:cs="EYInterstate Light"/>
                <w:iCs w:val="0"/>
                <w:color w:val="000000" w:themeColor="text1"/>
              </w:rPr>
            </w:pPr>
          </w:p>
        </w:tc>
      </w:tr>
      <w:tr w:rsidR="1A485A4B" w14:paraId="6A07BFBF" w14:textId="77777777" w:rsidTr="1A485A4B">
        <w:trPr>
          <w:trHeight w:val="300"/>
        </w:trPr>
        <w:tc>
          <w:tcPr>
            <w:tcW w:w="4680" w:type="dxa"/>
            <w:tcMar>
              <w:left w:w="105" w:type="dxa"/>
              <w:right w:w="105" w:type="dxa"/>
            </w:tcMar>
          </w:tcPr>
          <w:p w14:paraId="665E7817" w14:textId="0F1B2E9D"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When sales order is placed in SAP commerce</w:t>
            </w:r>
          </w:p>
        </w:tc>
        <w:tc>
          <w:tcPr>
            <w:tcW w:w="4680" w:type="dxa"/>
            <w:tcMar>
              <w:left w:w="105" w:type="dxa"/>
              <w:right w:w="105" w:type="dxa"/>
            </w:tcMar>
          </w:tcPr>
          <w:p w14:paraId="74C325A9" w14:textId="69A2AE09" w:rsidR="1A485A4B" w:rsidRDefault="1A485A4B" w:rsidP="1A485A4B">
            <w:pPr>
              <w:rPr>
                <w:rFonts w:eastAsia="EYInterstate Light" w:cs="EYInterstate Light"/>
                <w:iCs w:val="0"/>
                <w:color w:val="000000" w:themeColor="text1"/>
              </w:rPr>
            </w:pPr>
            <w:r w:rsidRPr="1A485A4B">
              <w:rPr>
                <w:rFonts w:eastAsia="EYInterstate Light" w:cs="EYInterstate Light"/>
                <w:iCs w:val="0"/>
                <w:color w:val="000000" w:themeColor="text1"/>
              </w:rPr>
              <w:t>Order placed</w:t>
            </w:r>
          </w:p>
        </w:tc>
      </w:tr>
    </w:tbl>
    <w:p w14:paraId="4ADA75E3" w14:textId="3B01578B" w:rsidR="004E643F" w:rsidRDefault="004E643F" w:rsidP="1A485A4B"/>
    <w:p w14:paraId="69299AE8" w14:textId="22AFCF49" w:rsidR="00DA1E4D" w:rsidRDefault="00DA1E4D">
      <w:pPr>
        <w:spacing w:after="160" w:line="259" w:lineRule="auto"/>
      </w:pPr>
      <w:r>
        <w:br w:type="page"/>
      </w:r>
    </w:p>
    <w:p w14:paraId="4DAFDC9D" w14:textId="1F62F4B1" w:rsidR="004E643F" w:rsidRDefault="00F5778B" w:rsidP="1A485A4B">
      <w:r w:rsidRPr="00325844">
        <w:rPr>
          <w:noProof/>
        </w:rPr>
        <w:lastRenderedPageBreak/>
        <mc:AlternateContent>
          <mc:Choice Requires="wps">
            <w:drawing>
              <wp:anchor distT="0" distB="0" distL="114300" distR="114300" simplePos="0" relativeHeight="251660289" behindDoc="0" locked="0" layoutInCell="1" allowOverlap="1" wp14:anchorId="3251EC17" wp14:editId="7EF4548F">
                <wp:simplePos x="0" y="0"/>
                <wp:positionH relativeFrom="margin">
                  <wp:posOffset>0</wp:posOffset>
                </wp:positionH>
                <wp:positionV relativeFrom="margin">
                  <wp:posOffset>0</wp:posOffset>
                </wp:positionV>
                <wp:extent cx="3190875" cy="2802467"/>
                <wp:effectExtent l="0" t="0" r="0" b="0"/>
                <wp:wrapNone/>
                <wp:docPr id="305" name="Text Box 305"/>
                <wp:cNvGraphicFramePr/>
                <a:graphic xmlns:a="http://schemas.openxmlformats.org/drawingml/2006/main">
                  <a:graphicData uri="http://schemas.microsoft.com/office/word/2010/wordprocessingShape">
                    <wps:wsp>
                      <wps:cNvSpPr txBox="1"/>
                      <wps:spPr>
                        <a:xfrm>
                          <a:off x="0" y="0"/>
                          <a:ext cx="3190875" cy="2802467"/>
                        </a:xfrm>
                        <a:prstGeom prst="rect">
                          <a:avLst/>
                        </a:prstGeom>
                        <a:noFill/>
                      </wps:spPr>
                      <wps:txbx>
                        <w:txbxContent>
                          <w:p w14:paraId="5CE57292" w14:textId="77777777" w:rsidR="00F5778B" w:rsidRPr="001D7DAB" w:rsidRDefault="00F5778B" w:rsidP="00F5778B">
                            <w:r w:rsidRPr="001D7DAB">
                              <w:rPr>
                                <w:rFonts w:cstheme="minorBidi"/>
                                <w:b/>
                              </w:rPr>
                              <w:t xml:space="preserve">EY </w:t>
                            </w:r>
                            <w:r w:rsidRPr="001D7DAB">
                              <w:t xml:space="preserve">| Building a better working </w:t>
                            </w:r>
                            <w:proofErr w:type="gramStart"/>
                            <w:r w:rsidRPr="001D7DAB">
                              <w:t>world</w:t>
                            </w:r>
                            <w:proofErr w:type="gramEnd"/>
                          </w:p>
                          <w:p w14:paraId="69692181" w14:textId="77777777" w:rsidR="00F5778B" w:rsidRPr="001D7DAB" w:rsidRDefault="00F5778B" w:rsidP="00F5778B"/>
                          <w:p w14:paraId="0137433C" w14:textId="77777777" w:rsidR="00F5778B" w:rsidRPr="001D7DAB" w:rsidRDefault="00F5778B" w:rsidP="00F5778B">
                            <w:pPr>
                              <w:rPr>
                                <w:rFonts w:cstheme="minorBidi"/>
                              </w:rPr>
                            </w:pPr>
                            <w:r w:rsidRPr="001D7DAB">
                              <w:rPr>
                                <w:rFonts w:cstheme="minorBidi"/>
                              </w:rPr>
                              <w:t xml:space="preserve">EY exists to build a better working world, helping to create long-term value for clients, people and society and build trust in the capital markets. </w:t>
                            </w:r>
                          </w:p>
                          <w:p w14:paraId="401B0174" w14:textId="77777777" w:rsidR="00F5778B" w:rsidRPr="001D7DAB" w:rsidRDefault="00F5778B" w:rsidP="00F5778B">
                            <w:pPr>
                              <w:rPr>
                                <w:rFonts w:cstheme="minorBidi"/>
                              </w:rPr>
                            </w:pPr>
                          </w:p>
                          <w:p w14:paraId="6713A2DF" w14:textId="77777777" w:rsidR="00F5778B" w:rsidRPr="001D7DAB" w:rsidRDefault="00F5778B" w:rsidP="00F5778B">
                            <w:pPr>
                              <w:rPr>
                                <w:rFonts w:cstheme="minorBidi"/>
                              </w:rPr>
                            </w:pPr>
                            <w:r w:rsidRPr="001D7DAB">
                              <w:rPr>
                                <w:rFonts w:cstheme="minorBidi"/>
                              </w:rPr>
                              <w:t xml:space="preserve">Enabled by data and technology, diverse EY teams in over 150 countries provide trust through assurance and help clients grow, </w:t>
                            </w:r>
                            <w:proofErr w:type="gramStart"/>
                            <w:r w:rsidRPr="001D7DAB">
                              <w:rPr>
                                <w:rFonts w:cstheme="minorBidi"/>
                              </w:rPr>
                              <w:t>transform</w:t>
                            </w:r>
                            <w:proofErr w:type="gramEnd"/>
                            <w:r w:rsidRPr="001D7DAB">
                              <w:rPr>
                                <w:rFonts w:cstheme="minorBidi"/>
                              </w:rPr>
                              <w:t xml:space="preserve"> and operate. </w:t>
                            </w:r>
                          </w:p>
                          <w:p w14:paraId="775C213F" w14:textId="77777777" w:rsidR="00F5778B" w:rsidRPr="001D7DAB" w:rsidRDefault="00F5778B" w:rsidP="00F5778B">
                            <w:pPr>
                              <w:rPr>
                                <w:rFonts w:cstheme="minorBidi"/>
                              </w:rPr>
                            </w:pPr>
                          </w:p>
                          <w:p w14:paraId="24745EBB" w14:textId="77777777" w:rsidR="00F5778B" w:rsidRDefault="00F5778B" w:rsidP="00F5778B">
                            <w:pPr>
                              <w:rPr>
                                <w:rFonts w:cstheme="minorBidi"/>
                              </w:rPr>
                            </w:pPr>
                            <w:r w:rsidRPr="001D7DAB">
                              <w:rPr>
                                <w:rFonts w:cstheme="minorBidi"/>
                              </w:rPr>
                              <w:t>Working across assurance, consulting, law, strategy, tax and transactions, EY teams ask better questions to find new answers for the complex issues facing our world today.</w:t>
                            </w:r>
                          </w:p>
                          <w:p w14:paraId="4D7AE2A8" w14:textId="77777777" w:rsidR="00F5778B" w:rsidRDefault="00F5778B" w:rsidP="00F5778B">
                            <w:pPr>
                              <w:rPr>
                                <w:rFonts w:cstheme="minorBidi"/>
                              </w:rPr>
                            </w:pPr>
                          </w:p>
                          <w:p w14:paraId="4B9F0102" w14:textId="77777777" w:rsidR="00F5778B" w:rsidRPr="00325844" w:rsidRDefault="00F5778B" w:rsidP="00F5778B"/>
                        </w:txbxContent>
                      </wps:txbx>
                      <wps:bodyPr wrap="square" lIns="0" tIns="36576"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3251EC17" id="Text Box 305" o:spid="_x0000_s1027" type="#_x0000_t202" style="position:absolute;margin-left:0;margin-top:0;width:251.25pt;height:220.65pt;z-index:25166028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" filled="f" stroked="f">
                <v:textbox inset="0,2.88pt,0,0">
                  <w:txbxContent>
                    <w:p w14:paraId="5CE57292" w14:textId="77777777" w:rsidR="00F5778B" w:rsidRPr="001D7DAB" w:rsidRDefault="00F5778B" w:rsidP="00F5778B">
                      <w:r w:rsidRPr="001D7DAB">
                        <w:rPr>
                          <w:rFonts w:cstheme="minorBidi"/>
                          <w:b/>
                        </w:rPr>
                        <w:t xml:space="preserve">EY </w:t>
                      </w:r>
                      <w:r w:rsidRPr="001D7DAB">
                        <w:t xml:space="preserve">| Building a better working </w:t>
                      </w:r>
                      <w:proofErr w:type="gramStart"/>
                      <w:r w:rsidRPr="001D7DAB">
                        <w:t>world</w:t>
                      </w:r>
                      <w:proofErr w:type="gramEnd"/>
                    </w:p>
                    <w:p w14:paraId="69692181" w14:textId="77777777" w:rsidR="00F5778B" w:rsidRPr="001D7DAB" w:rsidRDefault="00F5778B" w:rsidP="00F5778B"/>
                    <w:p w14:paraId="0137433C" w14:textId="77777777" w:rsidR="00F5778B" w:rsidRPr="001D7DAB" w:rsidRDefault="00F5778B" w:rsidP="00F5778B">
                      <w:pPr>
                        <w:rPr>
                          <w:rFonts w:cstheme="minorBidi"/>
                        </w:rPr>
                      </w:pPr>
                      <w:r w:rsidRPr="001D7DAB">
                        <w:rPr>
                          <w:rFonts w:cstheme="minorBidi"/>
                        </w:rPr>
                        <w:t xml:space="preserve">EY exists to build a better working world, helping to create long-term value for clients, people and society and build trust in the capital markets. </w:t>
                      </w:r>
                    </w:p>
                    <w:p w14:paraId="401B0174" w14:textId="77777777" w:rsidR="00F5778B" w:rsidRPr="001D7DAB" w:rsidRDefault="00F5778B" w:rsidP="00F5778B">
                      <w:pPr>
                        <w:rPr>
                          <w:rFonts w:cstheme="minorBidi"/>
                        </w:rPr>
                      </w:pPr>
                    </w:p>
                    <w:p w14:paraId="6713A2DF" w14:textId="77777777" w:rsidR="00F5778B" w:rsidRPr="001D7DAB" w:rsidRDefault="00F5778B" w:rsidP="00F5778B">
                      <w:pPr>
                        <w:rPr>
                          <w:rFonts w:cstheme="minorBidi"/>
                        </w:rPr>
                      </w:pPr>
                      <w:r w:rsidRPr="001D7DAB">
                        <w:rPr>
                          <w:rFonts w:cstheme="minorBidi"/>
                        </w:rPr>
                        <w:t xml:space="preserve">Enabled by data and technology, diverse EY teams in over 150 countries provide trust through assurance and help clients grow, </w:t>
                      </w:r>
                      <w:proofErr w:type="gramStart"/>
                      <w:r w:rsidRPr="001D7DAB">
                        <w:rPr>
                          <w:rFonts w:cstheme="minorBidi"/>
                        </w:rPr>
                        <w:t>transform</w:t>
                      </w:r>
                      <w:proofErr w:type="gramEnd"/>
                      <w:r w:rsidRPr="001D7DAB">
                        <w:rPr>
                          <w:rFonts w:cstheme="minorBidi"/>
                        </w:rPr>
                        <w:t xml:space="preserve"> and operate. </w:t>
                      </w:r>
                    </w:p>
                    <w:p w14:paraId="775C213F" w14:textId="77777777" w:rsidR="00F5778B" w:rsidRPr="001D7DAB" w:rsidRDefault="00F5778B" w:rsidP="00F5778B">
                      <w:pPr>
                        <w:rPr>
                          <w:rFonts w:cstheme="minorBidi"/>
                        </w:rPr>
                      </w:pPr>
                    </w:p>
                    <w:p w14:paraId="24745EBB" w14:textId="77777777" w:rsidR="00F5778B" w:rsidRDefault="00F5778B" w:rsidP="00F5778B">
                      <w:pPr>
                        <w:rPr>
                          <w:rFonts w:cstheme="minorBidi"/>
                        </w:rPr>
                      </w:pPr>
                      <w:r w:rsidRPr="001D7DAB">
                        <w:rPr>
                          <w:rFonts w:cstheme="minorBidi"/>
                        </w:rPr>
                        <w:t>Working across assurance, consulting, law, strategy, tax and transactions, EY teams ask better questions to find new answers for the complex issues facing our world today.</w:t>
                      </w:r>
                    </w:p>
                    <w:p w14:paraId="4D7AE2A8" w14:textId="77777777" w:rsidR="00F5778B" w:rsidRDefault="00F5778B" w:rsidP="00F5778B">
                      <w:pPr>
                        <w:rPr>
                          <w:rFonts w:cstheme="minorBidi"/>
                        </w:rPr>
                      </w:pPr>
                    </w:p>
                    <w:p w14:paraId="4B9F0102" w14:textId="77777777" w:rsidR="00F5778B" w:rsidRPr="00325844" w:rsidRDefault="00F5778B" w:rsidP="00F5778B"/>
                  </w:txbxContent>
                </v:textbox>
                <w10:wrap anchorx="margin" anchory="margin"/>
              </v:shape>
            </w:pict>
          </mc:Fallback>
        </mc:AlternateContent>
      </w:r>
    </w:p>
    <w:p w14:paraId="7C289E81" w14:textId="77777777" w:rsidR="004E643F" w:rsidRDefault="004E643F" w:rsidP="004E643F"/>
    <w:p w14:paraId="3D55AE1A" w14:textId="77777777" w:rsidR="004E643F" w:rsidRDefault="004E643F" w:rsidP="004E643F"/>
    <w:p w14:paraId="1B050360" w14:textId="77777777" w:rsidR="004E643F" w:rsidRDefault="004E643F" w:rsidP="004E643F"/>
    <w:p w14:paraId="2A5F2AE1" w14:textId="77777777" w:rsidR="004E643F" w:rsidRDefault="004E643F" w:rsidP="004E643F"/>
    <w:p w14:paraId="1FFCCBA3" w14:textId="77777777" w:rsidR="004E643F" w:rsidRDefault="004E643F" w:rsidP="004E643F"/>
    <w:p w14:paraId="401CF425" w14:textId="77777777" w:rsidR="004E643F" w:rsidRDefault="004E643F" w:rsidP="004E643F"/>
    <w:p w14:paraId="31CF17AB" w14:textId="2A1657A9" w:rsidR="004E643F" w:rsidRDefault="004E643F" w:rsidP="004E643F"/>
    <w:p w14:paraId="4AA371DE" w14:textId="77777777" w:rsidR="004E643F" w:rsidRPr="000E5C62" w:rsidRDefault="004E643F" w:rsidP="000E5C62"/>
    <w:p w14:paraId="376C704F" w14:textId="002E861C" w:rsidR="000E5C62" w:rsidRPr="000E5C62" w:rsidRDefault="000E5C62" w:rsidP="000E5C62"/>
    <w:p w14:paraId="76EE064E" w14:textId="13675C09" w:rsidR="30D7937E" w:rsidRDefault="30D7937E" w:rsidP="30D7937E"/>
    <w:p w14:paraId="316ECF41" w14:textId="3CF757C8" w:rsidR="30D7937E" w:rsidRDefault="30D7937E" w:rsidP="30D7937E"/>
    <w:p w14:paraId="2789FE0B" w14:textId="25C25DCC" w:rsidR="30D7937E" w:rsidRDefault="30D7937E" w:rsidP="30D7937E"/>
    <w:p w14:paraId="6376140F" w14:textId="10C30E6F" w:rsidR="30D7937E" w:rsidRDefault="002965BD" w:rsidP="30D7937E">
      <w:r w:rsidRPr="00325844">
        <w:rPr>
          <w:noProof/>
        </w:rPr>
        <mc:AlternateContent>
          <mc:Choice Requires="wps">
            <w:drawing>
              <wp:anchor distT="0" distB="0" distL="114300" distR="114300" simplePos="0" relativeHeight="251662337" behindDoc="0" locked="0" layoutInCell="1" allowOverlap="1" wp14:anchorId="260D78FD" wp14:editId="6DE75261">
                <wp:simplePos x="0" y="0"/>
                <wp:positionH relativeFrom="margin">
                  <wp:posOffset>0</wp:posOffset>
                </wp:positionH>
                <wp:positionV relativeFrom="margin">
                  <wp:posOffset>2971800</wp:posOffset>
                </wp:positionV>
                <wp:extent cx="3228975" cy="4231037"/>
                <wp:effectExtent l="0" t="0" r="0" b="0"/>
                <wp:wrapNone/>
                <wp:docPr id="304" name="Text Box 304"/>
                <wp:cNvGraphicFramePr/>
                <a:graphic xmlns:a="http://schemas.openxmlformats.org/drawingml/2006/main">
                  <a:graphicData uri="http://schemas.microsoft.com/office/word/2010/wordprocessingShape">
                    <wps:wsp>
                      <wps:cNvSpPr txBox="1"/>
                      <wps:spPr>
                        <a:xfrm>
                          <a:off x="0" y="0"/>
                          <a:ext cx="3228975" cy="4231037"/>
                        </a:xfrm>
                        <a:prstGeom prst="rect">
                          <a:avLst/>
                        </a:prstGeom>
                        <a:noFill/>
                      </wps:spPr>
                      <wps:txbx>
                        <w:txbxContent>
                          <w:p w14:paraId="76E7033A" w14:textId="77777777" w:rsidR="002965BD" w:rsidRPr="00677898" w:rsidRDefault="002965BD" w:rsidP="002965BD">
                            <w:pPr>
                              <w:spacing w:after="160"/>
                              <w:rPr>
                                <w:rFonts w:cstheme="minorBidi"/>
                                <w:lang w:val="en-IN"/>
                              </w:rPr>
                            </w:pPr>
                            <w:r w:rsidRPr="00677898">
                              <w:rPr>
                                <w:rFonts w:cstheme="minorBidi"/>
                                <w:lang w:val="en-IN"/>
                              </w:rPr>
                              <w:t xml:space="preserve">EY refers to the global organization, and may refer to one or more, of the member firms of Ernst &amp; Young Global Limited, each of which is a separate legal entity. Ernst &amp; Young Global Limited, a UK company limited by guarantee, does not provide services to clients. Information about how EY collects and uses personal </w:t>
                            </w:r>
                            <w:proofErr w:type="gramStart"/>
                            <w:r w:rsidRPr="00677898">
                              <w:rPr>
                                <w:rFonts w:cstheme="minorBidi"/>
                                <w:lang w:val="en-IN"/>
                              </w:rPr>
                              <w:t>data</w:t>
                            </w:r>
                            <w:proofErr w:type="gramEnd"/>
                            <w:r w:rsidRPr="00677898">
                              <w:rPr>
                                <w:rFonts w:cstheme="minorBidi"/>
                                <w:lang w:val="en-IN"/>
                              </w:rPr>
                              <w:t xml:space="preserve"> and a description of the rights individuals have under data protection legislation are available via ey.com/privacy. EY member firms do not practice law </w:t>
                            </w:r>
                            <w:proofErr w:type="gramStart"/>
                            <w:r w:rsidRPr="00677898">
                              <w:rPr>
                                <w:rFonts w:cstheme="minorBidi"/>
                                <w:lang w:val="en-IN"/>
                              </w:rPr>
                              <w:t>where</w:t>
                            </w:r>
                            <w:proofErr w:type="gramEnd"/>
                            <w:r w:rsidRPr="00677898">
                              <w:rPr>
                                <w:rFonts w:cstheme="minorBidi"/>
                                <w:lang w:val="en-IN"/>
                              </w:rPr>
                              <w:t xml:space="preserve"> prohibited by local laws. For more information about our organization, please visit ey.com.</w:t>
                            </w:r>
                          </w:p>
                          <w:p w14:paraId="1773B325" w14:textId="77777777" w:rsidR="002965BD" w:rsidRPr="00677898" w:rsidRDefault="002965BD" w:rsidP="002965BD">
                            <w:pPr>
                              <w:spacing w:after="160"/>
                              <w:rPr>
                                <w:rFonts w:cstheme="minorBidi"/>
                              </w:rPr>
                            </w:pPr>
                            <w:r w:rsidRPr="00677898">
                              <w:rPr>
                                <w:rFonts w:cstheme="minorBidi"/>
                                <w:lang w:val="en-IN"/>
                              </w:rPr>
                              <w:t xml:space="preserve">Ernst &amp; Young LLP is a client-serving member firm of </w:t>
                            </w:r>
                            <w:r w:rsidRPr="00677898">
                              <w:rPr>
                                <w:rFonts w:cstheme="minorBidi"/>
                                <w:lang w:val="en-IN"/>
                              </w:rPr>
                              <w:br/>
                              <w:t>Ernst &amp; Young Global Limited operating in the US.</w:t>
                            </w:r>
                          </w:p>
                          <w:p w14:paraId="4CAC5BA5" w14:textId="77777777" w:rsidR="002965BD" w:rsidRPr="00677898" w:rsidRDefault="002965BD" w:rsidP="002965BD">
                            <w:pPr>
                              <w:spacing w:after="160"/>
                              <w:rPr>
                                <w:rFonts w:cstheme="minorBidi"/>
                                <w:lang w:val="en-IN"/>
                              </w:rPr>
                            </w:pPr>
                            <w:r w:rsidRPr="00677898">
                              <w:rPr>
                                <w:rFonts w:cstheme="minorBidi"/>
                                <w:lang w:val="en-IN"/>
                              </w:rPr>
                              <w:t xml:space="preserve">© 2022 EYGM Limited. </w:t>
                            </w:r>
                            <w:r w:rsidRPr="00677898">
                              <w:rPr>
                                <w:rFonts w:cstheme="minorBidi"/>
                                <w:lang w:val="en-IN"/>
                              </w:rPr>
                              <w:br/>
                              <w:t>All Rights Reserved.</w:t>
                            </w:r>
                          </w:p>
                          <w:p w14:paraId="0B44B48B" w14:textId="77777777" w:rsidR="002965BD" w:rsidRPr="00677898" w:rsidRDefault="002965BD" w:rsidP="002965BD">
                            <w:pPr>
                              <w:spacing w:after="160"/>
                              <w:rPr>
                                <w:rFonts w:cstheme="minorBidi"/>
                                <w:lang w:val="en-IN"/>
                              </w:rPr>
                            </w:pPr>
                            <w:r w:rsidRPr="00677898">
                              <w:rPr>
                                <w:rFonts w:cstheme="minorBidi"/>
                                <w:lang w:val="en-IN"/>
                              </w:rPr>
                              <w:t>2111-3904412</w:t>
                            </w:r>
                            <w:r w:rsidRPr="00677898">
                              <w:rPr>
                                <w:rFonts w:cstheme="minorBidi"/>
                                <w:lang w:val="en-IN"/>
                              </w:rPr>
                              <w:br/>
                              <w:t>ED None</w:t>
                            </w:r>
                          </w:p>
                          <w:p w14:paraId="65CEE5AD" w14:textId="77777777" w:rsidR="002965BD" w:rsidRPr="00677898" w:rsidRDefault="002965BD" w:rsidP="002965BD">
                            <w:pPr>
                              <w:spacing w:after="0"/>
                              <w:rPr>
                                <w:rFonts w:cstheme="minorBidi"/>
                                <w:lang w:val="en-IN"/>
                              </w:rPr>
                            </w:pPr>
                            <w:r w:rsidRPr="00677898">
                              <w:rPr>
                                <w:rFonts w:cstheme="minorBidi"/>
                                <w:lang w:val="en-IN"/>
                              </w:rPr>
                              <w:t>This material has been prepared for general informational purposes</w:t>
                            </w:r>
                            <w:r>
                              <w:rPr>
                                <w:rFonts w:cstheme="minorBidi"/>
                                <w:lang w:val="en-IN"/>
                              </w:rPr>
                              <w:t xml:space="preserve"> </w:t>
                            </w:r>
                            <w:r w:rsidRPr="00677898">
                              <w:rPr>
                                <w:rFonts w:cstheme="minorBidi"/>
                                <w:lang w:val="en-IN"/>
                              </w:rPr>
                              <w:t xml:space="preserve">only and is not intended to be relied upon as accounting, </w:t>
                            </w:r>
                            <w:proofErr w:type="gramStart"/>
                            <w:r w:rsidRPr="00677898">
                              <w:rPr>
                                <w:rFonts w:cstheme="minorBidi"/>
                                <w:lang w:val="en-IN"/>
                              </w:rPr>
                              <w:t>tax</w:t>
                            </w:r>
                            <w:proofErr w:type="gramEnd"/>
                            <w:r w:rsidRPr="00677898">
                              <w:rPr>
                                <w:rFonts w:cstheme="minorBidi"/>
                                <w:lang w:val="en-IN"/>
                              </w:rPr>
                              <w:t xml:space="preserve"> or other</w:t>
                            </w:r>
                            <w:r>
                              <w:rPr>
                                <w:rFonts w:cstheme="minorBidi"/>
                                <w:lang w:val="en-IN"/>
                              </w:rPr>
                              <w:t xml:space="preserve"> </w:t>
                            </w:r>
                            <w:r w:rsidRPr="00677898">
                              <w:rPr>
                                <w:rFonts w:cstheme="minorBidi"/>
                                <w:lang w:val="en-IN"/>
                              </w:rPr>
                              <w:t>professional advice. Please refer to your advisors for specific advice.</w:t>
                            </w:r>
                          </w:p>
                          <w:p w14:paraId="4D4E0BFE" w14:textId="77777777" w:rsidR="002965BD" w:rsidRPr="00677898" w:rsidRDefault="002965BD" w:rsidP="002965BD">
                            <w:pPr>
                              <w:spacing w:after="160"/>
                              <w:rPr>
                                <w:rFonts w:cstheme="minorBidi"/>
                                <w:lang w:val="en-IN"/>
                              </w:rPr>
                            </w:pPr>
                          </w:p>
                          <w:p w14:paraId="462EE990" w14:textId="77777777" w:rsidR="002965BD" w:rsidRPr="00677898" w:rsidRDefault="002965BD" w:rsidP="002965BD">
                            <w:pPr>
                              <w:spacing w:after="160"/>
                              <w:rPr>
                                <w:rFonts w:cstheme="minorBidi"/>
                                <w:lang w:val="en-IN"/>
                              </w:rPr>
                            </w:pPr>
                            <w:r w:rsidRPr="00677898">
                              <w:rPr>
                                <w:rFonts w:cstheme="minorBidi"/>
                                <w:lang w:val="en-IN"/>
                              </w:rPr>
                              <w:t>ey.com</w:t>
                            </w:r>
                          </w:p>
                        </w:txbxContent>
                      </wps:txbx>
                      <wps:bodyPr wrap="square" lIns="0" tIns="36576"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260D78FD" id="Text Box 304" o:spid="_x0000_s1028" type="#_x0000_t202" style="position:absolute;margin-left:0;margin-top:234pt;width:254.25pt;height:333.15pt;z-index:2516623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" filled="f" stroked="f">
                <v:textbox inset="0,2.88pt,0,0">
                  <w:txbxContent>
                    <w:p w14:paraId="76E7033A" w14:textId="77777777" w:rsidR="002965BD" w:rsidRPr="00677898" w:rsidRDefault="002965BD" w:rsidP="002965BD">
                      <w:pPr>
                        <w:spacing w:after="160"/>
                        <w:rPr>
                          <w:rFonts w:cstheme="minorBidi"/>
                          <w:lang w:val="en-IN"/>
                        </w:rPr>
                      </w:pPr>
                      <w:r w:rsidRPr="00677898">
                        <w:rPr>
                          <w:rFonts w:cstheme="minorBidi"/>
                          <w:lang w:val="en-IN"/>
                        </w:rPr>
                        <w:t xml:space="preserve">EY refers to the global organization, and may refer to one or more, of the member firms of Ernst &amp; Young Global Limited, each of which is a separate legal entity. Ernst &amp; Young Global Limited, a UK company limited by guarantee, does not provide services to clients. Information about how EY collects and uses personal </w:t>
                      </w:r>
                      <w:proofErr w:type="gramStart"/>
                      <w:r w:rsidRPr="00677898">
                        <w:rPr>
                          <w:rFonts w:cstheme="minorBidi"/>
                          <w:lang w:val="en-IN"/>
                        </w:rPr>
                        <w:t>data</w:t>
                      </w:r>
                      <w:proofErr w:type="gramEnd"/>
                      <w:r w:rsidRPr="00677898">
                        <w:rPr>
                          <w:rFonts w:cstheme="minorBidi"/>
                          <w:lang w:val="en-IN"/>
                        </w:rPr>
                        <w:t xml:space="preserve"> and a description of the rights individuals have under data protection legislation are available via ey.com/privacy. EY member firms do not practice law </w:t>
                      </w:r>
                      <w:proofErr w:type="gramStart"/>
                      <w:r w:rsidRPr="00677898">
                        <w:rPr>
                          <w:rFonts w:cstheme="minorBidi"/>
                          <w:lang w:val="en-IN"/>
                        </w:rPr>
                        <w:t>where</w:t>
                      </w:r>
                      <w:proofErr w:type="gramEnd"/>
                      <w:r w:rsidRPr="00677898">
                        <w:rPr>
                          <w:rFonts w:cstheme="minorBidi"/>
                          <w:lang w:val="en-IN"/>
                        </w:rPr>
                        <w:t xml:space="preserve"> prohibited by local laws. For more information about our organization, please visit ey.com.</w:t>
                      </w:r>
                    </w:p>
                    <w:p w14:paraId="1773B325" w14:textId="77777777" w:rsidR="002965BD" w:rsidRPr="00677898" w:rsidRDefault="002965BD" w:rsidP="002965BD">
                      <w:pPr>
                        <w:spacing w:after="160"/>
                        <w:rPr>
                          <w:rFonts w:cstheme="minorBidi"/>
                        </w:rPr>
                      </w:pPr>
                      <w:r w:rsidRPr="00677898">
                        <w:rPr>
                          <w:rFonts w:cstheme="minorBidi"/>
                          <w:lang w:val="en-IN"/>
                        </w:rPr>
                        <w:t xml:space="preserve">Ernst &amp; Young LLP is a client-serving member firm of </w:t>
                      </w:r>
                      <w:r w:rsidRPr="00677898">
                        <w:rPr>
                          <w:rFonts w:cstheme="minorBidi"/>
                          <w:lang w:val="en-IN"/>
                        </w:rPr>
                        <w:br/>
                        <w:t>Ernst &amp; Young Global Limited operating in the US.</w:t>
                      </w:r>
                    </w:p>
                    <w:p w14:paraId="4CAC5BA5" w14:textId="77777777" w:rsidR="002965BD" w:rsidRPr="00677898" w:rsidRDefault="002965BD" w:rsidP="002965BD">
                      <w:pPr>
                        <w:spacing w:after="160"/>
                        <w:rPr>
                          <w:rFonts w:cstheme="minorBidi"/>
                          <w:lang w:val="en-IN"/>
                        </w:rPr>
                      </w:pPr>
                      <w:r w:rsidRPr="00677898">
                        <w:rPr>
                          <w:rFonts w:cstheme="minorBidi"/>
                          <w:lang w:val="en-IN"/>
                        </w:rPr>
                        <w:t xml:space="preserve">© 2022 EYGM Limited. </w:t>
                      </w:r>
                      <w:r w:rsidRPr="00677898">
                        <w:rPr>
                          <w:rFonts w:cstheme="minorBidi"/>
                          <w:lang w:val="en-IN"/>
                        </w:rPr>
                        <w:br/>
                        <w:t>All Rights Reserved.</w:t>
                      </w:r>
                    </w:p>
                    <w:p w14:paraId="0B44B48B" w14:textId="77777777" w:rsidR="002965BD" w:rsidRPr="00677898" w:rsidRDefault="002965BD" w:rsidP="002965BD">
                      <w:pPr>
                        <w:spacing w:after="160"/>
                        <w:rPr>
                          <w:rFonts w:cstheme="minorBidi"/>
                          <w:lang w:val="en-IN"/>
                        </w:rPr>
                      </w:pPr>
                      <w:r w:rsidRPr="00677898">
                        <w:rPr>
                          <w:rFonts w:cstheme="minorBidi"/>
                          <w:lang w:val="en-IN"/>
                        </w:rPr>
                        <w:t>2111-3904412</w:t>
                      </w:r>
                      <w:r w:rsidRPr="00677898">
                        <w:rPr>
                          <w:rFonts w:cstheme="minorBidi"/>
                          <w:lang w:val="en-IN"/>
                        </w:rPr>
                        <w:br/>
                        <w:t>ED None</w:t>
                      </w:r>
                    </w:p>
                    <w:p w14:paraId="65CEE5AD" w14:textId="77777777" w:rsidR="002965BD" w:rsidRPr="00677898" w:rsidRDefault="002965BD" w:rsidP="002965BD">
                      <w:pPr>
                        <w:spacing w:after="0"/>
                        <w:rPr>
                          <w:rFonts w:cstheme="minorBidi"/>
                          <w:lang w:val="en-IN"/>
                        </w:rPr>
                      </w:pPr>
                      <w:r w:rsidRPr="00677898">
                        <w:rPr>
                          <w:rFonts w:cstheme="minorBidi"/>
                          <w:lang w:val="en-IN"/>
                        </w:rPr>
                        <w:t>This material has been prepared for general informational purposes</w:t>
                      </w:r>
                      <w:r>
                        <w:rPr>
                          <w:rFonts w:cstheme="minorBidi"/>
                          <w:lang w:val="en-IN"/>
                        </w:rPr>
                        <w:t xml:space="preserve"> </w:t>
                      </w:r>
                      <w:r w:rsidRPr="00677898">
                        <w:rPr>
                          <w:rFonts w:cstheme="minorBidi"/>
                          <w:lang w:val="en-IN"/>
                        </w:rPr>
                        <w:t xml:space="preserve">only and is not intended to be relied upon as accounting, </w:t>
                      </w:r>
                      <w:proofErr w:type="gramStart"/>
                      <w:r w:rsidRPr="00677898">
                        <w:rPr>
                          <w:rFonts w:cstheme="minorBidi"/>
                          <w:lang w:val="en-IN"/>
                        </w:rPr>
                        <w:t>tax</w:t>
                      </w:r>
                      <w:proofErr w:type="gramEnd"/>
                      <w:r w:rsidRPr="00677898">
                        <w:rPr>
                          <w:rFonts w:cstheme="minorBidi"/>
                          <w:lang w:val="en-IN"/>
                        </w:rPr>
                        <w:t xml:space="preserve"> or other</w:t>
                      </w:r>
                      <w:r>
                        <w:rPr>
                          <w:rFonts w:cstheme="minorBidi"/>
                          <w:lang w:val="en-IN"/>
                        </w:rPr>
                        <w:t xml:space="preserve"> </w:t>
                      </w:r>
                      <w:r w:rsidRPr="00677898">
                        <w:rPr>
                          <w:rFonts w:cstheme="minorBidi"/>
                          <w:lang w:val="en-IN"/>
                        </w:rPr>
                        <w:t>professional advice. Please refer to your advisors for specific advice.</w:t>
                      </w:r>
                    </w:p>
                    <w:p w14:paraId="4D4E0BFE" w14:textId="77777777" w:rsidR="002965BD" w:rsidRPr="00677898" w:rsidRDefault="002965BD" w:rsidP="002965BD">
                      <w:pPr>
                        <w:spacing w:after="160"/>
                        <w:rPr>
                          <w:rFonts w:cstheme="minorBidi"/>
                          <w:lang w:val="en-IN"/>
                        </w:rPr>
                      </w:pPr>
                    </w:p>
                    <w:p w14:paraId="462EE990" w14:textId="77777777" w:rsidR="002965BD" w:rsidRPr="00677898" w:rsidRDefault="002965BD" w:rsidP="002965BD">
                      <w:pPr>
                        <w:spacing w:after="160"/>
                        <w:rPr>
                          <w:rFonts w:cstheme="minorBidi"/>
                          <w:lang w:val="en-IN"/>
                        </w:rPr>
                      </w:pPr>
                      <w:r w:rsidRPr="00677898">
                        <w:rPr>
                          <w:rFonts w:cstheme="minorBidi"/>
                          <w:lang w:val="en-IN"/>
                        </w:rPr>
                        <w:t>ey.com</w:t>
                      </w:r>
                    </w:p>
                  </w:txbxContent>
                </v:textbox>
                <w10:wrap anchorx="margin" anchory="margin"/>
              </v:shape>
            </w:pict>
          </mc:Fallback>
        </mc:AlternateContent>
      </w:r>
    </w:p>
    <w:p w14:paraId="3E3CDF18" w14:textId="0175F922" w:rsidR="30D7937E" w:rsidRDefault="30D7937E" w:rsidP="30D7937E"/>
    <w:p w14:paraId="3B8F1B25" w14:textId="77777777" w:rsidR="00994CB4" w:rsidRDefault="00994CB4" w:rsidP="00FA2DD7"/>
    <w:p w14:paraId="62BB0E83" w14:textId="77777777" w:rsidR="007235A9" w:rsidRDefault="007235A9" w:rsidP="00FA2DD7"/>
    <w:p w14:paraId="5CDAE708" w14:textId="77777777" w:rsidR="007235A9" w:rsidRDefault="007235A9" w:rsidP="00FA2DD7"/>
    <w:p w14:paraId="633103A7" w14:textId="77777777" w:rsidR="007235A9" w:rsidRDefault="007235A9" w:rsidP="00FA2DD7"/>
    <w:p w14:paraId="64DDA782" w14:textId="77777777" w:rsidR="007235A9" w:rsidRDefault="007235A9" w:rsidP="00FA2DD7"/>
    <w:p w14:paraId="359391C0" w14:textId="77777777" w:rsidR="007235A9" w:rsidRDefault="007235A9" w:rsidP="00FA2DD7"/>
    <w:p w14:paraId="55145913" w14:textId="77777777" w:rsidR="007235A9" w:rsidRPr="00FA2DD7" w:rsidRDefault="007235A9" w:rsidP="00FA2DD7"/>
    <w:sectPr w:rsidR="007235A9" w:rsidRPr="00FA2DD7" w:rsidSect="000F3F73">
      <w:footerReference w:type="default" r:id="rId5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78D5E" w14:textId="77777777" w:rsidR="00333F4C" w:rsidRDefault="00333F4C" w:rsidP="00F45FA2">
      <w:r>
        <w:separator/>
      </w:r>
    </w:p>
    <w:p w14:paraId="4DF747EF" w14:textId="77777777" w:rsidR="00333F4C" w:rsidRDefault="00333F4C" w:rsidP="00F45FA2"/>
  </w:endnote>
  <w:endnote w:type="continuationSeparator" w:id="0">
    <w:p w14:paraId="7382595C" w14:textId="77777777" w:rsidR="00333F4C" w:rsidRDefault="00333F4C" w:rsidP="00F45FA2">
      <w:r>
        <w:continuationSeparator/>
      </w:r>
    </w:p>
    <w:p w14:paraId="6AAB1448" w14:textId="77777777" w:rsidR="00333F4C" w:rsidRDefault="00333F4C" w:rsidP="00F45FA2"/>
  </w:endnote>
  <w:endnote w:type="continuationNotice" w:id="1">
    <w:p w14:paraId="73398375" w14:textId="77777777" w:rsidR="00333F4C" w:rsidRDefault="00333F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EYInterstate">
    <w:altName w:val="Calibri"/>
    <w:panose1 w:val="02000503020000020004"/>
    <w:charset w:val="00"/>
    <w:family w:val="auto"/>
    <w:pitch w:val="variable"/>
    <w:sig w:usb0="800002AF" w:usb1="5000204A"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YInterstate Light">
    <w:altName w:val="Calibri"/>
    <w:panose1 w:val="02000506000000020004"/>
    <w:charset w:val="00"/>
    <w:family w:val="auto"/>
    <w:pitch w:val="variable"/>
    <w:sig w:usb0="A00002AF" w:usb1="5000206A"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YInterstate Regular">
    <w:altName w:val="Calibri"/>
    <w:panose1 w:val="02000503020000020004"/>
    <w:charset w:val="00"/>
    <w:family w:val="auto"/>
    <w:pitch w:val="variable"/>
    <w:sig w:usb0="00000001" w:usb1="5000206A" w:usb2="00000000" w:usb3="00000000" w:csb0="0000009F" w:csb1="00000000"/>
  </w:font>
  <w:font w:name="Yu Mincho">
    <w:altName w:val="游明朝"/>
    <w:charset w:val="80"/>
    <w:family w:val="roman"/>
    <w:pitch w:val="variable"/>
    <w:sig w:usb0="800002E7" w:usb1="2AC7FCFF" w:usb2="00000012" w:usb3="00000000" w:csb0="0002009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50BBF" w14:textId="2067A96D" w:rsidR="007D05AE" w:rsidRPr="007458B6" w:rsidRDefault="007458B6" w:rsidP="00F45FA2">
    <w:pPr>
      <w:pStyle w:val="Footer"/>
    </w:pPr>
    <w:r w:rsidRPr="007458B6">
      <w:rPr>
        <w:noProof/>
      </w:rPr>
      <mc:AlternateContent>
        <mc:Choice Requires="wpg">
          <w:drawing>
            <wp:anchor distT="0" distB="0" distL="114300" distR="114300" simplePos="0" relativeHeight="251658245" behindDoc="0" locked="0" layoutInCell="1" allowOverlap="1" wp14:anchorId="21BAC938" wp14:editId="5F5D2BA2">
              <wp:simplePos x="0" y="0"/>
              <wp:positionH relativeFrom="margin">
                <wp:align>right</wp:align>
              </wp:positionH>
              <wp:positionV relativeFrom="paragraph">
                <wp:posOffset>-1341120</wp:posOffset>
              </wp:positionV>
              <wp:extent cx="1225550" cy="1435100"/>
              <wp:effectExtent l="0" t="0" r="0" b="0"/>
              <wp:wrapNone/>
              <wp:docPr id="390" name="Group 390"/>
              <wp:cNvGraphicFramePr/>
              <a:graphic xmlns:a="http://schemas.openxmlformats.org/drawingml/2006/main">
                <a:graphicData uri="http://schemas.microsoft.com/office/word/2010/wordprocessingGroup">
                  <wpg:wgp>
                    <wpg:cNvGrpSpPr/>
                    <wpg:grpSpPr bwMode="auto">
                      <a:xfrm>
                        <a:off x="0" y="0"/>
                        <a:ext cx="1225550" cy="1435100"/>
                        <a:chOff x="0" y="0"/>
                        <a:chExt cx="772" cy="904"/>
                      </a:xfrm>
                    </wpg:grpSpPr>
                    <wps:wsp>
                      <wps:cNvPr id="391" name="Freeform 5"/>
                      <wps:cNvSpPr>
                        <a:spLocks/>
                      </wps:cNvSpPr>
                      <wps:spPr bwMode="auto">
                        <a:xfrm>
                          <a:off x="0" y="0"/>
                          <a:ext cx="619" cy="226"/>
                        </a:xfrm>
                        <a:custGeom>
                          <a:avLst/>
                          <a:gdLst>
                            <a:gd name="T0" fmla="*/ 2473 w 2473"/>
                            <a:gd name="T1" fmla="*/ 0 h 902"/>
                            <a:gd name="T2" fmla="*/ 0 w 2473"/>
                            <a:gd name="T3" fmla="*/ 902 h 902"/>
                            <a:gd name="T4" fmla="*/ 2473 w 2473"/>
                            <a:gd name="T5" fmla="*/ 466 h 902"/>
                            <a:gd name="T6" fmla="*/ 2473 w 2473"/>
                            <a:gd name="T7" fmla="*/ 0 h 902"/>
                          </a:gdLst>
                          <a:ahLst/>
                          <a:cxnLst>
                            <a:cxn ang="0">
                              <a:pos x="T0" y="T1"/>
                            </a:cxn>
                            <a:cxn ang="0">
                              <a:pos x="T2" y="T3"/>
                            </a:cxn>
                            <a:cxn ang="0">
                              <a:pos x="T4" y="T5"/>
                            </a:cxn>
                            <a:cxn ang="0">
                              <a:pos x="T6" y="T7"/>
                            </a:cxn>
                          </a:cxnLst>
                          <a:rect l="0" t="0" r="r" b="b"/>
                          <a:pathLst>
                            <a:path w="2473" h="902">
                              <a:moveTo>
                                <a:pt x="2473" y="0"/>
                              </a:moveTo>
                              <a:lnTo>
                                <a:pt x="0" y="902"/>
                              </a:lnTo>
                              <a:lnTo>
                                <a:pt x="2473" y="466"/>
                              </a:lnTo>
                              <a:lnTo>
                                <a:pt x="2473" y="0"/>
                              </a:lnTo>
                              <a:close/>
                            </a:path>
                          </a:pathLst>
                        </a:custGeom>
                        <a:solidFill>
                          <a:srgbClr val="FFE6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92" name="Freeform 6"/>
                      <wps:cNvSpPr>
                        <a:spLocks noEditPoints="1"/>
                      </wps:cNvSpPr>
                      <wps:spPr bwMode="auto">
                        <a:xfrm>
                          <a:off x="0" y="319"/>
                          <a:ext cx="772" cy="585"/>
                        </a:xfrm>
                        <a:custGeom>
                          <a:avLst/>
                          <a:gdLst>
                            <a:gd name="T0" fmla="*/ 233 w 3088"/>
                            <a:gd name="T1" fmla="*/ 1588 h 2339"/>
                            <a:gd name="T2" fmla="*/ 253 w 3088"/>
                            <a:gd name="T3" fmla="*/ 1795 h 2339"/>
                            <a:gd name="T4" fmla="*/ 151 w 3088"/>
                            <a:gd name="T5" fmla="*/ 1810 h 2339"/>
                            <a:gd name="T6" fmla="*/ 351 w 3088"/>
                            <a:gd name="T7" fmla="*/ 1761 h 2339"/>
                            <a:gd name="T8" fmla="*/ 416 w 3088"/>
                            <a:gd name="T9" fmla="*/ 1857 h 2339"/>
                            <a:gd name="T10" fmla="*/ 1140 w 3088"/>
                            <a:gd name="T11" fmla="*/ 1652 h 2339"/>
                            <a:gd name="T12" fmla="*/ 1216 w 3088"/>
                            <a:gd name="T13" fmla="*/ 1738 h 2339"/>
                            <a:gd name="T14" fmla="*/ 696 w 3088"/>
                            <a:gd name="T15" fmla="*/ 1546 h 2339"/>
                            <a:gd name="T16" fmla="*/ 738 w 3088"/>
                            <a:gd name="T17" fmla="*/ 1710 h 2339"/>
                            <a:gd name="T18" fmla="*/ 860 w 3088"/>
                            <a:gd name="T19" fmla="*/ 1854 h 2339"/>
                            <a:gd name="T20" fmla="*/ 832 w 3088"/>
                            <a:gd name="T21" fmla="*/ 1684 h 2339"/>
                            <a:gd name="T22" fmla="*/ 2021 w 3088"/>
                            <a:gd name="T23" fmla="*/ 1860 h 2339"/>
                            <a:gd name="T24" fmla="*/ 2158 w 3088"/>
                            <a:gd name="T25" fmla="*/ 1747 h 2339"/>
                            <a:gd name="T26" fmla="*/ 2100 w 3088"/>
                            <a:gd name="T27" fmla="*/ 1730 h 2339"/>
                            <a:gd name="T28" fmla="*/ 2059 w 3088"/>
                            <a:gd name="T29" fmla="*/ 1684 h 2339"/>
                            <a:gd name="T30" fmla="*/ 1309 w 3088"/>
                            <a:gd name="T31" fmla="*/ 1734 h 2339"/>
                            <a:gd name="T32" fmla="*/ 1445 w 3088"/>
                            <a:gd name="T33" fmla="*/ 1844 h 2339"/>
                            <a:gd name="T34" fmla="*/ 1473 w 3088"/>
                            <a:gd name="T35" fmla="*/ 1923 h 2339"/>
                            <a:gd name="T36" fmla="*/ 1369 w 3088"/>
                            <a:gd name="T37" fmla="*/ 1781 h 2339"/>
                            <a:gd name="T38" fmla="*/ 1727 w 3088"/>
                            <a:gd name="T39" fmla="*/ 1677 h 2339"/>
                            <a:gd name="T40" fmla="*/ 1632 w 3088"/>
                            <a:gd name="T41" fmla="*/ 1778 h 2339"/>
                            <a:gd name="T42" fmla="*/ 1822 w 3088"/>
                            <a:gd name="T43" fmla="*/ 1710 h 2339"/>
                            <a:gd name="T44" fmla="*/ 1686 w 3088"/>
                            <a:gd name="T45" fmla="*/ 1786 h 2339"/>
                            <a:gd name="T46" fmla="*/ 1708 w 3088"/>
                            <a:gd name="T47" fmla="*/ 1817 h 2339"/>
                            <a:gd name="T48" fmla="*/ 2240 w 3088"/>
                            <a:gd name="T49" fmla="*/ 1766 h 2339"/>
                            <a:gd name="T50" fmla="*/ 2227 w 3088"/>
                            <a:gd name="T51" fmla="*/ 1653 h 2339"/>
                            <a:gd name="T52" fmla="*/ 2290 w 3088"/>
                            <a:gd name="T53" fmla="*/ 1866 h 2339"/>
                            <a:gd name="T54" fmla="*/ 2321 w 3088"/>
                            <a:gd name="T55" fmla="*/ 1709 h 2339"/>
                            <a:gd name="T56" fmla="*/ 2908 w 3088"/>
                            <a:gd name="T57" fmla="*/ 1750 h 2339"/>
                            <a:gd name="T58" fmla="*/ 2730 w 3088"/>
                            <a:gd name="T59" fmla="*/ 1683 h 2339"/>
                            <a:gd name="T60" fmla="*/ 2852 w 3088"/>
                            <a:gd name="T61" fmla="*/ 1860 h 2339"/>
                            <a:gd name="T62" fmla="*/ 2639 w 3088"/>
                            <a:gd name="T63" fmla="*/ 1783 h 2339"/>
                            <a:gd name="T64" fmla="*/ 2605 w 3088"/>
                            <a:gd name="T65" fmla="*/ 1853 h 2339"/>
                            <a:gd name="T66" fmla="*/ 2464 w 3088"/>
                            <a:gd name="T67" fmla="*/ 1861 h 2339"/>
                            <a:gd name="T68" fmla="*/ 2495 w 3088"/>
                            <a:gd name="T69" fmla="*/ 1812 h 2339"/>
                            <a:gd name="T70" fmla="*/ 2998 w 3088"/>
                            <a:gd name="T71" fmla="*/ 1639 h 2339"/>
                            <a:gd name="T72" fmla="*/ 975 w 3088"/>
                            <a:gd name="T73" fmla="*/ 1860 h 2339"/>
                            <a:gd name="T74" fmla="*/ 2416 w 3088"/>
                            <a:gd name="T75" fmla="*/ 2069 h 2339"/>
                            <a:gd name="T76" fmla="*/ 2510 w 3088"/>
                            <a:gd name="T77" fmla="*/ 2251 h 2339"/>
                            <a:gd name="T78" fmla="*/ 2485 w 3088"/>
                            <a:gd name="T79" fmla="*/ 2074 h 2339"/>
                            <a:gd name="T80" fmla="*/ 627 w 3088"/>
                            <a:gd name="T81" fmla="*/ 2078 h 2339"/>
                            <a:gd name="T82" fmla="*/ 672 w 3088"/>
                            <a:gd name="T83" fmla="*/ 2089 h 2339"/>
                            <a:gd name="T84" fmla="*/ 202 w 3088"/>
                            <a:gd name="T85" fmla="*/ 2135 h 2339"/>
                            <a:gd name="T86" fmla="*/ 310 w 3088"/>
                            <a:gd name="T87" fmla="*/ 2174 h 2339"/>
                            <a:gd name="T88" fmla="*/ 503 w 3088"/>
                            <a:gd name="T89" fmla="*/ 2174 h 2339"/>
                            <a:gd name="T90" fmla="*/ 374 w 3088"/>
                            <a:gd name="T91" fmla="*/ 2185 h 2339"/>
                            <a:gd name="T92" fmla="*/ 439 w 3088"/>
                            <a:gd name="T93" fmla="*/ 2185 h 2339"/>
                            <a:gd name="T94" fmla="*/ 2197 w 3088"/>
                            <a:gd name="T95" fmla="*/ 2040 h 2339"/>
                            <a:gd name="T96" fmla="*/ 1597 w 3088"/>
                            <a:gd name="T97" fmla="*/ 2027 h 2339"/>
                            <a:gd name="T98" fmla="*/ 1937 w 3088"/>
                            <a:gd name="T99" fmla="*/ 2047 h 2339"/>
                            <a:gd name="T100" fmla="*/ 2002 w 3088"/>
                            <a:gd name="T101" fmla="*/ 2254 h 2339"/>
                            <a:gd name="T102" fmla="*/ 2061 w 3088"/>
                            <a:gd name="T103" fmla="*/ 2041 h 2339"/>
                            <a:gd name="T104" fmla="*/ 2002 w 3088"/>
                            <a:gd name="T105" fmla="*/ 2073 h 2339"/>
                            <a:gd name="T106" fmla="*/ 767 w 3088"/>
                            <a:gd name="T107" fmla="*/ 1934 h 2339"/>
                            <a:gd name="T108" fmla="*/ 1202 w 3088"/>
                            <a:gd name="T109" fmla="*/ 2037 h 2339"/>
                            <a:gd name="T110" fmla="*/ 1108 w 3088"/>
                            <a:gd name="T111" fmla="*/ 2086 h 2339"/>
                            <a:gd name="T112" fmla="*/ 1280 w 3088"/>
                            <a:gd name="T113" fmla="*/ 2078 h 2339"/>
                            <a:gd name="T114" fmla="*/ 1385 w 3088"/>
                            <a:gd name="T115" fmla="*/ 2249 h 2339"/>
                            <a:gd name="T116" fmla="*/ 1403 w 3088"/>
                            <a:gd name="T117" fmla="*/ 2332 h 2339"/>
                            <a:gd name="T118" fmla="*/ 1354 w 3088"/>
                            <a:gd name="T119" fmla="*/ 2200 h 2339"/>
                            <a:gd name="T120" fmla="*/ 993 w 3088"/>
                            <a:gd name="T121" fmla="*/ 2123 h 2339"/>
                            <a:gd name="T122" fmla="*/ 397 w 3088"/>
                            <a:gd name="T123" fmla="*/ 963 h 23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3088" h="2339">
                              <a:moveTo>
                                <a:pt x="257" y="1763"/>
                              </a:moveTo>
                              <a:lnTo>
                                <a:pt x="257" y="1763"/>
                              </a:lnTo>
                              <a:lnTo>
                                <a:pt x="257" y="1755"/>
                              </a:lnTo>
                              <a:lnTo>
                                <a:pt x="256" y="1749"/>
                              </a:lnTo>
                              <a:lnTo>
                                <a:pt x="253" y="1736"/>
                              </a:lnTo>
                              <a:lnTo>
                                <a:pt x="247" y="1725"/>
                              </a:lnTo>
                              <a:lnTo>
                                <a:pt x="241" y="1716"/>
                              </a:lnTo>
                              <a:lnTo>
                                <a:pt x="233" y="1709"/>
                              </a:lnTo>
                              <a:lnTo>
                                <a:pt x="225" y="1704"/>
                              </a:lnTo>
                              <a:lnTo>
                                <a:pt x="219" y="1699"/>
                              </a:lnTo>
                              <a:lnTo>
                                <a:pt x="212" y="1696"/>
                              </a:lnTo>
                              <a:lnTo>
                                <a:pt x="212" y="1696"/>
                              </a:lnTo>
                              <a:lnTo>
                                <a:pt x="220" y="1690"/>
                              </a:lnTo>
                              <a:lnTo>
                                <a:pt x="226" y="1685"/>
                              </a:lnTo>
                              <a:lnTo>
                                <a:pt x="232" y="1678"/>
                              </a:lnTo>
                              <a:lnTo>
                                <a:pt x="237" y="1671"/>
                              </a:lnTo>
                              <a:lnTo>
                                <a:pt x="242" y="1663"/>
                              </a:lnTo>
                              <a:lnTo>
                                <a:pt x="244" y="1654"/>
                              </a:lnTo>
                              <a:lnTo>
                                <a:pt x="246" y="1645"/>
                              </a:lnTo>
                              <a:lnTo>
                                <a:pt x="246" y="1635"/>
                              </a:lnTo>
                              <a:lnTo>
                                <a:pt x="246" y="1635"/>
                              </a:lnTo>
                              <a:lnTo>
                                <a:pt x="246" y="1626"/>
                              </a:lnTo>
                              <a:lnTo>
                                <a:pt x="245" y="1618"/>
                              </a:lnTo>
                              <a:lnTo>
                                <a:pt x="243" y="1610"/>
                              </a:lnTo>
                              <a:lnTo>
                                <a:pt x="241" y="1602"/>
                              </a:lnTo>
                              <a:lnTo>
                                <a:pt x="237" y="1594"/>
                              </a:lnTo>
                              <a:lnTo>
                                <a:pt x="233" y="1588"/>
                              </a:lnTo>
                              <a:lnTo>
                                <a:pt x="227" y="1582"/>
                              </a:lnTo>
                              <a:lnTo>
                                <a:pt x="222" y="1577"/>
                              </a:lnTo>
                              <a:lnTo>
                                <a:pt x="215" y="1572"/>
                              </a:lnTo>
                              <a:lnTo>
                                <a:pt x="209" y="1568"/>
                              </a:lnTo>
                              <a:lnTo>
                                <a:pt x="201" y="1565"/>
                              </a:lnTo>
                              <a:lnTo>
                                <a:pt x="192" y="1561"/>
                              </a:lnTo>
                              <a:lnTo>
                                <a:pt x="183" y="1559"/>
                              </a:lnTo>
                              <a:lnTo>
                                <a:pt x="173" y="1557"/>
                              </a:lnTo>
                              <a:lnTo>
                                <a:pt x="163" y="1557"/>
                              </a:lnTo>
                              <a:lnTo>
                                <a:pt x="152" y="1556"/>
                              </a:lnTo>
                              <a:lnTo>
                                <a:pt x="22" y="1556"/>
                              </a:lnTo>
                              <a:lnTo>
                                <a:pt x="22" y="1860"/>
                              </a:lnTo>
                              <a:lnTo>
                                <a:pt x="151" y="1860"/>
                              </a:lnTo>
                              <a:lnTo>
                                <a:pt x="151" y="1860"/>
                              </a:lnTo>
                              <a:lnTo>
                                <a:pt x="163" y="1860"/>
                              </a:lnTo>
                              <a:lnTo>
                                <a:pt x="174" y="1859"/>
                              </a:lnTo>
                              <a:lnTo>
                                <a:pt x="185" y="1857"/>
                              </a:lnTo>
                              <a:lnTo>
                                <a:pt x="195" y="1854"/>
                              </a:lnTo>
                              <a:lnTo>
                                <a:pt x="205" y="1850"/>
                              </a:lnTo>
                              <a:lnTo>
                                <a:pt x="214" y="1846"/>
                              </a:lnTo>
                              <a:lnTo>
                                <a:pt x="222" y="1840"/>
                              </a:lnTo>
                              <a:lnTo>
                                <a:pt x="228" y="1835"/>
                              </a:lnTo>
                              <a:lnTo>
                                <a:pt x="235" y="1828"/>
                              </a:lnTo>
                              <a:lnTo>
                                <a:pt x="241" y="1821"/>
                              </a:lnTo>
                              <a:lnTo>
                                <a:pt x="246" y="1813"/>
                              </a:lnTo>
                              <a:lnTo>
                                <a:pt x="249" y="1804"/>
                              </a:lnTo>
                              <a:lnTo>
                                <a:pt x="253" y="1795"/>
                              </a:lnTo>
                              <a:lnTo>
                                <a:pt x="255" y="1785"/>
                              </a:lnTo>
                              <a:lnTo>
                                <a:pt x="256" y="1774"/>
                              </a:lnTo>
                              <a:lnTo>
                                <a:pt x="257" y="1763"/>
                              </a:lnTo>
                              <a:lnTo>
                                <a:pt x="257" y="1763"/>
                              </a:lnTo>
                              <a:close/>
                              <a:moveTo>
                                <a:pt x="151" y="1810"/>
                              </a:moveTo>
                              <a:lnTo>
                                <a:pt x="78" y="1810"/>
                              </a:lnTo>
                              <a:lnTo>
                                <a:pt x="78" y="1722"/>
                              </a:lnTo>
                              <a:lnTo>
                                <a:pt x="151" y="1722"/>
                              </a:lnTo>
                              <a:lnTo>
                                <a:pt x="151" y="1722"/>
                              </a:lnTo>
                              <a:lnTo>
                                <a:pt x="162" y="1723"/>
                              </a:lnTo>
                              <a:lnTo>
                                <a:pt x="171" y="1725"/>
                              </a:lnTo>
                              <a:lnTo>
                                <a:pt x="179" y="1728"/>
                              </a:lnTo>
                              <a:lnTo>
                                <a:pt x="185" y="1733"/>
                              </a:lnTo>
                              <a:lnTo>
                                <a:pt x="191" y="1739"/>
                              </a:lnTo>
                              <a:lnTo>
                                <a:pt x="194" y="1747"/>
                              </a:lnTo>
                              <a:lnTo>
                                <a:pt x="196" y="1755"/>
                              </a:lnTo>
                              <a:lnTo>
                                <a:pt x="198" y="1765"/>
                              </a:lnTo>
                              <a:lnTo>
                                <a:pt x="198" y="1765"/>
                              </a:lnTo>
                              <a:lnTo>
                                <a:pt x="196" y="1775"/>
                              </a:lnTo>
                              <a:lnTo>
                                <a:pt x="194" y="1784"/>
                              </a:lnTo>
                              <a:lnTo>
                                <a:pt x="190" y="1792"/>
                              </a:lnTo>
                              <a:lnTo>
                                <a:pt x="185" y="1797"/>
                              </a:lnTo>
                              <a:lnTo>
                                <a:pt x="179" y="1803"/>
                              </a:lnTo>
                              <a:lnTo>
                                <a:pt x="171" y="1806"/>
                              </a:lnTo>
                              <a:lnTo>
                                <a:pt x="161" y="1808"/>
                              </a:lnTo>
                              <a:lnTo>
                                <a:pt x="151" y="1810"/>
                              </a:lnTo>
                              <a:lnTo>
                                <a:pt x="151" y="1810"/>
                              </a:lnTo>
                              <a:close/>
                              <a:moveTo>
                                <a:pt x="150" y="1673"/>
                              </a:moveTo>
                              <a:lnTo>
                                <a:pt x="78" y="1673"/>
                              </a:lnTo>
                              <a:lnTo>
                                <a:pt x="78" y="1608"/>
                              </a:lnTo>
                              <a:lnTo>
                                <a:pt x="148" y="1608"/>
                              </a:lnTo>
                              <a:lnTo>
                                <a:pt x="148" y="1608"/>
                              </a:lnTo>
                              <a:lnTo>
                                <a:pt x="157" y="1609"/>
                              </a:lnTo>
                              <a:lnTo>
                                <a:pt x="166" y="1610"/>
                              </a:lnTo>
                              <a:lnTo>
                                <a:pt x="172" y="1612"/>
                              </a:lnTo>
                              <a:lnTo>
                                <a:pt x="178" y="1615"/>
                              </a:lnTo>
                              <a:lnTo>
                                <a:pt x="182" y="1621"/>
                              </a:lnTo>
                              <a:lnTo>
                                <a:pt x="185" y="1626"/>
                              </a:lnTo>
                              <a:lnTo>
                                <a:pt x="187" y="1633"/>
                              </a:lnTo>
                              <a:lnTo>
                                <a:pt x="188" y="1641"/>
                              </a:lnTo>
                              <a:lnTo>
                                <a:pt x="188" y="1641"/>
                              </a:lnTo>
                              <a:lnTo>
                                <a:pt x="188" y="1646"/>
                              </a:lnTo>
                              <a:lnTo>
                                <a:pt x="187" y="1652"/>
                              </a:lnTo>
                              <a:lnTo>
                                <a:pt x="184" y="1657"/>
                              </a:lnTo>
                              <a:lnTo>
                                <a:pt x="181" y="1662"/>
                              </a:lnTo>
                              <a:lnTo>
                                <a:pt x="175" y="1666"/>
                              </a:lnTo>
                              <a:lnTo>
                                <a:pt x="169" y="1669"/>
                              </a:lnTo>
                              <a:lnTo>
                                <a:pt x="161" y="1672"/>
                              </a:lnTo>
                              <a:lnTo>
                                <a:pt x="150" y="1673"/>
                              </a:lnTo>
                              <a:lnTo>
                                <a:pt x="150" y="1673"/>
                              </a:lnTo>
                              <a:close/>
                              <a:moveTo>
                                <a:pt x="296" y="1764"/>
                              </a:moveTo>
                              <a:lnTo>
                                <a:pt x="296" y="1639"/>
                              </a:lnTo>
                              <a:lnTo>
                                <a:pt x="351" y="1639"/>
                              </a:lnTo>
                              <a:lnTo>
                                <a:pt x="351" y="1761"/>
                              </a:lnTo>
                              <a:lnTo>
                                <a:pt x="351" y="1761"/>
                              </a:lnTo>
                              <a:lnTo>
                                <a:pt x="351" y="1773"/>
                              </a:lnTo>
                              <a:lnTo>
                                <a:pt x="353" y="1785"/>
                              </a:lnTo>
                              <a:lnTo>
                                <a:pt x="356" y="1794"/>
                              </a:lnTo>
                              <a:lnTo>
                                <a:pt x="361" y="1802"/>
                              </a:lnTo>
                              <a:lnTo>
                                <a:pt x="366" y="1807"/>
                              </a:lnTo>
                              <a:lnTo>
                                <a:pt x="373" y="1812"/>
                              </a:lnTo>
                              <a:lnTo>
                                <a:pt x="382" y="1814"/>
                              </a:lnTo>
                              <a:lnTo>
                                <a:pt x="392" y="1815"/>
                              </a:lnTo>
                              <a:lnTo>
                                <a:pt x="392" y="1815"/>
                              </a:lnTo>
                              <a:lnTo>
                                <a:pt x="402" y="1814"/>
                              </a:lnTo>
                              <a:lnTo>
                                <a:pt x="409" y="1812"/>
                              </a:lnTo>
                              <a:lnTo>
                                <a:pt x="417" y="1807"/>
                              </a:lnTo>
                              <a:lnTo>
                                <a:pt x="423" y="1802"/>
                              </a:lnTo>
                              <a:lnTo>
                                <a:pt x="427" y="1794"/>
                              </a:lnTo>
                              <a:lnTo>
                                <a:pt x="430" y="1784"/>
                              </a:lnTo>
                              <a:lnTo>
                                <a:pt x="433" y="1773"/>
                              </a:lnTo>
                              <a:lnTo>
                                <a:pt x="433" y="1761"/>
                              </a:lnTo>
                              <a:lnTo>
                                <a:pt x="433" y="1639"/>
                              </a:lnTo>
                              <a:lnTo>
                                <a:pt x="488" y="1639"/>
                              </a:lnTo>
                              <a:lnTo>
                                <a:pt x="488" y="1860"/>
                              </a:lnTo>
                              <a:lnTo>
                                <a:pt x="433" y="1860"/>
                              </a:lnTo>
                              <a:lnTo>
                                <a:pt x="433" y="1843"/>
                              </a:lnTo>
                              <a:lnTo>
                                <a:pt x="433" y="1843"/>
                              </a:lnTo>
                              <a:lnTo>
                                <a:pt x="428" y="1848"/>
                              </a:lnTo>
                              <a:lnTo>
                                <a:pt x="422" y="1853"/>
                              </a:lnTo>
                              <a:lnTo>
                                <a:pt x="416" y="1857"/>
                              </a:lnTo>
                              <a:lnTo>
                                <a:pt x="409" y="1859"/>
                              </a:lnTo>
                              <a:lnTo>
                                <a:pt x="403" y="1862"/>
                              </a:lnTo>
                              <a:lnTo>
                                <a:pt x="395" y="1864"/>
                              </a:lnTo>
                              <a:lnTo>
                                <a:pt x="387" y="1865"/>
                              </a:lnTo>
                              <a:lnTo>
                                <a:pt x="380" y="1866"/>
                              </a:lnTo>
                              <a:lnTo>
                                <a:pt x="380" y="1866"/>
                              </a:lnTo>
                              <a:lnTo>
                                <a:pt x="366" y="1865"/>
                              </a:lnTo>
                              <a:lnTo>
                                <a:pt x="355" y="1862"/>
                              </a:lnTo>
                              <a:lnTo>
                                <a:pt x="345" y="1859"/>
                              </a:lnTo>
                              <a:lnTo>
                                <a:pt x="336" y="1855"/>
                              </a:lnTo>
                              <a:lnTo>
                                <a:pt x="328" y="1849"/>
                              </a:lnTo>
                              <a:lnTo>
                                <a:pt x="321" y="1844"/>
                              </a:lnTo>
                              <a:lnTo>
                                <a:pt x="316" y="1836"/>
                              </a:lnTo>
                              <a:lnTo>
                                <a:pt x="310" y="1828"/>
                              </a:lnTo>
                              <a:lnTo>
                                <a:pt x="307" y="1821"/>
                              </a:lnTo>
                              <a:lnTo>
                                <a:pt x="304" y="1813"/>
                              </a:lnTo>
                              <a:lnTo>
                                <a:pt x="299" y="1795"/>
                              </a:lnTo>
                              <a:lnTo>
                                <a:pt x="297" y="1779"/>
                              </a:lnTo>
                              <a:lnTo>
                                <a:pt x="296" y="1764"/>
                              </a:lnTo>
                              <a:lnTo>
                                <a:pt x="296" y="1764"/>
                              </a:lnTo>
                              <a:close/>
                              <a:moveTo>
                                <a:pt x="1135" y="1860"/>
                              </a:moveTo>
                              <a:lnTo>
                                <a:pt x="1079" y="1860"/>
                              </a:lnTo>
                              <a:lnTo>
                                <a:pt x="1079" y="1639"/>
                              </a:lnTo>
                              <a:lnTo>
                                <a:pt x="1135" y="1639"/>
                              </a:lnTo>
                              <a:lnTo>
                                <a:pt x="1135" y="1657"/>
                              </a:lnTo>
                              <a:lnTo>
                                <a:pt x="1135" y="1657"/>
                              </a:lnTo>
                              <a:lnTo>
                                <a:pt x="1140" y="1652"/>
                              </a:lnTo>
                              <a:lnTo>
                                <a:pt x="1146" y="1646"/>
                              </a:lnTo>
                              <a:lnTo>
                                <a:pt x="1152" y="1643"/>
                              </a:lnTo>
                              <a:lnTo>
                                <a:pt x="1159" y="1640"/>
                              </a:lnTo>
                              <a:lnTo>
                                <a:pt x="1167" y="1636"/>
                              </a:lnTo>
                              <a:lnTo>
                                <a:pt x="1173" y="1635"/>
                              </a:lnTo>
                              <a:lnTo>
                                <a:pt x="1182" y="1634"/>
                              </a:lnTo>
                              <a:lnTo>
                                <a:pt x="1190" y="1633"/>
                              </a:lnTo>
                              <a:lnTo>
                                <a:pt x="1190" y="1633"/>
                              </a:lnTo>
                              <a:lnTo>
                                <a:pt x="1200" y="1634"/>
                              </a:lnTo>
                              <a:lnTo>
                                <a:pt x="1208" y="1635"/>
                              </a:lnTo>
                              <a:lnTo>
                                <a:pt x="1217" y="1637"/>
                              </a:lnTo>
                              <a:lnTo>
                                <a:pt x="1225" y="1640"/>
                              </a:lnTo>
                              <a:lnTo>
                                <a:pt x="1233" y="1643"/>
                              </a:lnTo>
                              <a:lnTo>
                                <a:pt x="1239" y="1648"/>
                              </a:lnTo>
                              <a:lnTo>
                                <a:pt x="1245" y="1653"/>
                              </a:lnTo>
                              <a:lnTo>
                                <a:pt x="1250" y="1659"/>
                              </a:lnTo>
                              <a:lnTo>
                                <a:pt x="1256" y="1666"/>
                              </a:lnTo>
                              <a:lnTo>
                                <a:pt x="1259" y="1674"/>
                              </a:lnTo>
                              <a:lnTo>
                                <a:pt x="1264" y="1682"/>
                              </a:lnTo>
                              <a:lnTo>
                                <a:pt x="1266" y="1690"/>
                              </a:lnTo>
                              <a:lnTo>
                                <a:pt x="1268" y="1700"/>
                              </a:lnTo>
                              <a:lnTo>
                                <a:pt x="1270" y="1711"/>
                              </a:lnTo>
                              <a:lnTo>
                                <a:pt x="1271" y="1722"/>
                              </a:lnTo>
                              <a:lnTo>
                                <a:pt x="1271" y="1734"/>
                              </a:lnTo>
                              <a:lnTo>
                                <a:pt x="1271" y="1860"/>
                              </a:lnTo>
                              <a:lnTo>
                                <a:pt x="1216" y="1860"/>
                              </a:lnTo>
                              <a:lnTo>
                                <a:pt x="1216" y="1738"/>
                              </a:lnTo>
                              <a:lnTo>
                                <a:pt x="1216" y="1738"/>
                              </a:lnTo>
                              <a:lnTo>
                                <a:pt x="1216" y="1725"/>
                              </a:lnTo>
                              <a:lnTo>
                                <a:pt x="1214" y="1714"/>
                              </a:lnTo>
                              <a:lnTo>
                                <a:pt x="1211" y="1705"/>
                              </a:lnTo>
                              <a:lnTo>
                                <a:pt x="1206" y="1697"/>
                              </a:lnTo>
                              <a:lnTo>
                                <a:pt x="1201" y="1691"/>
                              </a:lnTo>
                              <a:lnTo>
                                <a:pt x="1194" y="1687"/>
                              </a:lnTo>
                              <a:lnTo>
                                <a:pt x="1186" y="1685"/>
                              </a:lnTo>
                              <a:lnTo>
                                <a:pt x="1176" y="1684"/>
                              </a:lnTo>
                              <a:lnTo>
                                <a:pt x="1176" y="1684"/>
                              </a:lnTo>
                              <a:lnTo>
                                <a:pt x="1167" y="1685"/>
                              </a:lnTo>
                              <a:lnTo>
                                <a:pt x="1158" y="1687"/>
                              </a:lnTo>
                              <a:lnTo>
                                <a:pt x="1151" y="1691"/>
                              </a:lnTo>
                              <a:lnTo>
                                <a:pt x="1146" y="1697"/>
                              </a:lnTo>
                              <a:lnTo>
                                <a:pt x="1140" y="1705"/>
                              </a:lnTo>
                              <a:lnTo>
                                <a:pt x="1137" y="1715"/>
                              </a:lnTo>
                              <a:lnTo>
                                <a:pt x="1135" y="1726"/>
                              </a:lnTo>
                              <a:lnTo>
                                <a:pt x="1135" y="1738"/>
                              </a:lnTo>
                              <a:lnTo>
                                <a:pt x="1135" y="1860"/>
                              </a:lnTo>
                              <a:close/>
                              <a:moveTo>
                                <a:pt x="593" y="1742"/>
                              </a:moveTo>
                              <a:lnTo>
                                <a:pt x="593" y="1860"/>
                              </a:lnTo>
                              <a:lnTo>
                                <a:pt x="537" y="1860"/>
                              </a:lnTo>
                              <a:lnTo>
                                <a:pt x="537" y="1639"/>
                              </a:lnTo>
                              <a:lnTo>
                                <a:pt x="593" y="1639"/>
                              </a:lnTo>
                              <a:lnTo>
                                <a:pt x="593" y="1742"/>
                              </a:lnTo>
                              <a:close/>
                              <a:moveTo>
                                <a:pt x="641" y="1573"/>
                              </a:moveTo>
                              <a:lnTo>
                                <a:pt x="696" y="1546"/>
                              </a:lnTo>
                              <a:lnTo>
                                <a:pt x="696" y="1747"/>
                              </a:lnTo>
                              <a:lnTo>
                                <a:pt x="696" y="1860"/>
                              </a:lnTo>
                              <a:lnTo>
                                <a:pt x="641" y="1860"/>
                              </a:lnTo>
                              <a:lnTo>
                                <a:pt x="641" y="1573"/>
                              </a:lnTo>
                              <a:close/>
                              <a:moveTo>
                                <a:pt x="871" y="1654"/>
                              </a:moveTo>
                              <a:lnTo>
                                <a:pt x="871" y="1654"/>
                              </a:lnTo>
                              <a:lnTo>
                                <a:pt x="866" y="1648"/>
                              </a:lnTo>
                              <a:lnTo>
                                <a:pt x="861" y="1645"/>
                              </a:lnTo>
                              <a:lnTo>
                                <a:pt x="854" y="1641"/>
                              </a:lnTo>
                              <a:lnTo>
                                <a:pt x="849" y="1639"/>
                              </a:lnTo>
                              <a:lnTo>
                                <a:pt x="842" y="1636"/>
                              </a:lnTo>
                              <a:lnTo>
                                <a:pt x="835" y="1634"/>
                              </a:lnTo>
                              <a:lnTo>
                                <a:pt x="822" y="1633"/>
                              </a:lnTo>
                              <a:lnTo>
                                <a:pt x="822" y="1633"/>
                              </a:lnTo>
                              <a:lnTo>
                                <a:pt x="812" y="1634"/>
                              </a:lnTo>
                              <a:lnTo>
                                <a:pt x="802" y="1635"/>
                              </a:lnTo>
                              <a:lnTo>
                                <a:pt x="794" y="1637"/>
                              </a:lnTo>
                              <a:lnTo>
                                <a:pt x="786" y="1641"/>
                              </a:lnTo>
                              <a:lnTo>
                                <a:pt x="778" y="1645"/>
                              </a:lnTo>
                              <a:lnTo>
                                <a:pt x="770" y="1651"/>
                              </a:lnTo>
                              <a:lnTo>
                                <a:pt x="764" y="1657"/>
                              </a:lnTo>
                              <a:lnTo>
                                <a:pt x="758" y="1664"/>
                              </a:lnTo>
                              <a:lnTo>
                                <a:pt x="753" y="1672"/>
                              </a:lnTo>
                              <a:lnTo>
                                <a:pt x="748" y="1680"/>
                              </a:lnTo>
                              <a:lnTo>
                                <a:pt x="744" y="1689"/>
                              </a:lnTo>
                              <a:lnTo>
                                <a:pt x="741" y="1699"/>
                              </a:lnTo>
                              <a:lnTo>
                                <a:pt x="738" y="1710"/>
                              </a:lnTo>
                              <a:lnTo>
                                <a:pt x="736" y="1722"/>
                              </a:lnTo>
                              <a:lnTo>
                                <a:pt x="735" y="1734"/>
                              </a:lnTo>
                              <a:lnTo>
                                <a:pt x="735" y="1747"/>
                              </a:lnTo>
                              <a:lnTo>
                                <a:pt x="735" y="1747"/>
                              </a:lnTo>
                              <a:lnTo>
                                <a:pt x="735" y="1761"/>
                              </a:lnTo>
                              <a:lnTo>
                                <a:pt x="736" y="1773"/>
                              </a:lnTo>
                              <a:lnTo>
                                <a:pt x="738" y="1785"/>
                              </a:lnTo>
                              <a:lnTo>
                                <a:pt x="741" y="1796"/>
                              </a:lnTo>
                              <a:lnTo>
                                <a:pt x="744" y="1807"/>
                              </a:lnTo>
                              <a:lnTo>
                                <a:pt x="747" y="1817"/>
                              </a:lnTo>
                              <a:lnTo>
                                <a:pt x="752" y="1826"/>
                              </a:lnTo>
                              <a:lnTo>
                                <a:pt x="757" y="1834"/>
                              </a:lnTo>
                              <a:lnTo>
                                <a:pt x="764" y="1841"/>
                              </a:lnTo>
                              <a:lnTo>
                                <a:pt x="769" y="1847"/>
                              </a:lnTo>
                              <a:lnTo>
                                <a:pt x="777" y="1853"/>
                              </a:lnTo>
                              <a:lnTo>
                                <a:pt x="785" y="1857"/>
                              </a:lnTo>
                              <a:lnTo>
                                <a:pt x="792" y="1860"/>
                              </a:lnTo>
                              <a:lnTo>
                                <a:pt x="801" y="1864"/>
                              </a:lnTo>
                              <a:lnTo>
                                <a:pt x="811" y="1865"/>
                              </a:lnTo>
                              <a:lnTo>
                                <a:pt x="821" y="1866"/>
                              </a:lnTo>
                              <a:lnTo>
                                <a:pt x="821" y="1866"/>
                              </a:lnTo>
                              <a:lnTo>
                                <a:pt x="828" y="1865"/>
                              </a:lnTo>
                              <a:lnTo>
                                <a:pt x="834" y="1864"/>
                              </a:lnTo>
                              <a:lnTo>
                                <a:pt x="841" y="1862"/>
                              </a:lnTo>
                              <a:lnTo>
                                <a:pt x="848" y="1860"/>
                              </a:lnTo>
                              <a:lnTo>
                                <a:pt x="853" y="1857"/>
                              </a:lnTo>
                              <a:lnTo>
                                <a:pt x="860" y="1854"/>
                              </a:lnTo>
                              <a:lnTo>
                                <a:pt x="865" y="1849"/>
                              </a:lnTo>
                              <a:lnTo>
                                <a:pt x="871" y="1844"/>
                              </a:lnTo>
                              <a:lnTo>
                                <a:pt x="871" y="1860"/>
                              </a:lnTo>
                              <a:lnTo>
                                <a:pt x="926" y="1860"/>
                              </a:lnTo>
                              <a:lnTo>
                                <a:pt x="926" y="1546"/>
                              </a:lnTo>
                              <a:lnTo>
                                <a:pt x="871" y="1573"/>
                              </a:lnTo>
                              <a:lnTo>
                                <a:pt x="871" y="1654"/>
                              </a:lnTo>
                              <a:close/>
                              <a:moveTo>
                                <a:pt x="832" y="1815"/>
                              </a:moveTo>
                              <a:lnTo>
                                <a:pt x="832" y="1815"/>
                              </a:lnTo>
                              <a:lnTo>
                                <a:pt x="826" y="1814"/>
                              </a:lnTo>
                              <a:lnTo>
                                <a:pt x="818" y="1812"/>
                              </a:lnTo>
                              <a:lnTo>
                                <a:pt x="811" y="1808"/>
                              </a:lnTo>
                              <a:lnTo>
                                <a:pt x="805" y="1802"/>
                              </a:lnTo>
                              <a:lnTo>
                                <a:pt x="799" y="1793"/>
                              </a:lnTo>
                              <a:lnTo>
                                <a:pt x="795" y="1781"/>
                              </a:lnTo>
                              <a:lnTo>
                                <a:pt x="791" y="1765"/>
                              </a:lnTo>
                              <a:lnTo>
                                <a:pt x="790" y="1746"/>
                              </a:lnTo>
                              <a:lnTo>
                                <a:pt x="790" y="1746"/>
                              </a:lnTo>
                              <a:lnTo>
                                <a:pt x="791" y="1728"/>
                              </a:lnTo>
                              <a:lnTo>
                                <a:pt x="795" y="1715"/>
                              </a:lnTo>
                              <a:lnTo>
                                <a:pt x="799" y="1704"/>
                              </a:lnTo>
                              <a:lnTo>
                                <a:pt x="805" y="1696"/>
                              </a:lnTo>
                              <a:lnTo>
                                <a:pt x="810" y="1689"/>
                              </a:lnTo>
                              <a:lnTo>
                                <a:pt x="818" y="1686"/>
                              </a:lnTo>
                              <a:lnTo>
                                <a:pt x="824" y="1684"/>
                              </a:lnTo>
                              <a:lnTo>
                                <a:pt x="832" y="1684"/>
                              </a:lnTo>
                              <a:lnTo>
                                <a:pt x="832" y="1684"/>
                              </a:lnTo>
                              <a:lnTo>
                                <a:pt x="839" y="1684"/>
                              </a:lnTo>
                              <a:lnTo>
                                <a:pt x="845" y="1686"/>
                              </a:lnTo>
                              <a:lnTo>
                                <a:pt x="852" y="1688"/>
                              </a:lnTo>
                              <a:lnTo>
                                <a:pt x="856" y="1691"/>
                              </a:lnTo>
                              <a:lnTo>
                                <a:pt x="861" y="1695"/>
                              </a:lnTo>
                              <a:lnTo>
                                <a:pt x="865" y="1698"/>
                              </a:lnTo>
                              <a:lnTo>
                                <a:pt x="871" y="1706"/>
                              </a:lnTo>
                              <a:lnTo>
                                <a:pt x="871" y="1793"/>
                              </a:lnTo>
                              <a:lnTo>
                                <a:pt x="871" y="1793"/>
                              </a:lnTo>
                              <a:lnTo>
                                <a:pt x="864" y="1801"/>
                              </a:lnTo>
                              <a:lnTo>
                                <a:pt x="856" y="1807"/>
                              </a:lnTo>
                              <a:lnTo>
                                <a:pt x="852" y="1811"/>
                              </a:lnTo>
                              <a:lnTo>
                                <a:pt x="845" y="1813"/>
                              </a:lnTo>
                              <a:lnTo>
                                <a:pt x="840" y="1814"/>
                              </a:lnTo>
                              <a:lnTo>
                                <a:pt x="832" y="1815"/>
                              </a:lnTo>
                              <a:lnTo>
                                <a:pt x="832" y="1815"/>
                              </a:lnTo>
                              <a:close/>
                              <a:moveTo>
                                <a:pt x="2069" y="1633"/>
                              </a:moveTo>
                              <a:lnTo>
                                <a:pt x="2069" y="1633"/>
                              </a:lnTo>
                              <a:lnTo>
                                <a:pt x="2064" y="1634"/>
                              </a:lnTo>
                              <a:lnTo>
                                <a:pt x="2057" y="1635"/>
                              </a:lnTo>
                              <a:lnTo>
                                <a:pt x="2044" y="1639"/>
                              </a:lnTo>
                              <a:lnTo>
                                <a:pt x="2032" y="1645"/>
                              </a:lnTo>
                              <a:lnTo>
                                <a:pt x="2021" y="1654"/>
                              </a:lnTo>
                              <a:lnTo>
                                <a:pt x="2021" y="1551"/>
                              </a:lnTo>
                              <a:lnTo>
                                <a:pt x="1966" y="1579"/>
                              </a:lnTo>
                              <a:lnTo>
                                <a:pt x="1966" y="1860"/>
                              </a:lnTo>
                              <a:lnTo>
                                <a:pt x="2021" y="1860"/>
                              </a:lnTo>
                              <a:lnTo>
                                <a:pt x="2021" y="1844"/>
                              </a:lnTo>
                              <a:lnTo>
                                <a:pt x="2021" y="1844"/>
                              </a:lnTo>
                              <a:lnTo>
                                <a:pt x="2025" y="1849"/>
                              </a:lnTo>
                              <a:lnTo>
                                <a:pt x="2032" y="1854"/>
                              </a:lnTo>
                              <a:lnTo>
                                <a:pt x="2037" y="1857"/>
                              </a:lnTo>
                              <a:lnTo>
                                <a:pt x="2044" y="1860"/>
                              </a:lnTo>
                              <a:lnTo>
                                <a:pt x="2049" y="1862"/>
                              </a:lnTo>
                              <a:lnTo>
                                <a:pt x="2057" y="1864"/>
                              </a:lnTo>
                              <a:lnTo>
                                <a:pt x="2064" y="1865"/>
                              </a:lnTo>
                              <a:lnTo>
                                <a:pt x="2070" y="1866"/>
                              </a:lnTo>
                              <a:lnTo>
                                <a:pt x="2070" y="1866"/>
                              </a:lnTo>
                              <a:lnTo>
                                <a:pt x="2080" y="1865"/>
                              </a:lnTo>
                              <a:lnTo>
                                <a:pt x="2090" y="1864"/>
                              </a:lnTo>
                              <a:lnTo>
                                <a:pt x="2099" y="1861"/>
                              </a:lnTo>
                              <a:lnTo>
                                <a:pt x="2108" y="1857"/>
                              </a:lnTo>
                              <a:lnTo>
                                <a:pt x="2116" y="1853"/>
                              </a:lnTo>
                              <a:lnTo>
                                <a:pt x="2122" y="1848"/>
                              </a:lnTo>
                              <a:lnTo>
                                <a:pt x="2129" y="1841"/>
                              </a:lnTo>
                              <a:lnTo>
                                <a:pt x="2134" y="1835"/>
                              </a:lnTo>
                              <a:lnTo>
                                <a:pt x="2140" y="1826"/>
                              </a:lnTo>
                              <a:lnTo>
                                <a:pt x="2144" y="1817"/>
                              </a:lnTo>
                              <a:lnTo>
                                <a:pt x="2148" y="1807"/>
                              </a:lnTo>
                              <a:lnTo>
                                <a:pt x="2151" y="1797"/>
                              </a:lnTo>
                              <a:lnTo>
                                <a:pt x="2154" y="1786"/>
                              </a:lnTo>
                              <a:lnTo>
                                <a:pt x="2155" y="1774"/>
                              </a:lnTo>
                              <a:lnTo>
                                <a:pt x="2157" y="1761"/>
                              </a:lnTo>
                              <a:lnTo>
                                <a:pt x="2158" y="1747"/>
                              </a:lnTo>
                              <a:lnTo>
                                <a:pt x="2158" y="1747"/>
                              </a:lnTo>
                              <a:lnTo>
                                <a:pt x="2157" y="1734"/>
                              </a:lnTo>
                              <a:lnTo>
                                <a:pt x="2155" y="1722"/>
                              </a:lnTo>
                              <a:lnTo>
                                <a:pt x="2153" y="1710"/>
                              </a:lnTo>
                              <a:lnTo>
                                <a:pt x="2151" y="1699"/>
                              </a:lnTo>
                              <a:lnTo>
                                <a:pt x="2148" y="1689"/>
                              </a:lnTo>
                              <a:lnTo>
                                <a:pt x="2143" y="1680"/>
                              </a:lnTo>
                              <a:lnTo>
                                <a:pt x="2139" y="1672"/>
                              </a:lnTo>
                              <a:lnTo>
                                <a:pt x="2133" y="1664"/>
                              </a:lnTo>
                              <a:lnTo>
                                <a:pt x="2128" y="1657"/>
                              </a:lnTo>
                              <a:lnTo>
                                <a:pt x="2121" y="1651"/>
                              </a:lnTo>
                              <a:lnTo>
                                <a:pt x="2113" y="1645"/>
                              </a:lnTo>
                              <a:lnTo>
                                <a:pt x="2106" y="1641"/>
                              </a:lnTo>
                              <a:lnTo>
                                <a:pt x="2098" y="1637"/>
                              </a:lnTo>
                              <a:lnTo>
                                <a:pt x="2089" y="1635"/>
                              </a:lnTo>
                              <a:lnTo>
                                <a:pt x="2079" y="1634"/>
                              </a:lnTo>
                              <a:lnTo>
                                <a:pt x="2069" y="1633"/>
                              </a:lnTo>
                              <a:lnTo>
                                <a:pt x="2069" y="1633"/>
                              </a:lnTo>
                              <a:close/>
                              <a:moveTo>
                                <a:pt x="2059" y="1684"/>
                              </a:moveTo>
                              <a:lnTo>
                                <a:pt x="2059" y="1684"/>
                              </a:lnTo>
                              <a:lnTo>
                                <a:pt x="2067" y="1685"/>
                              </a:lnTo>
                              <a:lnTo>
                                <a:pt x="2075" y="1687"/>
                              </a:lnTo>
                              <a:lnTo>
                                <a:pt x="2081" y="1691"/>
                              </a:lnTo>
                              <a:lnTo>
                                <a:pt x="2088" y="1698"/>
                              </a:lnTo>
                              <a:lnTo>
                                <a:pt x="2094" y="1706"/>
                              </a:lnTo>
                              <a:lnTo>
                                <a:pt x="2097" y="1717"/>
                              </a:lnTo>
                              <a:lnTo>
                                <a:pt x="2100" y="1730"/>
                              </a:lnTo>
                              <a:lnTo>
                                <a:pt x="2101" y="1746"/>
                              </a:lnTo>
                              <a:lnTo>
                                <a:pt x="2101" y="1746"/>
                              </a:lnTo>
                              <a:lnTo>
                                <a:pt x="2100" y="1762"/>
                              </a:lnTo>
                              <a:lnTo>
                                <a:pt x="2098" y="1776"/>
                              </a:lnTo>
                              <a:lnTo>
                                <a:pt x="2096" y="1787"/>
                              </a:lnTo>
                              <a:lnTo>
                                <a:pt x="2091" y="1797"/>
                              </a:lnTo>
                              <a:lnTo>
                                <a:pt x="2085" y="1805"/>
                              </a:lnTo>
                              <a:lnTo>
                                <a:pt x="2078" y="1811"/>
                              </a:lnTo>
                              <a:lnTo>
                                <a:pt x="2070" y="1814"/>
                              </a:lnTo>
                              <a:lnTo>
                                <a:pt x="2061" y="1815"/>
                              </a:lnTo>
                              <a:lnTo>
                                <a:pt x="2061" y="1815"/>
                              </a:lnTo>
                              <a:lnTo>
                                <a:pt x="2053" y="1814"/>
                              </a:lnTo>
                              <a:lnTo>
                                <a:pt x="2046" y="1813"/>
                              </a:lnTo>
                              <a:lnTo>
                                <a:pt x="2041" y="1810"/>
                              </a:lnTo>
                              <a:lnTo>
                                <a:pt x="2035" y="1807"/>
                              </a:lnTo>
                              <a:lnTo>
                                <a:pt x="2026" y="1800"/>
                              </a:lnTo>
                              <a:lnTo>
                                <a:pt x="2021" y="1794"/>
                              </a:lnTo>
                              <a:lnTo>
                                <a:pt x="2021" y="1706"/>
                              </a:lnTo>
                              <a:lnTo>
                                <a:pt x="2021" y="1706"/>
                              </a:lnTo>
                              <a:lnTo>
                                <a:pt x="2024" y="1701"/>
                              </a:lnTo>
                              <a:lnTo>
                                <a:pt x="2029" y="1697"/>
                              </a:lnTo>
                              <a:lnTo>
                                <a:pt x="2033" y="1693"/>
                              </a:lnTo>
                              <a:lnTo>
                                <a:pt x="2037" y="1689"/>
                              </a:lnTo>
                              <a:lnTo>
                                <a:pt x="2043" y="1687"/>
                              </a:lnTo>
                              <a:lnTo>
                                <a:pt x="2048" y="1685"/>
                              </a:lnTo>
                              <a:lnTo>
                                <a:pt x="2054" y="1684"/>
                              </a:lnTo>
                              <a:lnTo>
                                <a:pt x="2059" y="1684"/>
                              </a:lnTo>
                              <a:lnTo>
                                <a:pt x="2059" y="1684"/>
                              </a:lnTo>
                              <a:close/>
                              <a:moveTo>
                                <a:pt x="1445" y="1654"/>
                              </a:moveTo>
                              <a:lnTo>
                                <a:pt x="1445" y="1654"/>
                              </a:lnTo>
                              <a:lnTo>
                                <a:pt x="1440" y="1650"/>
                              </a:lnTo>
                              <a:lnTo>
                                <a:pt x="1435" y="1645"/>
                              </a:lnTo>
                              <a:lnTo>
                                <a:pt x="1428" y="1642"/>
                              </a:lnTo>
                              <a:lnTo>
                                <a:pt x="1423" y="1639"/>
                              </a:lnTo>
                              <a:lnTo>
                                <a:pt x="1416" y="1636"/>
                              </a:lnTo>
                              <a:lnTo>
                                <a:pt x="1409" y="1634"/>
                              </a:lnTo>
                              <a:lnTo>
                                <a:pt x="1403" y="1634"/>
                              </a:lnTo>
                              <a:lnTo>
                                <a:pt x="1396" y="1633"/>
                              </a:lnTo>
                              <a:lnTo>
                                <a:pt x="1396" y="1633"/>
                              </a:lnTo>
                              <a:lnTo>
                                <a:pt x="1386" y="1634"/>
                              </a:lnTo>
                              <a:lnTo>
                                <a:pt x="1376" y="1635"/>
                              </a:lnTo>
                              <a:lnTo>
                                <a:pt x="1367" y="1637"/>
                              </a:lnTo>
                              <a:lnTo>
                                <a:pt x="1360" y="1641"/>
                              </a:lnTo>
                              <a:lnTo>
                                <a:pt x="1352" y="1645"/>
                              </a:lnTo>
                              <a:lnTo>
                                <a:pt x="1344" y="1651"/>
                              </a:lnTo>
                              <a:lnTo>
                                <a:pt x="1338" y="1657"/>
                              </a:lnTo>
                              <a:lnTo>
                                <a:pt x="1332" y="1664"/>
                              </a:lnTo>
                              <a:lnTo>
                                <a:pt x="1327" y="1672"/>
                              </a:lnTo>
                              <a:lnTo>
                                <a:pt x="1322" y="1680"/>
                              </a:lnTo>
                              <a:lnTo>
                                <a:pt x="1318" y="1689"/>
                              </a:lnTo>
                              <a:lnTo>
                                <a:pt x="1314" y="1699"/>
                              </a:lnTo>
                              <a:lnTo>
                                <a:pt x="1312" y="1710"/>
                              </a:lnTo>
                              <a:lnTo>
                                <a:pt x="1310" y="1722"/>
                              </a:lnTo>
                              <a:lnTo>
                                <a:pt x="1309" y="1734"/>
                              </a:lnTo>
                              <a:lnTo>
                                <a:pt x="1309" y="1747"/>
                              </a:lnTo>
                              <a:lnTo>
                                <a:pt x="1309" y="1747"/>
                              </a:lnTo>
                              <a:lnTo>
                                <a:pt x="1309" y="1761"/>
                              </a:lnTo>
                              <a:lnTo>
                                <a:pt x="1310" y="1773"/>
                              </a:lnTo>
                              <a:lnTo>
                                <a:pt x="1312" y="1785"/>
                              </a:lnTo>
                              <a:lnTo>
                                <a:pt x="1314" y="1796"/>
                              </a:lnTo>
                              <a:lnTo>
                                <a:pt x="1318" y="1807"/>
                              </a:lnTo>
                              <a:lnTo>
                                <a:pt x="1321" y="1817"/>
                              </a:lnTo>
                              <a:lnTo>
                                <a:pt x="1327" y="1826"/>
                              </a:lnTo>
                              <a:lnTo>
                                <a:pt x="1331" y="1834"/>
                              </a:lnTo>
                              <a:lnTo>
                                <a:pt x="1338" y="1841"/>
                              </a:lnTo>
                              <a:lnTo>
                                <a:pt x="1343" y="1847"/>
                              </a:lnTo>
                              <a:lnTo>
                                <a:pt x="1351" y="1853"/>
                              </a:lnTo>
                              <a:lnTo>
                                <a:pt x="1359" y="1857"/>
                              </a:lnTo>
                              <a:lnTo>
                                <a:pt x="1366" y="1860"/>
                              </a:lnTo>
                              <a:lnTo>
                                <a:pt x="1375" y="1864"/>
                              </a:lnTo>
                              <a:lnTo>
                                <a:pt x="1385" y="1865"/>
                              </a:lnTo>
                              <a:lnTo>
                                <a:pt x="1395" y="1865"/>
                              </a:lnTo>
                              <a:lnTo>
                                <a:pt x="1395" y="1865"/>
                              </a:lnTo>
                              <a:lnTo>
                                <a:pt x="1402" y="1865"/>
                              </a:lnTo>
                              <a:lnTo>
                                <a:pt x="1408" y="1864"/>
                              </a:lnTo>
                              <a:lnTo>
                                <a:pt x="1415" y="1862"/>
                              </a:lnTo>
                              <a:lnTo>
                                <a:pt x="1421" y="1860"/>
                              </a:lnTo>
                              <a:lnTo>
                                <a:pt x="1428" y="1857"/>
                              </a:lnTo>
                              <a:lnTo>
                                <a:pt x="1434" y="1853"/>
                              </a:lnTo>
                              <a:lnTo>
                                <a:pt x="1439" y="1849"/>
                              </a:lnTo>
                              <a:lnTo>
                                <a:pt x="1445" y="1844"/>
                              </a:lnTo>
                              <a:lnTo>
                                <a:pt x="1445" y="1849"/>
                              </a:lnTo>
                              <a:lnTo>
                                <a:pt x="1445" y="1849"/>
                              </a:lnTo>
                              <a:lnTo>
                                <a:pt x="1445" y="1858"/>
                              </a:lnTo>
                              <a:lnTo>
                                <a:pt x="1444" y="1868"/>
                              </a:lnTo>
                              <a:lnTo>
                                <a:pt x="1441" y="1878"/>
                              </a:lnTo>
                              <a:lnTo>
                                <a:pt x="1439" y="1882"/>
                              </a:lnTo>
                              <a:lnTo>
                                <a:pt x="1436" y="1887"/>
                              </a:lnTo>
                              <a:lnTo>
                                <a:pt x="1433" y="1891"/>
                              </a:lnTo>
                              <a:lnTo>
                                <a:pt x="1428" y="1896"/>
                              </a:lnTo>
                              <a:lnTo>
                                <a:pt x="1421" y="1899"/>
                              </a:lnTo>
                              <a:lnTo>
                                <a:pt x="1415" y="1901"/>
                              </a:lnTo>
                              <a:lnTo>
                                <a:pt x="1407" y="1904"/>
                              </a:lnTo>
                              <a:lnTo>
                                <a:pt x="1397" y="1905"/>
                              </a:lnTo>
                              <a:lnTo>
                                <a:pt x="1386" y="1908"/>
                              </a:lnTo>
                              <a:lnTo>
                                <a:pt x="1374" y="1908"/>
                              </a:lnTo>
                              <a:lnTo>
                                <a:pt x="1372" y="1908"/>
                              </a:lnTo>
                              <a:lnTo>
                                <a:pt x="1391" y="1951"/>
                              </a:lnTo>
                              <a:lnTo>
                                <a:pt x="1392" y="1951"/>
                              </a:lnTo>
                              <a:lnTo>
                                <a:pt x="1392" y="1951"/>
                              </a:lnTo>
                              <a:lnTo>
                                <a:pt x="1405" y="1951"/>
                              </a:lnTo>
                              <a:lnTo>
                                <a:pt x="1417" y="1948"/>
                              </a:lnTo>
                              <a:lnTo>
                                <a:pt x="1429" y="1946"/>
                              </a:lnTo>
                              <a:lnTo>
                                <a:pt x="1439" y="1943"/>
                              </a:lnTo>
                              <a:lnTo>
                                <a:pt x="1449" y="1940"/>
                              </a:lnTo>
                              <a:lnTo>
                                <a:pt x="1458" y="1935"/>
                              </a:lnTo>
                              <a:lnTo>
                                <a:pt x="1466" y="1929"/>
                              </a:lnTo>
                              <a:lnTo>
                                <a:pt x="1473" y="1923"/>
                              </a:lnTo>
                              <a:lnTo>
                                <a:pt x="1480" y="1915"/>
                              </a:lnTo>
                              <a:lnTo>
                                <a:pt x="1484" y="1907"/>
                              </a:lnTo>
                              <a:lnTo>
                                <a:pt x="1490" y="1898"/>
                              </a:lnTo>
                              <a:lnTo>
                                <a:pt x="1493" y="1888"/>
                              </a:lnTo>
                              <a:lnTo>
                                <a:pt x="1497" y="1877"/>
                              </a:lnTo>
                              <a:lnTo>
                                <a:pt x="1499" y="1866"/>
                              </a:lnTo>
                              <a:lnTo>
                                <a:pt x="1500" y="1854"/>
                              </a:lnTo>
                              <a:lnTo>
                                <a:pt x="1500" y="1839"/>
                              </a:lnTo>
                              <a:lnTo>
                                <a:pt x="1500" y="1639"/>
                              </a:lnTo>
                              <a:lnTo>
                                <a:pt x="1445" y="1639"/>
                              </a:lnTo>
                              <a:lnTo>
                                <a:pt x="1445" y="1654"/>
                              </a:lnTo>
                              <a:close/>
                              <a:moveTo>
                                <a:pt x="1445" y="1706"/>
                              </a:moveTo>
                              <a:lnTo>
                                <a:pt x="1445" y="1793"/>
                              </a:lnTo>
                              <a:lnTo>
                                <a:pt x="1445" y="1793"/>
                              </a:lnTo>
                              <a:lnTo>
                                <a:pt x="1438" y="1801"/>
                              </a:lnTo>
                              <a:lnTo>
                                <a:pt x="1429" y="1808"/>
                              </a:lnTo>
                              <a:lnTo>
                                <a:pt x="1425" y="1811"/>
                              </a:lnTo>
                              <a:lnTo>
                                <a:pt x="1419" y="1813"/>
                              </a:lnTo>
                              <a:lnTo>
                                <a:pt x="1413" y="1814"/>
                              </a:lnTo>
                              <a:lnTo>
                                <a:pt x="1406" y="1815"/>
                              </a:lnTo>
                              <a:lnTo>
                                <a:pt x="1406" y="1815"/>
                              </a:lnTo>
                              <a:lnTo>
                                <a:pt x="1398" y="1814"/>
                              </a:lnTo>
                              <a:lnTo>
                                <a:pt x="1392" y="1812"/>
                              </a:lnTo>
                              <a:lnTo>
                                <a:pt x="1384" y="1807"/>
                              </a:lnTo>
                              <a:lnTo>
                                <a:pt x="1378" y="1802"/>
                              </a:lnTo>
                              <a:lnTo>
                                <a:pt x="1373" y="1793"/>
                              </a:lnTo>
                              <a:lnTo>
                                <a:pt x="1369" y="1781"/>
                              </a:lnTo>
                              <a:lnTo>
                                <a:pt x="1365" y="1765"/>
                              </a:lnTo>
                              <a:lnTo>
                                <a:pt x="1364" y="1746"/>
                              </a:lnTo>
                              <a:lnTo>
                                <a:pt x="1364" y="1746"/>
                              </a:lnTo>
                              <a:lnTo>
                                <a:pt x="1365" y="1728"/>
                              </a:lnTo>
                              <a:lnTo>
                                <a:pt x="1369" y="1715"/>
                              </a:lnTo>
                              <a:lnTo>
                                <a:pt x="1373" y="1704"/>
                              </a:lnTo>
                              <a:lnTo>
                                <a:pt x="1378" y="1696"/>
                              </a:lnTo>
                              <a:lnTo>
                                <a:pt x="1384" y="1689"/>
                              </a:lnTo>
                              <a:lnTo>
                                <a:pt x="1392" y="1686"/>
                              </a:lnTo>
                              <a:lnTo>
                                <a:pt x="1398" y="1684"/>
                              </a:lnTo>
                              <a:lnTo>
                                <a:pt x="1406" y="1684"/>
                              </a:lnTo>
                              <a:lnTo>
                                <a:pt x="1406" y="1684"/>
                              </a:lnTo>
                              <a:lnTo>
                                <a:pt x="1413" y="1684"/>
                              </a:lnTo>
                              <a:lnTo>
                                <a:pt x="1419" y="1686"/>
                              </a:lnTo>
                              <a:lnTo>
                                <a:pt x="1426" y="1688"/>
                              </a:lnTo>
                              <a:lnTo>
                                <a:pt x="1430" y="1690"/>
                              </a:lnTo>
                              <a:lnTo>
                                <a:pt x="1435" y="1695"/>
                              </a:lnTo>
                              <a:lnTo>
                                <a:pt x="1439" y="1698"/>
                              </a:lnTo>
                              <a:lnTo>
                                <a:pt x="1445" y="1706"/>
                              </a:lnTo>
                              <a:lnTo>
                                <a:pt x="1445" y="1706"/>
                              </a:lnTo>
                              <a:close/>
                              <a:moveTo>
                                <a:pt x="1671" y="1693"/>
                              </a:moveTo>
                              <a:lnTo>
                                <a:pt x="1671" y="1693"/>
                              </a:lnTo>
                              <a:lnTo>
                                <a:pt x="1684" y="1686"/>
                              </a:lnTo>
                              <a:lnTo>
                                <a:pt x="1697" y="1682"/>
                              </a:lnTo>
                              <a:lnTo>
                                <a:pt x="1712" y="1678"/>
                              </a:lnTo>
                              <a:lnTo>
                                <a:pt x="1727" y="1677"/>
                              </a:lnTo>
                              <a:lnTo>
                                <a:pt x="1727" y="1677"/>
                              </a:lnTo>
                              <a:lnTo>
                                <a:pt x="1737" y="1678"/>
                              </a:lnTo>
                              <a:lnTo>
                                <a:pt x="1745" y="1679"/>
                              </a:lnTo>
                              <a:lnTo>
                                <a:pt x="1751" y="1682"/>
                              </a:lnTo>
                              <a:lnTo>
                                <a:pt x="1757" y="1686"/>
                              </a:lnTo>
                              <a:lnTo>
                                <a:pt x="1761" y="1690"/>
                              </a:lnTo>
                              <a:lnTo>
                                <a:pt x="1765" y="1696"/>
                              </a:lnTo>
                              <a:lnTo>
                                <a:pt x="1767" y="1701"/>
                              </a:lnTo>
                              <a:lnTo>
                                <a:pt x="1767" y="1709"/>
                              </a:lnTo>
                              <a:lnTo>
                                <a:pt x="1767" y="1725"/>
                              </a:lnTo>
                              <a:lnTo>
                                <a:pt x="1767" y="1725"/>
                              </a:lnTo>
                              <a:lnTo>
                                <a:pt x="1757" y="1720"/>
                              </a:lnTo>
                              <a:lnTo>
                                <a:pt x="1745" y="1717"/>
                              </a:lnTo>
                              <a:lnTo>
                                <a:pt x="1733" y="1715"/>
                              </a:lnTo>
                              <a:lnTo>
                                <a:pt x="1719" y="1714"/>
                              </a:lnTo>
                              <a:lnTo>
                                <a:pt x="1719" y="1714"/>
                              </a:lnTo>
                              <a:lnTo>
                                <a:pt x="1704" y="1715"/>
                              </a:lnTo>
                              <a:lnTo>
                                <a:pt x="1689" y="1718"/>
                              </a:lnTo>
                              <a:lnTo>
                                <a:pt x="1674" y="1722"/>
                              </a:lnTo>
                              <a:lnTo>
                                <a:pt x="1667" y="1726"/>
                              </a:lnTo>
                              <a:lnTo>
                                <a:pt x="1660" y="1730"/>
                              </a:lnTo>
                              <a:lnTo>
                                <a:pt x="1654" y="1734"/>
                              </a:lnTo>
                              <a:lnTo>
                                <a:pt x="1649" y="1740"/>
                              </a:lnTo>
                              <a:lnTo>
                                <a:pt x="1643" y="1746"/>
                              </a:lnTo>
                              <a:lnTo>
                                <a:pt x="1639" y="1752"/>
                              </a:lnTo>
                              <a:lnTo>
                                <a:pt x="1636" y="1760"/>
                              </a:lnTo>
                              <a:lnTo>
                                <a:pt x="1633" y="1769"/>
                              </a:lnTo>
                              <a:lnTo>
                                <a:pt x="1632" y="1778"/>
                              </a:lnTo>
                              <a:lnTo>
                                <a:pt x="1631" y="1786"/>
                              </a:lnTo>
                              <a:lnTo>
                                <a:pt x="1631" y="1786"/>
                              </a:lnTo>
                              <a:lnTo>
                                <a:pt x="1632" y="1797"/>
                              </a:lnTo>
                              <a:lnTo>
                                <a:pt x="1633" y="1807"/>
                              </a:lnTo>
                              <a:lnTo>
                                <a:pt x="1636" y="1815"/>
                              </a:lnTo>
                              <a:lnTo>
                                <a:pt x="1639" y="1824"/>
                              </a:lnTo>
                              <a:lnTo>
                                <a:pt x="1642" y="1830"/>
                              </a:lnTo>
                              <a:lnTo>
                                <a:pt x="1648" y="1837"/>
                              </a:lnTo>
                              <a:lnTo>
                                <a:pt x="1652" y="1843"/>
                              </a:lnTo>
                              <a:lnTo>
                                <a:pt x="1659" y="1848"/>
                              </a:lnTo>
                              <a:lnTo>
                                <a:pt x="1664" y="1853"/>
                              </a:lnTo>
                              <a:lnTo>
                                <a:pt x="1671" y="1856"/>
                              </a:lnTo>
                              <a:lnTo>
                                <a:pt x="1685" y="1861"/>
                              </a:lnTo>
                              <a:lnTo>
                                <a:pt x="1700" y="1865"/>
                              </a:lnTo>
                              <a:lnTo>
                                <a:pt x="1714" y="1866"/>
                              </a:lnTo>
                              <a:lnTo>
                                <a:pt x="1714" y="1866"/>
                              </a:lnTo>
                              <a:lnTo>
                                <a:pt x="1726" y="1864"/>
                              </a:lnTo>
                              <a:lnTo>
                                <a:pt x="1734" y="1862"/>
                              </a:lnTo>
                              <a:lnTo>
                                <a:pt x="1740" y="1860"/>
                              </a:lnTo>
                              <a:lnTo>
                                <a:pt x="1748" y="1857"/>
                              </a:lnTo>
                              <a:lnTo>
                                <a:pt x="1755" y="1853"/>
                              </a:lnTo>
                              <a:lnTo>
                                <a:pt x="1761" y="1848"/>
                              </a:lnTo>
                              <a:lnTo>
                                <a:pt x="1767" y="1843"/>
                              </a:lnTo>
                              <a:lnTo>
                                <a:pt x="1767" y="1860"/>
                              </a:lnTo>
                              <a:lnTo>
                                <a:pt x="1822" y="1860"/>
                              </a:lnTo>
                              <a:lnTo>
                                <a:pt x="1822" y="1710"/>
                              </a:lnTo>
                              <a:lnTo>
                                <a:pt x="1822" y="1710"/>
                              </a:lnTo>
                              <a:lnTo>
                                <a:pt x="1822" y="1701"/>
                              </a:lnTo>
                              <a:lnTo>
                                <a:pt x="1821" y="1694"/>
                              </a:lnTo>
                              <a:lnTo>
                                <a:pt x="1819" y="1686"/>
                              </a:lnTo>
                              <a:lnTo>
                                <a:pt x="1817" y="1678"/>
                              </a:lnTo>
                              <a:lnTo>
                                <a:pt x="1812" y="1672"/>
                              </a:lnTo>
                              <a:lnTo>
                                <a:pt x="1809" y="1665"/>
                              </a:lnTo>
                              <a:lnTo>
                                <a:pt x="1803" y="1659"/>
                              </a:lnTo>
                              <a:lnTo>
                                <a:pt x="1798" y="1654"/>
                              </a:lnTo>
                              <a:lnTo>
                                <a:pt x="1792" y="1650"/>
                              </a:lnTo>
                              <a:lnTo>
                                <a:pt x="1786" y="1645"/>
                              </a:lnTo>
                              <a:lnTo>
                                <a:pt x="1778" y="1642"/>
                              </a:lnTo>
                              <a:lnTo>
                                <a:pt x="1770" y="1639"/>
                              </a:lnTo>
                              <a:lnTo>
                                <a:pt x="1761" y="1636"/>
                              </a:lnTo>
                              <a:lnTo>
                                <a:pt x="1753" y="1635"/>
                              </a:lnTo>
                              <a:lnTo>
                                <a:pt x="1743" y="1634"/>
                              </a:lnTo>
                              <a:lnTo>
                                <a:pt x="1733" y="1633"/>
                              </a:lnTo>
                              <a:lnTo>
                                <a:pt x="1733" y="1633"/>
                              </a:lnTo>
                              <a:lnTo>
                                <a:pt x="1721" y="1634"/>
                              </a:lnTo>
                              <a:lnTo>
                                <a:pt x="1711" y="1634"/>
                              </a:lnTo>
                              <a:lnTo>
                                <a:pt x="1700" y="1636"/>
                              </a:lnTo>
                              <a:lnTo>
                                <a:pt x="1689" y="1639"/>
                              </a:lnTo>
                              <a:lnTo>
                                <a:pt x="1679" y="1642"/>
                              </a:lnTo>
                              <a:lnTo>
                                <a:pt x="1669" y="1645"/>
                              </a:lnTo>
                              <a:lnTo>
                                <a:pt x="1659" y="1650"/>
                              </a:lnTo>
                              <a:lnTo>
                                <a:pt x="1649" y="1655"/>
                              </a:lnTo>
                              <a:lnTo>
                                <a:pt x="1671" y="1693"/>
                              </a:lnTo>
                              <a:close/>
                              <a:moveTo>
                                <a:pt x="1686" y="1786"/>
                              </a:moveTo>
                              <a:lnTo>
                                <a:pt x="1686" y="1786"/>
                              </a:lnTo>
                              <a:lnTo>
                                <a:pt x="1686" y="1780"/>
                              </a:lnTo>
                              <a:lnTo>
                                <a:pt x="1689" y="1773"/>
                              </a:lnTo>
                              <a:lnTo>
                                <a:pt x="1692" y="1768"/>
                              </a:lnTo>
                              <a:lnTo>
                                <a:pt x="1696" y="1763"/>
                              </a:lnTo>
                              <a:lnTo>
                                <a:pt x="1702" y="1760"/>
                              </a:lnTo>
                              <a:lnTo>
                                <a:pt x="1708" y="1758"/>
                              </a:lnTo>
                              <a:lnTo>
                                <a:pt x="1716" y="1755"/>
                              </a:lnTo>
                              <a:lnTo>
                                <a:pt x="1724" y="1755"/>
                              </a:lnTo>
                              <a:lnTo>
                                <a:pt x="1724" y="1755"/>
                              </a:lnTo>
                              <a:lnTo>
                                <a:pt x="1736" y="1755"/>
                              </a:lnTo>
                              <a:lnTo>
                                <a:pt x="1747" y="1758"/>
                              </a:lnTo>
                              <a:lnTo>
                                <a:pt x="1757" y="1761"/>
                              </a:lnTo>
                              <a:lnTo>
                                <a:pt x="1767" y="1766"/>
                              </a:lnTo>
                              <a:lnTo>
                                <a:pt x="1767" y="1796"/>
                              </a:lnTo>
                              <a:lnTo>
                                <a:pt x="1767" y="1796"/>
                              </a:lnTo>
                              <a:lnTo>
                                <a:pt x="1765" y="1801"/>
                              </a:lnTo>
                              <a:lnTo>
                                <a:pt x="1760" y="1805"/>
                              </a:lnTo>
                              <a:lnTo>
                                <a:pt x="1756" y="1810"/>
                              </a:lnTo>
                              <a:lnTo>
                                <a:pt x="1750" y="1813"/>
                              </a:lnTo>
                              <a:lnTo>
                                <a:pt x="1745" y="1816"/>
                              </a:lnTo>
                              <a:lnTo>
                                <a:pt x="1738" y="1818"/>
                              </a:lnTo>
                              <a:lnTo>
                                <a:pt x="1732" y="1819"/>
                              </a:lnTo>
                              <a:lnTo>
                                <a:pt x="1724" y="1821"/>
                              </a:lnTo>
                              <a:lnTo>
                                <a:pt x="1724" y="1821"/>
                              </a:lnTo>
                              <a:lnTo>
                                <a:pt x="1716" y="1819"/>
                              </a:lnTo>
                              <a:lnTo>
                                <a:pt x="1708" y="1817"/>
                              </a:lnTo>
                              <a:lnTo>
                                <a:pt x="1702" y="1815"/>
                              </a:lnTo>
                              <a:lnTo>
                                <a:pt x="1696" y="1811"/>
                              </a:lnTo>
                              <a:lnTo>
                                <a:pt x="1692" y="1806"/>
                              </a:lnTo>
                              <a:lnTo>
                                <a:pt x="1689" y="1801"/>
                              </a:lnTo>
                              <a:lnTo>
                                <a:pt x="1687" y="1794"/>
                              </a:lnTo>
                              <a:lnTo>
                                <a:pt x="1686" y="1786"/>
                              </a:lnTo>
                              <a:lnTo>
                                <a:pt x="1686" y="1786"/>
                              </a:lnTo>
                              <a:close/>
                              <a:moveTo>
                                <a:pt x="2333" y="1796"/>
                              </a:moveTo>
                              <a:lnTo>
                                <a:pt x="2333" y="1796"/>
                              </a:lnTo>
                              <a:lnTo>
                                <a:pt x="2325" y="1803"/>
                              </a:lnTo>
                              <a:lnTo>
                                <a:pt x="2315" y="1808"/>
                              </a:lnTo>
                              <a:lnTo>
                                <a:pt x="2310" y="1811"/>
                              </a:lnTo>
                              <a:lnTo>
                                <a:pt x="2303" y="1813"/>
                              </a:lnTo>
                              <a:lnTo>
                                <a:pt x="2297" y="1814"/>
                              </a:lnTo>
                              <a:lnTo>
                                <a:pt x="2290" y="1815"/>
                              </a:lnTo>
                              <a:lnTo>
                                <a:pt x="2290" y="1815"/>
                              </a:lnTo>
                              <a:lnTo>
                                <a:pt x="2285" y="1814"/>
                              </a:lnTo>
                              <a:lnTo>
                                <a:pt x="2278" y="1814"/>
                              </a:lnTo>
                              <a:lnTo>
                                <a:pt x="2270" y="1812"/>
                              </a:lnTo>
                              <a:lnTo>
                                <a:pt x="2261" y="1807"/>
                              </a:lnTo>
                              <a:lnTo>
                                <a:pt x="2254" y="1802"/>
                              </a:lnTo>
                              <a:lnTo>
                                <a:pt x="2250" y="1797"/>
                              </a:lnTo>
                              <a:lnTo>
                                <a:pt x="2247" y="1793"/>
                              </a:lnTo>
                              <a:lnTo>
                                <a:pt x="2245" y="1787"/>
                              </a:lnTo>
                              <a:lnTo>
                                <a:pt x="2243" y="1781"/>
                              </a:lnTo>
                              <a:lnTo>
                                <a:pt x="2242" y="1774"/>
                              </a:lnTo>
                              <a:lnTo>
                                <a:pt x="2240" y="1766"/>
                              </a:lnTo>
                              <a:lnTo>
                                <a:pt x="2376" y="1766"/>
                              </a:lnTo>
                              <a:lnTo>
                                <a:pt x="2376" y="1766"/>
                              </a:lnTo>
                              <a:lnTo>
                                <a:pt x="2377" y="1750"/>
                              </a:lnTo>
                              <a:lnTo>
                                <a:pt x="2377" y="1750"/>
                              </a:lnTo>
                              <a:lnTo>
                                <a:pt x="2377" y="1737"/>
                              </a:lnTo>
                              <a:lnTo>
                                <a:pt x="2375" y="1725"/>
                              </a:lnTo>
                              <a:lnTo>
                                <a:pt x="2374" y="1712"/>
                              </a:lnTo>
                              <a:lnTo>
                                <a:pt x="2371" y="1701"/>
                              </a:lnTo>
                              <a:lnTo>
                                <a:pt x="2367" y="1691"/>
                              </a:lnTo>
                              <a:lnTo>
                                <a:pt x="2363" y="1682"/>
                              </a:lnTo>
                              <a:lnTo>
                                <a:pt x="2357" y="1673"/>
                              </a:lnTo>
                              <a:lnTo>
                                <a:pt x="2352" y="1665"/>
                              </a:lnTo>
                              <a:lnTo>
                                <a:pt x="2345" y="1657"/>
                              </a:lnTo>
                              <a:lnTo>
                                <a:pt x="2339" y="1652"/>
                              </a:lnTo>
                              <a:lnTo>
                                <a:pt x="2331" y="1646"/>
                              </a:lnTo>
                              <a:lnTo>
                                <a:pt x="2322" y="1642"/>
                              </a:lnTo>
                              <a:lnTo>
                                <a:pt x="2313" y="1639"/>
                              </a:lnTo>
                              <a:lnTo>
                                <a:pt x="2304" y="1635"/>
                              </a:lnTo>
                              <a:lnTo>
                                <a:pt x="2294" y="1634"/>
                              </a:lnTo>
                              <a:lnTo>
                                <a:pt x="2283" y="1633"/>
                              </a:lnTo>
                              <a:lnTo>
                                <a:pt x="2283" y="1633"/>
                              </a:lnTo>
                              <a:lnTo>
                                <a:pt x="2274" y="1634"/>
                              </a:lnTo>
                              <a:lnTo>
                                <a:pt x="2264" y="1635"/>
                              </a:lnTo>
                              <a:lnTo>
                                <a:pt x="2254" y="1639"/>
                              </a:lnTo>
                              <a:lnTo>
                                <a:pt x="2244" y="1642"/>
                              </a:lnTo>
                              <a:lnTo>
                                <a:pt x="2235" y="1646"/>
                              </a:lnTo>
                              <a:lnTo>
                                <a:pt x="2227" y="1653"/>
                              </a:lnTo>
                              <a:lnTo>
                                <a:pt x="2219" y="1658"/>
                              </a:lnTo>
                              <a:lnTo>
                                <a:pt x="2213" y="1666"/>
                              </a:lnTo>
                              <a:lnTo>
                                <a:pt x="2206" y="1674"/>
                              </a:lnTo>
                              <a:lnTo>
                                <a:pt x="2201" y="1683"/>
                              </a:lnTo>
                              <a:lnTo>
                                <a:pt x="2196" y="1693"/>
                              </a:lnTo>
                              <a:lnTo>
                                <a:pt x="2192" y="1703"/>
                              </a:lnTo>
                              <a:lnTo>
                                <a:pt x="2189" y="1714"/>
                              </a:lnTo>
                              <a:lnTo>
                                <a:pt x="2186" y="1726"/>
                              </a:lnTo>
                              <a:lnTo>
                                <a:pt x="2185" y="1737"/>
                              </a:lnTo>
                              <a:lnTo>
                                <a:pt x="2184" y="1750"/>
                              </a:lnTo>
                              <a:lnTo>
                                <a:pt x="2184" y="1750"/>
                              </a:lnTo>
                              <a:lnTo>
                                <a:pt x="2185" y="1762"/>
                              </a:lnTo>
                              <a:lnTo>
                                <a:pt x="2186" y="1774"/>
                              </a:lnTo>
                              <a:lnTo>
                                <a:pt x="2189" y="1786"/>
                              </a:lnTo>
                              <a:lnTo>
                                <a:pt x="2192" y="1797"/>
                              </a:lnTo>
                              <a:lnTo>
                                <a:pt x="2196" y="1807"/>
                              </a:lnTo>
                              <a:lnTo>
                                <a:pt x="2201" y="1817"/>
                              </a:lnTo>
                              <a:lnTo>
                                <a:pt x="2206" y="1826"/>
                              </a:lnTo>
                              <a:lnTo>
                                <a:pt x="2213" y="1834"/>
                              </a:lnTo>
                              <a:lnTo>
                                <a:pt x="2221" y="1840"/>
                              </a:lnTo>
                              <a:lnTo>
                                <a:pt x="2228" y="1847"/>
                              </a:lnTo>
                              <a:lnTo>
                                <a:pt x="2237" y="1853"/>
                              </a:lnTo>
                              <a:lnTo>
                                <a:pt x="2246" y="1857"/>
                              </a:lnTo>
                              <a:lnTo>
                                <a:pt x="2256" y="1860"/>
                              </a:lnTo>
                              <a:lnTo>
                                <a:pt x="2267" y="1864"/>
                              </a:lnTo>
                              <a:lnTo>
                                <a:pt x="2278" y="1865"/>
                              </a:lnTo>
                              <a:lnTo>
                                <a:pt x="2290" y="1866"/>
                              </a:lnTo>
                              <a:lnTo>
                                <a:pt x="2290" y="1866"/>
                              </a:lnTo>
                              <a:lnTo>
                                <a:pt x="2301" y="1865"/>
                              </a:lnTo>
                              <a:lnTo>
                                <a:pt x="2311" y="1864"/>
                              </a:lnTo>
                              <a:lnTo>
                                <a:pt x="2322" y="1860"/>
                              </a:lnTo>
                              <a:lnTo>
                                <a:pt x="2332" y="1857"/>
                              </a:lnTo>
                              <a:lnTo>
                                <a:pt x="2342" y="1851"/>
                              </a:lnTo>
                              <a:lnTo>
                                <a:pt x="2351" y="1846"/>
                              </a:lnTo>
                              <a:lnTo>
                                <a:pt x="2360" y="1838"/>
                              </a:lnTo>
                              <a:lnTo>
                                <a:pt x="2368" y="1830"/>
                              </a:lnTo>
                              <a:lnTo>
                                <a:pt x="2333" y="1796"/>
                              </a:lnTo>
                              <a:close/>
                              <a:moveTo>
                                <a:pt x="2242" y="1726"/>
                              </a:moveTo>
                              <a:lnTo>
                                <a:pt x="2242" y="1726"/>
                              </a:lnTo>
                              <a:lnTo>
                                <a:pt x="2243" y="1716"/>
                              </a:lnTo>
                              <a:lnTo>
                                <a:pt x="2245" y="1707"/>
                              </a:lnTo>
                              <a:lnTo>
                                <a:pt x="2248" y="1699"/>
                              </a:lnTo>
                              <a:lnTo>
                                <a:pt x="2254" y="1693"/>
                              </a:lnTo>
                              <a:lnTo>
                                <a:pt x="2259" y="1687"/>
                              </a:lnTo>
                              <a:lnTo>
                                <a:pt x="2266" y="1684"/>
                              </a:lnTo>
                              <a:lnTo>
                                <a:pt x="2274" y="1680"/>
                              </a:lnTo>
                              <a:lnTo>
                                <a:pt x="2282" y="1680"/>
                              </a:lnTo>
                              <a:lnTo>
                                <a:pt x="2282" y="1680"/>
                              </a:lnTo>
                              <a:lnTo>
                                <a:pt x="2292" y="1682"/>
                              </a:lnTo>
                              <a:lnTo>
                                <a:pt x="2301" y="1684"/>
                              </a:lnTo>
                              <a:lnTo>
                                <a:pt x="2308" y="1688"/>
                              </a:lnTo>
                              <a:lnTo>
                                <a:pt x="2313" y="1695"/>
                              </a:lnTo>
                              <a:lnTo>
                                <a:pt x="2318" y="1701"/>
                              </a:lnTo>
                              <a:lnTo>
                                <a:pt x="2321" y="1709"/>
                              </a:lnTo>
                              <a:lnTo>
                                <a:pt x="2323" y="1718"/>
                              </a:lnTo>
                              <a:lnTo>
                                <a:pt x="2324" y="1726"/>
                              </a:lnTo>
                              <a:lnTo>
                                <a:pt x="2242" y="1726"/>
                              </a:lnTo>
                              <a:close/>
                              <a:moveTo>
                                <a:pt x="2864" y="1796"/>
                              </a:moveTo>
                              <a:lnTo>
                                <a:pt x="2864" y="1796"/>
                              </a:lnTo>
                              <a:lnTo>
                                <a:pt x="2855" y="1803"/>
                              </a:lnTo>
                              <a:lnTo>
                                <a:pt x="2846" y="1808"/>
                              </a:lnTo>
                              <a:lnTo>
                                <a:pt x="2840" y="1811"/>
                              </a:lnTo>
                              <a:lnTo>
                                <a:pt x="2834" y="1813"/>
                              </a:lnTo>
                              <a:lnTo>
                                <a:pt x="2828" y="1814"/>
                              </a:lnTo>
                              <a:lnTo>
                                <a:pt x="2820" y="1815"/>
                              </a:lnTo>
                              <a:lnTo>
                                <a:pt x="2820" y="1815"/>
                              </a:lnTo>
                              <a:lnTo>
                                <a:pt x="2814" y="1814"/>
                              </a:lnTo>
                              <a:lnTo>
                                <a:pt x="2808" y="1814"/>
                              </a:lnTo>
                              <a:lnTo>
                                <a:pt x="2800" y="1812"/>
                              </a:lnTo>
                              <a:lnTo>
                                <a:pt x="2792" y="1807"/>
                              </a:lnTo>
                              <a:lnTo>
                                <a:pt x="2784" y="1802"/>
                              </a:lnTo>
                              <a:lnTo>
                                <a:pt x="2781" y="1797"/>
                              </a:lnTo>
                              <a:lnTo>
                                <a:pt x="2778" y="1793"/>
                              </a:lnTo>
                              <a:lnTo>
                                <a:pt x="2776" y="1787"/>
                              </a:lnTo>
                              <a:lnTo>
                                <a:pt x="2773" y="1781"/>
                              </a:lnTo>
                              <a:lnTo>
                                <a:pt x="2771" y="1774"/>
                              </a:lnTo>
                              <a:lnTo>
                                <a:pt x="2770" y="1766"/>
                              </a:lnTo>
                              <a:lnTo>
                                <a:pt x="2907" y="1766"/>
                              </a:lnTo>
                              <a:lnTo>
                                <a:pt x="2907" y="1766"/>
                              </a:lnTo>
                              <a:lnTo>
                                <a:pt x="2908" y="1750"/>
                              </a:lnTo>
                              <a:lnTo>
                                <a:pt x="2908" y="1750"/>
                              </a:lnTo>
                              <a:lnTo>
                                <a:pt x="2907" y="1737"/>
                              </a:lnTo>
                              <a:lnTo>
                                <a:pt x="2906" y="1725"/>
                              </a:lnTo>
                              <a:lnTo>
                                <a:pt x="2904" y="1712"/>
                              </a:lnTo>
                              <a:lnTo>
                                <a:pt x="2901" y="1701"/>
                              </a:lnTo>
                              <a:lnTo>
                                <a:pt x="2897" y="1691"/>
                              </a:lnTo>
                              <a:lnTo>
                                <a:pt x="2893" y="1682"/>
                              </a:lnTo>
                              <a:lnTo>
                                <a:pt x="2888" y="1673"/>
                              </a:lnTo>
                              <a:lnTo>
                                <a:pt x="2883" y="1665"/>
                              </a:lnTo>
                              <a:lnTo>
                                <a:pt x="2876" y="1657"/>
                              </a:lnTo>
                              <a:lnTo>
                                <a:pt x="2868" y="1652"/>
                              </a:lnTo>
                              <a:lnTo>
                                <a:pt x="2861" y="1646"/>
                              </a:lnTo>
                              <a:lnTo>
                                <a:pt x="2853" y="1642"/>
                              </a:lnTo>
                              <a:lnTo>
                                <a:pt x="2844" y="1639"/>
                              </a:lnTo>
                              <a:lnTo>
                                <a:pt x="2834" y="1635"/>
                              </a:lnTo>
                              <a:lnTo>
                                <a:pt x="2824" y="1634"/>
                              </a:lnTo>
                              <a:lnTo>
                                <a:pt x="2814" y="1633"/>
                              </a:lnTo>
                              <a:lnTo>
                                <a:pt x="2814" y="1633"/>
                              </a:lnTo>
                              <a:lnTo>
                                <a:pt x="2803" y="1634"/>
                              </a:lnTo>
                              <a:lnTo>
                                <a:pt x="2793" y="1635"/>
                              </a:lnTo>
                              <a:lnTo>
                                <a:pt x="2783" y="1639"/>
                              </a:lnTo>
                              <a:lnTo>
                                <a:pt x="2775" y="1642"/>
                              </a:lnTo>
                              <a:lnTo>
                                <a:pt x="2766" y="1646"/>
                              </a:lnTo>
                              <a:lnTo>
                                <a:pt x="2757" y="1653"/>
                              </a:lnTo>
                              <a:lnTo>
                                <a:pt x="2750" y="1658"/>
                              </a:lnTo>
                              <a:lnTo>
                                <a:pt x="2743" y="1666"/>
                              </a:lnTo>
                              <a:lnTo>
                                <a:pt x="2736" y="1674"/>
                              </a:lnTo>
                              <a:lnTo>
                                <a:pt x="2730" y="1683"/>
                              </a:lnTo>
                              <a:lnTo>
                                <a:pt x="2726" y="1693"/>
                              </a:lnTo>
                              <a:lnTo>
                                <a:pt x="2722" y="1703"/>
                              </a:lnTo>
                              <a:lnTo>
                                <a:pt x="2719" y="1714"/>
                              </a:lnTo>
                              <a:lnTo>
                                <a:pt x="2716" y="1726"/>
                              </a:lnTo>
                              <a:lnTo>
                                <a:pt x="2715" y="1737"/>
                              </a:lnTo>
                              <a:lnTo>
                                <a:pt x="2715" y="1750"/>
                              </a:lnTo>
                              <a:lnTo>
                                <a:pt x="2715" y="1750"/>
                              </a:lnTo>
                              <a:lnTo>
                                <a:pt x="2715" y="1762"/>
                              </a:lnTo>
                              <a:lnTo>
                                <a:pt x="2716" y="1774"/>
                              </a:lnTo>
                              <a:lnTo>
                                <a:pt x="2718" y="1786"/>
                              </a:lnTo>
                              <a:lnTo>
                                <a:pt x="2722" y="1797"/>
                              </a:lnTo>
                              <a:lnTo>
                                <a:pt x="2726" y="1807"/>
                              </a:lnTo>
                              <a:lnTo>
                                <a:pt x="2732" y="1817"/>
                              </a:lnTo>
                              <a:lnTo>
                                <a:pt x="2737" y="1826"/>
                              </a:lnTo>
                              <a:lnTo>
                                <a:pt x="2744" y="1834"/>
                              </a:lnTo>
                              <a:lnTo>
                                <a:pt x="2750" y="1840"/>
                              </a:lnTo>
                              <a:lnTo>
                                <a:pt x="2758" y="1847"/>
                              </a:lnTo>
                              <a:lnTo>
                                <a:pt x="2767" y="1853"/>
                              </a:lnTo>
                              <a:lnTo>
                                <a:pt x="2777" y="1857"/>
                              </a:lnTo>
                              <a:lnTo>
                                <a:pt x="2787" y="1860"/>
                              </a:lnTo>
                              <a:lnTo>
                                <a:pt x="2797" y="1864"/>
                              </a:lnTo>
                              <a:lnTo>
                                <a:pt x="2809" y="1865"/>
                              </a:lnTo>
                              <a:lnTo>
                                <a:pt x="2820" y="1866"/>
                              </a:lnTo>
                              <a:lnTo>
                                <a:pt x="2820" y="1866"/>
                              </a:lnTo>
                              <a:lnTo>
                                <a:pt x="2831" y="1865"/>
                              </a:lnTo>
                              <a:lnTo>
                                <a:pt x="2842" y="1864"/>
                              </a:lnTo>
                              <a:lnTo>
                                <a:pt x="2852" y="1860"/>
                              </a:lnTo>
                              <a:lnTo>
                                <a:pt x="2862" y="1857"/>
                              </a:lnTo>
                              <a:lnTo>
                                <a:pt x="2872" y="1851"/>
                              </a:lnTo>
                              <a:lnTo>
                                <a:pt x="2882" y="1846"/>
                              </a:lnTo>
                              <a:lnTo>
                                <a:pt x="2890" y="1838"/>
                              </a:lnTo>
                              <a:lnTo>
                                <a:pt x="2898" y="1830"/>
                              </a:lnTo>
                              <a:lnTo>
                                <a:pt x="2864" y="1796"/>
                              </a:lnTo>
                              <a:close/>
                              <a:moveTo>
                                <a:pt x="2771" y="1726"/>
                              </a:moveTo>
                              <a:lnTo>
                                <a:pt x="2771" y="1726"/>
                              </a:lnTo>
                              <a:lnTo>
                                <a:pt x="2772" y="1716"/>
                              </a:lnTo>
                              <a:lnTo>
                                <a:pt x="2776" y="1707"/>
                              </a:lnTo>
                              <a:lnTo>
                                <a:pt x="2779" y="1699"/>
                              </a:lnTo>
                              <a:lnTo>
                                <a:pt x="2783" y="1693"/>
                              </a:lnTo>
                              <a:lnTo>
                                <a:pt x="2790" y="1687"/>
                              </a:lnTo>
                              <a:lnTo>
                                <a:pt x="2797" y="1684"/>
                              </a:lnTo>
                              <a:lnTo>
                                <a:pt x="2804" y="1680"/>
                              </a:lnTo>
                              <a:lnTo>
                                <a:pt x="2813" y="1680"/>
                              </a:lnTo>
                              <a:lnTo>
                                <a:pt x="2813" y="1680"/>
                              </a:lnTo>
                              <a:lnTo>
                                <a:pt x="2823" y="1682"/>
                              </a:lnTo>
                              <a:lnTo>
                                <a:pt x="2831" y="1684"/>
                              </a:lnTo>
                              <a:lnTo>
                                <a:pt x="2839" y="1688"/>
                              </a:lnTo>
                              <a:lnTo>
                                <a:pt x="2844" y="1695"/>
                              </a:lnTo>
                              <a:lnTo>
                                <a:pt x="2849" y="1701"/>
                              </a:lnTo>
                              <a:lnTo>
                                <a:pt x="2852" y="1709"/>
                              </a:lnTo>
                              <a:lnTo>
                                <a:pt x="2854" y="1718"/>
                              </a:lnTo>
                              <a:lnTo>
                                <a:pt x="2855" y="1726"/>
                              </a:lnTo>
                              <a:lnTo>
                                <a:pt x="2771" y="1726"/>
                              </a:lnTo>
                              <a:close/>
                              <a:moveTo>
                                <a:pt x="2639" y="1783"/>
                              </a:moveTo>
                              <a:lnTo>
                                <a:pt x="2639" y="1783"/>
                              </a:lnTo>
                              <a:lnTo>
                                <a:pt x="2639" y="1791"/>
                              </a:lnTo>
                              <a:lnTo>
                                <a:pt x="2640" y="1796"/>
                              </a:lnTo>
                              <a:lnTo>
                                <a:pt x="2642" y="1802"/>
                              </a:lnTo>
                              <a:lnTo>
                                <a:pt x="2644" y="1806"/>
                              </a:lnTo>
                              <a:lnTo>
                                <a:pt x="2648" y="1810"/>
                              </a:lnTo>
                              <a:lnTo>
                                <a:pt x="2652" y="1812"/>
                              </a:lnTo>
                              <a:lnTo>
                                <a:pt x="2656" y="1813"/>
                              </a:lnTo>
                              <a:lnTo>
                                <a:pt x="2663" y="1813"/>
                              </a:lnTo>
                              <a:lnTo>
                                <a:pt x="2663" y="1813"/>
                              </a:lnTo>
                              <a:lnTo>
                                <a:pt x="2671" y="1813"/>
                              </a:lnTo>
                              <a:lnTo>
                                <a:pt x="2680" y="1811"/>
                              </a:lnTo>
                              <a:lnTo>
                                <a:pt x="2688" y="1807"/>
                              </a:lnTo>
                              <a:lnTo>
                                <a:pt x="2696" y="1803"/>
                              </a:lnTo>
                              <a:lnTo>
                                <a:pt x="2690" y="1855"/>
                              </a:lnTo>
                              <a:lnTo>
                                <a:pt x="2690" y="1855"/>
                              </a:lnTo>
                              <a:lnTo>
                                <a:pt x="2680" y="1859"/>
                              </a:lnTo>
                              <a:lnTo>
                                <a:pt x="2668" y="1862"/>
                              </a:lnTo>
                              <a:lnTo>
                                <a:pt x="2655" y="1865"/>
                              </a:lnTo>
                              <a:lnTo>
                                <a:pt x="2643" y="1866"/>
                              </a:lnTo>
                              <a:lnTo>
                                <a:pt x="2643" y="1866"/>
                              </a:lnTo>
                              <a:lnTo>
                                <a:pt x="2636" y="1865"/>
                              </a:lnTo>
                              <a:lnTo>
                                <a:pt x="2628" y="1864"/>
                              </a:lnTo>
                              <a:lnTo>
                                <a:pt x="2621" y="1861"/>
                              </a:lnTo>
                              <a:lnTo>
                                <a:pt x="2616" y="1859"/>
                              </a:lnTo>
                              <a:lnTo>
                                <a:pt x="2610" y="1856"/>
                              </a:lnTo>
                              <a:lnTo>
                                <a:pt x="2605" y="1853"/>
                              </a:lnTo>
                              <a:lnTo>
                                <a:pt x="2601" y="1848"/>
                              </a:lnTo>
                              <a:lnTo>
                                <a:pt x="2597" y="1843"/>
                              </a:lnTo>
                              <a:lnTo>
                                <a:pt x="2591" y="1833"/>
                              </a:lnTo>
                              <a:lnTo>
                                <a:pt x="2587" y="1821"/>
                              </a:lnTo>
                              <a:lnTo>
                                <a:pt x="2585" y="1810"/>
                              </a:lnTo>
                              <a:lnTo>
                                <a:pt x="2584" y="1797"/>
                              </a:lnTo>
                              <a:lnTo>
                                <a:pt x="2584" y="1689"/>
                              </a:lnTo>
                              <a:lnTo>
                                <a:pt x="2549" y="1689"/>
                              </a:lnTo>
                              <a:lnTo>
                                <a:pt x="2549" y="1639"/>
                              </a:lnTo>
                              <a:lnTo>
                                <a:pt x="2584" y="1639"/>
                              </a:lnTo>
                              <a:lnTo>
                                <a:pt x="2584" y="1581"/>
                              </a:lnTo>
                              <a:lnTo>
                                <a:pt x="2639" y="1554"/>
                              </a:lnTo>
                              <a:lnTo>
                                <a:pt x="2639" y="1639"/>
                              </a:lnTo>
                              <a:lnTo>
                                <a:pt x="2688" y="1639"/>
                              </a:lnTo>
                              <a:lnTo>
                                <a:pt x="2688" y="1689"/>
                              </a:lnTo>
                              <a:lnTo>
                                <a:pt x="2639" y="1689"/>
                              </a:lnTo>
                              <a:lnTo>
                                <a:pt x="2639" y="1783"/>
                              </a:lnTo>
                              <a:close/>
                              <a:moveTo>
                                <a:pt x="2532" y="1855"/>
                              </a:moveTo>
                              <a:lnTo>
                                <a:pt x="2532" y="1855"/>
                              </a:lnTo>
                              <a:lnTo>
                                <a:pt x="2522" y="1859"/>
                              </a:lnTo>
                              <a:lnTo>
                                <a:pt x="2511" y="1862"/>
                              </a:lnTo>
                              <a:lnTo>
                                <a:pt x="2499" y="1865"/>
                              </a:lnTo>
                              <a:lnTo>
                                <a:pt x="2487" y="1866"/>
                              </a:lnTo>
                              <a:lnTo>
                                <a:pt x="2487" y="1866"/>
                              </a:lnTo>
                              <a:lnTo>
                                <a:pt x="2478" y="1865"/>
                              </a:lnTo>
                              <a:lnTo>
                                <a:pt x="2471" y="1864"/>
                              </a:lnTo>
                              <a:lnTo>
                                <a:pt x="2464" y="1861"/>
                              </a:lnTo>
                              <a:lnTo>
                                <a:pt x="2458" y="1859"/>
                              </a:lnTo>
                              <a:lnTo>
                                <a:pt x="2453" y="1856"/>
                              </a:lnTo>
                              <a:lnTo>
                                <a:pt x="2448" y="1853"/>
                              </a:lnTo>
                              <a:lnTo>
                                <a:pt x="2443" y="1848"/>
                              </a:lnTo>
                              <a:lnTo>
                                <a:pt x="2440" y="1843"/>
                              </a:lnTo>
                              <a:lnTo>
                                <a:pt x="2434" y="1833"/>
                              </a:lnTo>
                              <a:lnTo>
                                <a:pt x="2430" y="1821"/>
                              </a:lnTo>
                              <a:lnTo>
                                <a:pt x="2427" y="1810"/>
                              </a:lnTo>
                              <a:lnTo>
                                <a:pt x="2427" y="1797"/>
                              </a:lnTo>
                              <a:lnTo>
                                <a:pt x="2427" y="1689"/>
                              </a:lnTo>
                              <a:lnTo>
                                <a:pt x="2393" y="1689"/>
                              </a:lnTo>
                              <a:lnTo>
                                <a:pt x="2393" y="1639"/>
                              </a:lnTo>
                              <a:lnTo>
                                <a:pt x="2427" y="1639"/>
                              </a:lnTo>
                              <a:lnTo>
                                <a:pt x="2427" y="1581"/>
                              </a:lnTo>
                              <a:lnTo>
                                <a:pt x="2482" y="1554"/>
                              </a:lnTo>
                              <a:lnTo>
                                <a:pt x="2482" y="1639"/>
                              </a:lnTo>
                              <a:lnTo>
                                <a:pt x="2528" y="1639"/>
                              </a:lnTo>
                              <a:lnTo>
                                <a:pt x="2528" y="1689"/>
                              </a:lnTo>
                              <a:lnTo>
                                <a:pt x="2482" y="1689"/>
                              </a:lnTo>
                              <a:lnTo>
                                <a:pt x="2482" y="1783"/>
                              </a:lnTo>
                              <a:lnTo>
                                <a:pt x="2482" y="1783"/>
                              </a:lnTo>
                              <a:lnTo>
                                <a:pt x="2482" y="1791"/>
                              </a:lnTo>
                              <a:lnTo>
                                <a:pt x="2483" y="1796"/>
                              </a:lnTo>
                              <a:lnTo>
                                <a:pt x="2485" y="1802"/>
                              </a:lnTo>
                              <a:lnTo>
                                <a:pt x="2488" y="1806"/>
                              </a:lnTo>
                              <a:lnTo>
                                <a:pt x="2491" y="1810"/>
                              </a:lnTo>
                              <a:lnTo>
                                <a:pt x="2495" y="1812"/>
                              </a:lnTo>
                              <a:lnTo>
                                <a:pt x="2500" y="1813"/>
                              </a:lnTo>
                              <a:lnTo>
                                <a:pt x="2505" y="1813"/>
                              </a:lnTo>
                              <a:lnTo>
                                <a:pt x="2505" y="1813"/>
                              </a:lnTo>
                              <a:lnTo>
                                <a:pt x="2514" y="1813"/>
                              </a:lnTo>
                              <a:lnTo>
                                <a:pt x="2523" y="1811"/>
                              </a:lnTo>
                              <a:lnTo>
                                <a:pt x="2531" y="1807"/>
                              </a:lnTo>
                              <a:lnTo>
                                <a:pt x="2538" y="1803"/>
                              </a:lnTo>
                              <a:lnTo>
                                <a:pt x="2532" y="1855"/>
                              </a:lnTo>
                              <a:close/>
                              <a:moveTo>
                                <a:pt x="3074" y="1700"/>
                              </a:moveTo>
                              <a:lnTo>
                                <a:pt x="3074" y="1700"/>
                              </a:lnTo>
                              <a:lnTo>
                                <a:pt x="3066" y="1695"/>
                              </a:lnTo>
                              <a:lnTo>
                                <a:pt x="3057" y="1691"/>
                              </a:lnTo>
                              <a:lnTo>
                                <a:pt x="3047" y="1689"/>
                              </a:lnTo>
                              <a:lnTo>
                                <a:pt x="3037" y="1688"/>
                              </a:lnTo>
                              <a:lnTo>
                                <a:pt x="3037" y="1688"/>
                              </a:lnTo>
                              <a:lnTo>
                                <a:pt x="3028" y="1689"/>
                              </a:lnTo>
                              <a:lnTo>
                                <a:pt x="3020" y="1691"/>
                              </a:lnTo>
                              <a:lnTo>
                                <a:pt x="3013" y="1696"/>
                              </a:lnTo>
                              <a:lnTo>
                                <a:pt x="3007" y="1701"/>
                              </a:lnTo>
                              <a:lnTo>
                                <a:pt x="3003" y="1708"/>
                              </a:lnTo>
                              <a:lnTo>
                                <a:pt x="3001" y="1717"/>
                              </a:lnTo>
                              <a:lnTo>
                                <a:pt x="2999" y="1728"/>
                              </a:lnTo>
                              <a:lnTo>
                                <a:pt x="2998" y="1740"/>
                              </a:lnTo>
                              <a:lnTo>
                                <a:pt x="2998" y="1860"/>
                              </a:lnTo>
                              <a:lnTo>
                                <a:pt x="2943" y="1860"/>
                              </a:lnTo>
                              <a:lnTo>
                                <a:pt x="2943" y="1639"/>
                              </a:lnTo>
                              <a:lnTo>
                                <a:pt x="2998" y="1639"/>
                              </a:lnTo>
                              <a:lnTo>
                                <a:pt x="2998" y="1657"/>
                              </a:lnTo>
                              <a:lnTo>
                                <a:pt x="2998" y="1657"/>
                              </a:lnTo>
                              <a:lnTo>
                                <a:pt x="3003" y="1652"/>
                              </a:lnTo>
                              <a:lnTo>
                                <a:pt x="3009" y="1646"/>
                              </a:lnTo>
                              <a:lnTo>
                                <a:pt x="3014" y="1643"/>
                              </a:lnTo>
                              <a:lnTo>
                                <a:pt x="3021" y="1640"/>
                              </a:lnTo>
                              <a:lnTo>
                                <a:pt x="3026" y="1636"/>
                              </a:lnTo>
                              <a:lnTo>
                                <a:pt x="3033" y="1635"/>
                              </a:lnTo>
                              <a:lnTo>
                                <a:pt x="3039" y="1634"/>
                              </a:lnTo>
                              <a:lnTo>
                                <a:pt x="3047" y="1633"/>
                              </a:lnTo>
                              <a:lnTo>
                                <a:pt x="3047" y="1633"/>
                              </a:lnTo>
                              <a:lnTo>
                                <a:pt x="3058" y="1634"/>
                              </a:lnTo>
                              <a:lnTo>
                                <a:pt x="3069" y="1637"/>
                              </a:lnTo>
                              <a:lnTo>
                                <a:pt x="3079" y="1641"/>
                              </a:lnTo>
                              <a:lnTo>
                                <a:pt x="3088" y="1646"/>
                              </a:lnTo>
                              <a:lnTo>
                                <a:pt x="3074" y="1700"/>
                              </a:lnTo>
                              <a:close/>
                              <a:moveTo>
                                <a:pt x="593" y="1579"/>
                              </a:moveTo>
                              <a:lnTo>
                                <a:pt x="593" y="1607"/>
                              </a:lnTo>
                              <a:lnTo>
                                <a:pt x="537" y="1607"/>
                              </a:lnTo>
                              <a:lnTo>
                                <a:pt x="537" y="1551"/>
                              </a:lnTo>
                              <a:lnTo>
                                <a:pt x="593" y="1551"/>
                              </a:lnTo>
                              <a:lnTo>
                                <a:pt x="593" y="1579"/>
                              </a:lnTo>
                              <a:close/>
                              <a:moveTo>
                                <a:pt x="975" y="1639"/>
                              </a:moveTo>
                              <a:lnTo>
                                <a:pt x="1030" y="1639"/>
                              </a:lnTo>
                              <a:lnTo>
                                <a:pt x="1030" y="1738"/>
                              </a:lnTo>
                              <a:lnTo>
                                <a:pt x="1030" y="1860"/>
                              </a:lnTo>
                              <a:lnTo>
                                <a:pt x="975" y="1860"/>
                              </a:lnTo>
                              <a:lnTo>
                                <a:pt x="975" y="1639"/>
                              </a:lnTo>
                              <a:close/>
                              <a:moveTo>
                                <a:pt x="1030" y="1579"/>
                              </a:moveTo>
                              <a:lnTo>
                                <a:pt x="1030" y="1607"/>
                              </a:lnTo>
                              <a:lnTo>
                                <a:pt x="975" y="1607"/>
                              </a:lnTo>
                              <a:lnTo>
                                <a:pt x="975" y="1551"/>
                              </a:lnTo>
                              <a:lnTo>
                                <a:pt x="1030" y="1551"/>
                              </a:lnTo>
                              <a:lnTo>
                                <a:pt x="1030" y="1579"/>
                              </a:lnTo>
                              <a:close/>
                              <a:moveTo>
                                <a:pt x="2539" y="2042"/>
                              </a:moveTo>
                              <a:lnTo>
                                <a:pt x="2539" y="2042"/>
                              </a:lnTo>
                              <a:lnTo>
                                <a:pt x="2534" y="2038"/>
                              </a:lnTo>
                              <a:lnTo>
                                <a:pt x="2528" y="2033"/>
                              </a:lnTo>
                              <a:lnTo>
                                <a:pt x="2523" y="2030"/>
                              </a:lnTo>
                              <a:lnTo>
                                <a:pt x="2516" y="2027"/>
                              </a:lnTo>
                              <a:lnTo>
                                <a:pt x="2511" y="2025"/>
                              </a:lnTo>
                              <a:lnTo>
                                <a:pt x="2504" y="2024"/>
                              </a:lnTo>
                              <a:lnTo>
                                <a:pt x="2490" y="2021"/>
                              </a:lnTo>
                              <a:lnTo>
                                <a:pt x="2490" y="2021"/>
                              </a:lnTo>
                              <a:lnTo>
                                <a:pt x="2480" y="2022"/>
                              </a:lnTo>
                              <a:lnTo>
                                <a:pt x="2471" y="2024"/>
                              </a:lnTo>
                              <a:lnTo>
                                <a:pt x="2462" y="2027"/>
                              </a:lnTo>
                              <a:lnTo>
                                <a:pt x="2453" y="2030"/>
                              </a:lnTo>
                              <a:lnTo>
                                <a:pt x="2446" y="2035"/>
                              </a:lnTo>
                              <a:lnTo>
                                <a:pt x="2439" y="2039"/>
                              </a:lnTo>
                              <a:lnTo>
                                <a:pt x="2432" y="2046"/>
                              </a:lnTo>
                              <a:lnTo>
                                <a:pt x="2426" y="2052"/>
                              </a:lnTo>
                              <a:lnTo>
                                <a:pt x="2421" y="2060"/>
                              </a:lnTo>
                              <a:lnTo>
                                <a:pt x="2416" y="2069"/>
                              </a:lnTo>
                              <a:lnTo>
                                <a:pt x="2413" y="2078"/>
                              </a:lnTo>
                              <a:lnTo>
                                <a:pt x="2409" y="2089"/>
                              </a:lnTo>
                              <a:lnTo>
                                <a:pt x="2406" y="2099"/>
                              </a:lnTo>
                              <a:lnTo>
                                <a:pt x="2405" y="2111"/>
                              </a:lnTo>
                              <a:lnTo>
                                <a:pt x="2404" y="2123"/>
                              </a:lnTo>
                              <a:lnTo>
                                <a:pt x="2403" y="2136"/>
                              </a:lnTo>
                              <a:lnTo>
                                <a:pt x="2403" y="2136"/>
                              </a:lnTo>
                              <a:lnTo>
                                <a:pt x="2404" y="2149"/>
                              </a:lnTo>
                              <a:lnTo>
                                <a:pt x="2405" y="2161"/>
                              </a:lnTo>
                              <a:lnTo>
                                <a:pt x="2406" y="2174"/>
                              </a:lnTo>
                              <a:lnTo>
                                <a:pt x="2409" y="2186"/>
                              </a:lnTo>
                              <a:lnTo>
                                <a:pt x="2411" y="2196"/>
                              </a:lnTo>
                              <a:lnTo>
                                <a:pt x="2416" y="2206"/>
                              </a:lnTo>
                              <a:lnTo>
                                <a:pt x="2420" y="2214"/>
                              </a:lnTo>
                              <a:lnTo>
                                <a:pt x="2426" y="2222"/>
                              </a:lnTo>
                              <a:lnTo>
                                <a:pt x="2431" y="2230"/>
                              </a:lnTo>
                              <a:lnTo>
                                <a:pt x="2438" y="2235"/>
                              </a:lnTo>
                              <a:lnTo>
                                <a:pt x="2445" y="2241"/>
                              </a:lnTo>
                              <a:lnTo>
                                <a:pt x="2452" y="2245"/>
                              </a:lnTo>
                              <a:lnTo>
                                <a:pt x="2461" y="2250"/>
                              </a:lnTo>
                              <a:lnTo>
                                <a:pt x="2470" y="2252"/>
                              </a:lnTo>
                              <a:lnTo>
                                <a:pt x="2479" y="2253"/>
                              </a:lnTo>
                              <a:lnTo>
                                <a:pt x="2489" y="2254"/>
                              </a:lnTo>
                              <a:lnTo>
                                <a:pt x="2489" y="2254"/>
                              </a:lnTo>
                              <a:lnTo>
                                <a:pt x="2495" y="2253"/>
                              </a:lnTo>
                              <a:lnTo>
                                <a:pt x="2503" y="2252"/>
                              </a:lnTo>
                              <a:lnTo>
                                <a:pt x="2510" y="2251"/>
                              </a:lnTo>
                              <a:lnTo>
                                <a:pt x="2515" y="2249"/>
                              </a:lnTo>
                              <a:lnTo>
                                <a:pt x="2522" y="2245"/>
                              </a:lnTo>
                              <a:lnTo>
                                <a:pt x="2528" y="2242"/>
                              </a:lnTo>
                              <a:lnTo>
                                <a:pt x="2534" y="2238"/>
                              </a:lnTo>
                              <a:lnTo>
                                <a:pt x="2539" y="2232"/>
                              </a:lnTo>
                              <a:lnTo>
                                <a:pt x="2539" y="2249"/>
                              </a:lnTo>
                              <a:lnTo>
                                <a:pt x="2595" y="2249"/>
                              </a:lnTo>
                              <a:lnTo>
                                <a:pt x="2595" y="1934"/>
                              </a:lnTo>
                              <a:lnTo>
                                <a:pt x="2539" y="1962"/>
                              </a:lnTo>
                              <a:lnTo>
                                <a:pt x="2539" y="2042"/>
                              </a:lnTo>
                              <a:close/>
                              <a:moveTo>
                                <a:pt x="2501" y="2203"/>
                              </a:moveTo>
                              <a:lnTo>
                                <a:pt x="2501" y="2203"/>
                              </a:lnTo>
                              <a:lnTo>
                                <a:pt x="2493" y="2202"/>
                              </a:lnTo>
                              <a:lnTo>
                                <a:pt x="2487" y="2200"/>
                              </a:lnTo>
                              <a:lnTo>
                                <a:pt x="2479" y="2197"/>
                              </a:lnTo>
                              <a:lnTo>
                                <a:pt x="2472" y="2190"/>
                              </a:lnTo>
                              <a:lnTo>
                                <a:pt x="2467" y="2181"/>
                              </a:lnTo>
                              <a:lnTo>
                                <a:pt x="2462" y="2169"/>
                              </a:lnTo>
                              <a:lnTo>
                                <a:pt x="2460" y="2154"/>
                              </a:lnTo>
                              <a:lnTo>
                                <a:pt x="2459" y="2134"/>
                              </a:lnTo>
                              <a:lnTo>
                                <a:pt x="2459" y="2134"/>
                              </a:lnTo>
                              <a:lnTo>
                                <a:pt x="2460" y="2117"/>
                              </a:lnTo>
                              <a:lnTo>
                                <a:pt x="2462" y="2103"/>
                              </a:lnTo>
                              <a:lnTo>
                                <a:pt x="2467" y="2092"/>
                              </a:lnTo>
                              <a:lnTo>
                                <a:pt x="2472" y="2084"/>
                              </a:lnTo>
                              <a:lnTo>
                                <a:pt x="2479" y="2079"/>
                              </a:lnTo>
                              <a:lnTo>
                                <a:pt x="2485" y="2074"/>
                              </a:lnTo>
                              <a:lnTo>
                                <a:pt x="2493" y="2073"/>
                              </a:lnTo>
                              <a:lnTo>
                                <a:pt x="2500" y="2072"/>
                              </a:lnTo>
                              <a:lnTo>
                                <a:pt x="2500" y="2072"/>
                              </a:lnTo>
                              <a:lnTo>
                                <a:pt x="2507" y="2073"/>
                              </a:lnTo>
                              <a:lnTo>
                                <a:pt x="2514" y="2074"/>
                              </a:lnTo>
                              <a:lnTo>
                                <a:pt x="2520" y="2076"/>
                              </a:lnTo>
                              <a:lnTo>
                                <a:pt x="2525" y="2080"/>
                              </a:lnTo>
                              <a:lnTo>
                                <a:pt x="2530" y="2083"/>
                              </a:lnTo>
                              <a:lnTo>
                                <a:pt x="2534" y="2086"/>
                              </a:lnTo>
                              <a:lnTo>
                                <a:pt x="2539" y="2094"/>
                              </a:lnTo>
                              <a:lnTo>
                                <a:pt x="2539" y="2181"/>
                              </a:lnTo>
                              <a:lnTo>
                                <a:pt x="2539" y="2181"/>
                              </a:lnTo>
                              <a:lnTo>
                                <a:pt x="2533" y="2189"/>
                              </a:lnTo>
                              <a:lnTo>
                                <a:pt x="2525" y="2196"/>
                              </a:lnTo>
                              <a:lnTo>
                                <a:pt x="2520" y="2199"/>
                              </a:lnTo>
                              <a:lnTo>
                                <a:pt x="2514" y="2201"/>
                              </a:lnTo>
                              <a:lnTo>
                                <a:pt x="2507" y="2202"/>
                              </a:lnTo>
                              <a:lnTo>
                                <a:pt x="2501" y="2203"/>
                              </a:lnTo>
                              <a:lnTo>
                                <a:pt x="2501" y="2203"/>
                              </a:lnTo>
                              <a:close/>
                              <a:moveTo>
                                <a:pt x="672" y="2089"/>
                              </a:moveTo>
                              <a:lnTo>
                                <a:pt x="672" y="2089"/>
                              </a:lnTo>
                              <a:lnTo>
                                <a:pt x="664" y="2084"/>
                              </a:lnTo>
                              <a:lnTo>
                                <a:pt x="656" y="2080"/>
                              </a:lnTo>
                              <a:lnTo>
                                <a:pt x="646" y="2078"/>
                              </a:lnTo>
                              <a:lnTo>
                                <a:pt x="636" y="2076"/>
                              </a:lnTo>
                              <a:lnTo>
                                <a:pt x="636" y="2076"/>
                              </a:lnTo>
                              <a:lnTo>
                                <a:pt x="627" y="2078"/>
                              </a:lnTo>
                              <a:lnTo>
                                <a:pt x="618" y="2080"/>
                              </a:lnTo>
                              <a:lnTo>
                                <a:pt x="611" y="2084"/>
                              </a:lnTo>
                              <a:lnTo>
                                <a:pt x="606" y="2090"/>
                              </a:lnTo>
                              <a:lnTo>
                                <a:pt x="601" y="2096"/>
                              </a:lnTo>
                              <a:lnTo>
                                <a:pt x="599" y="2105"/>
                              </a:lnTo>
                              <a:lnTo>
                                <a:pt x="597" y="2116"/>
                              </a:lnTo>
                              <a:lnTo>
                                <a:pt x="596" y="2128"/>
                              </a:lnTo>
                              <a:lnTo>
                                <a:pt x="596" y="2249"/>
                              </a:lnTo>
                              <a:lnTo>
                                <a:pt x="542" y="2249"/>
                              </a:lnTo>
                              <a:lnTo>
                                <a:pt x="542" y="2027"/>
                              </a:lnTo>
                              <a:lnTo>
                                <a:pt x="596" y="2027"/>
                              </a:lnTo>
                              <a:lnTo>
                                <a:pt x="596" y="2046"/>
                              </a:lnTo>
                              <a:lnTo>
                                <a:pt x="596" y="2046"/>
                              </a:lnTo>
                              <a:lnTo>
                                <a:pt x="601" y="2040"/>
                              </a:lnTo>
                              <a:lnTo>
                                <a:pt x="607" y="2035"/>
                              </a:lnTo>
                              <a:lnTo>
                                <a:pt x="613" y="2031"/>
                              </a:lnTo>
                              <a:lnTo>
                                <a:pt x="619" y="2028"/>
                              </a:lnTo>
                              <a:lnTo>
                                <a:pt x="625" y="2025"/>
                              </a:lnTo>
                              <a:lnTo>
                                <a:pt x="631" y="2024"/>
                              </a:lnTo>
                              <a:lnTo>
                                <a:pt x="639" y="2022"/>
                              </a:lnTo>
                              <a:lnTo>
                                <a:pt x="646" y="2021"/>
                              </a:lnTo>
                              <a:lnTo>
                                <a:pt x="646" y="2021"/>
                              </a:lnTo>
                              <a:lnTo>
                                <a:pt x="657" y="2022"/>
                              </a:lnTo>
                              <a:lnTo>
                                <a:pt x="668" y="2026"/>
                              </a:lnTo>
                              <a:lnTo>
                                <a:pt x="679" y="2030"/>
                              </a:lnTo>
                              <a:lnTo>
                                <a:pt x="688" y="2036"/>
                              </a:lnTo>
                              <a:lnTo>
                                <a:pt x="672" y="2089"/>
                              </a:lnTo>
                              <a:close/>
                              <a:moveTo>
                                <a:pt x="241" y="2027"/>
                              </a:moveTo>
                              <a:lnTo>
                                <a:pt x="295" y="2027"/>
                              </a:lnTo>
                              <a:lnTo>
                                <a:pt x="232" y="2249"/>
                              </a:lnTo>
                              <a:lnTo>
                                <a:pt x="184" y="2249"/>
                              </a:lnTo>
                              <a:lnTo>
                                <a:pt x="160" y="2157"/>
                              </a:lnTo>
                              <a:lnTo>
                                <a:pt x="160" y="2157"/>
                              </a:lnTo>
                              <a:lnTo>
                                <a:pt x="148" y="2108"/>
                              </a:lnTo>
                              <a:lnTo>
                                <a:pt x="148" y="2108"/>
                              </a:lnTo>
                              <a:lnTo>
                                <a:pt x="142" y="2132"/>
                              </a:lnTo>
                              <a:lnTo>
                                <a:pt x="136" y="2158"/>
                              </a:lnTo>
                              <a:lnTo>
                                <a:pt x="110" y="2249"/>
                              </a:lnTo>
                              <a:lnTo>
                                <a:pt x="63" y="2249"/>
                              </a:lnTo>
                              <a:lnTo>
                                <a:pt x="63" y="2247"/>
                              </a:lnTo>
                              <a:lnTo>
                                <a:pt x="0" y="2027"/>
                              </a:lnTo>
                              <a:lnTo>
                                <a:pt x="57" y="2027"/>
                              </a:lnTo>
                              <a:lnTo>
                                <a:pt x="77" y="2110"/>
                              </a:lnTo>
                              <a:lnTo>
                                <a:pt x="77" y="2110"/>
                              </a:lnTo>
                              <a:lnTo>
                                <a:pt x="83" y="2136"/>
                              </a:lnTo>
                              <a:lnTo>
                                <a:pt x="88" y="2164"/>
                              </a:lnTo>
                              <a:lnTo>
                                <a:pt x="88" y="2164"/>
                              </a:lnTo>
                              <a:lnTo>
                                <a:pt x="95" y="2136"/>
                              </a:lnTo>
                              <a:lnTo>
                                <a:pt x="102" y="2108"/>
                              </a:lnTo>
                              <a:lnTo>
                                <a:pt x="125" y="2027"/>
                              </a:lnTo>
                              <a:lnTo>
                                <a:pt x="172" y="2027"/>
                              </a:lnTo>
                              <a:lnTo>
                                <a:pt x="195" y="2108"/>
                              </a:lnTo>
                              <a:lnTo>
                                <a:pt x="195" y="2108"/>
                              </a:lnTo>
                              <a:lnTo>
                                <a:pt x="202" y="2135"/>
                              </a:lnTo>
                              <a:lnTo>
                                <a:pt x="209" y="2165"/>
                              </a:lnTo>
                              <a:lnTo>
                                <a:pt x="209" y="2165"/>
                              </a:lnTo>
                              <a:lnTo>
                                <a:pt x="213" y="2139"/>
                              </a:lnTo>
                              <a:lnTo>
                                <a:pt x="220" y="2108"/>
                              </a:lnTo>
                              <a:lnTo>
                                <a:pt x="241" y="2027"/>
                              </a:lnTo>
                              <a:close/>
                              <a:moveTo>
                                <a:pt x="406" y="2021"/>
                              </a:moveTo>
                              <a:lnTo>
                                <a:pt x="406" y="2021"/>
                              </a:lnTo>
                              <a:lnTo>
                                <a:pt x="396" y="2022"/>
                              </a:lnTo>
                              <a:lnTo>
                                <a:pt x="385" y="2024"/>
                              </a:lnTo>
                              <a:lnTo>
                                <a:pt x="375" y="2027"/>
                              </a:lnTo>
                              <a:lnTo>
                                <a:pt x="366" y="2030"/>
                              </a:lnTo>
                              <a:lnTo>
                                <a:pt x="358" y="2035"/>
                              </a:lnTo>
                              <a:lnTo>
                                <a:pt x="349" y="2040"/>
                              </a:lnTo>
                              <a:lnTo>
                                <a:pt x="341" y="2047"/>
                              </a:lnTo>
                              <a:lnTo>
                                <a:pt x="334" y="2054"/>
                              </a:lnTo>
                              <a:lnTo>
                                <a:pt x="328" y="2062"/>
                              </a:lnTo>
                              <a:lnTo>
                                <a:pt x="322" y="2071"/>
                              </a:lnTo>
                              <a:lnTo>
                                <a:pt x="317" y="2081"/>
                              </a:lnTo>
                              <a:lnTo>
                                <a:pt x="313" y="2091"/>
                              </a:lnTo>
                              <a:lnTo>
                                <a:pt x="310" y="2102"/>
                              </a:lnTo>
                              <a:lnTo>
                                <a:pt x="308" y="2113"/>
                              </a:lnTo>
                              <a:lnTo>
                                <a:pt x="306" y="2125"/>
                              </a:lnTo>
                              <a:lnTo>
                                <a:pt x="306" y="2138"/>
                              </a:lnTo>
                              <a:lnTo>
                                <a:pt x="306" y="2138"/>
                              </a:lnTo>
                              <a:lnTo>
                                <a:pt x="306" y="2150"/>
                              </a:lnTo>
                              <a:lnTo>
                                <a:pt x="308" y="2163"/>
                              </a:lnTo>
                              <a:lnTo>
                                <a:pt x="310" y="2174"/>
                              </a:lnTo>
                              <a:lnTo>
                                <a:pt x="313" y="2185"/>
                              </a:lnTo>
                              <a:lnTo>
                                <a:pt x="317" y="2194"/>
                              </a:lnTo>
                              <a:lnTo>
                                <a:pt x="322" y="2204"/>
                              </a:lnTo>
                              <a:lnTo>
                                <a:pt x="328" y="2213"/>
                              </a:lnTo>
                              <a:lnTo>
                                <a:pt x="334" y="2221"/>
                              </a:lnTo>
                              <a:lnTo>
                                <a:pt x="341" y="2229"/>
                              </a:lnTo>
                              <a:lnTo>
                                <a:pt x="349" y="2235"/>
                              </a:lnTo>
                              <a:lnTo>
                                <a:pt x="358" y="2241"/>
                              </a:lnTo>
                              <a:lnTo>
                                <a:pt x="366" y="2245"/>
                              </a:lnTo>
                              <a:lnTo>
                                <a:pt x="375" y="2249"/>
                              </a:lnTo>
                              <a:lnTo>
                                <a:pt x="385" y="2252"/>
                              </a:lnTo>
                              <a:lnTo>
                                <a:pt x="396" y="2253"/>
                              </a:lnTo>
                              <a:lnTo>
                                <a:pt x="406" y="2254"/>
                              </a:lnTo>
                              <a:lnTo>
                                <a:pt x="406" y="2254"/>
                              </a:lnTo>
                              <a:lnTo>
                                <a:pt x="417" y="2253"/>
                              </a:lnTo>
                              <a:lnTo>
                                <a:pt x="428" y="2252"/>
                              </a:lnTo>
                              <a:lnTo>
                                <a:pt x="438" y="2249"/>
                              </a:lnTo>
                              <a:lnTo>
                                <a:pt x="447" y="2245"/>
                              </a:lnTo>
                              <a:lnTo>
                                <a:pt x="456" y="2241"/>
                              </a:lnTo>
                              <a:lnTo>
                                <a:pt x="465" y="2235"/>
                              </a:lnTo>
                              <a:lnTo>
                                <a:pt x="472" y="2229"/>
                              </a:lnTo>
                              <a:lnTo>
                                <a:pt x="479" y="2221"/>
                              </a:lnTo>
                              <a:lnTo>
                                <a:pt x="486" y="2213"/>
                              </a:lnTo>
                              <a:lnTo>
                                <a:pt x="491" y="2204"/>
                              </a:lnTo>
                              <a:lnTo>
                                <a:pt x="496" y="2194"/>
                              </a:lnTo>
                              <a:lnTo>
                                <a:pt x="500" y="2185"/>
                              </a:lnTo>
                              <a:lnTo>
                                <a:pt x="503" y="2174"/>
                              </a:lnTo>
                              <a:lnTo>
                                <a:pt x="505" y="2163"/>
                              </a:lnTo>
                              <a:lnTo>
                                <a:pt x="508" y="2150"/>
                              </a:lnTo>
                              <a:lnTo>
                                <a:pt x="508" y="2138"/>
                              </a:lnTo>
                              <a:lnTo>
                                <a:pt x="508" y="2138"/>
                              </a:lnTo>
                              <a:lnTo>
                                <a:pt x="508" y="2125"/>
                              </a:lnTo>
                              <a:lnTo>
                                <a:pt x="505" y="2113"/>
                              </a:lnTo>
                              <a:lnTo>
                                <a:pt x="503" y="2102"/>
                              </a:lnTo>
                              <a:lnTo>
                                <a:pt x="500" y="2091"/>
                              </a:lnTo>
                              <a:lnTo>
                                <a:pt x="496" y="2081"/>
                              </a:lnTo>
                              <a:lnTo>
                                <a:pt x="491" y="2071"/>
                              </a:lnTo>
                              <a:lnTo>
                                <a:pt x="486" y="2062"/>
                              </a:lnTo>
                              <a:lnTo>
                                <a:pt x="479" y="2054"/>
                              </a:lnTo>
                              <a:lnTo>
                                <a:pt x="472" y="2047"/>
                              </a:lnTo>
                              <a:lnTo>
                                <a:pt x="465" y="2040"/>
                              </a:lnTo>
                              <a:lnTo>
                                <a:pt x="456" y="2035"/>
                              </a:lnTo>
                              <a:lnTo>
                                <a:pt x="447" y="2030"/>
                              </a:lnTo>
                              <a:lnTo>
                                <a:pt x="438" y="2027"/>
                              </a:lnTo>
                              <a:lnTo>
                                <a:pt x="428" y="2024"/>
                              </a:lnTo>
                              <a:lnTo>
                                <a:pt x="417" y="2022"/>
                              </a:lnTo>
                              <a:lnTo>
                                <a:pt x="406" y="2021"/>
                              </a:lnTo>
                              <a:lnTo>
                                <a:pt x="406" y="2021"/>
                              </a:lnTo>
                              <a:close/>
                              <a:moveTo>
                                <a:pt x="406" y="2202"/>
                              </a:moveTo>
                              <a:lnTo>
                                <a:pt x="406" y="2202"/>
                              </a:lnTo>
                              <a:lnTo>
                                <a:pt x="396" y="2201"/>
                              </a:lnTo>
                              <a:lnTo>
                                <a:pt x="387" y="2198"/>
                              </a:lnTo>
                              <a:lnTo>
                                <a:pt x="381" y="2192"/>
                              </a:lnTo>
                              <a:lnTo>
                                <a:pt x="374" y="2185"/>
                              </a:lnTo>
                              <a:lnTo>
                                <a:pt x="369" y="2176"/>
                              </a:lnTo>
                              <a:lnTo>
                                <a:pt x="364" y="2165"/>
                              </a:lnTo>
                              <a:lnTo>
                                <a:pt x="362" y="2151"/>
                              </a:lnTo>
                              <a:lnTo>
                                <a:pt x="362" y="2138"/>
                              </a:lnTo>
                              <a:lnTo>
                                <a:pt x="362" y="2138"/>
                              </a:lnTo>
                              <a:lnTo>
                                <a:pt x="362" y="2124"/>
                              </a:lnTo>
                              <a:lnTo>
                                <a:pt x="364" y="2111"/>
                              </a:lnTo>
                              <a:lnTo>
                                <a:pt x="369" y="2101"/>
                              </a:lnTo>
                              <a:lnTo>
                                <a:pt x="374" y="2091"/>
                              </a:lnTo>
                              <a:lnTo>
                                <a:pt x="381" y="2083"/>
                              </a:lnTo>
                              <a:lnTo>
                                <a:pt x="387" y="2078"/>
                              </a:lnTo>
                              <a:lnTo>
                                <a:pt x="396" y="2074"/>
                              </a:lnTo>
                              <a:lnTo>
                                <a:pt x="406" y="2073"/>
                              </a:lnTo>
                              <a:lnTo>
                                <a:pt x="406" y="2073"/>
                              </a:lnTo>
                              <a:lnTo>
                                <a:pt x="416" y="2074"/>
                              </a:lnTo>
                              <a:lnTo>
                                <a:pt x="425" y="2078"/>
                              </a:lnTo>
                              <a:lnTo>
                                <a:pt x="433" y="2083"/>
                              </a:lnTo>
                              <a:lnTo>
                                <a:pt x="439" y="2091"/>
                              </a:lnTo>
                              <a:lnTo>
                                <a:pt x="445" y="2101"/>
                              </a:lnTo>
                              <a:lnTo>
                                <a:pt x="448" y="2111"/>
                              </a:lnTo>
                              <a:lnTo>
                                <a:pt x="450" y="2124"/>
                              </a:lnTo>
                              <a:lnTo>
                                <a:pt x="451" y="2138"/>
                              </a:lnTo>
                              <a:lnTo>
                                <a:pt x="451" y="2138"/>
                              </a:lnTo>
                              <a:lnTo>
                                <a:pt x="450" y="2151"/>
                              </a:lnTo>
                              <a:lnTo>
                                <a:pt x="448" y="2165"/>
                              </a:lnTo>
                              <a:lnTo>
                                <a:pt x="445" y="2176"/>
                              </a:lnTo>
                              <a:lnTo>
                                <a:pt x="439" y="2185"/>
                              </a:lnTo>
                              <a:lnTo>
                                <a:pt x="433" y="2192"/>
                              </a:lnTo>
                              <a:lnTo>
                                <a:pt x="425" y="2198"/>
                              </a:lnTo>
                              <a:lnTo>
                                <a:pt x="416" y="2201"/>
                              </a:lnTo>
                              <a:lnTo>
                                <a:pt x="406" y="2202"/>
                              </a:lnTo>
                              <a:lnTo>
                                <a:pt x="406" y="2202"/>
                              </a:lnTo>
                              <a:close/>
                              <a:moveTo>
                                <a:pt x="2269" y="2089"/>
                              </a:moveTo>
                              <a:lnTo>
                                <a:pt x="2269" y="2089"/>
                              </a:lnTo>
                              <a:lnTo>
                                <a:pt x="2260" y="2084"/>
                              </a:lnTo>
                              <a:lnTo>
                                <a:pt x="2251" y="2080"/>
                              </a:lnTo>
                              <a:lnTo>
                                <a:pt x="2242" y="2078"/>
                              </a:lnTo>
                              <a:lnTo>
                                <a:pt x="2233" y="2076"/>
                              </a:lnTo>
                              <a:lnTo>
                                <a:pt x="2233" y="2076"/>
                              </a:lnTo>
                              <a:lnTo>
                                <a:pt x="2223" y="2078"/>
                              </a:lnTo>
                              <a:lnTo>
                                <a:pt x="2215" y="2080"/>
                              </a:lnTo>
                              <a:lnTo>
                                <a:pt x="2208" y="2084"/>
                              </a:lnTo>
                              <a:lnTo>
                                <a:pt x="2203" y="2090"/>
                              </a:lnTo>
                              <a:lnTo>
                                <a:pt x="2198" y="2096"/>
                              </a:lnTo>
                              <a:lnTo>
                                <a:pt x="2195" y="2105"/>
                              </a:lnTo>
                              <a:lnTo>
                                <a:pt x="2193" y="2116"/>
                              </a:lnTo>
                              <a:lnTo>
                                <a:pt x="2193" y="2128"/>
                              </a:lnTo>
                              <a:lnTo>
                                <a:pt x="2193" y="2249"/>
                              </a:lnTo>
                              <a:lnTo>
                                <a:pt x="2138" y="2249"/>
                              </a:lnTo>
                              <a:lnTo>
                                <a:pt x="2138" y="2027"/>
                              </a:lnTo>
                              <a:lnTo>
                                <a:pt x="2193" y="2027"/>
                              </a:lnTo>
                              <a:lnTo>
                                <a:pt x="2193" y="2046"/>
                              </a:lnTo>
                              <a:lnTo>
                                <a:pt x="2193" y="2046"/>
                              </a:lnTo>
                              <a:lnTo>
                                <a:pt x="2197" y="2040"/>
                              </a:lnTo>
                              <a:lnTo>
                                <a:pt x="2203" y="2035"/>
                              </a:lnTo>
                              <a:lnTo>
                                <a:pt x="2208" y="2031"/>
                              </a:lnTo>
                              <a:lnTo>
                                <a:pt x="2215" y="2028"/>
                              </a:lnTo>
                              <a:lnTo>
                                <a:pt x="2222" y="2025"/>
                              </a:lnTo>
                              <a:lnTo>
                                <a:pt x="2228" y="2024"/>
                              </a:lnTo>
                              <a:lnTo>
                                <a:pt x="2235" y="2022"/>
                              </a:lnTo>
                              <a:lnTo>
                                <a:pt x="2242" y="2021"/>
                              </a:lnTo>
                              <a:lnTo>
                                <a:pt x="2242" y="2021"/>
                              </a:lnTo>
                              <a:lnTo>
                                <a:pt x="2253" y="2022"/>
                              </a:lnTo>
                              <a:lnTo>
                                <a:pt x="2264" y="2026"/>
                              </a:lnTo>
                              <a:lnTo>
                                <a:pt x="2275" y="2030"/>
                              </a:lnTo>
                              <a:lnTo>
                                <a:pt x="2283" y="2036"/>
                              </a:lnTo>
                              <a:lnTo>
                                <a:pt x="2269" y="2089"/>
                              </a:lnTo>
                              <a:close/>
                              <a:moveTo>
                                <a:pt x="1836" y="2027"/>
                              </a:moveTo>
                              <a:lnTo>
                                <a:pt x="1891" y="2027"/>
                              </a:lnTo>
                              <a:lnTo>
                                <a:pt x="1828" y="2249"/>
                              </a:lnTo>
                              <a:lnTo>
                                <a:pt x="1780" y="2249"/>
                              </a:lnTo>
                              <a:lnTo>
                                <a:pt x="1756" y="2157"/>
                              </a:lnTo>
                              <a:lnTo>
                                <a:pt x="1756" y="2157"/>
                              </a:lnTo>
                              <a:lnTo>
                                <a:pt x="1744" y="2108"/>
                              </a:lnTo>
                              <a:lnTo>
                                <a:pt x="1744" y="2108"/>
                              </a:lnTo>
                              <a:lnTo>
                                <a:pt x="1738" y="2132"/>
                              </a:lnTo>
                              <a:lnTo>
                                <a:pt x="1732" y="2158"/>
                              </a:lnTo>
                              <a:lnTo>
                                <a:pt x="1707" y="2249"/>
                              </a:lnTo>
                              <a:lnTo>
                                <a:pt x="1660" y="2249"/>
                              </a:lnTo>
                              <a:lnTo>
                                <a:pt x="1659" y="2247"/>
                              </a:lnTo>
                              <a:lnTo>
                                <a:pt x="1597" y="2027"/>
                              </a:lnTo>
                              <a:lnTo>
                                <a:pt x="1653" y="2027"/>
                              </a:lnTo>
                              <a:lnTo>
                                <a:pt x="1674" y="2110"/>
                              </a:lnTo>
                              <a:lnTo>
                                <a:pt x="1674" y="2110"/>
                              </a:lnTo>
                              <a:lnTo>
                                <a:pt x="1680" y="2136"/>
                              </a:lnTo>
                              <a:lnTo>
                                <a:pt x="1685" y="2164"/>
                              </a:lnTo>
                              <a:lnTo>
                                <a:pt x="1685" y="2164"/>
                              </a:lnTo>
                              <a:lnTo>
                                <a:pt x="1691" y="2136"/>
                              </a:lnTo>
                              <a:lnTo>
                                <a:pt x="1699" y="2108"/>
                              </a:lnTo>
                              <a:lnTo>
                                <a:pt x="1722" y="2027"/>
                              </a:lnTo>
                              <a:lnTo>
                                <a:pt x="1768" y="2027"/>
                              </a:lnTo>
                              <a:lnTo>
                                <a:pt x="1791" y="2108"/>
                              </a:lnTo>
                              <a:lnTo>
                                <a:pt x="1791" y="2108"/>
                              </a:lnTo>
                              <a:lnTo>
                                <a:pt x="1798" y="2135"/>
                              </a:lnTo>
                              <a:lnTo>
                                <a:pt x="1804" y="2165"/>
                              </a:lnTo>
                              <a:lnTo>
                                <a:pt x="1804" y="2165"/>
                              </a:lnTo>
                              <a:lnTo>
                                <a:pt x="1810" y="2139"/>
                              </a:lnTo>
                              <a:lnTo>
                                <a:pt x="1817" y="2108"/>
                              </a:lnTo>
                              <a:lnTo>
                                <a:pt x="1836" y="2027"/>
                              </a:lnTo>
                              <a:close/>
                              <a:moveTo>
                                <a:pt x="2002" y="2021"/>
                              </a:moveTo>
                              <a:lnTo>
                                <a:pt x="2002" y="2021"/>
                              </a:lnTo>
                              <a:lnTo>
                                <a:pt x="1992" y="2022"/>
                              </a:lnTo>
                              <a:lnTo>
                                <a:pt x="1981" y="2024"/>
                              </a:lnTo>
                              <a:lnTo>
                                <a:pt x="1971" y="2027"/>
                              </a:lnTo>
                              <a:lnTo>
                                <a:pt x="1962" y="2030"/>
                              </a:lnTo>
                              <a:lnTo>
                                <a:pt x="1953" y="2035"/>
                              </a:lnTo>
                              <a:lnTo>
                                <a:pt x="1945" y="2041"/>
                              </a:lnTo>
                              <a:lnTo>
                                <a:pt x="1937" y="2047"/>
                              </a:lnTo>
                              <a:lnTo>
                                <a:pt x="1930" y="2054"/>
                              </a:lnTo>
                              <a:lnTo>
                                <a:pt x="1924" y="2062"/>
                              </a:lnTo>
                              <a:lnTo>
                                <a:pt x="1918" y="2071"/>
                              </a:lnTo>
                              <a:lnTo>
                                <a:pt x="1913" y="2081"/>
                              </a:lnTo>
                              <a:lnTo>
                                <a:pt x="1909" y="2091"/>
                              </a:lnTo>
                              <a:lnTo>
                                <a:pt x="1906" y="2102"/>
                              </a:lnTo>
                              <a:lnTo>
                                <a:pt x="1903" y="2114"/>
                              </a:lnTo>
                              <a:lnTo>
                                <a:pt x="1902" y="2125"/>
                              </a:lnTo>
                              <a:lnTo>
                                <a:pt x="1902" y="2138"/>
                              </a:lnTo>
                              <a:lnTo>
                                <a:pt x="1902" y="2138"/>
                              </a:lnTo>
                              <a:lnTo>
                                <a:pt x="1902" y="2150"/>
                              </a:lnTo>
                              <a:lnTo>
                                <a:pt x="1903" y="2163"/>
                              </a:lnTo>
                              <a:lnTo>
                                <a:pt x="1906" y="2174"/>
                              </a:lnTo>
                              <a:lnTo>
                                <a:pt x="1909" y="2185"/>
                              </a:lnTo>
                              <a:lnTo>
                                <a:pt x="1913" y="2194"/>
                              </a:lnTo>
                              <a:lnTo>
                                <a:pt x="1918" y="2204"/>
                              </a:lnTo>
                              <a:lnTo>
                                <a:pt x="1924" y="2213"/>
                              </a:lnTo>
                              <a:lnTo>
                                <a:pt x="1930" y="2221"/>
                              </a:lnTo>
                              <a:lnTo>
                                <a:pt x="1937" y="2229"/>
                              </a:lnTo>
                              <a:lnTo>
                                <a:pt x="1945" y="2235"/>
                              </a:lnTo>
                              <a:lnTo>
                                <a:pt x="1953" y="2241"/>
                              </a:lnTo>
                              <a:lnTo>
                                <a:pt x="1962" y="2245"/>
                              </a:lnTo>
                              <a:lnTo>
                                <a:pt x="1971" y="2249"/>
                              </a:lnTo>
                              <a:lnTo>
                                <a:pt x="1981" y="2252"/>
                              </a:lnTo>
                              <a:lnTo>
                                <a:pt x="1992" y="2253"/>
                              </a:lnTo>
                              <a:lnTo>
                                <a:pt x="2002" y="2254"/>
                              </a:lnTo>
                              <a:lnTo>
                                <a:pt x="2002" y="2254"/>
                              </a:lnTo>
                              <a:lnTo>
                                <a:pt x="2013" y="2253"/>
                              </a:lnTo>
                              <a:lnTo>
                                <a:pt x="2024" y="2252"/>
                              </a:lnTo>
                              <a:lnTo>
                                <a:pt x="2034" y="2249"/>
                              </a:lnTo>
                              <a:lnTo>
                                <a:pt x="2043" y="2245"/>
                              </a:lnTo>
                              <a:lnTo>
                                <a:pt x="2052" y="2241"/>
                              </a:lnTo>
                              <a:lnTo>
                                <a:pt x="2061" y="2235"/>
                              </a:lnTo>
                              <a:lnTo>
                                <a:pt x="2068" y="2229"/>
                              </a:lnTo>
                              <a:lnTo>
                                <a:pt x="2075" y="2221"/>
                              </a:lnTo>
                              <a:lnTo>
                                <a:pt x="2081" y="2213"/>
                              </a:lnTo>
                              <a:lnTo>
                                <a:pt x="2087" y="2204"/>
                              </a:lnTo>
                              <a:lnTo>
                                <a:pt x="2091" y="2194"/>
                              </a:lnTo>
                              <a:lnTo>
                                <a:pt x="2096" y="2185"/>
                              </a:lnTo>
                              <a:lnTo>
                                <a:pt x="2099" y="2174"/>
                              </a:lnTo>
                              <a:lnTo>
                                <a:pt x="2101" y="2163"/>
                              </a:lnTo>
                              <a:lnTo>
                                <a:pt x="2104" y="2150"/>
                              </a:lnTo>
                              <a:lnTo>
                                <a:pt x="2104" y="2138"/>
                              </a:lnTo>
                              <a:lnTo>
                                <a:pt x="2104" y="2138"/>
                              </a:lnTo>
                              <a:lnTo>
                                <a:pt x="2104" y="2125"/>
                              </a:lnTo>
                              <a:lnTo>
                                <a:pt x="2101" y="2114"/>
                              </a:lnTo>
                              <a:lnTo>
                                <a:pt x="2099" y="2102"/>
                              </a:lnTo>
                              <a:lnTo>
                                <a:pt x="2096" y="2091"/>
                              </a:lnTo>
                              <a:lnTo>
                                <a:pt x="2091" y="2081"/>
                              </a:lnTo>
                              <a:lnTo>
                                <a:pt x="2087" y="2071"/>
                              </a:lnTo>
                              <a:lnTo>
                                <a:pt x="2081" y="2062"/>
                              </a:lnTo>
                              <a:lnTo>
                                <a:pt x="2075" y="2054"/>
                              </a:lnTo>
                              <a:lnTo>
                                <a:pt x="2068" y="2047"/>
                              </a:lnTo>
                              <a:lnTo>
                                <a:pt x="2061" y="2041"/>
                              </a:lnTo>
                              <a:lnTo>
                                <a:pt x="2052" y="2035"/>
                              </a:lnTo>
                              <a:lnTo>
                                <a:pt x="2043" y="2030"/>
                              </a:lnTo>
                              <a:lnTo>
                                <a:pt x="2034" y="2027"/>
                              </a:lnTo>
                              <a:lnTo>
                                <a:pt x="2024" y="2024"/>
                              </a:lnTo>
                              <a:lnTo>
                                <a:pt x="2013" y="2022"/>
                              </a:lnTo>
                              <a:lnTo>
                                <a:pt x="2002" y="2021"/>
                              </a:lnTo>
                              <a:lnTo>
                                <a:pt x="2002" y="2021"/>
                              </a:lnTo>
                              <a:close/>
                              <a:moveTo>
                                <a:pt x="2002" y="2202"/>
                              </a:moveTo>
                              <a:lnTo>
                                <a:pt x="2002" y="2202"/>
                              </a:lnTo>
                              <a:lnTo>
                                <a:pt x="1992" y="2201"/>
                              </a:lnTo>
                              <a:lnTo>
                                <a:pt x="1984" y="2198"/>
                              </a:lnTo>
                              <a:lnTo>
                                <a:pt x="1977" y="2192"/>
                              </a:lnTo>
                              <a:lnTo>
                                <a:pt x="1970" y="2185"/>
                              </a:lnTo>
                              <a:lnTo>
                                <a:pt x="1964" y="2176"/>
                              </a:lnTo>
                              <a:lnTo>
                                <a:pt x="1960" y="2165"/>
                              </a:lnTo>
                              <a:lnTo>
                                <a:pt x="1958" y="2151"/>
                              </a:lnTo>
                              <a:lnTo>
                                <a:pt x="1958" y="2138"/>
                              </a:lnTo>
                              <a:lnTo>
                                <a:pt x="1958" y="2138"/>
                              </a:lnTo>
                              <a:lnTo>
                                <a:pt x="1958" y="2124"/>
                              </a:lnTo>
                              <a:lnTo>
                                <a:pt x="1960" y="2112"/>
                              </a:lnTo>
                              <a:lnTo>
                                <a:pt x="1964" y="2101"/>
                              </a:lnTo>
                              <a:lnTo>
                                <a:pt x="1970" y="2091"/>
                              </a:lnTo>
                              <a:lnTo>
                                <a:pt x="1977" y="2083"/>
                              </a:lnTo>
                              <a:lnTo>
                                <a:pt x="1984" y="2078"/>
                              </a:lnTo>
                              <a:lnTo>
                                <a:pt x="1992" y="2074"/>
                              </a:lnTo>
                              <a:lnTo>
                                <a:pt x="2002" y="2073"/>
                              </a:lnTo>
                              <a:lnTo>
                                <a:pt x="2002" y="2073"/>
                              </a:lnTo>
                              <a:lnTo>
                                <a:pt x="2012" y="2074"/>
                              </a:lnTo>
                              <a:lnTo>
                                <a:pt x="2021" y="2078"/>
                              </a:lnTo>
                              <a:lnTo>
                                <a:pt x="2029" y="2083"/>
                              </a:lnTo>
                              <a:lnTo>
                                <a:pt x="2035" y="2091"/>
                              </a:lnTo>
                              <a:lnTo>
                                <a:pt x="2041" y="2101"/>
                              </a:lnTo>
                              <a:lnTo>
                                <a:pt x="2044" y="2112"/>
                              </a:lnTo>
                              <a:lnTo>
                                <a:pt x="2046" y="2124"/>
                              </a:lnTo>
                              <a:lnTo>
                                <a:pt x="2047" y="2138"/>
                              </a:lnTo>
                              <a:lnTo>
                                <a:pt x="2047" y="2138"/>
                              </a:lnTo>
                              <a:lnTo>
                                <a:pt x="2046" y="2151"/>
                              </a:lnTo>
                              <a:lnTo>
                                <a:pt x="2044" y="2165"/>
                              </a:lnTo>
                              <a:lnTo>
                                <a:pt x="2041" y="2176"/>
                              </a:lnTo>
                              <a:lnTo>
                                <a:pt x="2035" y="2185"/>
                              </a:lnTo>
                              <a:lnTo>
                                <a:pt x="2029" y="2192"/>
                              </a:lnTo>
                              <a:lnTo>
                                <a:pt x="2021" y="2198"/>
                              </a:lnTo>
                              <a:lnTo>
                                <a:pt x="2012" y="2201"/>
                              </a:lnTo>
                              <a:lnTo>
                                <a:pt x="2002" y="2202"/>
                              </a:lnTo>
                              <a:lnTo>
                                <a:pt x="2002" y="2202"/>
                              </a:lnTo>
                              <a:close/>
                              <a:moveTo>
                                <a:pt x="837" y="2100"/>
                              </a:moveTo>
                              <a:lnTo>
                                <a:pt x="904" y="2249"/>
                              </a:lnTo>
                              <a:lnTo>
                                <a:pt x="843" y="2249"/>
                              </a:lnTo>
                              <a:lnTo>
                                <a:pt x="797" y="2146"/>
                              </a:lnTo>
                              <a:lnTo>
                                <a:pt x="767" y="2182"/>
                              </a:lnTo>
                              <a:lnTo>
                                <a:pt x="767" y="2249"/>
                              </a:lnTo>
                              <a:lnTo>
                                <a:pt x="713" y="2249"/>
                              </a:lnTo>
                              <a:lnTo>
                                <a:pt x="713" y="1962"/>
                              </a:lnTo>
                              <a:lnTo>
                                <a:pt x="767" y="1934"/>
                              </a:lnTo>
                              <a:lnTo>
                                <a:pt x="767" y="2112"/>
                              </a:lnTo>
                              <a:lnTo>
                                <a:pt x="767" y="2112"/>
                              </a:lnTo>
                              <a:lnTo>
                                <a:pt x="788" y="2083"/>
                              </a:lnTo>
                              <a:lnTo>
                                <a:pt x="832" y="2027"/>
                              </a:lnTo>
                              <a:lnTo>
                                <a:pt x="896" y="2027"/>
                              </a:lnTo>
                              <a:lnTo>
                                <a:pt x="837" y="2100"/>
                              </a:lnTo>
                              <a:close/>
                              <a:moveTo>
                                <a:pt x="1097" y="2249"/>
                              </a:moveTo>
                              <a:lnTo>
                                <a:pt x="1042" y="2249"/>
                              </a:lnTo>
                              <a:lnTo>
                                <a:pt x="1042" y="2027"/>
                              </a:lnTo>
                              <a:lnTo>
                                <a:pt x="1097" y="2027"/>
                              </a:lnTo>
                              <a:lnTo>
                                <a:pt x="1097" y="2046"/>
                              </a:lnTo>
                              <a:lnTo>
                                <a:pt x="1097" y="2046"/>
                              </a:lnTo>
                              <a:lnTo>
                                <a:pt x="1103" y="2040"/>
                              </a:lnTo>
                              <a:lnTo>
                                <a:pt x="1108" y="2036"/>
                              </a:lnTo>
                              <a:lnTo>
                                <a:pt x="1115" y="2031"/>
                              </a:lnTo>
                              <a:lnTo>
                                <a:pt x="1121" y="2028"/>
                              </a:lnTo>
                              <a:lnTo>
                                <a:pt x="1129" y="2026"/>
                              </a:lnTo>
                              <a:lnTo>
                                <a:pt x="1137" y="2024"/>
                              </a:lnTo>
                              <a:lnTo>
                                <a:pt x="1144" y="2022"/>
                              </a:lnTo>
                              <a:lnTo>
                                <a:pt x="1153" y="2021"/>
                              </a:lnTo>
                              <a:lnTo>
                                <a:pt x="1153" y="2021"/>
                              </a:lnTo>
                              <a:lnTo>
                                <a:pt x="1163" y="2022"/>
                              </a:lnTo>
                              <a:lnTo>
                                <a:pt x="1172" y="2024"/>
                              </a:lnTo>
                              <a:lnTo>
                                <a:pt x="1180" y="2026"/>
                              </a:lnTo>
                              <a:lnTo>
                                <a:pt x="1189" y="2028"/>
                              </a:lnTo>
                              <a:lnTo>
                                <a:pt x="1195" y="2032"/>
                              </a:lnTo>
                              <a:lnTo>
                                <a:pt x="1202" y="2037"/>
                              </a:lnTo>
                              <a:lnTo>
                                <a:pt x="1208" y="2041"/>
                              </a:lnTo>
                              <a:lnTo>
                                <a:pt x="1214" y="2048"/>
                              </a:lnTo>
                              <a:lnTo>
                                <a:pt x="1218" y="2054"/>
                              </a:lnTo>
                              <a:lnTo>
                                <a:pt x="1223" y="2062"/>
                              </a:lnTo>
                              <a:lnTo>
                                <a:pt x="1226" y="2070"/>
                              </a:lnTo>
                              <a:lnTo>
                                <a:pt x="1229" y="2080"/>
                              </a:lnTo>
                              <a:lnTo>
                                <a:pt x="1232" y="2090"/>
                              </a:lnTo>
                              <a:lnTo>
                                <a:pt x="1233" y="2100"/>
                              </a:lnTo>
                              <a:lnTo>
                                <a:pt x="1234" y="2111"/>
                              </a:lnTo>
                              <a:lnTo>
                                <a:pt x="1235" y="2123"/>
                              </a:lnTo>
                              <a:lnTo>
                                <a:pt x="1235" y="2249"/>
                              </a:lnTo>
                              <a:lnTo>
                                <a:pt x="1180" y="2249"/>
                              </a:lnTo>
                              <a:lnTo>
                                <a:pt x="1180" y="2126"/>
                              </a:lnTo>
                              <a:lnTo>
                                <a:pt x="1180" y="2126"/>
                              </a:lnTo>
                              <a:lnTo>
                                <a:pt x="1179" y="2114"/>
                              </a:lnTo>
                              <a:lnTo>
                                <a:pt x="1178" y="2102"/>
                              </a:lnTo>
                              <a:lnTo>
                                <a:pt x="1174" y="2093"/>
                              </a:lnTo>
                              <a:lnTo>
                                <a:pt x="1170" y="2085"/>
                              </a:lnTo>
                              <a:lnTo>
                                <a:pt x="1164" y="2080"/>
                              </a:lnTo>
                              <a:lnTo>
                                <a:pt x="1158" y="2075"/>
                              </a:lnTo>
                              <a:lnTo>
                                <a:pt x="1149" y="2073"/>
                              </a:lnTo>
                              <a:lnTo>
                                <a:pt x="1139" y="2072"/>
                              </a:lnTo>
                              <a:lnTo>
                                <a:pt x="1139" y="2072"/>
                              </a:lnTo>
                              <a:lnTo>
                                <a:pt x="1130" y="2073"/>
                              </a:lnTo>
                              <a:lnTo>
                                <a:pt x="1121" y="2075"/>
                              </a:lnTo>
                              <a:lnTo>
                                <a:pt x="1114" y="2080"/>
                              </a:lnTo>
                              <a:lnTo>
                                <a:pt x="1108" y="2086"/>
                              </a:lnTo>
                              <a:lnTo>
                                <a:pt x="1104" y="2093"/>
                              </a:lnTo>
                              <a:lnTo>
                                <a:pt x="1100" y="2103"/>
                              </a:lnTo>
                              <a:lnTo>
                                <a:pt x="1098" y="2114"/>
                              </a:lnTo>
                              <a:lnTo>
                                <a:pt x="1097" y="2126"/>
                              </a:lnTo>
                              <a:lnTo>
                                <a:pt x="1097" y="2249"/>
                              </a:lnTo>
                              <a:close/>
                              <a:moveTo>
                                <a:pt x="1408" y="2042"/>
                              </a:moveTo>
                              <a:lnTo>
                                <a:pt x="1408" y="2042"/>
                              </a:lnTo>
                              <a:lnTo>
                                <a:pt x="1403" y="2038"/>
                              </a:lnTo>
                              <a:lnTo>
                                <a:pt x="1397" y="2033"/>
                              </a:lnTo>
                              <a:lnTo>
                                <a:pt x="1392" y="2030"/>
                              </a:lnTo>
                              <a:lnTo>
                                <a:pt x="1385" y="2027"/>
                              </a:lnTo>
                              <a:lnTo>
                                <a:pt x="1378" y="2025"/>
                              </a:lnTo>
                              <a:lnTo>
                                <a:pt x="1372" y="2024"/>
                              </a:lnTo>
                              <a:lnTo>
                                <a:pt x="1365" y="2022"/>
                              </a:lnTo>
                              <a:lnTo>
                                <a:pt x="1359" y="2021"/>
                              </a:lnTo>
                              <a:lnTo>
                                <a:pt x="1359" y="2021"/>
                              </a:lnTo>
                              <a:lnTo>
                                <a:pt x="1349" y="2022"/>
                              </a:lnTo>
                              <a:lnTo>
                                <a:pt x="1340" y="2024"/>
                              </a:lnTo>
                              <a:lnTo>
                                <a:pt x="1331" y="2026"/>
                              </a:lnTo>
                              <a:lnTo>
                                <a:pt x="1322" y="2030"/>
                              </a:lnTo>
                              <a:lnTo>
                                <a:pt x="1314" y="2033"/>
                              </a:lnTo>
                              <a:lnTo>
                                <a:pt x="1308" y="2039"/>
                              </a:lnTo>
                              <a:lnTo>
                                <a:pt x="1301" y="2046"/>
                              </a:lnTo>
                              <a:lnTo>
                                <a:pt x="1295" y="2052"/>
                              </a:lnTo>
                              <a:lnTo>
                                <a:pt x="1289" y="2060"/>
                              </a:lnTo>
                              <a:lnTo>
                                <a:pt x="1285" y="2069"/>
                              </a:lnTo>
                              <a:lnTo>
                                <a:pt x="1280" y="2078"/>
                              </a:lnTo>
                              <a:lnTo>
                                <a:pt x="1277" y="2089"/>
                              </a:lnTo>
                              <a:lnTo>
                                <a:pt x="1275" y="2099"/>
                              </a:lnTo>
                              <a:lnTo>
                                <a:pt x="1273" y="2111"/>
                              </a:lnTo>
                              <a:lnTo>
                                <a:pt x="1271" y="2123"/>
                              </a:lnTo>
                              <a:lnTo>
                                <a:pt x="1271" y="2135"/>
                              </a:lnTo>
                              <a:lnTo>
                                <a:pt x="1271" y="2135"/>
                              </a:lnTo>
                              <a:lnTo>
                                <a:pt x="1271" y="2149"/>
                              </a:lnTo>
                              <a:lnTo>
                                <a:pt x="1273" y="2161"/>
                              </a:lnTo>
                              <a:lnTo>
                                <a:pt x="1275" y="2174"/>
                              </a:lnTo>
                              <a:lnTo>
                                <a:pt x="1277" y="2186"/>
                              </a:lnTo>
                              <a:lnTo>
                                <a:pt x="1280" y="2196"/>
                              </a:lnTo>
                              <a:lnTo>
                                <a:pt x="1285" y="2206"/>
                              </a:lnTo>
                              <a:lnTo>
                                <a:pt x="1289" y="2214"/>
                              </a:lnTo>
                              <a:lnTo>
                                <a:pt x="1295" y="2222"/>
                              </a:lnTo>
                              <a:lnTo>
                                <a:pt x="1300" y="2230"/>
                              </a:lnTo>
                              <a:lnTo>
                                <a:pt x="1307" y="2235"/>
                              </a:lnTo>
                              <a:lnTo>
                                <a:pt x="1313" y="2241"/>
                              </a:lnTo>
                              <a:lnTo>
                                <a:pt x="1321" y="2245"/>
                              </a:lnTo>
                              <a:lnTo>
                                <a:pt x="1330" y="2249"/>
                              </a:lnTo>
                              <a:lnTo>
                                <a:pt x="1339" y="2252"/>
                              </a:lnTo>
                              <a:lnTo>
                                <a:pt x="1348" y="2253"/>
                              </a:lnTo>
                              <a:lnTo>
                                <a:pt x="1357" y="2254"/>
                              </a:lnTo>
                              <a:lnTo>
                                <a:pt x="1357" y="2254"/>
                              </a:lnTo>
                              <a:lnTo>
                                <a:pt x="1364" y="2253"/>
                              </a:lnTo>
                              <a:lnTo>
                                <a:pt x="1372" y="2252"/>
                              </a:lnTo>
                              <a:lnTo>
                                <a:pt x="1378" y="2251"/>
                              </a:lnTo>
                              <a:lnTo>
                                <a:pt x="1385" y="2249"/>
                              </a:lnTo>
                              <a:lnTo>
                                <a:pt x="1391" y="2245"/>
                              </a:lnTo>
                              <a:lnTo>
                                <a:pt x="1397" y="2242"/>
                              </a:lnTo>
                              <a:lnTo>
                                <a:pt x="1403" y="2238"/>
                              </a:lnTo>
                              <a:lnTo>
                                <a:pt x="1408" y="2232"/>
                              </a:lnTo>
                              <a:lnTo>
                                <a:pt x="1408" y="2238"/>
                              </a:lnTo>
                              <a:lnTo>
                                <a:pt x="1408" y="2238"/>
                              </a:lnTo>
                              <a:lnTo>
                                <a:pt x="1408" y="2246"/>
                              </a:lnTo>
                              <a:lnTo>
                                <a:pt x="1407" y="2256"/>
                              </a:lnTo>
                              <a:lnTo>
                                <a:pt x="1404" y="2266"/>
                              </a:lnTo>
                              <a:lnTo>
                                <a:pt x="1402" y="2271"/>
                              </a:lnTo>
                              <a:lnTo>
                                <a:pt x="1399" y="2275"/>
                              </a:lnTo>
                              <a:lnTo>
                                <a:pt x="1395" y="2279"/>
                              </a:lnTo>
                              <a:lnTo>
                                <a:pt x="1391" y="2284"/>
                              </a:lnTo>
                              <a:lnTo>
                                <a:pt x="1385" y="2287"/>
                              </a:lnTo>
                              <a:lnTo>
                                <a:pt x="1378" y="2290"/>
                              </a:lnTo>
                              <a:lnTo>
                                <a:pt x="1370" y="2293"/>
                              </a:lnTo>
                              <a:lnTo>
                                <a:pt x="1361" y="2295"/>
                              </a:lnTo>
                              <a:lnTo>
                                <a:pt x="1350" y="2296"/>
                              </a:lnTo>
                              <a:lnTo>
                                <a:pt x="1337" y="2296"/>
                              </a:lnTo>
                              <a:lnTo>
                                <a:pt x="1334" y="2296"/>
                              </a:lnTo>
                              <a:lnTo>
                                <a:pt x="1354" y="2339"/>
                              </a:lnTo>
                              <a:lnTo>
                                <a:pt x="1355" y="2339"/>
                              </a:lnTo>
                              <a:lnTo>
                                <a:pt x="1355" y="2339"/>
                              </a:lnTo>
                              <a:lnTo>
                                <a:pt x="1369" y="2339"/>
                              </a:lnTo>
                              <a:lnTo>
                                <a:pt x="1381" y="2338"/>
                              </a:lnTo>
                              <a:lnTo>
                                <a:pt x="1392" y="2335"/>
                              </a:lnTo>
                              <a:lnTo>
                                <a:pt x="1403" y="2332"/>
                              </a:lnTo>
                              <a:lnTo>
                                <a:pt x="1413" y="2328"/>
                              </a:lnTo>
                              <a:lnTo>
                                <a:pt x="1421" y="2324"/>
                              </a:lnTo>
                              <a:lnTo>
                                <a:pt x="1429" y="2318"/>
                              </a:lnTo>
                              <a:lnTo>
                                <a:pt x="1436" y="2311"/>
                              </a:lnTo>
                              <a:lnTo>
                                <a:pt x="1442" y="2304"/>
                              </a:lnTo>
                              <a:lnTo>
                                <a:pt x="1448" y="2296"/>
                              </a:lnTo>
                              <a:lnTo>
                                <a:pt x="1452" y="2286"/>
                              </a:lnTo>
                              <a:lnTo>
                                <a:pt x="1456" y="2276"/>
                              </a:lnTo>
                              <a:lnTo>
                                <a:pt x="1459" y="2266"/>
                              </a:lnTo>
                              <a:lnTo>
                                <a:pt x="1461" y="2254"/>
                              </a:lnTo>
                              <a:lnTo>
                                <a:pt x="1462" y="2242"/>
                              </a:lnTo>
                              <a:lnTo>
                                <a:pt x="1462" y="2229"/>
                              </a:lnTo>
                              <a:lnTo>
                                <a:pt x="1462" y="2027"/>
                              </a:lnTo>
                              <a:lnTo>
                                <a:pt x="1408" y="2027"/>
                              </a:lnTo>
                              <a:lnTo>
                                <a:pt x="1408" y="2042"/>
                              </a:lnTo>
                              <a:close/>
                              <a:moveTo>
                                <a:pt x="1408" y="2094"/>
                              </a:moveTo>
                              <a:lnTo>
                                <a:pt x="1408" y="2181"/>
                              </a:lnTo>
                              <a:lnTo>
                                <a:pt x="1408" y="2181"/>
                              </a:lnTo>
                              <a:lnTo>
                                <a:pt x="1401" y="2189"/>
                              </a:lnTo>
                              <a:lnTo>
                                <a:pt x="1393" y="2197"/>
                              </a:lnTo>
                              <a:lnTo>
                                <a:pt x="1387" y="2199"/>
                              </a:lnTo>
                              <a:lnTo>
                                <a:pt x="1382" y="2201"/>
                              </a:lnTo>
                              <a:lnTo>
                                <a:pt x="1376" y="2202"/>
                              </a:lnTo>
                              <a:lnTo>
                                <a:pt x="1369" y="2203"/>
                              </a:lnTo>
                              <a:lnTo>
                                <a:pt x="1369" y="2203"/>
                              </a:lnTo>
                              <a:lnTo>
                                <a:pt x="1362" y="2202"/>
                              </a:lnTo>
                              <a:lnTo>
                                <a:pt x="1354" y="2200"/>
                              </a:lnTo>
                              <a:lnTo>
                                <a:pt x="1348" y="2197"/>
                              </a:lnTo>
                              <a:lnTo>
                                <a:pt x="1341" y="2190"/>
                              </a:lnTo>
                              <a:lnTo>
                                <a:pt x="1335" y="2181"/>
                              </a:lnTo>
                              <a:lnTo>
                                <a:pt x="1331" y="2169"/>
                              </a:lnTo>
                              <a:lnTo>
                                <a:pt x="1329" y="2154"/>
                              </a:lnTo>
                              <a:lnTo>
                                <a:pt x="1328" y="2134"/>
                              </a:lnTo>
                              <a:lnTo>
                                <a:pt x="1328" y="2134"/>
                              </a:lnTo>
                              <a:lnTo>
                                <a:pt x="1329" y="2117"/>
                              </a:lnTo>
                              <a:lnTo>
                                <a:pt x="1331" y="2103"/>
                              </a:lnTo>
                              <a:lnTo>
                                <a:pt x="1335" y="2092"/>
                              </a:lnTo>
                              <a:lnTo>
                                <a:pt x="1341" y="2084"/>
                              </a:lnTo>
                              <a:lnTo>
                                <a:pt x="1348" y="2079"/>
                              </a:lnTo>
                              <a:lnTo>
                                <a:pt x="1354" y="2074"/>
                              </a:lnTo>
                              <a:lnTo>
                                <a:pt x="1362" y="2073"/>
                              </a:lnTo>
                              <a:lnTo>
                                <a:pt x="1369" y="2072"/>
                              </a:lnTo>
                              <a:lnTo>
                                <a:pt x="1369" y="2072"/>
                              </a:lnTo>
                              <a:lnTo>
                                <a:pt x="1376" y="2073"/>
                              </a:lnTo>
                              <a:lnTo>
                                <a:pt x="1383" y="2074"/>
                              </a:lnTo>
                              <a:lnTo>
                                <a:pt x="1388" y="2076"/>
                              </a:lnTo>
                              <a:lnTo>
                                <a:pt x="1394" y="2080"/>
                              </a:lnTo>
                              <a:lnTo>
                                <a:pt x="1398" y="2083"/>
                              </a:lnTo>
                              <a:lnTo>
                                <a:pt x="1402" y="2086"/>
                              </a:lnTo>
                              <a:lnTo>
                                <a:pt x="1408" y="2094"/>
                              </a:lnTo>
                              <a:lnTo>
                                <a:pt x="1408" y="2094"/>
                              </a:lnTo>
                              <a:close/>
                              <a:moveTo>
                                <a:pt x="938" y="2027"/>
                              </a:moveTo>
                              <a:lnTo>
                                <a:pt x="993" y="2027"/>
                              </a:lnTo>
                              <a:lnTo>
                                <a:pt x="993" y="2123"/>
                              </a:lnTo>
                              <a:lnTo>
                                <a:pt x="993" y="2249"/>
                              </a:lnTo>
                              <a:lnTo>
                                <a:pt x="938" y="2249"/>
                              </a:lnTo>
                              <a:lnTo>
                                <a:pt x="938" y="2027"/>
                              </a:lnTo>
                              <a:close/>
                              <a:moveTo>
                                <a:pt x="993" y="1967"/>
                              </a:moveTo>
                              <a:lnTo>
                                <a:pt x="993" y="1995"/>
                              </a:lnTo>
                              <a:lnTo>
                                <a:pt x="938" y="1995"/>
                              </a:lnTo>
                              <a:lnTo>
                                <a:pt x="938" y="1940"/>
                              </a:lnTo>
                              <a:lnTo>
                                <a:pt x="993" y="1940"/>
                              </a:lnTo>
                              <a:lnTo>
                                <a:pt x="993" y="1967"/>
                              </a:lnTo>
                              <a:close/>
                              <a:moveTo>
                                <a:pt x="2309" y="1962"/>
                              </a:moveTo>
                              <a:lnTo>
                                <a:pt x="2364" y="1934"/>
                              </a:lnTo>
                              <a:lnTo>
                                <a:pt x="2364" y="2127"/>
                              </a:lnTo>
                              <a:lnTo>
                                <a:pt x="2364" y="2249"/>
                              </a:lnTo>
                              <a:lnTo>
                                <a:pt x="2309" y="2249"/>
                              </a:lnTo>
                              <a:lnTo>
                                <a:pt x="2309" y="1962"/>
                              </a:lnTo>
                              <a:close/>
                              <a:moveTo>
                                <a:pt x="397" y="757"/>
                              </a:moveTo>
                              <a:lnTo>
                                <a:pt x="850" y="757"/>
                              </a:lnTo>
                              <a:lnTo>
                                <a:pt x="850" y="495"/>
                              </a:lnTo>
                              <a:lnTo>
                                <a:pt x="397" y="495"/>
                              </a:lnTo>
                              <a:lnTo>
                                <a:pt x="397" y="288"/>
                              </a:lnTo>
                              <a:lnTo>
                                <a:pt x="898" y="288"/>
                              </a:lnTo>
                              <a:lnTo>
                                <a:pt x="732" y="0"/>
                              </a:lnTo>
                              <a:lnTo>
                                <a:pt x="22" y="0"/>
                              </a:lnTo>
                              <a:lnTo>
                                <a:pt x="22" y="1251"/>
                              </a:lnTo>
                              <a:lnTo>
                                <a:pt x="1023" y="1251"/>
                              </a:lnTo>
                              <a:lnTo>
                                <a:pt x="1023" y="963"/>
                              </a:lnTo>
                              <a:lnTo>
                                <a:pt x="397" y="963"/>
                              </a:lnTo>
                              <a:lnTo>
                                <a:pt x="397" y="757"/>
                              </a:lnTo>
                              <a:close/>
                              <a:moveTo>
                                <a:pt x="1690" y="0"/>
                              </a:moveTo>
                              <a:lnTo>
                                <a:pt x="1477" y="409"/>
                              </a:lnTo>
                              <a:lnTo>
                                <a:pt x="1265" y="0"/>
                              </a:lnTo>
                              <a:lnTo>
                                <a:pt x="850" y="0"/>
                              </a:lnTo>
                              <a:lnTo>
                                <a:pt x="1287" y="757"/>
                              </a:lnTo>
                              <a:lnTo>
                                <a:pt x="1287" y="1251"/>
                              </a:lnTo>
                              <a:lnTo>
                                <a:pt x="1661" y="1251"/>
                              </a:lnTo>
                              <a:lnTo>
                                <a:pt x="1661" y="757"/>
                              </a:lnTo>
                              <a:lnTo>
                                <a:pt x="2099" y="0"/>
                              </a:lnTo>
                              <a:lnTo>
                                <a:pt x="1690" y="0"/>
                              </a:lnTo>
                              <a:close/>
                            </a:path>
                          </a:pathLst>
                        </a:custGeom>
                        <a:solidFill>
                          <a:sysClr val="window" lastClr="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255ABE82" id="Group 390" o:spid="_x0000_s1026" style="position:absolute;margin-left:45.3pt;margin-top:-105.6pt;width:96.5pt;height:113pt;z-index:251658245;mso-position-horizontal:right;mso-position-horizontal-relative:margin" coordsize="772,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">
              <v:shape id="Freeform 5" o:spid="_x0000_s1027" style="position:absolute;width:619;height:226;visibility:visible;mso-wrap-style:square;v-text-anchor:top" coordsize="2473,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" path="m2473,l,902,2473,466,2473,xe" fillcolor="#ffe600" stroked="f">
                <v:path arrowok="t" o:connecttype="custom" o:connectlocs="619,0;0,226;619,117;619,0" o:connectangles="0,0,0,0"/>
              </v:shape>
              <v:shape id="Freeform 6" o:spid="_x0000_s1028" style="position:absolute;top:319;width:772;height:585;visibility:visible;mso-wrap-style:square;v-text-anchor:top" coordsize="3088,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" path="m257,1763r,l257,1755r-1,-6l253,1736r-6,-11l241,1716r-8,-7l225,1704r-6,-5l212,1696r,l220,1690r6,-5l232,1678r5,-7l242,1663r2,-9l246,1645r,-10l246,1635r,-9l245,1618r-2,-8l241,1602r-4,-8l233,1588r-6,-6l222,1577r-7,-5l209,1568r-8,-3l192,1561r-9,-2l173,1557r-10,l152,1556r-130,l22,1860r129,l151,1860r12,l174,1859r11,-2l195,1854r10,-4l214,1846r8,-6l228,1835r7,-7l241,1821r5,-8l249,1804r4,-9l255,1785r1,-11l257,1763r,xm151,1810r-73,l78,1722r73,l151,1722r11,1l171,1725r8,3l185,1733r6,6l194,1747r2,8l198,1765r,l196,1775r-2,9l190,1792r-5,5l179,1803r-8,3l161,1808r-10,2l151,1810xm150,1673r-72,l78,1608r70,l148,1608r9,1l166,1610r6,2l178,1615r4,6l185,1626r2,7l188,1641r,l188,1646r-1,6l184,1657r-3,5l175,1666r-6,3l161,1672r-11,1l150,1673xm296,1764r,-125l351,1639r,122l351,1761r,12l353,1785r3,9l361,1802r5,5l373,1812r9,2l392,1815r,l402,1814r7,-2l417,1807r6,-5l427,1794r3,-10l433,1773r,-12l433,1639r55,l488,1860r-55,l433,1843r,l428,1848r-6,5l416,1857r-7,2l403,1862r-8,2l387,1865r-7,1l380,1866r-14,-1l355,1862r-10,-3l336,1855r-8,-6l321,1844r-5,-8l310,1828r-3,-7l304,1813r-5,-18l297,1779r-1,-15l296,1764xm1135,1860r-56,l1079,1639r56,l1135,1657r,l1140,1652r6,-6l1152,1643r7,-3l1167,1636r6,-1l1182,1634r8,-1l1190,1633r10,1l1208,1635r9,2l1225,1640r8,3l1239,1648r6,5l1250,1659r6,7l1259,1674r5,8l1266,1690r2,10l1270,1711r1,11l1271,1734r,126l1216,1860r,-122l1216,1738r,-13l1214,1714r-3,-9l1206,1697r-5,-6l1194,1687r-8,-2l1176,1684r,l1167,1685r-9,2l1151,1691r-5,6l1140,1705r-3,10l1135,1726r,12l1135,1860xm593,1742r,118l537,1860r,-221l593,1639r,103xm641,1573r55,-27l696,1747r,113l641,1860r,-287xm871,1654r,l866,1648r-5,-3l854,1641r-5,-2l842,1636r-7,-2l822,1633r,l812,1634r-10,1l794,1637r-8,4l778,1645r-8,6l764,1657r-6,7l753,1672r-5,8l744,1689r-3,10l738,1710r-2,12l735,1734r,13l735,1747r,14l736,1773r2,12l741,1796r3,11l747,1817r5,9l757,1834r7,7l769,1847r8,6l785,1857r7,3l801,1864r10,1l821,1866r,l828,1865r6,-1l841,1862r7,-2l853,1857r7,-3l865,1849r6,-5l871,1860r55,l926,1546r-55,27l871,1654xm832,1815r,l826,1814r-8,-2l811,1808r-6,-6l799,1793r-4,-12l791,1765r-1,-19l790,1746r1,-18l795,1715r4,-11l805,1696r5,-7l818,1686r6,-2l832,1684r,l839,1684r6,2l852,1688r4,3l861,1695r4,3l871,1706r,87l871,1793r-7,8l856,1807r-4,4l845,1813r-5,1l832,1815r,xm2069,1633r,l2064,1634r-7,1l2044,1639r-12,6l2021,1654r,-103l1966,1579r,281l2021,1860r,-16l2021,1844r4,5l2032,1854r5,3l2044,1860r5,2l2057,1864r7,1l2070,1866r,l2080,1865r10,-1l2099,1861r9,-4l2116,1853r6,-5l2129,1841r5,-6l2140,1826r4,-9l2148,1807r3,-10l2154,1786r1,-12l2157,1761r1,-14l2158,1747r-1,-13l2155,1722r-2,-12l2151,1699r-3,-10l2143,1680r-4,-8l2133,1664r-5,-7l2121,1651r-8,-6l2106,1641r-8,-4l2089,1635r-10,-1l2069,1633r,xm2059,1684r,l2067,1685r8,2l2081,1691r7,7l2094,1706r3,11l2100,1730r1,16l2101,1746r-1,16l2098,1776r-2,11l2091,1797r-6,8l2078,1811r-8,3l2061,1815r,l2053,1814r-7,-1l2041,1810r-6,-3l2026,1800r-5,-6l2021,1706r,l2024,1701r5,-4l2033,1693r4,-4l2043,1687r5,-2l2054,1684r5,l2059,1684xm1445,1654r,l1440,1650r-5,-5l1428,1642r-5,-3l1416,1636r-7,-2l1403,1634r-7,-1l1396,1633r-10,1l1376,1635r-9,2l1360,1641r-8,4l1344,1651r-6,6l1332,1664r-5,8l1322,1680r-4,9l1314,1699r-2,11l1310,1722r-1,12l1309,1747r,l1309,1761r1,12l1312,1785r2,11l1318,1807r3,10l1327,1826r4,8l1338,1841r5,6l1351,1853r8,4l1366,1860r9,4l1385,1865r10,l1395,1865r7,l1408,1864r7,-2l1421,1860r7,-3l1434,1853r5,-4l1445,1844r,5l1445,1849r,9l1444,1868r-3,10l1439,1882r-3,5l1433,1891r-5,5l1421,1899r-6,2l1407,1904r-10,1l1386,1908r-12,l1372,1908r19,43l1392,1951r,l1405,1951r12,-3l1429,1946r10,-3l1449,1940r9,-5l1466,1929r7,-6l1480,1915r4,-8l1490,1898r3,-10l1497,1877r2,-11l1500,1854r,-15l1500,1639r-55,l1445,1654xm1445,1706r,87l1445,1793r-7,8l1429,1808r-4,3l1419,1813r-6,1l1406,1815r,l1398,1814r-6,-2l1384,1807r-6,-5l1373,1793r-4,-12l1365,1765r-1,-19l1364,1746r1,-18l1369,1715r4,-11l1378,1696r6,-7l1392,1686r6,-2l1406,1684r,l1413,1684r6,2l1426,1688r4,2l1435,1695r4,3l1445,1706r,xm1671,1693r,l1684,1686r13,-4l1712,1678r15,-1l1727,1677r10,1l1745,1679r6,3l1757,1686r4,4l1765,1696r2,5l1767,1709r,16l1767,1725r-10,-5l1745,1717r-12,-2l1719,1714r,l1704,1715r-15,3l1674,1722r-7,4l1660,1730r-6,4l1649,1740r-6,6l1639,1752r-3,8l1633,1769r-1,9l1631,1786r,l1632,1797r1,10l1636,1815r3,9l1642,1830r6,7l1652,1843r7,5l1664,1853r7,3l1685,1861r15,4l1714,1866r,l1726,1864r8,-2l1740,1860r8,-3l1755,1853r6,-5l1767,1843r,17l1822,1860r,-150l1822,1710r,-9l1821,1694r-2,-8l1817,1678r-5,-6l1809,1665r-6,-6l1798,1654r-6,-4l1786,1645r-8,-3l1770,1639r-9,-3l1753,1635r-10,-1l1733,1633r,l1721,1634r-10,l1700,1636r-11,3l1679,1642r-10,3l1659,1650r-10,5l1671,1693xm1686,1786r,l1686,1780r3,-7l1692,1768r4,-5l1702,1760r6,-2l1716,1755r8,l1724,1755r12,l1747,1758r10,3l1767,1766r,30l1767,1796r-2,5l1760,1805r-4,5l1750,1813r-5,3l1738,1818r-6,1l1724,1821r,l1716,1819r-8,-2l1702,1815r-6,-4l1692,1806r-3,-5l1687,1794r-1,-8l1686,1786xm2333,1796r,l2325,1803r-10,5l2310,1811r-7,2l2297,1814r-7,1l2290,1815r-5,-1l2278,1814r-8,-2l2261,1807r-7,-5l2250,1797r-3,-4l2245,1787r-2,-6l2242,1774r-2,-8l2376,1766r,l2377,1750r,l2377,1737r-2,-12l2374,1712r-3,-11l2367,1691r-4,-9l2357,1673r-5,-8l2345,1657r-6,-5l2331,1646r-9,-4l2313,1639r-9,-4l2294,1634r-11,-1l2283,1633r-9,1l2264,1635r-10,4l2244,1642r-9,4l2227,1653r-8,5l2213,1666r-7,8l2201,1683r-5,10l2192,1703r-3,11l2186,1726r-1,11l2184,1750r,l2185,1762r1,12l2189,1786r3,11l2196,1807r5,10l2206,1826r7,8l2221,1840r7,7l2237,1853r9,4l2256,1860r11,4l2278,1865r12,1l2290,1866r11,-1l2311,1864r11,-4l2332,1857r10,-6l2351,1846r9,-8l2368,1830r-35,-34xm2242,1726r,l2243,1716r2,-9l2248,1699r6,-6l2259,1687r7,-3l2274,1680r8,l2282,1680r10,2l2301,1684r7,4l2313,1695r5,6l2321,1709r2,9l2324,1726r-82,xm2864,1796r,l2855,1803r-9,5l2840,1811r-6,2l2828,1814r-8,1l2820,1815r-6,-1l2808,1814r-8,-2l2792,1807r-8,-5l2781,1797r-3,-4l2776,1787r-3,-6l2771,1774r-1,-8l2907,1766r,l2908,1750r,l2907,1737r-1,-12l2904,1712r-3,-11l2897,1691r-4,-9l2888,1673r-5,-8l2876,1657r-8,-5l2861,1646r-8,-4l2844,1639r-10,-4l2824,1634r-10,-1l2814,1633r-11,1l2793,1635r-10,4l2775,1642r-9,4l2757,1653r-7,5l2743,1666r-7,8l2730,1683r-4,10l2722,1703r-3,11l2716,1726r-1,11l2715,1750r,l2715,1762r1,12l2718,1786r4,11l2726,1807r6,10l2737,1826r7,8l2750,1840r8,7l2767,1853r10,4l2787,1860r10,4l2809,1865r11,1l2820,1866r11,-1l2842,1864r10,-4l2862,1857r10,-6l2882,1846r8,-8l2898,1830r-34,-34xm2771,1726r,l2772,1716r4,-9l2779,1699r4,-6l2790,1687r7,-3l2804,1680r9,l2813,1680r10,2l2831,1684r8,4l2844,1695r5,6l2852,1709r2,9l2855,1726r-84,xm2639,1783r,l2639,1791r1,5l2642,1802r2,4l2648,1810r4,2l2656,1813r7,l2663,1813r8,l2680,1811r8,-4l2696,1803r-6,52l2690,1855r-10,4l2668,1862r-13,3l2643,1866r,l2636,1865r-8,-1l2621,1861r-5,-2l2610,1856r-5,-3l2601,1848r-4,-5l2591,1833r-4,-12l2585,1810r-1,-13l2584,1689r-35,l2549,1639r35,l2584,1581r55,-27l2639,1639r49,l2688,1689r-49,l2639,1783xm2532,1855r,l2522,1859r-11,3l2499,1865r-12,1l2487,1866r-9,-1l2471,1864r-7,-3l2458,1859r-5,-3l2448,1853r-5,-5l2440,1843r-6,-10l2430,1821r-3,-11l2427,1797r,-108l2393,1689r,-50l2427,1639r,-58l2482,1554r,85l2528,1639r,50l2482,1689r,94l2482,1783r,8l2483,1796r2,6l2488,1806r3,4l2495,1812r5,1l2505,1813r,l2514,1813r9,-2l2531,1807r7,-4l2532,1855xm3074,1700r,l3066,1695r-9,-4l3047,1689r-10,-1l3037,1688r-9,1l3020,1691r-7,5l3007,1701r-4,7l3001,1717r-2,11l2998,1740r,120l2943,1860r,-221l2998,1639r,18l2998,1657r5,-5l3009,1646r5,-3l3021,1640r5,-4l3033,1635r6,-1l3047,1633r,l3058,1634r11,3l3079,1641r9,5l3074,1700xm593,1579r,28l537,1607r,-56l593,1551r,28xm975,1639r55,l1030,1738r,122l975,1860r,-221xm1030,1579r,28l975,1607r,-56l1030,1551r,28xm2539,2042r,l2534,2038r-6,-5l2523,2030r-7,-3l2511,2025r-7,-1l2490,2021r,l2480,2022r-9,2l2462,2027r-9,3l2446,2035r-7,4l2432,2046r-6,6l2421,2060r-5,9l2413,2078r-4,11l2406,2099r-1,12l2404,2123r-1,13l2403,2136r1,13l2405,2161r1,13l2409,2186r2,10l2416,2206r4,8l2426,2222r5,8l2438,2235r7,6l2452,2245r9,5l2470,2252r9,1l2489,2254r,l2495,2253r8,-1l2510,2251r5,-2l2522,2245r6,-3l2534,2238r5,-6l2539,2249r56,l2595,1934r-56,28l2539,2042xm2501,2203r,l2493,2202r-6,-2l2479,2197r-7,-7l2467,2181r-5,-12l2460,2154r-1,-20l2459,2134r1,-17l2462,2103r5,-11l2472,2084r7,-5l2485,2074r8,-1l2500,2072r,l2507,2073r7,1l2520,2076r5,4l2530,2083r4,3l2539,2094r,87l2539,2181r-6,8l2525,2196r-5,3l2514,2201r-7,1l2501,2203r,xm672,2089r,l664,2084r-8,-4l646,2078r-10,-2l636,2076r-9,2l618,2080r-7,4l606,2090r-5,6l599,2105r-2,11l596,2128r,121l542,2249r,-222l596,2027r,19l596,2046r5,-6l607,2035r6,-4l619,2028r6,-3l631,2024r8,-2l646,2021r,l657,2022r11,4l679,2030r9,6l672,2089xm241,2027r54,l232,2249r-48,l160,2157r,l148,2108r,l142,2132r-6,26l110,2249r-47,l63,2247,,2027r57,l77,2110r,l83,2136r5,28l88,2164r7,-28l102,2108r23,-81l172,2027r23,81l195,2108r7,27l209,2165r,l213,2139r7,-31l241,2027xm406,2021r,l396,2022r-11,2l375,2027r-9,3l358,2035r-9,5l341,2047r-7,7l328,2062r-6,9l317,2081r-4,10l310,2102r-2,11l306,2125r,13l306,2138r,12l308,2163r2,11l313,2185r4,9l322,2204r6,9l334,2221r7,8l349,2235r9,6l366,2245r9,4l385,2252r11,1l406,2254r,l417,2253r11,-1l438,2249r9,-4l456,2241r9,-6l472,2229r7,-8l486,2213r5,-9l496,2194r4,-9l503,2174r2,-11l508,2150r,-12l508,2138r,-13l505,2113r-2,-11l500,2091r-4,-10l491,2071r-5,-9l479,2054r-7,-7l465,2040r-9,-5l447,2030r-9,-3l428,2024r-11,-2l406,2021r,xm406,2202r,l396,2201r-9,-3l381,2192r-7,-7l369,2176r-5,-11l362,2151r,-13l362,2138r,-14l364,2111r5,-10l374,2091r7,-8l387,2078r9,-4l406,2073r,l416,2074r9,4l433,2083r6,8l445,2101r3,10l450,2124r1,14l451,2138r-1,13l448,2165r-3,11l439,2185r-6,7l425,2198r-9,3l406,2202r,xm2269,2089r,l2260,2084r-9,-4l2242,2078r-9,-2l2233,2076r-10,2l2215,2080r-7,4l2203,2090r-5,6l2195,2105r-2,11l2193,2128r,121l2138,2249r,-222l2193,2027r,19l2193,2046r4,-6l2203,2035r5,-4l2215,2028r7,-3l2228,2024r7,-2l2242,2021r,l2253,2022r11,4l2275,2030r8,6l2269,2089xm1836,2027r55,l1828,2249r-48,l1756,2157r,l1744,2108r,l1738,2132r-6,26l1707,2249r-47,l1659,2247r-62,-220l1653,2027r21,83l1674,2110r6,26l1685,2164r,l1691,2136r8,-28l1722,2027r46,l1791,2108r,l1798,2135r6,30l1804,2165r6,-26l1817,2108r19,-81xm2002,2021r,l1992,2022r-11,2l1971,2027r-9,3l1953,2035r-8,6l1937,2047r-7,7l1924,2062r-6,9l1913,2081r-4,10l1906,2102r-3,12l1902,2125r,13l1902,2138r,12l1903,2163r3,11l1909,2185r4,9l1918,2204r6,9l1930,2221r7,8l1945,2235r8,6l1962,2245r9,4l1981,2252r11,1l2002,2254r,l2013,2253r11,-1l2034,2249r9,-4l2052,2241r9,-6l2068,2229r7,-8l2081,2213r6,-9l2091,2194r5,-9l2099,2174r2,-11l2104,2150r,-12l2104,2138r,-13l2101,2114r-2,-12l2096,2091r-5,-10l2087,2071r-6,-9l2075,2054r-7,-7l2061,2041r-9,-6l2043,2030r-9,-3l2024,2024r-11,-2l2002,2021r,xm2002,2202r,l1992,2201r-8,-3l1977,2192r-7,-7l1964,2176r-4,-11l1958,2151r,-13l1958,2138r,-14l1960,2112r4,-11l1970,2091r7,-8l1984,2078r8,-4l2002,2073r,l2012,2074r9,4l2029,2083r6,8l2041,2101r3,11l2046,2124r1,14l2047,2138r-1,13l2044,2165r-3,11l2035,2185r-6,7l2021,2198r-9,3l2002,2202r,xm837,2100r67,149l843,2249,797,2146r-30,36l767,2249r-54,l713,1962r54,-28l767,2112r,l788,2083r44,-56l896,2027r-59,73xm1097,2249r-55,l1042,2027r55,l1097,2046r,l1103,2040r5,-4l1115,2031r6,-3l1129,2026r8,-2l1144,2022r9,-1l1153,2021r10,1l1172,2024r8,2l1189,2028r6,4l1202,2037r6,4l1214,2048r4,6l1223,2062r3,8l1229,2080r3,10l1233,2100r1,11l1235,2123r,126l1180,2249r,-123l1180,2126r-1,-12l1178,2102r-4,-9l1170,2085r-6,-5l1158,2075r-9,-2l1139,2072r,l1130,2073r-9,2l1114,2080r-6,6l1104,2093r-4,10l1098,2114r-1,12l1097,2249xm1408,2042r,l1403,2038r-6,-5l1392,2030r-7,-3l1378,2025r-6,-1l1365,2022r-6,-1l1359,2021r-10,1l1340,2024r-9,2l1322,2030r-8,3l1308,2039r-7,7l1295,2052r-6,8l1285,2069r-5,9l1277,2089r-2,10l1273,2111r-2,12l1271,2135r,l1271,2149r2,12l1275,2174r2,12l1280,2196r5,10l1289,2214r6,8l1300,2230r7,5l1313,2241r8,4l1330,2249r9,3l1348,2253r9,1l1357,2254r7,-1l1372,2252r6,-1l1385,2249r6,-4l1397,2242r6,-4l1408,2232r,6l1408,2238r,8l1407,2256r-3,10l1402,2271r-3,4l1395,2279r-4,5l1385,2287r-7,3l1370,2293r-9,2l1350,2296r-13,l1334,2296r20,43l1355,2339r,l1369,2339r12,-1l1392,2335r11,-3l1413,2328r8,-4l1429,2318r7,-7l1442,2304r6,-8l1452,2286r4,-10l1459,2266r2,-12l1462,2242r,-13l1462,2027r-54,l1408,2042xm1408,2094r,87l1408,2181r-7,8l1393,2197r-6,2l1382,2201r-6,1l1369,2203r,l1362,2202r-8,-2l1348,2197r-7,-7l1335,2181r-4,-12l1329,2154r-1,-20l1328,2134r1,-17l1331,2103r4,-11l1341,2084r7,-5l1354,2074r8,-1l1369,2072r,l1376,2073r7,1l1388,2076r6,4l1398,2083r4,3l1408,2094r,xm938,2027r55,l993,2123r,126l938,2249r,-222xm993,1967r,28l938,1995r,-55l993,1940r,27xm2309,1962r55,-28l2364,2127r,122l2309,2249r,-287xm397,757r453,l850,495r-453,l397,288r501,l732,,22,r,1251l1023,1251r,-288l397,963r,-206xm1690,l1477,409,1265,,850,r437,757l1287,1251r374,l1661,757,2099,,1690,xe" fillcolor="window" stroked="f">
                <v:path arrowok="t" o:connecttype="custom" o:connectlocs="58,397;63,449;38,453;88,440;104,464;285,413;304,435;174,387;185,428;215,464;208,421;505,465;540,437;525,433;515,421;327,434;361,461;368,481;342,445;432,419;408,445;456,428;422,447;427,454;560,442;557,413;573,467;580,427;727,438;683,421;713,465;660,446;651,463;616,465;624,453;750,410;244,465;604,517;628,563;621,519;157,520;168,522;51,534;78,544;126,544;94,546;110,546;549,510;399,507;484,512;501,564;515,510;501,518;192,484;301,509;277,522;320,520;346,562;351,583;339,550;248,531;99,241" o:connectangles="0,0,0,0,0,0,0,0,0,0,0,0,0,0,0,0,0,0,0,0,0,0,0,0,0,0,0,0,0,0,0,0,0,0,0,0,0,0,0,0,0,0,0,0,0,0,0,0,0,0,0,0,0,0,0,0,0,0,0,0,0,0"/>
                <o:lock v:ext="edit" verticies="t"/>
              </v:shape>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CCD94" w14:textId="0C3267E5" w:rsidR="00451B5A" w:rsidRPr="00451B5A" w:rsidRDefault="00451B5A" w:rsidP="00F45FA2">
    <w:pPr>
      <w:pStyle w:val="Footer"/>
      <w:rPr>
        <w:rFonts w:ascii="EYInterstate" w:hAnsi="EYInterstate"/>
        <w:color w:val="2E2E38"/>
        <w:sz w:val="14"/>
        <w:szCs w:val="14"/>
      </w:rPr>
    </w:pPr>
    <w:r>
      <w:rPr>
        <w:noProof/>
      </w:rPr>
      <mc:AlternateContent>
        <mc:Choice Requires="wpg">
          <w:drawing>
            <wp:anchor distT="0" distB="0" distL="114300" distR="114300" simplePos="0" relativeHeight="251658246" behindDoc="0" locked="0" layoutInCell="1" allowOverlap="1" wp14:anchorId="04C88028" wp14:editId="383EE223">
              <wp:simplePos x="0" y="0"/>
              <wp:positionH relativeFrom="margin">
                <wp:posOffset>5638800</wp:posOffset>
              </wp:positionH>
              <wp:positionV relativeFrom="paragraph">
                <wp:posOffset>8467</wp:posOffset>
              </wp:positionV>
              <wp:extent cx="303213" cy="311150"/>
              <wp:effectExtent l="0" t="0" r="1905" b="0"/>
              <wp:wrapNone/>
              <wp:docPr id="6976" name="Group 6976"/>
              <wp:cNvGraphicFramePr/>
              <a:graphic xmlns:a="http://schemas.openxmlformats.org/drawingml/2006/main">
                <a:graphicData uri="http://schemas.microsoft.com/office/word/2010/wordprocessingGroup">
                  <wpg:wgp>
                    <wpg:cNvGrpSpPr/>
                    <wpg:grpSpPr bwMode="auto">
                      <a:xfrm>
                        <a:off x="0" y="0"/>
                        <a:ext cx="303213" cy="311150"/>
                        <a:chOff x="0" y="0"/>
                        <a:chExt cx="191" cy="196"/>
                      </a:xfrm>
                    </wpg:grpSpPr>
                    <wps:wsp>
                      <wps:cNvPr id="6981" name="Freeform 5"/>
                      <wps:cNvSpPr>
                        <a:spLocks/>
                      </wps:cNvSpPr>
                      <wps:spPr bwMode="auto">
                        <a:xfrm>
                          <a:off x="0" y="0"/>
                          <a:ext cx="191" cy="70"/>
                        </a:xfrm>
                        <a:custGeom>
                          <a:avLst/>
                          <a:gdLst>
                            <a:gd name="T0" fmla="*/ 191 w 191"/>
                            <a:gd name="T1" fmla="*/ 0 h 70"/>
                            <a:gd name="T2" fmla="*/ 0 w 191"/>
                            <a:gd name="T3" fmla="*/ 70 h 70"/>
                            <a:gd name="T4" fmla="*/ 191 w 191"/>
                            <a:gd name="T5" fmla="*/ 36 h 70"/>
                            <a:gd name="T6" fmla="*/ 191 w 191"/>
                            <a:gd name="T7" fmla="*/ 0 h 70"/>
                          </a:gdLst>
                          <a:ahLst/>
                          <a:cxnLst>
                            <a:cxn ang="0">
                              <a:pos x="T0" y="T1"/>
                            </a:cxn>
                            <a:cxn ang="0">
                              <a:pos x="T2" y="T3"/>
                            </a:cxn>
                            <a:cxn ang="0">
                              <a:pos x="T4" y="T5"/>
                            </a:cxn>
                            <a:cxn ang="0">
                              <a:pos x="T6" y="T7"/>
                            </a:cxn>
                          </a:cxnLst>
                          <a:rect l="0" t="0" r="r" b="b"/>
                          <a:pathLst>
                            <a:path w="191" h="70">
                              <a:moveTo>
                                <a:pt x="191" y="0"/>
                              </a:moveTo>
                              <a:lnTo>
                                <a:pt x="0" y="70"/>
                              </a:lnTo>
                              <a:lnTo>
                                <a:pt x="191" y="36"/>
                              </a:lnTo>
                              <a:lnTo>
                                <a:pt x="191" y="0"/>
                              </a:lnTo>
                              <a:close/>
                            </a:path>
                          </a:pathLst>
                        </a:custGeom>
                        <a:solidFill>
                          <a:srgbClr val="FFE6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984" name="Freeform 6"/>
                      <wps:cNvSpPr>
                        <a:spLocks/>
                      </wps:cNvSpPr>
                      <wps:spPr bwMode="auto">
                        <a:xfrm>
                          <a:off x="1" y="99"/>
                          <a:ext cx="78" cy="97"/>
                        </a:xfrm>
                        <a:custGeom>
                          <a:avLst/>
                          <a:gdLst>
                            <a:gd name="T0" fmla="*/ 30 w 78"/>
                            <a:gd name="T1" fmla="*/ 58 h 97"/>
                            <a:gd name="T2" fmla="*/ 65 w 78"/>
                            <a:gd name="T3" fmla="*/ 58 h 97"/>
                            <a:gd name="T4" fmla="*/ 65 w 78"/>
                            <a:gd name="T5" fmla="*/ 38 h 97"/>
                            <a:gd name="T6" fmla="*/ 30 w 78"/>
                            <a:gd name="T7" fmla="*/ 38 h 97"/>
                            <a:gd name="T8" fmla="*/ 30 w 78"/>
                            <a:gd name="T9" fmla="*/ 22 h 97"/>
                            <a:gd name="T10" fmla="*/ 68 w 78"/>
                            <a:gd name="T11" fmla="*/ 22 h 97"/>
                            <a:gd name="T12" fmla="*/ 55 w 78"/>
                            <a:gd name="T13" fmla="*/ 0 h 97"/>
                            <a:gd name="T14" fmla="*/ 0 w 78"/>
                            <a:gd name="T15" fmla="*/ 0 h 97"/>
                            <a:gd name="T16" fmla="*/ 0 w 78"/>
                            <a:gd name="T17" fmla="*/ 97 h 97"/>
                            <a:gd name="T18" fmla="*/ 78 w 78"/>
                            <a:gd name="T19" fmla="*/ 97 h 97"/>
                            <a:gd name="T20" fmla="*/ 78 w 78"/>
                            <a:gd name="T21" fmla="*/ 74 h 97"/>
                            <a:gd name="T22" fmla="*/ 30 w 78"/>
                            <a:gd name="T23" fmla="*/ 74 h 97"/>
                            <a:gd name="T24" fmla="*/ 30 w 78"/>
                            <a:gd name="T25" fmla="*/ 58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8" h="97">
                              <a:moveTo>
                                <a:pt x="30" y="58"/>
                              </a:moveTo>
                              <a:lnTo>
                                <a:pt x="65" y="58"/>
                              </a:lnTo>
                              <a:lnTo>
                                <a:pt x="65" y="38"/>
                              </a:lnTo>
                              <a:lnTo>
                                <a:pt x="30" y="38"/>
                              </a:lnTo>
                              <a:lnTo>
                                <a:pt x="30" y="22"/>
                              </a:lnTo>
                              <a:lnTo>
                                <a:pt x="68" y="22"/>
                              </a:lnTo>
                              <a:lnTo>
                                <a:pt x="55" y="0"/>
                              </a:lnTo>
                              <a:lnTo>
                                <a:pt x="0" y="0"/>
                              </a:lnTo>
                              <a:lnTo>
                                <a:pt x="0" y="97"/>
                              </a:lnTo>
                              <a:lnTo>
                                <a:pt x="78" y="97"/>
                              </a:lnTo>
                              <a:lnTo>
                                <a:pt x="78" y="74"/>
                              </a:lnTo>
                              <a:lnTo>
                                <a:pt x="30" y="74"/>
                              </a:lnTo>
                              <a:lnTo>
                                <a:pt x="30" y="58"/>
                              </a:lnTo>
                              <a:close/>
                            </a:path>
                          </a:pathLst>
                        </a:custGeom>
                        <a:solidFill>
                          <a:srgbClr val="2E2E3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985" name="Freeform 7"/>
                      <wps:cNvSpPr>
                        <a:spLocks/>
                      </wps:cNvSpPr>
                      <wps:spPr bwMode="auto">
                        <a:xfrm>
                          <a:off x="66" y="99"/>
                          <a:ext cx="96" cy="97"/>
                        </a:xfrm>
                        <a:custGeom>
                          <a:avLst/>
                          <a:gdLst>
                            <a:gd name="T0" fmla="*/ 64 w 96"/>
                            <a:gd name="T1" fmla="*/ 0 h 97"/>
                            <a:gd name="T2" fmla="*/ 48 w 96"/>
                            <a:gd name="T3" fmla="*/ 32 h 97"/>
                            <a:gd name="T4" fmla="*/ 32 w 96"/>
                            <a:gd name="T5" fmla="*/ 0 h 97"/>
                            <a:gd name="T6" fmla="*/ 0 w 96"/>
                            <a:gd name="T7" fmla="*/ 0 h 97"/>
                            <a:gd name="T8" fmla="*/ 33 w 96"/>
                            <a:gd name="T9" fmla="*/ 58 h 97"/>
                            <a:gd name="T10" fmla="*/ 33 w 96"/>
                            <a:gd name="T11" fmla="*/ 97 h 97"/>
                            <a:gd name="T12" fmla="*/ 62 w 96"/>
                            <a:gd name="T13" fmla="*/ 97 h 97"/>
                            <a:gd name="T14" fmla="*/ 62 w 96"/>
                            <a:gd name="T15" fmla="*/ 58 h 97"/>
                            <a:gd name="T16" fmla="*/ 96 w 96"/>
                            <a:gd name="T17" fmla="*/ 0 h 97"/>
                            <a:gd name="T18" fmla="*/ 64 w 96"/>
                            <a:gd name="T19" fmla="*/ 0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6" h="97">
                              <a:moveTo>
                                <a:pt x="64" y="0"/>
                              </a:moveTo>
                              <a:lnTo>
                                <a:pt x="48" y="32"/>
                              </a:lnTo>
                              <a:lnTo>
                                <a:pt x="32" y="0"/>
                              </a:lnTo>
                              <a:lnTo>
                                <a:pt x="0" y="0"/>
                              </a:lnTo>
                              <a:lnTo>
                                <a:pt x="33" y="58"/>
                              </a:lnTo>
                              <a:lnTo>
                                <a:pt x="33" y="97"/>
                              </a:lnTo>
                              <a:lnTo>
                                <a:pt x="62" y="97"/>
                              </a:lnTo>
                              <a:lnTo>
                                <a:pt x="62" y="58"/>
                              </a:lnTo>
                              <a:lnTo>
                                <a:pt x="96" y="0"/>
                              </a:lnTo>
                              <a:lnTo>
                                <a:pt x="64" y="0"/>
                              </a:lnTo>
                              <a:close/>
                            </a:path>
                          </a:pathLst>
                        </a:custGeom>
                        <a:solidFill>
                          <a:srgbClr val="2E2E3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154AAC69" id="Group 6976" o:spid="_x0000_s1026" style="position:absolute;margin-left:444pt;margin-top:.65pt;width:23.9pt;height:24.5pt;z-index:251658246;mso-position-horizontal-relative:margin" coordsize="191,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">
              <v:shape id="Freeform 5" o:spid="_x0000_s1027" style="position:absolute;width:191;height:70;visibility:visible;mso-wrap-style:square;v-text-anchor:top" coordsize="1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" path="m191,l,70,191,36,191,xe" fillcolor="#ffe600" stroked="f">
                <v:path arrowok="t" o:connecttype="custom" o:connectlocs="191,0;0,70;191,36;191,0" o:connectangles="0,0,0,0"/>
              </v:shape>
              <v:shape id="Freeform 6" o:spid="_x0000_s1028" style="position:absolute;left:1;top:99;width:78;height:97;visibility:visible;mso-wrap-style:square;v-text-anchor:top" coordsize="7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" path="m30,58r35,l65,38r-35,l30,22r38,l55,,,,,97r78,l78,74r-48,l30,58xe" fillcolor="#2e2e38" stroked="f">
                <v:path arrowok="t" o:connecttype="custom" o:connectlocs="30,58;65,58;65,38;30,38;30,22;68,22;55,0;0,0;0,97;78,97;78,74;30,74;30,58" o:connectangles="0,0,0,0,0,0,0,0,0,0,0,0,0"/>
              </v:shape>
              <v:shape id="Freeform 7" o:spid="_x0000_s1029" style="position:absolute;left:66;top:99;width:96;height:97;visibility:visible;mso-wrap-style:square;v-text-anchor:top" coordsize="9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" path="m64,l48,32,32,,,,33,58r,39l62,97r,-39l96,,64,xe" fillcolor="#2e2e38" stroked="f">
                <v:path arrowok="t" o:connecttype="custom" o:connectlocs="64,0;48,32;32,0;0,0;33,58;33,97;62,97;62,58;96,0;64,0" o:connectangles="0,0,0,0,0,0,0,0,0,0"/>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694136"/>
      <w:docPartObj>
        <w:docPartGallery w:val="Page Numbers (Bottom of Page)"/>
        <w:docPartUnique/>
      </w:docPartObj>
    </w:sdtPr>
    <w:sdtEndPr/>
    <w:sdtContent>
      <w:p w14:paraId="756AF213" w14:textId="77777777" w:rsidR="000F3F73" w:rsidRPr="00451B5A" w:rsidRDefault="000F3F73" w:rsidP="000F3F73">
        <w:pPr>
          <w:pStyle w:val="Footer"/>
        </w:pPr>
        <w:r>
          <w:rPr>
            <w:noProof/>
          </w:rPr>
          <mc:AlternateContent>
            <mc:Choice Requires="wpg">
              <w:drawing>
                <wp:anchor distT="0" distB="0" distL="114300" distR="114300" simplePos="0" relativeHeight="251658243" behindDoc="0" locked="0" layoutInCell="1" allowOverlap="1" wp14:anchorId="22D5C9A0" wp14:editId="7EA4C960">
                  <wp:simplePos x="0" y="0"/>
                  <wp:positionH relativeFrom="margin">
                    <wp:align>right</wp:align>
                  </wp:positionH>
                  <wp:positionV relativeFrom="paragraph">
                    <wp:posOffset>8618</wp:posOffset>
                  </wp:positionV>
                  <wp:extent cx="303213" cy="311150"/>
                  <wp:effectExtent l="0" t="0" r="1905" b="0"/>
                  <wp:wrapNone/>
                  <wp:docPr id="284" name="Group 284"/>
                  <wp:cNvGraphicFramePr/>
                  <a:graphic xmlns:a="http://schemas.openxmlformats.org/drawingml/2006/main">
                    <a:graphicData uri="http://schemas.microsoft.com/office/word/2010/wordprocessingGroup">
                      <wpg:wgp>
                        <wpg:cNvGrpSpPr/>
                        <wpg:grpSpPr bwMode="auto">
                          <a:xfrm>
                            <a:off x="0" y="0"/>
                            <a:ext cx="303213" cy="311150"/>
                            <a:chOff x="0" y="0"/>
                            <a:chExt cx="191" cy="196"/>
                          </a:xfrm>
                        </wpg:grpSpPr>
                        <wps:wsp>
                          <wps:cNvPr id="285" name="Freeform 5"/>
                          <wps:cNvSpPr>
                            <a:spLocks/>
                          </wps:cNvSpPr>
                          <wps:spPr bwMode="auto">
                            <a:xfrm>
                              <a:off x="0" y="0"/>
                              <a:ext cx="191" cy="70"/>
                            </a:xfrm>
                            <a:custGeom>
                              <a:avLst/>
                              <a:gdLst>
                                <a:gd name="T0" fmla="*/ 191 w 191"/>
                                <a:gd name="T1" fmla="*/ 0 h 70"/>
                                <a:gd name="T2" fmla="*/ 0 w 191"/>
                                <a:gd name="T3" fmla="*/ 70 h 70"/>
                                <a:gd name="T4" fmla="*/ 191 w 191"/>
                                <a:gd name="T5" fmla="*/ 36 h 70"/>
                                <a:gd name="T6" fmla="*/ 191 w 191"/>
                                <a:gd name="T7" fmla="*/ 0 h 70"/>
                              </a:gdLst>
                              <a:ahLst/>
                              <a:cxnLst>
                                <a:cxn ang="0">
                                  <a:pos x="T0" y="T1"/>
                                </a:cxn>
                                <a:cxn ang="0">
                                  <a:pos x="T2" y="T3"/>
                                </a:cxn>
                                <a:cxn ang="0">
                                  <a:pos x="T4" y="T5"/>
                                </a:cxn>
                                <a:cxn ang="0">
                                  <a:pos x="T6" y="T7"/>
                                </a:cxn>
                              </a:cxnLst>
                              <a:rect l="0" t="0" r="r" b="b"/>
                              <a:pathLst>
                                <a:path w="191" h="70">
                                  <a:moveTo>
                                    <a:pt x="191" y="0"/>
                                  </a:moveTo>
                                  <a:lnTo>
                                    <a:pt x="0" y="70"/>
                                  </a:lnTo>
                                  <a:lnTo>
                                    <a:pt x="191" y="36"/>
                                  </a:lnTo>
                                  <a:lnTo>
                                    <a:pt x="191" y="0"/>
                                  </a:lnTo>
                                  <a:close/>
                                </a:path>
                              </a:pathLst>
                            </a:custGeom>
                            <a:solidFill>
                              <a:srgbClr val="FFE6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86" name="Freeform 6"/>
                          <wps:cNvSpPr>
                            <a:spLocks/>
                          </wps:cNvSpPr>
                          <wps:spPr bwMode="auto">
                            <a:xfrm>
                              <a:off x="1" y="99"/>
                              <a:ext cx="78" cy="97"/>
                            </a:xfrm>
                            <a:custGeom>
                              <a:avLst/>
                              <a:gdLst>
                                <a:gd name="T0" fmla="*/ 30 w 78"/>
                                <a:gd name="T1" fmla="*/ 58 h 97"/>
                                <a:gd name="T2" fmla="*/ 65 w 78"/>
                                <a:gd name="T3" fmla="*/ 58 h 97"/>
                                <a:gd name="T4" fmla="*/ 65 w 78"/>
                                <a:gd name="T5" fmla="*/ 38 h 97"/>
                                <a:gd name="T6" fmla="*/ 30 w 78"/>
                                <a:gd name="T7" fmla="*/ 38 h 97"/>
                                <a:gd name="T8" fmla="*/ 30 w 78"/>
                                <a:gd name="T9" fmla="*/ 22 h 97"/>
                                <a:gd name="T10" fmla="*/ 68 w 78"/>
                                <a:gd name="T11" fmla="*/ 22 h 97"/>
                                <a:gd name="T12" fmla="*/ 55 w 78"/>
                                <a:gd name="T13" fmla="*/ 0 h 97"/>
                                <a:gd name="T14" fmla="*/ 0 w 78"/>
                                <a:gd name="T15" fmla="*/ 0 h 97"/>
                                <a:gd name="T16" fmla="*/ 0 w 78"/>
                                <a:gd name="T17" fmla="*/ 97 h 97"/>
                                <a:gd name="T18" fmla="*/ 78 w 78"/>
                                <a:gd name="T19" fmla="*/ 97 h 97"/>
                                <a:gd name="T20" fmla="*/ 78 w 78"/>
                                <a:gd name="T21" fmla="*/ 74 h 97"/>
                                <a:gd name="T22" fmla="*/ 30 w 78"/>
                                <a:gd name="T23" fmla="*/ 74 h 97"/>
                                <a:gd name="T24" fmla="*/ 30 w 78"/>
                                <a:gd name="T25" fmla="*/ 58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8" h="97">
                                  <a:moveTo>
                                    <a:pt x="30" y="58"/>
                                  </a:moveTo>
                                  <a:lnTo>
                                    <a:pt x="65" y="58"/>
                                  </a:lnTo>
                                  <a:lnTo>
                                    <a:pt x="65" y="38"/>
                                  </a:lnTo>
                                  <a:lnTo>
                                    <a:pt x="30" y="38"/>
                                  </a:lnTo>
                                  <a:lnTo>
                                    <a:pt x="30" y="22"/>
                                  </a:lnTo>
                                  <a:lnTo>
                                    <a:pt x="68" y="22"/>
                                  </a:lnTo>
                                  <a:lnTo>
                                    <a:pt x="55" y="0"/>
                                  </a:lnTo>
                                  <a:lnTo>
                                    <a:pt x="0" y="0"/>
                                  </a:lnTo>
                                  <a:lnTo>
                                    <a:pt x="0" y="97"/>
                                  </a:lnTo>
                                  <a:lnTo>
                                    <a:pt x="78" y="97"/>
                                  </a:lnTo>
                                  <a:lnTo>
                                    <a:pt x="78" y="74"/>
                                  </a:lnTo>
                                  <a:lnTo>
                                    <a:pt x="30" y="74"/>
                                  </a:lnTo>
                                  <a:lnTo>
                                    <a:pt x="30" y="58"/>
                                  </a:lnTo>
                                  <a:close/>
                                </a:path>
                              </a:pathLst>
                            </a:custGeom>
                            <a:solidFill>
                              <a:srgbClr val="2E2E3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87" name="Freeform 7"/>
                          <wps:cNvSpPr>
                            <a:spLocks/>
                          </wps:cNvSpPr>
                          <wps:spPr bwMode="auto">
                            <a:xfrm>
                              <a:off x="66" y="99"/>
                              <a:ext cx="96" cy="97"/>
                            </a:xfrm>
                            <a:custGeom>
                              <a:avLst/>
                              <a:gdLst>
                                <a:gd name="T0" fmla="*/ 64 w 96"/>
                                <a:gd name="T1" fmla="*/ 0 h 97"/>
                                <a:gd name="T2" fmla="*/ 48 w 96"/>
                                <a:gd name="T3" fmla="*/ 32 h 97"/>
                                <a:gd name="T4" fmla="*/ 32 w 96"/>
                                <a:gd name="T5" fmla="*/ 0 h 97"/>
                                <a:gd name="T6" fmla="*/ 0 w 96"/>
                                <a:gd name="T7" fmla="*/ 0 h 97"/>
                                <a:gd name="T8" fmla="*/ 33 w 96"/>
                                <a:gd name="T9" fmla="*/ 58 h 97"/>
                                <a:gd name="T10" fmla="*/ 33 w 96"/>
                                <a:gd name="T11" fmla="*/ 97 h 97"/>
                                <a:gd name="T12" fmla="*/ 62 w 96"/>
                                <a:gd name="T13" fmla="*/ 97 h 97"/>
                                <a:gd name="T14" fmla="*/ 62 w 96"/>
                                <a:gd name="T15" fmla="*/ 58 h 97"/>
                                <a:gd name="T16" fmla="*/ 96 w 96"/>
                                <a:gd name="T17" fmla="*/ 0 h 97"/>
                                <a:gd name="T18" fmla="*/ 64 w 96"/>
                                <a:gd name="T19" fmla="*/ 0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6" h="97">
                                  <a:moveTo>
                                    <a:pt x="64" y="0"/>
                                  </a:moveTo>
                                  <a:lnTo>
                                    <a:pt x="48" y="32"/>
                                  </a:lnTo>
                                  <a:lnTo>
                                    <a:pt x="32" y="0"/>
                                  </a:lnTo>
                                  <a:lnTo>
                                    <a:pt x="0" y="0"/>
                                  </a:lnTo>
                                  <a:lnTo>
                                    <a:pt x="33" y="58"/>
                                  </a:lnTo>
                                  <a:lnTo>
                                    <a:pt x="33" y="97"/>
                                  </a:lnTo>
                                  <a:lnTo>
                                    <a:pt x="62" y="97"/>
                                  </a:lnTo>
                                  <a:lnTo>
                                    <a:pt x="62" y="58"/>
                                  </a:lnTo>
                                  <a:lnTo>
                                    <a:pt x="96" y="0"/>
                                  </a:lnTo>
                                  <a:lnTo>
                                    <a:pt x="64" y="0"/>
                                  </a:lnTo>
                                  <a:close/>
                                </a:path>
                              </a:pathLst>
                            </a:custGeom>
                            <a:solidFill>
                              <a:srgbClr val="2E2E3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6BDA6D74" id="Group 284" o:spid="_x0000_s1026" style="position:absolute;margin-left:-27.3pt;margin-top:.7pt;width:23.9pt;height:24.5pt;z-index:251658243;mso-position-horizontal:right;mso-position-horizontal-relative:margin" coordsize="191,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">
                  <v:shape id="Freeform 5" o:spid="_x0000_s1027" style="position:absolute;width:191;height:70;visibility:visible;mso-wrap-style:square;v-text-anchor:top" coordsize="1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" path="m191,l,70,191,36,191,xe" fillcolor="#ffe600" stroked="f">
                    <v:path arrowok="t" o:connecttype="custom" o:connectlocs="191,0;0,70;191,36;191,0" o:connectangles="0,0,0,0"/>
                  </v:shape>
                  <v:shape id="Freeform 6" o:spid="_x0000_s1028" style="position:absolute;left:1;top:99;width:78;height:97;visibility:visible;mso-wrap-style:square;v-text-anchor:top" coordsize="7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" path="m30,58r35,l65,38r-35,l30,22r38,l55,,,,,97r78,l78,74r-48,l30,58xe" fillcolor="#2e2e38" stroked="f">
                    <v:path arrowok="t" o:connecttype="custom" o:connectlocs="30,58;65,58;65,38;30,38;30,22;68,22;55,0;0,0;0,97;78,97;78,74;30,74;30,58" o:connectangles="0,0,0,0,0,0,0,0,0,0,0,0,0"/>
                  </v:shape>
                  <v:shape id="Freeform 7" o:spid="_x0000_s1029" style="position:absolute;left:66;top:99;width:96;height:97;visibility:visible;mso-wrap-style:square;v-text-anchor:top" coordsize="9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" path="m64,l48,32,32,,,,33,58r,39l62,97r,-39l96,,64,xe" fillcolor="#2e2e38" stroked="f">
                    <v:path arrowok="t" o:connecttype="custom" o:connectlocs="64,0;48,32;32,0;0,0;33,58;33,97;62,97;62,58;96,0;64,0" o:connectangles="0,0,0,0,0,0,0,0,0,0"/>
                  </v:shape>
                  <w10:wrap anchorx="margin"/>
                </v:group>
              </w:pict>
            </mc:Fallback>
          </mc:AlternateContent>
        </w:r>
        <w:r w:rsidRPr="00451B5A">
          <w:t xml:space="preserve">Page </w:t>
        </w:r>
        <w:r w:rsidRPr="00451B5A">
          <w:fldChar w:fldCharType="begin"/>
        </w:r>
        <w:r w:rsidRPr="00451B5A">
          <w:instrText xml:space="preserve"> PAGE   \* MERGEFORMAT </w:instrText>
        </w:r>
        <w:r w:rsidRPr="00451B5A">
          <w:fldChar w:fldCharType="separate"/>
        </w:r>
        <w:r>
          <w:t>1</w:t>
        </w:r>
        <w:r w:rsidRPr="00451B5A">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76326" w14:textId="77777777" w:rsidR="00333F4C" w:rsidRDefault="00333F4C" w:rsidP="00F45FA2">
      <w:r>
        <w:separator/>
      </w:r>
    </w:p>
    <w:p w14:paraId="7A335C34" w14:textId="77777777" w:rsidR="00333F4C" w:rsidRDefault="00333F4C" w:rsidP="00F45FA2"/>
  </w:footnote>
  <w:footnote w:type="continuationSeparator" w:id="0">
    <w:p w14:paraId="06BABF98" w14:textId="77777777" w:rsidR="00333F4C" w:rsidRDefault="00333F4C" w:rsidP="00F45FA2">
      <w:r>
        <w:continuationSeparator/>
      </w:r>
    </w:p>
    <w:p w14:paraId="4554D8AD" w14:textId="77777777" w:rsidR="00333F4C" w:rsidRDefault="00333F4C" w:rsidP="00F45FA2"/>
  </w:footnote>
  <w:footnote w:type="continuationNotice" w:id="1">
    <w:p w14:paraId="728350F4" w14:textId="77777777" w:rsidR="00333F4C" w:rsidRDefault="00333F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FB4CA" w14:textId="7080FCE2" w:rsidR="00085DEA" w:rsidRDefault="00356D41" w:rsidP="00F45FA2">
    <w:pPr>
      <w:pStyle w:val="Header"/>
    </w:pPr>
    <w:r>
      <w:rPr>
        <w:noProof/>
      </w:rPr>
      <w:drawing>
        <wp:anchor distT="0" distB="0" distL="114300" distR="114300" simplePos="0" relativeHeight="251658242" behindDoc="1" locked="0" layoutInCell="1" allowOverlap="1" wp14:anchorId="1F72527B" wp14:editId="4ACBFB9F">
          <wp:simplePos x="0" y="0"/>
          <wp:positionH relativeFrom="column">
            <wp:posOffset>-914400</wp:posOffset>
          </wp:positionH>
          <wp:positionV relativeFrom="paragraph">
            <wp:posOffset>-457200</wp:posOffset>
          </wp:positionV>
          <wp:extent cx="8534894" cy="10058400"/>
          <wp:effectExtent l="0" t="0" r="0" b="0"/>
          <wp:wrapNone/>
          <wp:docPr id="283" name="Picture 283">
            <a:extLst xmlns:a="http://schemas.openxmlformats.org/drawingml/2006/main">
              <a:ext uri="{FF2B5EF4-FFF2-40B4-BE49-F238E27FC236}">
                <a16:creationId xmlns:a16="http://schemas.microsoft.com/office/drawing/2014/main" id="{3E0603DC-08FF-4010-99F0-0AAFBED1E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4" name="Picture 10">
                    <a:extLst>
                      <a:ext uri="{FF2B5EF4-FFF2-40B4-BE49-F238E27FC236}">
                        <a16:creationId xmlns:a16="http://schemas.microsoft.com/office/drawing/2014/main" id="{3E0603DC-08FF-4010-99F0-0AAFBED1E85B}"/>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8547817" cy="10073630"/>
                  </a:xfrm>
                  <a:prstGeom prst="rect">
                    <a:avLst/>
                  </a:prstGeom>
                  <a:noFill/>
                </pic:spPr>
              </pic:pic>
            </a:graphicData>
          </a:graphic>
          <wp14:sizeRelH relativeFrom="page">
            <wp14:pctWidth>0</wp14:pctWidth>
          </wp14:sizeRelH>
          <wp14:sizeRelV relativeFrom="page">
            <wp14:pctHeight>0</wp14:pctHeight>
          </wp14:sizeRelV>
        </wp:anchor>
      </w:drawing>
    </w:r>
    <w:r w:rsidR="007458B6">
      <w:rPr>
        <w:noProof/>
      </w:rPr>
      <mc:AlternateContent>
        <mc:Choice Requires="wps">
          <w:drawing>
            <wp:anchor distT="0" distB="0" distL="114300" distR="114300" simplePos="0" relativeHeight="251658240" behindDoc="0" locked="0" layoutInCell="1" allowOverlap="1" wp14:anchorId="7FA41770" wp14:editId="6643B8A8">
              <wp:simplePos x="0" y="0"/>
              <wp:positionH relativeFrom="margin">
                <wp:posOffset>0</wp:posOffset>
              </wp:positionH>
              <wp:positionV relativeFrom="page">
                <wp:posOffset>457200</wp:posOffset>
              </wp:positionV>
              <wp:extent cx="3886200" cy="3282696"/>
              <wp:effectExtent l="0" t="0" r="0" b="0"/>
              <wp:wrapNone/>
              <wp:docPr id="16" name="Freeform: Shap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886200" cy="3282696"/>
                      </a:xfrm>
                      <a:custGeom>
                        <a:avLst/>
                        <a:gdLst>
                          <a:gd name="T0" fmla="*/ 0 w 6120"/>
                          <a:gd name="T1" fmla="*/ 1079 h 5160"/>
                          <a:gd name="T2" fmla="*/ 0 w 6120"/>
                          <a:gd name="T3" fmla="*/ 5160 h 5160"/>
                          <a:gd name="T4" fmla="*/ 6120 w 6120"/>
                          <a:gd name="T5" fmla="*/ 5160 h 5160"/>
                          <a:gd name="T6" fmla="*/ 6120 w 6120"/>
                          <a:gd name="T7" fmla="*/ 0 h 5160"/>
                          <a:gd name="T8" fmla="*/ 0 w 6120"/>
                          <a:gd name="T9" fmla="*/ 1079 h 5160"/>
                        </a:gdLst>
                        <a:ahLst/>
                        <a:cxnLst>
                          <a:cxn ang="0">
                            <a:pos x="T0" y="T1"/>
                          </a:cxn>
                          <a:cxn ang="0">
                            <a:pos x="T2" y="T3"/>
                          </a:cxn>
                          <a:cxn ang="0">
                            <a:pos x="T4" y="T5"/>
                          </a:cxn>
                          <a:cxn ang="0">
                            <a:pos x="T6" y="T7"/>
                          </a:cxn>
                          <a:cxn ang="0">
                            <a:pos x="T8" y="T9"/>
                          </a:cxn>
                        </a:cxnLst>
                        <a:rect l="0" t="0" r="r" b="b"/>
                        <a:pathLst>
                          <a:path w="6120" h="5160">
                            <a:moveTo>
                              <a:pt x="0" y="1079"/>
                            </a:moveTo>
                            <a:lnTo>
                              <a:pt x="0" y="5160"/>
                            </a:lnTo>
                            <a:lnTo>
                              <a:pt x="6120" y="5160"/>
                            </a:lnTo>
                            <a:lnTo>
                              <a:pt x="6120" y="0"/>
                            </a:lnTo>
                            <a:lnTo>
                              <a:pt x="0" y="1079"/>
                            </a:lnTo>
                            <a:close/>
                          </a:path>
                        </a:pathLst>
                      </a:custGeom>
                      <a:solidFill>
                        <a:srgbClr val="FFE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5A84E1" id="Freeform: Shape 16" o:spid="_x0000_s1026" style="position:absolute;margin-left:0;margin-top:36pt;width:306pt;height:25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coordsize="6120,5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" path="m,1079l,5160r6120,l6120,,,1079xe" fillcolor="#ffe500" stroked="f">
              <v:path arrowok="t" o:connecttype="custom" o:connectlocs="0,686440;0,3282696;3886200,3282696;3886200,0;0,686440" o:connectangles="0,0,0,0,0"/>
              <o:lock v:ext="edit" aspectratio="t"/>
              <w10:wrap anchorx="margin" anchory="page"/>
            </v:shape>
          </w:pict>
        </mc:Fallback>
      </mc:AlternateContent>
    </w:r>
    <w:r w:rsidR="00085DEA">
      <w:rPr>
        <w:noProof/>
      </w:rPr>
      <w:drawing>
        <wp:anchor distT="0" distB="0" distL="114300" distR="114300" simplePos="0" relativeHeight="251658244" behindDoc="1" locked="0" layoutInCell="1" allowOverlap="1" wp14:anchorId="09EE8B08" wp14:editId="7E1722B9">
          <wp:simplePos x="0" y="0"/>
          <wp:positionH relativeFrom="page">
            <wp:align>left</wp:align>
          </wp:positionH>
          <wp:positionV relativeFrom="paragraph">
            <wp:posOffset>-457200</wp:posOffset>
          </wp:positionV>
          <wp:extent cx="7771318" cy="10058400"/>
          <wp:effectExtent l="0" t="0" r="1270" b="0"/>
          <wp:wrapNone/>
          <wp:docPr id="6977" name="Picture 6977">
            <a:extLst xmlns:a="http://schemas.openxmlformats.org/drawingml/2006/main">
              <a:ext uri="{FF2B5EF4-FFF2-40B4-BE49-F238E27FC236}">
                <a16:creationId xmlns:a16="http://schemas.microsoft.com/office/drawing/2014/main" id="{53FDACD4-433E-4100-9601-56617B6D10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3FDACD4-433E-4100-9601-56617B6D10B1}"/>
                      </a:ext>
                    </a:extLst>
                  </pic:cNvPr>
                  <pic:cNvPicPr>
                    <a:picLocks noChangeAspect="1"/>
                  </pic:cNvPicPr>
                </pic:nvPicPr>
                <pic:blipFill rotWithShape="1">
                  <a:blip r:embed="rId2">
                    <a:extLst>
                      <a:ext uri="{28A0092B-C50C-407E-A947-70E740481C1C}">
                        <a14:useLocalDpi xmlns:a14="http://schemas.microsoft.com/office/drawing/2010/main" val="0"/>
                      </a:ext>
                    </a:extLst>
                  </a:blip>
                  <a:srcRect l="4384" t="7691" r="46767" b="2"/>
                  <a:stretch/>
                </pic:blipFill>
                <pic:spPr bwMode="auto">
                  <a:xfrm>
                    <a:off x="0" y="0"/>
                    <a:ext cx="7772400" cy="10059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5311" w14:textId="2AABF002" w:rsidR="00C939A9" w:rsidRDefault="003A2E26" w:rsidP="00F45FA2">
    <w:pPr>
      <w:pStyle w:val="Header"/>
    </w:pPr>
    <w:r w:rsidRPr="00501F7F">
      <w:rPr>
        <w:noProof/>
      </w:rPr>
      <mc:AlternateContent>
        <mc:Choice Requires="wps">
          <w:drawing>
            <wp:anchor distT="0" distB="0" distL="114300" distR="114300" simplePos="0" relativeHeight="251658241" behindDoc="1" locked="0" layoutInCell="1" allowOverlap="1" wp14:anchorId="02F1B93A" wp14:editId="12FDD4EE">
              <wp:simplePos x="0" y="0"/>
              <wp:positionH relativeFrom="page">
                <wp:posOffset>4445</wp:posOffset>
              </wp:positionH>
              <wp:positionV relativeFrom="paragraph">
                <wp:posOffset>-240665</wp:posOffset>
              </wp:positionV>
              <wp:extent cx="3816000" cy="272955"/>
              <wp:effectExtent l="0" t="0" r="0" b="0"/>
              <wp:wrapNone/>
              <wp:docPr id="48" name="Freeform: Shape 48"/>
              <wp:cNvGraphicFramePr/>
              <a:graphic xmlns:a="http://schemas.openxmlformats.org/drawingml/2006/main">
                <a:graphicData uri="http://schemas.microsoft.com/office/word/2010/wordprocessingShape">
                  <wps:wsp>
                    <wps:cNvSpPr/>
                    <wps:spPr>
                      <a:xfrm>
                        <a:off x="0" y="0"/>
                        <a:ext cx="3816000" cy="272955"/>
                      </a:xfrm>
                      <a:custGeom>
                        <a:avLst/>
                        <a:gdLst>
                          <a:gd name="connsiteX0" fmla="*/ 0 w 3636645"/>
                          <a:gd name="connsiteY0" fmla="*/ 0 h 272415"/>
                          <a:gd name="connsiteX1" fmla="*/ 3636645 w 3636645"/>
                          <a:gd name="connsiteY1" fmla="*/ 0 h 272415"/>
                          <a:gd name="connsiteX2" fmla="*/ 3636645 w 3636645"/>
                          <a:gd name="connsiteY2" fmla="*/ 272415 h 272415"/>
                          <a:gd name="connsiteX3" fmla="*/ 0 w 3636645"/>
                          <a:gd name="connsiteY3" fmla="*/ 272415 h 272415"/>
                          <a:gd name="connsiteX4" fmla="*/ 0 w 3636645"/>
                          <a:gd name="connsiteY4" fmla="*/ 0 h 272415"/>
                          <a:gd name="connsiteX0" fmla="*/ 0 w 3636645"/>
                          <a:gd name="connsiteY0" fmla="*/ 0 h 272415"/>
                          <a:gd name="connsiteX1" fmla="*/ 3493343 w 3636645"/>
                          <a:gd name="connsiteY1" fmla="*/ 6824 h 272415"/>
                          <a:gd name="connsiteX2" fmla="*/ 3636645 w 3636645"/>
                          <a:gd name="connsiteY2" fmla="*/ 272415 h 272415"/>
                          <a:gd name="connsiteX3" fmla="*/ 0 w 3636645"/>
                          <a:gd name="connsiteY3" fmla="*/ 272415 h 272415"/>
                          <a:gd name="connsiteX4" fmla="*/ 0 w 3636645"/>
                          <a:gd name="connsiteY4" fmla="*/ 0 h 2724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36645" h="272415">
                            <a:moveTo>
                              <a:pt x="0" y="0"/>
                            </a:moveTo>
                            <a:lnTo>
                              <a:pt x="3493343" y="6824"/>
                            </a:lnTo>
                            <a:lnTo>
                              <a:pt x="3636645" y="272415"/>
                            </a:lnTo>
                            <a:lnTo>
                              <a:pt x="0" y="272415"/>
                            </a:lnTo>
                            <a:lnTo>
                              <a:pt x="0" y="0"/>
                            </a:lnTo>
                            <a:close/>
                          </a:path>
                        </a:pathLst>
                      </a:custGeom>
                      <a:solidFill>
                        <a:srgbClr val="FFE6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E29A0D" w14:textId="5072761C" w:rsidR="00817219" w:rsidRPr="000F3F73" w:rsidRDefault="006C1FF6" w:rsidP="00F45FA2">
                          <w:pPr>
                            <w:rPr>
                              <w:color w:val="000000" w:themeColor="text1"/>
                              <w:lang w:val="en-AU"/>
                            </w:rPr>
                          </w:pPr>
                          <w:r>
                            <w:rPr>
                              <w:color w:val="000000" w:themeColor="text1"/>
                              <w:lang w:val="en-AU"/>
                            </w:rPr>
                            <w:t>Configuration Rationale</w:t>
                          </w:r>
                          <w:r w:rsidR="000F3F73">
                            <w:rPr>
                              <w:color w:val="000000" w:themeColor="text1"/>
                              <w:lang w:val="en-AU"/>
                            </w:rPr>
                            <w:t xml:space="preserve"> Document</w:t>
                          </w:r>
                          <w:r>
                            <w:rPr>
                              <w:color w:val="000000" w:themeColor="text1"/>
                              <w:lang w:val="en-AU"/>
                            </w:rPr>
                            <w:t xml:space="preserve"> (C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1B93A" id="Freeform: Shape 48" o:spid="_x0000_s1029" style="position:absolute;margin-left:.35pt;margin-top:-18.95pt;width:300.45pt;height:2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3636645,27241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" adj="-11796480,,5400" path="m,l3493343,6824r143302,265591l,272415,,xe" fillcolor="#ffe600" stroked="f" strokeweight="1pt">
              <v:stroke joinstyle="miter"/>
              <v:formulas/>
              <v:path arrowok="t" o:connecttype="custom" o:connectlocs="0,0;3665631,6838;3816000,272955;0,272955;0,0" o:connectangles="0,0,0,0,0" textboxrect="0,0,3636645,272415"/>
              <v:textbox>
                <w:txbxContent>
                  <w:p w14:paraId="41E29A0D" w14:textId="5072761C" w:rsidR="00817219" w:rsidRPr="000F3F73" w:rsidRDefault="006C1FF6" w:rsidP="00F45FA2">
                    <w:pPr>
                      <w:rPr>
                        <w:color w:val="000000" w:themeColor="text1"/>
                        <w:lang w:val="en-AU"/>
                      </w:rPr>
                    </w:pPr>
                    <w:r>
                      <w:rPr>
                        <w:color w:val="000000" w:themeColor="text1"/>
                        <w:lang w:val="en-AU"/>
                      </w:rPr>
                      <w:t>Configuration Rationale</w:t>
                    </w:r>
                    <w:r w:rsidR="000F3F73">
                      <w:rPr>
                        <w:color w:val="000000" w:themeColor="text1"/>
                        <w:lang w:val="en-AU"/>
                      </w:rPr>
                      <w:t xml:space="preserve"> Document</w:t>
                    </w:r>
                    <w:r>
                      <w:rPr>
                        <w:color w:val="000000" w:themeColor="text1"/>
                        <w:lang w:val="en-AU"/>
                      </w:rPr>
                      <w:t xml:space="preserve"> (CRD)</w:t>
                    </w:r>
                  </w:p>
                </w:txbxContent>
              </v:textbox>
              <w10:wrap anchorx="page"/>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163A7"/>
    <w:multiLevelType w:val="hybridMultilevel"/>
    <w:tmpl w:val="C89EDF70"/>
    <w:lvl w:ilvl="0" w:tplc="FFFFFFFF">
      <w:start w:val="1"/>
      <w:numFmt w:val="bullet"/>
      <w:pStyle w:val="EYbodybullet"/>
      <w:lvlText w:val="•"/>
      <w:lvlJc w:val="left"/>
      <w:pPr>
        <w:tabs>
          <w:tab w:val="num" w:pos="360"/>
        </w:tabs>
        <w:ind w:left="360" w:hanging="360"/>
      </w:pPr>
      <w:rPr>
        <w:rFonts w:ascii="EYInterstate" w:hAnsi="EYInterstate" w:hint="default"/>
        <w:color w:val="FFE600"/>
      </w:rPr>
    </w:lvl>
    <w:lvl w:ilvl="1" w:tplc="2E70DEB2">
      <w:start w:val="1"/>
      <w:numFmt w:val="bullet"/>
      <w:lvlText w:val="►"/>
      <w:lvlJc w:val="left"/>
      <w:pPr>
        <w:tabs>
          <w:tab w:val="num" w:pos="1440"/>
        </w:tabs>
        <w:ind w:left="1440" w:hanging="360"/>
      </w:pPr>
      <w:rPr>
        <w:rFonts w:ascii="Arial" w:hAnsi="Arial" w:hint="default"/>
        <w:b w:val="0"/>
        <w:i w:val="0"/>
        <w:caps w:val="0"/>
        <w:strike w:val="0"/>
        <w:dstrike w:val="0"/>
        <w:vanish w:val="0"/>
        <w:color w:val="FFD200"/>
        <w:sz w:val="14"/>
        <w:szCs w:val="14"/>
        <w:u w:color="808080"/>
        <w:vertAlign w:val="baseli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4A0F1D"/>
    <w:multiLevelType w:val="multilevel"/>
    <w:tmpl w:val="C8DE7746"/>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EA6D22"/>
    <w:multiLevelType w:val="hybridMultilevel"/>
    <w:tmpl w:val="6AA4A8D4"/>
    <w:lvl w:ilvl="0" w:tplc="FBBAA9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3811AD"/>
    <w:multiLevelType w:val="hybridMultilevel"/>
    <w:tmpl w:val="B84603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B1944A6"/>
    <w:multiLevelType w:val="hybridMultilevel"/>
    <w:tmpl w:val="B846032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C0C69E4"/>
    <w:multiLevelType w:val="hybridMultilevel"/>
    <w:tmpl w:val="19681730"/>
    <w:lvl w:ilvl="0" w:tplc="D58AC51C">
      <w:start w:val="1"/>
      <w:numFmt w:val="bullet"/>
      <w:pStyle w:val="Itblbullet1"/>
      <w:lvlText w:val="•"/>
      <w:lvlJc w:val="left"/>
      <w:pPr>
        <w:tabs>
          <w:tab w:val="num" w:pos="720"/>
        </w:tabs>
        <w:ind w:left="720" w:hanging="360"/>
      </w:pPr>
      <w:rPr>
        <w:rFonts w:ascii="EYInterstate Light" w:hAnsi="EYInterstate Light" w:hint="default"/>
      </w:rPr>
    </w:lvl>
    <w:lvl w:ilvl="1" w:tplc="4EDA9508" w:tentative="1">
      <w:start w:val="1"/>
      <w:numFmt w:val="bullet"/>
      <w:lvlText w:val="•"/>
      <w:lvlJc w:val="left"/>
      <w:pPr>
        <w:tabs>
          <w:tab w:val="num" w:pos="1440"/>
        </w:tabs>
        <w:ind w:left="1440" w:hanging="360"/>
      </w:pPr>
      <w:rPr>
        <w:rFonts w:ascii="EYInterstate Light" w:hAnsi="EYInterstate Light" w:hint="default"/>
      </w:rPr>
    </w:lvl>
    <w:lvl w:ilvl="2" w:tplc="F95AAD60" w:tentative="1">
      <w:start w:val="1"/>
      <w:numFmt w:val="bullet"/>
      <w:lvlText w:val="•"/>
      <w:lvlJc w:val="left"/>
      <w:pPr>
        <w:tabs>
          <w:tab w:val="num" w:pos="2160"/>
        </w:tabs>
        <w:ind w:left="2160" w:hanging="360"/>
      </w:pPr>
      <w:rPr>
        <w:rFonts w:ascii="EYInterstate Light" w:hAnsi="EYInterstate Light" w:hint="default"/>
      </w:rPr>
    </w:lvl>
    <w:lvl w:ilvl="3" w:tplc="BC988230" w:tentative="1">
      <w:start w:val="1"/>
      <w:numFmt w:val="bullet"/>
      <w:lvlText w:val="•"/>
      <w:lvlJc w:val="left"/>
      <w:pPr>
        <w:tabs>
          <w:tab w:val="num" w:pos="2880"/>
        </w:tabs>
        <w:ind w:left="2880" w:hanging="360"/>
      </w:pPr>
      <w:rPr>
        <w:rFonts w:ascii="EYInterstate Light" w:hAnsi="EYInterstate Light" w:hint="default"/>
      </w:rPr>
    </w:lvl>
    <w:lvl w:ilvl="4" w:tplc="094862BA" w:tentative="1">
      <w:start w:val="1"/>
      <w:numFmt w:val="bullet"/>
      <w:lvlText w:val="•"/>
      <w:lvlJc w:val="left"/>
      <w:pPr>
        <w:tabs>
          <w:tab w:val="num" w:pos="3600"/>
        </w:tabs>
        <w:ind w:left="3600" w:hanging="360"/>
      </w:pPr>
      <w:rPr>
        <w:rFonts w:ascii="EYInterstate Light" w:hAnsi="EYInterstate Light" w:hint="default"/>
      </w:rPr>
    </w:lvl>
    <w:lvl w:ilvl="5" w:tplc="0C5A3136" w:tentative="1">
      <w:start w:val="1"/>
      <w:numFmt w:val="bullet"/>
      <w:lvlText w:val="•"/>
      <w:lvlJc w:val="left"/>
      <w:pPr>
        <w:tabs>
          <w:tab w:val="num" w:pos="4320"/>
        </w:tabs>
        <w:ind w:left="4320" w:hanging="360"/>
      </w:pPr>
      <w:rPr>
        <w:rFonts w:ascii="EYInterstate Light" w:hAnsi="EYInterstate Light" w:hint="default"/>
      </w:rPr>
    </w:lvl>
    <w:lvl w:ilvl="6" w:tplc="5C664B1E" w:tentative="1">
      <w:start w:val="1"/>
      <w:numFmt w:val="bullet"/>
      <w:lvlText w:val="•"/>
      <w:lvlJc w:val="left"/>
      <w:pPr>
        <w:tabs>
          <w:tab w:val="num" w:pos="5040"/>
        </w:tabs>
        <w:ind w:left="5040" w:hanging="360"/>
      </w:pPr>
      <w:rPr>
        <w:rFonts w:ascii="EYInterstate Light" w:hAnsi="EYInterstate Light" w:hint="default"/>
      </w:rPr>
    </w:lvl>
    <w:lvl w:ilvl="7" w:tplc="54C6ABDE" w:tentative="1">
      <w:start w:val="1"/>
      <w:numFmt w:val="bullet"/>
      <w:lvlText w:val="•"/>
      <w:lvlJc w:val="left"/>
      <w:pPr>
        <w:tabs>
          <w:tab w:val="num" w:pos="5760"/>
        </w:tabs>
        <w:ind w:left="5760" w:hanging="360"/>
      </w:pPr>
      <w:rPr>
        <w:rFonts w:ascii="EYInterstate Light" w:hAnsi="EYInterstate Light" w:hint="default"/>
      </w:rPr>
    </w:lvl>
    <w:lvl w:ilvl="8" w:tplc="F10870EC" w:tentative="1">
      <w:start w:val="1"/>
      <w:numFmt w:val="bullet"/>
      <w:lvlText w:val="•"/>
      <w:lvlJc w:val="left"/>
      <w:pPr>
        <w:tabs>
          <w:tab w:val="num" w:pos="6480"/>
        </w:tabs>
        <w:ind w:left="6480" w:hanging="360"/>
      </w:pPr>
      <w:rPr>
        <w:rFonts w:ascii="EYInterstate Light" w:hAnsi="EYInterstate Light" w:hint="default"/>
      </w:rPr>
    </w:lvl>
  </w:abstractNum>
  <w:abstractNum w:abstractNumId="6" w15:restartNumberingAfterBreak="0">
    <w:nsid w:val="7A281D56"/>
    <w:multiLevelType w:val="multilevel"/>
    <w:tmpl w:val="87C6405A"/>
    <w:lvl w:ilvl="0">
      <w:start w:val="1"/>
      <w:numFmt w:val="decimal"/>
      <w:pStyle w:val="EYHeadingLevel1"/>
      <w:lvlText w:val="%1."/>
      <w:lvlJc w:val="left"/>
      <w:pPr>
        <w:ind w:left="576" w:hanging="576"/>
      </w:pPr>
      <w:rPr>
        <w:rFonts w:hint="default"/>
        <w:sz w:val="32"/>
        <w:szCs w:val="32"/>
      </w:rPr>
    </w:lvl>
    <w:lvl w:ilvl="1">
      <w:start w:val="1"/>
      <w:numFmt w:val="decimal"/>
      <w:pStyle w:val="EYHeadingLevel2"/>
      <w:lvlText w:val="%1.%2"/>
      <w:lvlJc w:val="left"/>
      <w:pPr>
        <w:ind w:left="1116" w:hanging="576"/>
      </w:pPr>
      <w:rPr>
        <w:rFonts w:hint="default"/>
      </w:rPr>
    </w:lvl>
    <w:lvl w:ilvl="2">
      <w:start w:val="1"/>
      <w:numFmt w:val="decimal"/>
      <w:pStyle w:val="EYHeadingLevel3"/>
      <w:lvlText w:val="%1.%2.%3"/>
      <w:lvlJc w:val="left"/>
      <w:pPr>
        <w:ind w:left="576" w:hanging="576"/>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78029034">
    <w:abstractNumId w:val="1"/>
  </w:num>
  <w:num w:numId="2" w16cid:durableId="1093278063">
    <w:abstractNumId w:val="5"/>
  </w:num>
  <w:num w:numId="3" w16cid:durableId="1013918197">
    <w:abstractNumId w:val="0"/>
  </w:num>
  <w:num w:numId="4" w16cid:durableId="1584335556">
    <w:abstractNumId w:val="6"/>
  </w:num>
  <w:num w:numId="5" w16cid:durableId="1581792272">
    <w:abstractNumId w:val="1"/>
  </w:num>
  <w:num w:numId="6" w16cid:durableId="319888233">
    <w:abstractNumId w:val="4"/>
  </w:num>
  <w:num w:numId="7" w16cid:durableId="1730150444">
    <w:abstractNumId w:val="3"/>
  </w:num>
  <w:num w:numId="8" w16cid:durableId="1941789091">
    <w:abstractNumId w:val="2"/>
  </w:num>
  <w:num w:numId="9" w16cid:durableId="385498228">
    <w:abstractNumId w:val="1"/>
  </w:num>
  <w:num w:numId="10" w16cid:durableId="1508903246">
    <w:abstractNumId w:val="1"/>
  </w:num>
  <w:num w:numId="11" w16cid:durableId="787235229">
    <w:abstractNumId w:val="1"/>
  </w:num>
  <w:num w:numId="12" w16cid:durableId="609049802">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MTW1NDCwNLEwMjNV0lEKTi0uzszPAykwqgUAabo5cywAAAA="/>
  </w:docVars>
  <w:rsids>
    <w:rsidRoot w:val="007D05AE"/>
    <w:rsid w:val="000008E6"/>
    <w:rsid w:val="00001329"/>
    <w:rsid w:val="00002482"/>
    <w:rsid w:val="00003BED"/>
    <w:rsid w:val="00007276"/>
    <w:rsid w:val="000107A6"/>
    <w:rsid w:val="00011ED6"/>
    <w:rsid w:val="00014275"/>
    <w:rsid w:val="000146B9"/>
    <w:rsid w:val="00014A85"/>
    <w:rsid w:val="0001574F"/>
    <w:rsid w:val="00016F3B"/>
    <w:rsid w:val="000213EF"/>
    <w:rsid w:val="000221B1"/>
    <w:rsid w:val="000224D9"/>
    <w:rsid w:val="00023516"/>
    <w:rsid w:val="00024423"/>
    <w:rsid w:val="000246F4"/>
    <w:rsid w:val="00024B3C"/>
    <w:rsid w:val="00026C19"/>
    <w:rsid w:val="000274D5"/>
    <w:rsid w:val="0002797B"/>
    <w:rsid w:val="00027D3E"/>
    <w:rsid w:val="00031A6D"/>
    <w:rsid w:val="0003453C"/>
    <w:rsid w:val="00034DE6"/>
    <w:rsid w:val="00036DDA"/>
    <w:rsid w:val="00037532"/>
    <w:rsid w:val="00040419"/>
    <w:rsid w:val="00041068"/>
    <w:rsid w:val="00045051"/>
    <w:rsid w:val="00045D5A"/>
    <w:rsid w:val="00046B9C"/>
    <w:rsid w:val="00046CC0"/>
    <w:rsid w:val="00046E56"/>
    <w:rsid w:val="0004724F"/>
    <w:rsid w:val="0005085E"/>
    <w:rsid w:val="00051A61"/>
    <w:rsid w:val="00051EB1"/>
    <w:rsid w:val="000526B0"/>
    <w:rsid w:val="00053714"/>
    <w:rsid w:val="0005688A"/>
    <w:rsid w:val="0006092F"/>
    <w:rsid w:val="00061CFD"/>
    <w:rsid w:val="0006310A"/>
    <w:rsid w:val="00063757"/>
    <w:rsid w:val="0006671A"/>
    <w:rsid w:val="00066A54"/>
    <w:rsid w:val="000673D8"/>
    <w:rsid w:val="0007274E"/>
    <w:rsid w:val="00072A3C"/>
    <w:rsid w:val="000737D9"/>
    <w:rsid w:val="00076883"/>
    <w:rsid w:val="00076A7C"/>
    <w:rsid w:val="00080006"/>
    <w:rsid w:val="000813FE"/>
    <w:rsid w:val="00082247"/>
    <w:rsid w:val="00083794"/>
    <w:rsid w:val="00085DEA"/>
    <w:rsid w:val="000867AE"/>
    <w:rsid w:val="000867DB"/>
    <w:rsid w:val="0008682A"/>
    <w:rsid w:val="00090F98"/>
    <w:rsid w:val="00094B19"/>
    <w:rsid w:val="0009743D"/>
    <w:rsid w:val="000A2776"/>
    <w:rsid w:val="000A3493"/>
    <w:rsid w:val="000A55F4"/>
    <w:rsid w:val="000A5EEA"/>
    <w:rsid w:val="000A7A10"/>
    <w:rsid w:val="000B165C"/>
    <w:rsid w:val="000B3C21"/>
    <w:rsid w:val="000B6019"/>
    <w:rsid w:val="000B6E64"/>
    <w:rsid w:val="000C10AF"/>
    <w:rsid w:val="000D0F30"/>
    <w:rsid w:val="000D15F9"/>
    <w:rsid w:val="000D2AB9"/>
    <w:rsid w:val="000D6B69"/>
    <w:rsid w:val="000D7EE2"/>
    <w:rsid w:val="000E28CA"/>
    <w:rsid w:val="000E3E75"/>
    <w:rsid w:val="000E5C62"/>
    <w:rsid w:val="000E6F93"/>
    <w:rsid w:val="000E78C3"/>
    <w:rsid w:val="000F3092"/>
    <w:rsid w:val="000F3F73"/>
    <w:rsid w:val="000F70EA"/>
    <w:rsid w:val="0010171C"/>
    <w:rsid w:val="00101B96"/>
    <w:rsid w:val="00106F66"/>
    <w:rsid w:val="001123C4"/>
    <w:rsid w:val="00112EF0"/>
    <w:rsid w:val="00113D16"/>
    <w:rsid w:val="001164E7"/>
    <w:rsid w:val="001172D5"/>
    <w:rsid w:val="00122300"/>
    <w:rsid w:val="0012295A"/>
    <w:rsid w:val="00122FB0"/>
    <w:rsid w:val="0012542C"/>
    <w:rsid w:val="00131B02"/>
    <w:rsid w:val="00134A38"/>
    <w:rsid w:val="0013594A"/>
    <w:rsid w:val="001374C2"/>
    <w:rsid w:val="00140133"/>
    <w:rsid w:val="001404C4"/>
    <w:rsid w:val="0014429A"/>
    <w:rsid w:val="00144498"/>
    <w:rsid w:val="00145631"/>
    <w:rsid w:val="00145C65"/>
    <w:rsid w:val="00146F92"/>
    <w:rsid w:val="0015042A"/>
    <w:rsid w:val="001528E6"/>
    <w:rsid w:val="00154110"/>
    <w:rsid w:val="001555CC"/>
    <w:rsid w:val="00156269"/>
    <w:rsid w:val="00162BB1"/>
    <w:rsid w:val="0016325B"/>
    <w:rsid w:val="00163809"/>
    <w:rsid w:val="00172944"/>
    <w:rsid w:val="00174521"/>
    <w:rsid w:val="0017599A"/>
    <w:rsid w:val="00176B17"/>
    <w:rsid w:val="00176D71"/>
    <w:rsid w:val="00176EA9"/>
    <w:rsid w:val="00180302"/>
    <w:rsid w:val="0018084E"/>
    <w:rsid w:val="0018152F"/>
    <w:rsid w:val="0018178B"/>
    <w:rsid w:val="001820E5"/>
    <w:rsid w:val="0018283A"/>
    <w:rsid w:val="00183080"/>
    <w:rsid w:val="001900A3"/>
    <w:rsid w:val="00190E94"/>
    <w:rsid w:val="00192F83"/>
    <w:rsid w:val="001A1CE8"/>
    <w:rsid w:val="001A2CB3"/>
    <w:rsid w:val="001A3505"/>
    <w:rsid w:val="001A7FB5"/>
    <w:rsid w:val="001B2CC2"/>
    <w:rsid w:val="001B33B6"/>
    <w:rsid w:val="001B4B7F"/>
    <w:rsid w:val="001B4FFE"/>
    <w:rsid w:val="001B51A4"/>
    <w:rsid w:val="001B7190"/>
    <w:rsid w:val="001C0D5B"/>
    <w:rsid w:val="001C3D58"/>
    <w:rsid w:val="001C5433"/>
    <w:rsid w:val="001C63E6"/>
    <w:rsid w:val="001C7A45"/>
    <w:rsid w:val="001D019F"/>
    <w:rsid w:val="001D1A69"/>
    <w:rsid w:val="001D3D8D"/>
    <w:rsid w:val="001D476F"/>
    <w:rsid w:val="001D4D12"/>
    <w:rsid w:val="001D5D88"/>
    <w:rsid w:val="001D6CC2"/>
    <w:rsid w:val="001D7DAB"/>
    <w:rsid w:val="001E0D20"/>
    <w:rsid w:val="001E60B5"/>
    <w:rsid w:val="001E71DB"/>
    <w:rsid w:val="001F01E6"/>
    <w:rsid w:val="001F0EE4"/>
    <w:rsid w:val="001F2D97"/>
    <w:rsid w:val="001F32FF"/>
    <w:rsid w:val="001F54CC"/>
    <w:rsid w:val="001F5A7B"/>
    <w:rsid w:val="002061FA"/>
    <w:rsid w:val="002068C5"/>
    <w:rsid w:val="00210753"/>
    <w:rsid w:val="0021087E"/>
    <w:rsid w:val="00210981"/>
    <w:rsid w:val="00210D06"/>
    <w:rsid w:val="00213A9C"/>
    <w:rsid w:val="00214BBB"/>
    <w:rsid w:val="00216B85"/>
    <w:rsid w:val="00220C8E"/>
    <w:rsid w:val="002214E5"/>
    <w:rsid w:val="00224321"/>
    <w:rsid w:val="00224A8F"/>
    <w:rsid w:val="002257D2"/>
    <w:rsid w:val="00225AE8"/>
    <w:rsid w:val="0023057B"/>
    <w:rsid w:val="00230774"/>
    <w:rsid w:val="002340A2"/>
    <w:rsid w:val="00235DAA"/>
    <w:rsid w:val="00236B6C"/>
    <w:rsid w:val="00241707"/>
    <w:rsid w:val="00242634"/>
    <w:rsid w:val="00242BAD"/>
    <w:rsid w:val="002431B0"/>
    <w:rsid w:val="00244F05"/>
    <w:rsid w:val="00245707"/>
    <w:rsid w:val="00245F59"/>
    <w:rsid w:val="00246A47"/>
    <w:rsid w:val="00250A4D"/>
    <w:rsid w:val="00250D26"/>
    <w:rsid w:val="00251D44"/>
    <w:rsid w:val="00252A30"/>
    <w:rsid w:val="0025418F"/>
    <w:rsid w:val="00255210"/>
    <w:rsid w:val="00256289"/>
    <w:rsid w:val="002601FE"/>
    <w:rsid w:val="00260B24"/>
    <w:rsid w:val="00260CD3"/>
    <w:rsid w:val="00260F21"/>
    <w:rsid w:val="002614CE"/>
    <w:rsid w:val="0026514A"/>
    <w:rsid w:val="002651A1"/>
    <w:rsid w:val="002762D2"/>
    <w:rsid w:val="002811F7"/>
    <w:rsid w:val="002832BB"/>
    <w:rsid w:val="00284430"/>
    <w:rsid w:val="002845E2"/>
    <w:rsid w:val="002908E6"/>
    <w:rsid w:val="002932C4"/>
    <w:rsid w:val="00295CC7"/>
    <w:rsid w:val="002965BD"/>
    <w:rsid w:val="00296768"/>
    <w:rsid w:val="0029731F"/>
    <w:rsid w:val="0029764E"/>
    <w:rsid w:val="002A2EB3"/>
    <w:rsid w:val="002A77CF"/>
    <w:rsid w:val="002B272C"/>
    <w:rsid w:val="002B3252"/>
    <w:rsid w:val="002B5613"/>
    <w:rsid w:val="002B5A33"/>
    <w:rsid w:val="002B6B4E"/>
    <w:rsid w:val="002C07CD"/>
    <w:rsid w:val="002C0896"/>
    <w:rsid w:val="002C1A0B"/>
    <w:rsid w:val="002C2315"/>
    <w:rsid w:val="002C26E3"/>
    <w:rsid w:val="002C2AB4"/>
    <w:rsid w:val="002D09B5"/>
    <w:rsid w:val="002D2DF9"/>
    <w:rsid w:val="002D4227"/>
    <w:rsid w:val="002D4984"/>
    <w:rsid w:val="002D49B5"/>
    <w:rsid w:val="002E148F"/>
    <w:rsid w:val="002E1823"/>
    <w:rsid w:val="002E27CC"/>
    <w:rsid w:val="002E3DC7"/>
    <w:rsid w:val="002E49B0"/>
    <w:rsid w:val="002E64E1"/>
    <w:rsid w:val="002E768C"/>
    <w:rsid w:val="002E7888"/>
    <w:rsid w:val="002F0DDF"/>
    <w:rsid w:val="002F1D02"/>
    <w:rsid w:val="002F1F58"/>
    <w:rsid w:val="002F3156"/>
    <w:rsid w:val="002F322D"/>
    <w:rsid w:val="002F4C8D"/>
    <w:rsid w:val="002F5583"/>
    <w:rsid w:val="002F6309"/>
    <w:rsid w:val="00302A59"/>
    <w:rsid w:val="00303015"/>
    <w:rsid w:val="00303390"/>
    <w:rsid w:val="00304EE4"/>
    <w:rsid w:val="00306ED2"/>
    <w:rsid w:val="00307216"/>
    <w:rsid w:val="00307A65"/>
    <w:rsid w:val="00311C7C"/>
    <w:rsid w:val="00313105"/>
    <w:rsid w:val="0031315B"/>
    <w:rsid w:val="00313EC2"/>
    <w:rsid w:val="00320538"/>
    <w:rsid w:val="003230DF"/>
    <w:rsid w:val="0032483D"/>
    <w:rsid w:val="00325844"/>
    <w:rsid w:val="00325922"/>
    <w:rsid w:val="0033304A"/>
    <w:rsid w:val="00333F4C"/>
    <w:rsid w:val="003357C3"/>
    <w:rsid w:val="00335C5F"/>
    <w:rsid w:val="00337A00"/>
    <w:rsid w:val="00340511"/>
    <w:rsid w:val="0034386A"/>
    <w:rsid w:val="00345C63"/>
    <w:rsid w:val="0034700E"/>
    <w:rsid w:val="00351CA4"/>
    <w:rsid w:val="00351D6A"/>
    <w:rsid w:val="00353474"/>
    <w:rsid w:val="003544BC"/>
    <w:rsid w:val="0035583A"/>
    <w:rsid w:val="00356D41"/>
    <w:rsid w:val="00357A41"/>
    <w:rsid w:val="00360295"/>
    <w:rsid w:val="00360CD1"/>
    <w:rsid w:val="003610A6"/>
    <w:rsid w:val="003618F1"/>
    <w:rsid w:val="003621FB"/>
    <w:rsid w:val="00362B20"/>
    <w:rsid w:val="00363171"/>
    <w:rsid w:val="00364A7C"/>
    <w:rsid w:val="00365DC8"/>
    <w:rsid w:val="00366B4F"/>
    <w:rsid w:val="00367731"/>
    <w:rsid w:val="00367B41"/>
    <w:rsid w:val="003714B4"/>
    <w:rsid w:val="00371B0B"/>
    <w:rsid w:val="00373DD5"/>
    <w:rsid w:val="00375054"/>
    <w:rsid w:val="0037549B"/>
    <w:rsid w:val="003809E8"/>
    <w:rsid w:val="00381062"/>
    <w:rsid w:val="003825CB"/>
    <w:rsid w:val="00382BBA"/>
    <w:rsid w:val="0038442B"/>
    <w:rsid w:val="00384590"/>
    <w:rsid w:val="003862C3"/>
    <w:rsid w:val="0038694C"/>
    <w:rsid w:val="00397961"/>
    <w:rsid w:val="003A03AB"/>
    <w:rsid w:val="003A0601"/>
    <w:rsid w:val="003A195C"/>
    <w:rsid w:val="003A2E26"/>
    <w:rsid w:val="003A4B68"/>
    <w:rsid w:val="003A6212"/>
    <w:rsid w:val="003B0C37"/>
    <w:rsid w:val="003B13B1"/>
    <w:rsid w:val="003B1AF0"/>
    <w:rsid w:val="003B22A1"/>
    <w:rsid w:val="003B73E8"/>
    <w:rsid w:val="003C010F"/>
    <w:rsid w:val="003C0D11"/>
    <w:rsid w:val="003C1650"/>
    <w:rsid w:val="003C1C42"/>
    <w:rsid w:val="003C3158"/>
    <w:rsid w:val="003C3BF9"/>
    <w:rsid w:val="003C4F78"/>
    <w:rsid w:val="003C50A5"/>
    <w:rsid w:val="003C5BA8"/>
    <w:rsid w:val="003C674D"/>
    <w:rsid w:val="003C6A36"/>
    <w:rsid w:val="003C6B99"/>
    <w:rsid w:val="003D379F"/>
    <w:rsid w:val="003D37B8"/>
    <w:rsid w:val="003D455C"/>
    <w:rsid w:val="003D4E03"/>
    <w:rsid w:val="003D5806"/>
    <w:rsid w:val="003E0F7B"/>
    <w:rsid w:val="003E1083"/>
    <w:rsid w:val="003E2D30"/>
    <w:rsid w:val="003E48CE"/>
    <w:rsid w:val="003F2C99"/>
    <w:rsid w:val="003F3579"/>
    <w:rsid w:val="003F4A96"/>
    <w:rsid w:val="003F73A8"/>
    <w:rsid w:val="0040002A"/>
    <w:rsid w:val="0040200A"/>
    <w:rsid w:val="004045BF"/>
    <w:rsid w:val="00404FEE"/>
    <w:rsid w:val="00405F6B"/>
    <w:rsid w:val="00406EF1"/>
    <w:rsid w:val="00412346"/>
    <w:rsid w:val="004148F4"/>
    <w:rsid w:val="0041572D"/>
    <w:rsid w:val="00415C54"/>
    <w:rsid w:val="00415FF9"/>
    <w:rsid w:val="00416EE8"/>
    <w:rsid w:val="004172B6"/>
    <w:rsid w:val="00421A37"/>
    <w:rsid w:val="0042323B"/>
    <w:rsid w:val="004308B7"/>
    <w:rsid w:val="0043100C"/>
    <w:rsid w:val="00431646"/>
    <w:rsid w:val="00432136"/>
    <w:rsid w:val="00433671"/>
    <w:rsid w:val="00436643"/>
    <w:rsid w:val="00436F1B"/>
    <w:rsid w:val="00436F38"/>
    <w:rsid w:val="0044020A"/>
    <w:rsid w:val="004412BE"/>
    <w:rsid w:val="004412F9"/>
    <w:rsid w:val="00443668"/>
    <w:rsid w:val="00443E3E"/>
    <w:rsid w:val="0044581D"/>
    <w:rsid w:val="00446A7A"/>
    <w:rsid w:val="0044701E"/>
    <w:rsid w:val="00447999"/>
    <w:rsid w:val="004504E0"/>
    <w:rsid w:val="00450C02"/>
    <w:rsid w:val="00451B5A"/>
    <w:rsid w:val="00454C63"/>
    <w:rsid w:val="004577ED"/>
    <w:rsid w:val="004634A7"/>
    <w:rsid w:val="0046412F"/>
    <w:rsid w:val="004705AC"/>
    <w:rsid w:val="00471A1F"/>
    <w:rsid w:val="00471D57"/>
    <w:rsid w:val="00472274"/>
    <w:rsid w:val="004726B3"/>
    <w:rsid w:val="0047340A"/>
    <w:rsid w:val="004751A0"/>
    <w:rsid w:val="00476B10"/>
    <w:rsid w:val="004808F9"/>
    <w:rsid w:val="004809E4"/>
    <w:rsid w:val="004864AF"/>
    <w:rsid w:val="00490E47"/>
    <w:rsid w:val="00492329"/>
    <w:rsid w:val="00492B25"/>
    <w:rsid w:val="00493E83"/>
    <w:rsid w:val="00494340"/>
    <w:rsid w:val="00497F63"/>
    <w:rsid w:val="004A1D48"/>
    <w:rsid w:val="004A3A7A"/>
    <w:rsid w:val="004A461F"/>
    <w:rsid w:val="004A6136"/>
    <w:rsid w:val="004A66D6"/>
    <w:rsid w:val="004B0499"/>
    <w:rsid w:val="004B08DD"/>
    <w:rsid w:val="004B0ACF"/>
    <w:rsid w:val="004B0BFA"/>
    <w:rsid w:val="004B29CE"/>
    <w:rsid w:val="004B3D81"/>
    <w:rsid w:val="004C013E"/>
    <w:rsid w:val="004C03AC"/>
    <w:rsid w:val="004C0686"/>
    <w:rsid w:val="004C2DCC"/>
    <w:rsid w:val="004C3D83"/>
    <w:rsid w:val="004C58FB"/>
    <w:rsid w:val="004C6FC9"/>
    <w:rsid w:val="004C714E"/>
    <w:rsid w:val="004D1AA6"/>
    <w:rsid w:val="004D4804"/>
    <w:rsid w:val="004D6068"/>
    <w:rsid w:val="004D7725"/>
    <w:rsid w:val="004E1DF3"/>
    <w:rsid w:val="004E2D9B"/>
    <w:rsid w:val="004E2EC5"/>
    <w:rsid w:val="004E590A"/>
    <w:rsid w:val="004E643F"/>
    <w:rsid w:val="004F2E4E"/>
    <w:rsid w:val="004F44E8"/>
    <w:rsid w:val="005014DB"/>
    <w:rsid w:val="00501597"/>
    <w:rsid w:val="00507C4A"/>
    <w:rsid w:val="00510482"/>
    <w:rsid w:val="00512443"/>
    <w:rsid w:val="00512E5B"/>
    <w:rsid w:val="00513836"/>
    <w:rsid w:val="00513A4D"/>
    <w:rsid w:val="0051422D"/>
    <w:rsid w:val="005146FE"/>
    <w:rsid w:val="00517F08"/>
    <w:rsid w:val="0052219B"/>
    <w:rsid w:val="0052241C"/>
    <w:rsid w:val="005227EA"/>
    <w:rsid w:val="005236F0"/>
    <w:rsid w:val="00523A5F"/>
    <w:rsid w:val="00524780"/>
    <w:rsid w:val="005258A2"/>
    <w:rsid w:val="00526D4E"/>
    <w:rsid w:val="00527E44"/>
    <w:rsid w:val="00530830"/>
    <w:rsid w:val="00532D79"/>
    <w:rsid w:val="00535B01"/>
    <w:rsid w:val="005362D3"/>
    <w:rsid w:val="00540B0F"/>
    <w:rsid w:val="005412F5"/>
    <w:rsid w:val="00542466"/>
    <w:rsid w:val="00542C5C"/>
    <w:rsid w:val="005436AC"/>
    <w:rsid w:val="0054438D"/>
    <w:rsid w:val="00546EF0"/>
    <w:rsid w:val="00547DB0"/>
    <w:rsid w:val="00550125"/>
    <w:rsid w:val="00550143"/>
    <w:rsid w:val="00550ADC"/>
    <w:rsid w:val="005528C1"/>
    <w:rsid w:val="005529AC"/>
    <w:rsid w:val="0055428A"/>
    <w:rsid w:val="00565367"/>
    <w:rsid w:val="005664E4"/>
    <w:rsid w:val="00571E53"/>
    <w:rsid w:val="005735A0"/>
    <w:rsid w:val="00581785"/>
    <w:rsid w:val="00584E02"/>
    <w:rsid w:val="00586205"/>
    <w:rsid w:val="00587351"/>
    <w:rsid w:val="00595151"/>
    <w:rsid w:val="005967D6"/>
    <w:rsid w:val="005A3B9B"/>
    <w:rsid w:val="005A631E"/>
    <w:rsid w:val="005A6424"/>
    <w:rsid w:val="005A73A9"/>
    <w:rsid w:val="005B1103"/>
    <w:rsid w:val="005B236E"/>
    <w:rsid w:val="005B2DF7"/>
    <w:rsid w:val="005B2F59"/>
    <w:rsid w:val="005B607D"/>
    <w:rsid w:val="005B675D"/>
    <w:rsid w:val="005B7FB4"/>
    <w:rsid w:val="005C33E9"/>
    <w:rsid w:val="005C42B1"/>
    <w:rsid w:val="005C6E3A"/>
    <w:rsid w:val="005D1140"/>
    <w:rsid w:val="005D1481"/>
    <w:rsid w:val="005D2EAE"/>
    <w:rsid w:val="005D58F7"/>
    <w:rsid w:val="005D70A9"/>
    <w:rsid w:val="005D7FEE"/>
    <w:rsid w:val="005E068D"/>
    <w:rsid w:val="005E19DA"/>
    <w:rsid w:val="005E24CB"/>
    <w:rsid w:val="005E364B"/>
    <w:rsid w:val="005E4BC2"/>
    <w:rsid w:val="005E51B7"/>
    <w:rsid w:val="005E60CB"/>
    <w:rsid w:val="005E690A"/>
    <w:rsid w:val="005F057A"/>
    <w:rsid w:val="005F1D35"/>
    <w:rsid w:val="005F2B96"/>
    <w:rsid w:val="005F3B5F"/>
    <w:rsid w:val="005F63B5"/>
    <w:rsid w:val="005F697C"/>
    <w:rsid w:val="006034B1"/>
    <w:rsid w:val="0060369F"/>
    <w:rsid w:val="0060426D"/>
    <w:rsid w:val="006047D4"/>
    <w:rsid w:val="006051B6"/>
    <w:rsid w:val="00605B4A"/>
    <w:rsid w:val="00605EC4"/>
    <w:rsid w:val="0060700A"/>
    <w:rsid w:val="00607550"/>
    <w:rsid w:val="00610565"/>
    <w:rsid w:val="00611203"/>
    <w:rsid w:val="006125D6"/>
    <w:rsid w:val="00612C33"/>
    <w:rsid w:val="00613D1A"/>
    <w:rsid w:val="00614205"/>
    <w:rsid w:val="00614707"/>
    <w:rsid w:val="00615145"/>
    <w:rsid w:val="00616F7C"/>
    <w:rsid w:val="006173EC"/>
    <w:rsid w:val="006178DF"/>
    <w:rsid w:val="00617B70"/>
    <w:rsid w:val="00621AEE"/>
    <w:rsid w:val="00621D37"/>
    <w:rsid w:val="00621F69"/>
    <w:rsid w:val="0062267D"/>
    <w:rsid w:val="0062754A"/>
    <w:rsid w:val="00627D97"/>
    <w:rsid w:val="00630CB4"/>
    <w:rsid w:val="00631727"/>
    <w:rsid w:val="00632453"/>
    <w:rsid w:val="006325D8"/>
    <w:rsid w:val="00632C83"/>
    <w:rsid w:val="006335DC"/>
    <w:rsid w:val="00633833"/>
    <w:rsid w:val="00633AC8"/>
    <w:rsid w:val="00635BC1"/>
    <w:rsid w:val="00636C3F"/>
    <w:rsid w:val="00636D64"/>
    <w:rsid w:val="00636DB1"/>
    <w:rsid w:val="00637621"/>
    <w:rsid w:val="00642BA0"/>
    <w:rsid w:val="00642E9E"/>
    <w:rsid w:val="006443DB"/>
    <w:rsid w:val="00646928"/>
    <w:rsid w:val="00647468"/>
    <w:rsid w:val="00647D94"/>
    <w:rsid w:val="006551E1"/>
    <w:rsid w:val="00655A60"/>
    <w:rsid w:val="00660F2C"/>
    <w:rsid w:val="0066166C"/>
    <w:rsid w:val="006617C2"/>
    <w:rsid w:val="0066261C"/>
    <w:rsid w:val="00663828"/>
    <w:rsid w:val="00663CDA"/>
    <w:rsid w:val="0066422D"/>
    <w:rsid w:val="0067366A"/>
    <w:rsid w:val="0067462E"/>
    <w:rsid w:val="00674A37"/>
    <w:rsid w:val="00676870"/>
    <w:rsid w:val="006771EB"/>
    <w:rsid w:val="0067772D"/>
    <w:rsid w:val="00677898"/>
    <w:rsid w:val="00680229"/>
    <w:rsid w:val="00681CF3"/>
    <w:rsid w:val="00683B67"/>
    <w:rsid w:val="00685220"/>
    <w:rsid w:val="00685303"/>
    <w:rsid w:val="006877B6"/>
    <w:rsid w:val="00687C12"/>
    <w:rsid w:val="00691B50"/>
    <w:rsid w:val="00692D3F"/>
    <w:rsid w:val="006A12B3"/>
    <w:rsid w:val="006A3D52"/>
    <w:rsid w:val="006A4DDE"/>
    <w:rsid w:val="006A57DB"/>
    <w:rsid w:val="006A616D"/>
    <w:rsid w:val="006A6574"/>
    <w:rsid w:val="006A76C0"/>
    <w:rsid w:val="006A7A90"/>
    <w:rsid w:val="006B13AE"/>
    <w:rsid w:val="006B1B96"/>
    <w:rsid w:val="006B3243"/>
    <w:rsid w:val="006B3746"/>
    <w:rsid w:val="006B3CFE"/>
    <w:rsid w:val="006B42AE"/>
    <w:rsid w:val="006B44CB"/>
    <w:rsid w:val="006C0B90"/>
    <w:rsid w:val="006C1FF6"/>
    <w:rsid w:val="006C5026"/>
    <w:rsid w:val="006C51B7"/>
    <w:rsid w:val="006C73A0"/>
    <w:rsid w:val="006D15A6"/>
    <w:rsid w:val="006D21A0"/>
    <w:rsid w:val="006D6265"/>
    <w:rsid w:val="006D72BF"/>
    <w:rsid w:val="006D7DB3"/>
    <w:rsid w:val="006E34C9"/>
    <w:rsid w:val="006E39A7"/>
    <w:rsid w:val="006E3C11"/>
    <w:rsid w:val="006E3D8D"/>
    <w:rsid w:val="006E3DB8"/>
    <w:rsid w:val="006E3E58"/>
    <w:rsid w:val="006E6C08"/>
    <w:rsid w:val="006E79F2"/>
    <w:rsid w:val="006E7A7B"/>
    <w:rsid w:val="006F046C"/>
    <w:rsid w:val="006F2A77"/>
    <w:rsid w:val="006F65DC"/>
    <w:rsid w:val="006F680D"/>
    <w:rsid w:val="006F68E5"/>
    <w:rsid w:val="006F7D57"/>
    <w:rsid w:val="00702692"/>
    <w:rsid w:val="00702B32"/>
    <w:rsid w:val="00702ECD"/>
    <w:rsid w:val="00703379"/>
    <w:rsid w:val="00705E7E"/>
    <w:rsid w:val="007062C6"/>
    <w:rsid w:val="007072ED"/>
    <w:rsid w:val="00710964"/>
    <w:rsid w:val="00711623"/>
    <w:rsid w:val="00711DCF"/>
    <w:rsid w:val="00712DBA"/>
    <w:rsid w:val="0071733E"/>
    <w:rsid w:val="007200DA"/>
    <w:rsid w:val="00720F4D"/>
    <w:rsid w:val="00721478"/>
    <w:rsid w:val="007219CC"/>
    <w:rsid w:val="007227E1"/>
    <w:rsid w:val="0072302A"/>
    <w:rsid w:val="007235A9"/>
    <w:rsid w:val="007236E2"/>
    <w:rsid w:val="00725382"/>
    <w:rsid w:val="00727CCE"/>
    <w:rsid w:val="0073104F"/>
    <w:rsid w:val="00731542"/>
    <w:rsid w:val="00733A8F"/>
    <w:rsid w:val="00734372"/>
    <w:rsid w:val="00735A02"/>
    <w:rsid w:val="00735F1E"/>
    <w:rsid w:val="007414B2"/>
    <w:rsid w:val="00741518"/>
    <w:rsid w:val="00741726"/>
    <w:rsid w:val="0074240A"/>
    <w:rsid w:val="00742834"/>
    <w:rsid w:val="00742994"/>
    <w:rsid w:val="007430D7"/>
    <w:rsid w:val="007444CD"/>
    <w:rsid w:val="00744DBF"/>
    <w:rsid w:val="007452CE"/>
    <w:rsid w:val="007458B6"/>
    <w:rsid w:val="00745CA8"/>
    <w:rsid w:val="007503E1"/>
    <w:rsid w:val="007544B7"/>
    <w:rsid w:val="0075582D"/>
    <w:rsid w:val="007563E0"/>
    <w:rsid w:val="007566AB"/>
    <w:rsid w:val="00757E95"/>
    <w:rsid w:val="00760E29"/>
    <w:rsid w:val="00763CFE"/>
    <w:rsid w:val="00764780"/>
    <w:rsid w:val="00765B49"/>
    <w:rsid w:val="00766748"/>
    <w:rsid w:val="00774B05"/>
    <w:rsid w:val="00775E0B"/>
    <w:rsid w:val="007760D6"/>
    <w:rsid w:val="00777A89"/>
    <w:rsid w:val="007802F2"/>
    <w:rsid w:val="00780A2E"/>
    <w:rsid w:val="00780DCF"/>
    <w:rsid w:val="00782C01"/>
    <w:rsid w:val="007830AF"/>
    <w:rsid w:val="00783E12"/>
    <w:rsid w:val="00784121"/>
    <w:rsid w:val="0078586A"/>
    <w:rsid w:val="007863F3"/>
    <w:rsid w:val="00790503"/>
    <w:rsid w:val="0079150F"/>
    <w:rsid w:val="00791E8A"/>
    <w:rsid w:val="0079273E"/>
    <w:rsid w:val="00792F68"/>
    <w:rsid w:val="00793396"/>
    <w:rsid w:val="00793B61"/>
    <w:rsid w:val="00794163"/>
    <w:rsid w:val="00794BF1"/>
    <w:rsid w:val="00796C34"/>
    <w:rsid w:val="007A3239"/>
    <w:rsid w:val="007A3DCA"/>
    <w:rsid w:val="007A41AF"/>
    <w:rsid w:val="007A42C4"/>
    <w:rsid w:val="007A6023"/>
    <w:rsid w:val="007A789D"/>
    <w:rsid w:val="007A7F49"/>
    <w:rsid w:val="007B25BA"/>
    <w:rsid w:val="007B2836"/>
    <w:rsid w:val="007B7961"/>
    <w:rsid w:val="007C1030"/>
    <w:rsid w:val="007C1406"/>
    <w:rsid w:val="007C4E61"/>
    <w:rsid w:val="007C64C7"/>
    <w:rsid w:val="007C64E6"/>
    <w:rsid w:val="007C6B56"/>
    <w:rsid w:val="007C79C8"/>
    <w:rsid w:val="007C7D24"/>
    <w:rsid w:val="007D05AE"/>
    <w:rsid w:val="007D676B"/>
    <w:rsid w:val="007D6A13"/>
    <w:rsid w:val="007D72B1"/>
    <w:rsid w:val="007D7DF3"/>
    <w:rsid w:val="007E1536"/>
    <w:rsid w:val="007E291D"/>
    <w:rsid w:val="007E3124"/>
    <w:rsid w:val="007E3EE8"/>
    <w:rsid w:val="007E429F"/>
    <w:rsid w:val="007E6279"/>
    <w:rsid w:val="007E6F50"/>
    <w:rsid w:val="007E7099"/>
    <w:rsid w:val="007E7D0B"/>
    <w:rsid w:val="007F0D67"/>
    <w:rsid w:val="007F11EB"/>
    <w:rsid w:val="007F1B86"/>
    <w:rsid w:val="007F39C1"/>
    <w:rsid w:val="007F71D8"/>
    <w:rsid w:val="007F739F"/>
    <w:rsid w:val="008026B7"/>
    <w:rsid w:val="00806BBC"/>
    <w:rsid w:val="008123B4"/>
    <w:rsid w:val="00816643"/>
    <w:rsid w:val="00817219"/>
    <w:rsid w:val="00820F1B"/>
    <w:rsid w:val="00822E13"/>
    <w:rsid w:val="00823037"/>
    <w:rsid w:val="0082313D"/>
    <w:rsid w:val="0082515F"/>
    <w:rsid w:val="0082598D"/>
    <w:rsid w:val="00826A9D"/>
    <w:rsid w:val="00827047"/>
    <w:rsid w:val="008302E3"/>
    <w:rsid w:val="0083363A"/>
    <w:rsid w:val="00836C24"/>
    <w:rsid w:val="00837924"/>
    <w:rsid w:val="00842526"/>
    <w:rsid w:val="00842D1C"/>
    <w:rsid w:val="0084486A"/>
    <w:rsid w:val="00845C56"/>
    <w:rsid w:val="00846272"/>
    <w:rsid w:val="008463D5"/>
    <w:rsid w:val="00847518"/>
    <w:rsid w:val="008514F0"/>
    <w:rsid w:val="0085163C"/>
    <w:rsid w:val="00853AE1"/>
    <w:rsid w:val="008609BB"/>
    <w:rsid w:val="008609DC"/>
    <w:rsid w:val="00863C2C"/>
    <w:rsid w:val="00865EBA"/>
    <w:rsid w:val="0087002B"/>
    <w:rsid w:val="00870205"/>
    <w:rsid w:val="00873C01"/>
    <w:rsid w:val="008749B2"/>
    <w:rsid w:val="00874AC1"/>
    <w:rsid w:val="00874FC1"/>
    <w:rsid w:val="00876C2F"/>
    <w:rsid w:val="00877127"/>
    <w:rsid w:val="00880901"/>
    <w:rsid w:val="008836C2"/>
    <w:rsid w:val="00884610"/>
    <w:rsid w:val="00884A8D"/>
    <w:rsid w:val="00890881"/>
    <w:rsid w:val="0089316A"/>
    <w:rsid w:val="008938FA"/>
    <w:rsid w:val="008977B5"/>
    <w:rsid w:val="008A1158"/>
    <w:rsid w:val="008A3DF5"/>
    <w:rsid w:val="008A7223"/>
    <w:rsid w:val="008B0590"/>
    <w:rsid w:val="008B1D09"/>
    <w:rsid w:val="008B36C6"/>
    <w:rsid w:val="008B44D1"/>
    <w:rsid w:val="008B5274"/>
    <w:rsid w:val="008B6F89"/>
    <w:rsid w:val="008C0EB0"/>
    <w:rsid w:val="008C4627"/>
    <w:rsid w:val="008C5E1E"/>
    <w:rsid w:val="008C5FBE"/>
    <w:rsid w:val="008C7615"/>
    <w:rsid w:val="008D1116"/>
    <w:rsid w:val="008D177F"/>
    <w:rsid w:val="008D25A6"/>
    <w:rsid w:val="008D7262"/>
    <w:rsid w:val="008E1379"/>
    <w:rsid w:val="008E1560"/>
    <w:rsid w:val="008E4B89"/>
    <w:rsid w:val="008E5586"/>
    <w:rsid w:val="008E748C"/>
    <w:rsid w:val="008E7882"/>
    <w:rsid w:val="008F0B76"/>
    <w:rsid w:val="008F4D01"/>
    <w:rsid w:val="009015D3"/>
    <w:rsid w:val="009019EA"/>
    <w:rsid w:val="00901E1D"/>
    <w:rsid w:val="0090205C"/>
    <w:rsid w:val="00904554"/>
    <w:rsid w:val="00904A3D"/>
    <w:rsid w:val="00904CA5"/>
    <w:rsid w:val="00910B10"/>
    <w:rsid w:val="00911C5D"/>
    <w:rsid w:val="009147CB"/>
    <w:rsid w:val="00917398"/>
    <w:rsid w:val="00920192"/>
    <w:rsid w:val="00921F1F"/>
    <w:rsid w:val="00922FBB"/>
    <w:rsid w:val="0092516F"/>
    <w:rsid w:val="00925195"/>
    <w:rsid w:val="00926B21"/>
    <w:rsid w:val="00930195"/>
    <w:rsid w:val="00931B8E"/>
    <w:rsid w:val="00933F55"/>
    <w:rsid w:val="00934A5B"/>
    <w:rsid w:val="009367A4"/>
    <w:rsid w:val="00936D5A"/>
    <w:rsid w:val="0094169F"/>
    <w:rsid w:val="00942453"/>
    <w:rsid w:val="0094411F"/>
    <w:rsid w:val="00947DAE"/>
    <w:rsid w:val="00952CC7"/>
    <w:rsid w:val="0095357A"/>
    <w:rsid w:val="00953911"/>
    <w:rsid w:val="00953FB0"/>
    <w:rsid w:val="00954A95"/>
    <w:rsid w:val="009634EA"/>
    <w:rsid w:val="00965A81"/>
    <w:rsid w:val="00965D06"/>
    <w:rsid w:val="00971E17"/>
    <w:rsid w:val="00971F19"/>
    <w:rsid w:val="0097387D"/>
    <w:rsid w:val="009760A2"/>
    <w:rsid w:val="00976F1A"/>
    <w:rsid w:val="0098210B"/>
    <w:rsid w:val="0098467B"/>
    <w:rsid w:val="00984ACB"/>
    <w:rsid w:val="0098584A"/>
    <w:rsid w:val="0098644C"/>
    <w:rsid w:val="0099060D"/>
    <w:rsid w:val="00993229"/>
    <w:rsid w:val="00993396"/>
    <w:rsid w:val="00994CB4"/>
    <w:rsid w:val="009961BC"/>
    <w:rsid w:val="00996C1E"/>
    <w:rsid w:val="00997291"/>
    <w:rsid w:val="009A0824"/>
    <w:rsid w:val="009A2132"/>
    <w:rsid w:val="009A2819"/>
    <w:rsid w:val="009A3139"/>
    <w:rsid w:val="009A3FD0"/>
    <w:rsid w:val="009A46E7"/>
    <w:rsid w:val="009A5694"/>
    <w:rsid w:val="009A6569"/>
    <w:rsid w:val="009A7904"/>
    <w:rsid w:val="009B04C3"/>
    <w:rsid w:val="009B0615"/>
    <w:rsid w:val="009B0B19"/>
    <w:rsid w:val="009B1405"/>
    <w:rsid w:val="009B2F3A"/>
    <w:rsid w:val="009B5548"/>
    <w:rsid w:val="009B6D0C"/>
    <w:rsid w:val="009C02BC"/>
    <w:rsid w:val="009C0D5B"/>
    <w:rsid w:val="009C3B94"/>
    <w:rsid w:val="009C4C5F"/>
    <w:rsid w:val="009C6A2B"/>
    <w:rsid w:val="009C700D"/>
    <w:rsid w:val="009C77E2"/>
    <w:rsid w:val="009D10C3"/>
    <w:rsid w:val="009D376C"/>
    <w:rsid w:val="009D39AB"/>
    <w:rsid w:val="009D4085"/>
    <w:rsid w:val="009D4B77"/>
    <w:rsid w:val="009D510F"/>
    <w:rsid w:val="009D637B"/>
    <w:rsid w:val="009D7CF1"/>
    <w:rsid w:val="009E1D66"/>
    <w:rsid w:val="009E2349"/>
    <w:rsid w:val="009E2B13"/>
    <w:rsid w:val="009E6493"/>
    <w:rsid w:val="009E7CB6"/>
    <w:rsid w:val="009E7CF3"/>
    <w:rsid w:val="009F2269"/>
    <w:rsid w:val="009F23E5"/>
    <w:rsid w:val="009F25FA"/>
    <w:rsid w:val="009F457A"/>
    <w:rsid w:val="009F4DB8"/>
    <w:rsid w:val="009F50FB"/>
    <w:rsid w:val="009F634C"/>
    <w:rsid w:val="009F7648"/>
    <w:rsid w:val="00A001CA"/>
    <w:rsid w:val="00A033F3"/>
    <w:rsid w:val="00A048EB"/>
    <w:rsid w:val="00A050B7"/>
    <w:rsid w:val="00A06A70"/>
    <w:rsid w:val="00A06C04"/>
    <w:rsid w:val="00A10047"/>
    <w:rsid w:val="00A10B46"/>
    <w:rsid w:val="00A116A1"/>
    <w:rsid w:val="00A129C3"/>
    <w:rsid w:val="00A14979"/>
    <w:rsid w:val="00A16B19"/>
    <w:rsid w:val="00A17068"/>
    <w:rsid w:val="00A22F5B"/>
    <w:rsid w:val="00A315ED"/>
    <w:rsid w:val="00A32688"/>
    <w:rsid w:val="00A346FE"/>
    <w:rsid w:val="00A379B6"/>
    <w:rsid w:val="00A41C4F"/>
    <w:rsid w:val="00A44E55"/>
    <w:rsid w:val="00A45D22"/>
    <w:rsid w:val="00A46F53"/>
    <w:rsid w:val="00A47DC3"/>
    <w:rsid w:val="00A517CD"/>
    <w:rsid w:val="00A51AEC"/>
    <w:rsid w:val="00A5543A"/>
    <w:rsid w:val="00A55687"/>
    <w:rsid w:val="00A5693F"/>
    <w:rsid w:val="00A574C0"/>
    <w:rsid w:val="00A57DC3"/>
    <w:rsid w:val="00A65C09"/>
    <w:rsid w:val="00A6742C"/>
    <w:rsid w:val="00A67F5C"/>
    <w:rsid w:val="00A7002C"/>
    <w:rsid w:val="00A705E3"/>
    <w:rsid w:val="00A730A5"/>
    <w:rsid w:val="00A7499F"/>
    <w:rsid w:val="00A76908"/>
    <w:rsid w:val="00A777E4"/>
    <w:rsid w:val="00A8133C"/>
    <w:rsid w:val="00A94D45"/>
    <w:rsid w:val="00A95D3E"/>
    <w:rsid w:val="00A9697A"/>
    <w:rsid w:val="00A96E62"/>
    <w:rsid w:val="00AA0D9E"/>
    <w:rsid w:val="00AA2EC8"/>
    <w:rsid w:val="00AA3666"/>
    <w:rsid w:val="00AA40F2"/>
    <w:rsid w:val="00AA46D1"/>
    <w:rsid w:val="00AA4753"/>
    <w:rsid w:val="00AA50BB"/>
    <w:rsid w:val="00AA64D5"/>
    <w:rsid w:val="00AA6A23"/>
    <w:rsid w:val="00AA7D06"/>
    <w:rsid w:val="00AB071E"/>
    <w:rsid w:val="00AB1D3E"/>
    <w:rsid w:val="00AB3314"/>
    <w:rsid w:val="00AB4CEA"/>
    <w:rsid w:val="00AB51E9"/>
    <w:rsid w:val="00AB5840"/>
    <w:rsid w:val="00AB6033"/>
    <w:rsid w:val="00AB7423"/>
    <w:rsid w:val="00AB7EE6"/>
    <w:rsid w:val="00AC01BF"/>
    <w:rsid w:val="00AC0C3C"/>
    <w:rsid w:val="00AC12B2"/>
    <w:rsid w:val="00AC2537"/>
    <w:rsid w:val="00AC35D6"/>
    <w:rsid w:val="00AC3999"/>
    <w:rsid w:val="00AC3DE6"/>
    <w:rsid w:val="00AC4BDF"/>
    <w:rsid w:val="00AD09A2"/>
    <w:rsid w:val="00AD45DF"/>
    <w:rsid w:val="00AD6468"/>
    <w:rsid w:val="00AD75CE"/>
    <w:rsid w:val="00AE1286"/>
    <w:rsid w:val="00AE1485"/>
    <w:rsid w:val="00AE149A"/>
    <w:rsid w:val="00AE3DD1"/>
    <w:rsid w:val="00AE4691"/>
    <w:rsid w:val="00AE4DF0"/>
    <w:rsid w:val="00AE74DB"/>
    <w:rsid w:val="00AF09A3"/>
    <w:rsid w:val="00AF4AA0"/>
    <w:rsid w:val="00AF56F3"/>
    <w:rsid w:val="00AF71F2"/>
    <w:rsid w:val="00B0007C"/>
    <w:rsid w:val="00B0104C"/>
    <w:rsid w:val="00B06914"/>
    <w:rsid w:val="00B0754F"/>
    <w:rsid w:val="00B07B95"/>
    <w:rsid w:val="00B07CB2"/>
    <w:rsid w:val="00B11DD1"/>
    <w:rsid w:val="00B1473E"/>
    <w:rsid w:val="00B15396"/>
    <w:rsid w:val="00B154C0"/>
    <w:rsid w:val="00B161E5"/>
    <w:rsid w:val="00B20371"/>
    <w:rsid w:val="00B21ECC"/>
    <w:rsid w:val="00B2217B"/>
    <w:rsid w:val="00B22869"/>
    <w:rsid w:val="00B23676"/>
    <w:rsid w:val="00B24D3D"/>
    <w:rsid w:val="00B24F67"/>
    <w:rsid w:val="00B253E1"/>
    <w:rsid w:val="00B262A9"/>
    <w:rsid w:val="00B301A3"/>
    <w:rsid w:val="00B30C26"/>
    <w:rsid w:val="00B312BF"/>
    <w:rsid w:val="00B31DE7"/>
    <w:rsid w:val="00B32E75"/>
    <w:rsid w:val="00B36115"/>
    <w:rsid w:val="00B372FB"/>
    <w:rsid w:val="00B37A26"/>
    <w:rsid w:val="00B40CBD"/>
    <w:rsid w:val="00B446F6"/>
    <w:rsid w:val="00B44BFD"/>
    <w:rsid w:val="00B46450"/>
    <w:rsid w:val="00B466CA"/>
    <w:rsid w:val="00B509F5"/>
    <w:rsid w:val="00B521C5"/>
    <w:rsid w:val="00B55C7A"/>
    <w:rsid w:val="00B60083"/>
    <w:rsid w:val="00B6049C"/>
    <w:rsid w:val="00B63D2E"/>
    <w:rsid w:val="00B661D0"/>
    <w:rsid w:val="00B66CC4"/>
    <w:rsid w:val="00B67C79"/>
    <w:rsid w:val="00B67CB2"/>
    <w:rsid w:val="00B706DA"/>
    <w:rsid w:val="00B722DE"/>
    <w:rsid w:val="00B72B73"/>
    <w:rsid w:val="00B75F05"/>
    <w:rsid w:val="00B76231"/>
    <w:rsid w:val="00B76DBA"/>
    <w:rsid w:val="00B817AF"/>
    <w:rsid w:val="00B81EE9"/>
    <w:rsid w:val="00B87B31"/>
    <w:rsid w:val="00B96EDB"/>
    <w:rsid w:val="00BA0B05"/>
    <w:rsid w:val="00BA4D08"/>
    <w:rsid w:val="00BA5A89"/>
    <w:rsid w:val="00BA6E44"/>
    <w:rsid w:val="00BA7D0E"/>
    <w:rsid w:val="00BB20D1"/>
    <w:rsid w:val="00BB2670"/>
    <w:rsid w:val="00BB41CD"/>
    <w:rsid w:val="00BB56FE"/>
    <w:rsid w:val="00BB6222"/>
    <w:rsid w:val="00BB7BA0"/>
    <w:rsid w:val="00BC328B"/>
    <w:rsid w:val="00BC37FE"/>
    <w:rsid w:val="00BC4214"/>
    <w:rsid w:val="00BC5C60"/>
    <w:rsid w:val="00BC6A37"/>
    <w:rsid w:val="00BC779B"/>
    <w:rsid w:val="00BD1B95"/>
    <w:rsid w:val="00BD1F95"/>
    <w:rsid w:val="00BD3FAA"/>
    <w:rsid w:val="00BD4953"/>
    <w:rsid w:val="00BE044C"/>
    <w:rsid w:val="00BE1498"/>
    <w:rsid w:val="00BE5155"/>
    <w:rsid w:val="00BE5298"/>
    <w:rsid w:val="00BE6211"/>
    <w:rsid w:val="00BF25C3"/>
    <w:rsid w:val="00BF295C"/>
    <w:rsid w:val="00BF2AF1"/>
    <w:rsid w:val="00BF38A0"/>
    <w:rsid w:val="00BF4019"/>
    <w:rsid w:val="00BF5946"/>
    <w:rsid w:val="00BF7F34"/>
    <w:rsid w:val="00C04A75"/>
    <w:rsid w:val="00C05A89"/>
    <w:rsid w:val="00C1121C"/>
    <w:rsid w:val="00C13914"/>
    <w:rsid w:val="00C1565C"/>
    <w:rsid w:val="00C23574"/>
    <w:rsid w:val="00C23B34"/>
    <w:rsid w:val="00C25344"/>
    <w:rsid w:val="00C25A00"/>
    <w:rsid w:val="00C25A64"/>
    <w:rsid w:val="00C2661F"/>
    <w:rsid w:val="00C266B0"/>
    <w:rsid w:val="00C3683E"/>
    <w:rsid w:val="00C37DE2"/>
    <w:rsid w:val="00C40059"/>
    <w:rsid w:val="00C41433"/>
    <w:rsid w:val="00C41625"/>
    <w:rsid w:val="00C43A34"/>
    <w:rsid w:val="00C442CB"/>
    <w:rsid w:val="00C4449C"/>
    <w:rsid w:val="00C448F5"/>
    <w:rsid w:val="00C45038"/>
    <w:rsid w:val="00C46016"/>
    <w:rsid w:val="00C46CA3"/>
    <w:rsid w:val="00C5067F"/>
    <w:rsid w:val="00C50BE9"/>
    <w:rsid w:val="00C50E41"/>
    <w:rsid w:val="00C52D82"/>
    <w:rsid w:val="00C53BB4"/>
    <w:rsid w:val="00C55721"/>
    <w:rsid w:val="00C55888"/>
    <w:rsid w:val="00C56DC5"/>
    <w:rsid w:val="00C57A9D"/>
    <w:rsid w:val="00C61146"/>
    <w:rsid w:val="00C615BB"/>
    <w:rsid w:val="00C620E7"/>
    <w:rsid w:val="00C643C0"/>
    <w:rsid w:val="00C660D5"/>
    <w:rsid w:val="00C673FF"/>
    <w:rsid w:val="00C70B3C"/>
    <w:rsid w:val="00C721C5"/>
    <w:rsid w:val="00C73A21"/>
    <w:rsid w:val="00C73D65"/>
    <w:rsid w:val="00C828DB"/>
    <w:rsid w:val="00C8491B"/>
    <w:rsid w:val="00C84B8A"/>
    <w:rsid w:val="00C84C8D"/>
    <w:rsid w:val="00C85A80"/>
    <w:rsid w:val="00C86E74"/>
    <w:rsid w:val="00C939A9"/>
    <w:rsid w:val="00C943EC"/>
    <w:rsid w:val="00C94482"/>
    <w:rsid w:val="00C944B2"/>
    <w:rsid w:val="00C95315"/>
    <w:rsid w:val="00C95B3B"/>
    <w:rsid w:val="00C9742E"/>
    <w:rsid w:val="00CA2631"/>
    <w:rsid w:val="00CA769A"/>
    <w:rsid w:val="00CA7CE7"/>
    <w:rsid w:val="00CB2592"/>
    <w:rsid w:val="00CB49F5"/>
    <w:rsid w:val="00CB4C1C"/>
    <w:rsid w:val="00CC0CA6"/>
    <w:rsid w:val="00CC1D23"/>
    <w:rsid w:val="00CC25ED"/>
    <w:rsid w:val="00CC4715"/>
    <w:rsid w:val="00CD1F86"/>
    <w:rsid w:val="00CD21D7"/>
    <w:rsid w:val="00CD278A"/>
    <w:rsid w:val="00CD30AE"/>
    <w:rsid w:val="00CD4E10"/>
    <w:rsid w:val="00CD6322"/>
    <w:rsid w:val="00CD728F"/>
    <w:rsid w:val="00CE0541"/>
    <w:rsid w:val="00CE0753"/>
    <w:rsid w:val="00CE076F"/>
    <w:rsid w:val="00CE299F"/>
    <w:rsid w:val="00CE29FC"/>
    <w:rsid w:val="00CE31D6"/>
    <w:rsid w:val="00CE53A6"/>
    <w:rsid w:val="00CE61E5"/>
    <w:rsid w:val="00CE789A"/>
    <w:rsid w:val="00CE78F4"/>
    <w:rsid w:val="00CE7A83"/>
    <w:rsid w:val="00CF0734"/>
    <w:rsid w:val="00CF40F1"/>
    <w:rsid w:val="00CF59DA"/>
    <w:rsid w:val="00CF675F"/>
    <w:rsid w:val="00D034E3"/>
    <w:rsid w:val="00D044B7"/>
    <w:rsid w:val="00D055BF"/>
    <w:rsid w:val="00D10438"/>
    <w:rsid w:val="00D11DD8"/>
    <w:rsid w:val="00D12AA7"/>
    <w:rsid w:val="00D13862"/>
    <w:rsid w:val="00D147FB"/>
    <w:rsid w:val="00D15C46"/>
    <w:rsid w:val="00D16004"/>
    <w:rsid w:val="00D22424"/>
    <w:rsid w:val="00D237D8"/>
    <w:rsid w:val="00D259B9"/>
    <w:rsid w:val="00D26490"/>
    <w:rsid w:val="00D26BFE"/>
    <w:rsid w:val="00D271C5"/>
    <w:rsid w:val="00D279C9"/>
    <w:rsid w:val="00D318C2"/>
    <w:rsid w:val="00D32359"/>
    <w:rsid w:val="00D33652"/>
    <w:rsid w:val="00D33FDC"/>
    <w:rsid w:val="00D3491B"/>
    <w:rsid w:val="00D352AD"/>
    <w:rsid w:val="00D3772E"/>
    <w:rsid w:val="00D40B43"/>
    <w:rsid w:val="00D41372"/>
    <w:rsid w:val="00D42424"/>
    <w:rsid w:val="00D42EB2"/>
    <w:rsid w:val="00D436C1"/>
    <w:rsid w:val="00D437CF"/>
    <w:rsid w:val="00D438B3"/>
    <w:rsid w:val="00D46BCE"/>
    <w:rsid w:val="00D50CAB"/>
    <w:rsid w:val="00D52323"/>
    <w:rsid w:val="00D53AB2"/>
    <w:rsid w:val="00D558E0"/>
    <w:rsid w:val="00D61E72"/>
    <w:rsid w:val="00D622BF"/>
    <w:rsid w:val="00D62916"/>
    <w:rsid w:val="00D634D3"/>
    <w:rsid w:val="00D64458"/>
    <w:rsid w:val="00D661A5"/>
    <w:rsid w:val="00D70B6F"/>
    <w:rsid w:val="00D70D85"/>
    <w:rsid w:val="00D734EA"/>
    <w:rsid w:val="00D73A81"/>
    <w:rsid w:val="00D741F1"/>
    <w:rsid w:val="00D74960"/>
    <w:rsid w:val="00D751D2"/>
    <w:rsid w:val="00D76208"/>
    <w:rsid w:val="00D76366"/>
    <w:rsid w:val="00D77A1C"/>
    <w:rsid w:val="00D80832"/>
    <w:rsid w:val="00D812F9"/>
    <w:rsid w:val="00D818B7"/>
    <w:rsid w:val="00D820C1"/>
    <w:rsid w:val="00D84B78"/>
    <w:rsid w:val="00D86D02"/>
    <w:rsid w:val="00D87301"/>
    <w:rsid w:val="00D91827"/>
    <w:rsid w:val="00D93F81"/>
    <w:rsid w:val="00D949D8"/>
    <w:rsid w:val="00D9528B"/>
    <w:rsid w:val="00D96BF8"/>
    <w:rsid w:val="00D971DC"/>
    <w:rsid w:val="00DA1766"/>
    <w:rsid w:val="00DA1E4D"/>
    <w:rsid w:val="00DA2086"/>
    <w:rsid w:val="00DA2450"/>
    <w:rsid w:val="00DA6A97"/>
    <w:rsid w:val="00DA7995"/>
    <w:rsid w:val="00DB09C6"/>
    <w:rsid w:val="00DB2191"/>
    <w:rsid w:val="00DB276B"/>
    <w:rsid w:val="00DB277F"/>
    <w:rsid w:val="00DB2EF3"/>
    <w:rsid w:val="00DB3339"/>
    <w:rsid w:val="00DB38A5"/>
    <w:rsid w:val="00DC0284"/>
    <w:rsid w:val="00DC3604"/>
    <w:rsid w:val="00DC4C39"/>
    <w:rsid w:val="00DC54E7"/>
    <w:rsid w:val="00DD075E"/>
    <w:rsid w:val="00DD2AD9"/>
    <w:rsid w:val="00DD42F7"/>
    <w:rsid w:val="00DD4A83"/>
    <w:rsid w:val="00DD650E"/>
    <w:rsid w:val="00DE009C"/>
    <w:rsid w:val="00DE229F"/>
    <w:rsid w:val="00DE2A65"/>
    <w:rsid w:val="00DE2C55"/>
    <w:rsid w:val="00DE424E"/>
    <w:rsid w:val="00DE46DD"/>
    <w:rsid w:val="00DE4892"/>
    <w:rsid w:val="00DE5E77"/>
    <w:rsid w:val="00DF0BB0"/>
    <w:rsid w:val="00DF1217"/>
    <w:rsid w:val="00DF2ECE"/>
    <w:rsid w:val="00DF683E"/>
    <w:rsid w:val="00E017DC"/>
    <w:rsid w:val="00E028AA"/>
    <w:rsid w:val="00E03C5D"/>
    <w:rsid w:val="00E04D40"/>
    <w:rsid w:val="00E073A2"/>
    <w:rsid w:val="00E075A6"/>
    <w:rsid w:val="00E105E6"/>
    <w:rsid w:val="00E11166"/>
    <w:rsid w:val="00E1544A"/>
    <w:rsid w:val="00E167B7"/>
    <w:rsid w:val="00E16C36"/>
    <w:rsid w:val="00E1759E"/>
    <w:rsid w:val="00E17FAD"/>
    <w:rsid w:val="00E201E0"/>
    <w:rsid w:val="00E229E9"/>
    <w:rsid w:val="00E27325"/>
    <w:rsid w:val="00E31279"/>
    <w:rsid w:val="00E33234"/>
    <w:rsid w:val="00E34477"/>
    <w:rsid w:val="00E40093"/>
    <w:rsid w:val="00E40D68"/>
    <w:rsid w:val="00E4334A"/>
    <w:rsid w:val="00E43948"/>
    <w:rsid w:val="00E47356"/>
    <w:rsid w:val="00E51AA3"/>
    <w:rsid w:val="00E57480"/>
    <w:rsid w:val="00E57841"/>
    <w:rsid w:val="00E57F74"/>
    <w:rsid w:val="00E602AE"/>
    <w:rsid w:val="00E60B70"/>
    <w:rsid w:val="00E61071"/>
    <w:rsid w:val="00E615E9"/>
    <w:rsid w:val="00E620CA"/>
    <w:rsid w:val="00E62A59"/>
    <w:rsid w:val="00E6430A"/>
    <w:rsid w:val="00E649CE"/>
    <w:rsid w:val="00E65B73"/>
    <w:rsid w:val="00E6632B"/>
    <w:rsid w:val="00E66A9B"/>
    <w:rsid w:val="00E66A9E"/>
    <w:rsid w:val="00E66B05"/>
    <w:rsid w:val="00E675C3"/>
    <w:rsid w:val="00E676FD"/>
    <w:rsid w:val="00E67C22"/>
    <w:rsid w:val="00E70494"/>
    <w:rsid w:val="00E71CB8"/>
    <w:rsid w:val="00E7236E"/>
    <w:rsid w:val="00E74102"/>
    <w:rsid w:val="00E75ADD"/>
    <w:rsid w:val="00E7625D"/>
    <w:rsid w:val="00E80E6B"/>
    <w:rsid w:val="00E81E02"/>
    <w:rsid w:val="00E81FEA"/>
    <w:rsid w:val="00E823A6"/>
    <w:rsid w:val="00E82AA6"/>
    <w:rsid w:val="00E83046"/>
    <w:rsid w:val="00E84627"/>
    <w:rsid w:val="00E87B3B"/>
    <w:rsid w:val="00E90CFD"/>
    <w:rsid w:val="00E9125F"/>
    <w:rsid w:val="00E928AC"/>
    <w:rsid w:val="00E94802"/>
    <w:rsid w:val="00E968F1"/>
    <w:rsid w:val="00EA03BF"/>
    <w:rsid w:val="00EA1BF1"/>
    <w:rsid w:val="00EA3BED"/>
    <w:rsid w:val="00EA4F8C"/>
    <w:rsid w:val="00EA6B3B"/>
    <w:rsid w:val="00EA6E46"/>
    <w:rsid w:val="00EA6FFA"/>
    <w:rsid w:val="00EA77F6"/>
    <w:rsid w:val="00EA7B62"/>
    <w:rsid w:val="00EA7E63"/>
    <w:rsid w:val="00EB0765"/>
    <w:rsid w:val="00EB10B9"/>
    <w:rsid w:val="00EB1DAB"/>
    <w:rsid w:val="00EB4E5F"/>
    <w:rsid w:val="00EB69D9"/>
    <w:rsid w:val="00EC02BA"/>
    <w:rsid w:val="00EC432E"/>
    <w:rsid w:val="00EC71BD"/>
    <w:rsid w:val="00ED0294"/>
    <w:rsid w:val="00ED0654"/>
    <w:rsid w:val="00ED23DB"/>
    <w:rsid w:val="00ED3701"/>
    <w:rsid w:val="00ED47C0"/>
    <w:rsid w:val="00ED4EF2"/>
    <w:rsid w:val="00ED5592"/>
    <w:rsid w:val="00ED779F"/>
    <w:rsid w:val="00EE0549"/>
    <w:rsid w:val="00EE0F95"/>
    <w:rsid w:val="00EE2045"/>
    <w:rsid w:val="00EE2418"/>
    <w:rsid w:val="00EE3B13"/>
    <w:rsid w:val="00EE5283"/>
    <w:rsid w:val="00EF0267"/>
    <w:rsid w:val="00EF2551"/>
    <w:rsid w:val="00EF2857"/>
    <w:rsid w:val="00EF3B72"/>
    <w:rsid w:val="00EF3FCF"/>
    <w:rsid w:val="00EF5593"/>
    <w:rsid w:val="00EF5638"/>
    <w:rsid w:val="00F00DDB"/>
    <w:rsid w:val="00F0272D"/>
    <w:rsid w:val="00F0313D"/>
    <w:rsid w:val="00F04A38"/>
    <w:rsid w:val="00F04DB8"/>
    <w:rsid w:val="00F0551B"/>
    <w:rsid w:val="00F115CF"/>
    <w:rsid w:val="00F1165E"/>
    <w:rsid w:val="00F13EF2"/>
    <w:rsid w:val="00F15514"/>
    <w:rsid w:val="00F15CC3"/>
    <w:rsid w:val="00F15D4F"/>
    <w:rsid w:val="00F17419"/>
    <w:rsid w:val="00F2046E"/>
    <w:rsid w:val="00F209BB"/>
    <w:rsid w:val="00F224FB"/>
    <w:rsid w:val="00F239E7"/>
    <w:rsid w:val="00F246A1"/>
    <w:rsid w:val="00F24BF6"/>
    <w:rsid w:val="00F25091"/>
    <w:rsid w:val="00F275A5"/>
    <w:rsid w:val="00F27840"/>
    <w:rsid w:val="00F2793A"/>
    <w:rsid w:val="00F30709"/>
    <w:rsid w:val="00F33E54"/>
    <w:rsid w:val="00F33F7E"/>
    <w:rsid w:val="00F42A43"/>
    <w:rsid w:val="00F43393"/>
    <w:rsid w:val="00F45FA2"/>
    <w:rsid w:val="00F463BB"/>
    <w:rsid w:val="00F46535"/>
    <w:rsid w:val="00F470D9"/>
    <w:rsid w:val="00F5303B"/>
    <w:rsid w:val="00F53225"/>
    <w:rsid w:val="00F551F2"/>
    <w:rsid w:val="00F5778B"/>
    <w:rsid w:val="00F57997"/>
    <w:rsid w:val="00F60A6F"/>
    <w:rsid w:val="00F62BBC"/>
    <w:rsid w:val="00F62DB6"/>
    <w:rsid w:val="00F70279"/>
    <w:rsid w:val="00F7181C"/>
    <w:rsid w:val="00F7231F"/>
    <w:rsid w:val="00F725B7"/>
    <w:rsid w:val="00F7275F"/>
    <w:rsid w:val="00F763C0"/>
    <w:rsid w:val="00F7651B"/>
    <w:rsid w:val="00F7791A"/>
    <w:rsid w:val="00F8006B"/>
    <w:rsid w:val="00F809A1"/>
    <w:rsid w:val="00F80C59"/>
    <w:rsid w:val="00F80D8C"/>
    <w:rsid w:val="00F81FD4"/>
    <w:rsid w:val="00F82023"/>
    <w:rsid w:val="00F83321"/>
    <w:rsid w:val="00F8544A"/>
    <w:rsid w:val="00F86734"/>
    <w:rsid w:val="00F86E91"/>
    <w:rsid w:val="00F87428"/>
    <w:rsid w:val="00F90D9A"/>
    <w:rsid w:val="00F93645"/>
    <w:rsid w:val="00F93CCC"/>
    <w:rsid w:val="00F960F0"/>
    <w:rsid w:val="00F96E18"/>
    <w:rsid w:val="00FA1ADF"/>
    <w:rsid w:val="00FA1EC0"/>
    <w:rsid w:val="00FA2D40"/>
    <w:rsid w:val="00FA2DD7"/>
    <w:rsid w:val="00FA37B6"/>
    <w:rsid w:val="00FA37FA"/>
    <w:rsid w:val="00FA4D94"/>
    <w:rsid w:val="00FA5A83"/>
    <w:rsid w:val="00FA7257"/>
    <w:rsid w:val="00FA7FF4"/>
    <w:rsid w:val="00FB1BE4"/>
    <w:rsid w:val="00FB4255"/>
    <w:rsid w:val="00FB432C"/>
    <w:rsid w:val="00FB486B"/>
    <w:rsid w:val="00FC0615"/>
    <w:rsid w:val="00FC16AB"/>
    <w:rsid w:val="00FC2AF6"/>
    <w:rsid w:val="00FC4848"/>
    <w:rsid w:val="00FC6AEB"/>
    <w:rsid w:val="00FC6DE1"/>
    <w:rsid w:val="00FC7156"/>
    <w:rsid w:val="00FC7D33"/>
    <w:rsid w:val="00FD1332"/>
    <w:rsid w:val="00FD1870"/>
    <w:rsid w:val="00FD4D0A"/>
    <w:rsid w:val="00FD4F11"/>
    <w:rsid w:val="00FD507C"/>
    <w:rsid w:val="00FD5B80"/>
    <w:rsid w:val="00FE047C"/>
    <w:rsid w:val="00FE0753"/>
    <w:rsid w:val="00FE092C"/>
    <w:rsid w:val="00FE0A36"/>
    <w:rsid w:val="00FE1569"/>
    <w:rsid w:val="00FE21FB"/>
    <w:rsid w:val="00FE505A"/>
    <w:rsid w:val="00FE517C"/>
    <w:rsid w:val="00FE5754"/>
    <w:rsid w:val="00FE67CC"/>
    <w:rsid w:val="00FE6AD1"/>
    <w:rsid w:val="00FE7F1A"/>
    <w:rsid w:val="00FF18C8"/>
    <w:rsid w:val="00FF47A8"/>
    <w:rsid w:val="00FF4DAB"/>
    <w:rsid w:val="00FF5C26"/>
    <w:rsid w:val="00FF6B4A"/>
    <w:rsid w:val="00FF6BEE"/>
    <w:rsid w:val="00FF6FD1"/>
    <w:rsid w:val="013259B6"/>
    <w:rsid w:val="01E89FB0"/>
    <w:rsid w:val="02A8ADFE"/>
    <w:rsid w:val="0344CEB8"/>
    <w:rsid w:val="035F1435"/>
    <w:rsid w:val="03AC9022"/>
    <w:rsid w:val="0518C666"/>
    <w:rsid w:val="0766B0D8"/>
    <w:rsid w:val="0851CD28"/>
    <w:rsid w:val="0C74A5CE"/>
    <w:rsid w:val="0C7744AE"/>
    <w:rsid w:val="0CDD2FF1"/>
    <w:rsid w:val="0D87B1B3"/>
    <w:rsid w:val="0E378EAF"/>
    <w:rsid w:val="103A87C9"/>
    <w:rsid w:val="11173139"/>
    <w:rsid w:val="11C9680C"/>
    <w:rsid w:val="124E59B8"/>
    <w:rsid w:val="12C28C54"/>
    <w:rsid w:val="1372288B"/>
    <w:rsid w:val="13877BD2"/>
    <w:rsid w:val="13953A51"/>
    <w:rsid w:val="13F70681"/>
    <w:rsid w:val="144F5ABE"/>
    <w:rsid w:val="17CE865A"/>
    <w:rsid w:val="19EC6709"/>
    <w:rsid w:val="1A485A4B"/>
    <w:rsid w:val="1A8E12D1"/>
    <w:rsid w:val="1AC364F9"/>
    <w:rsid w:val="1B9753B8"/>
    <w:rsid w:val="1B9DED86"/>
    <w:rsid w:val="1CBB00F5"/>
    <w:rsid w:val="1CF414F1"/>
    <w:rsid w:val="1E29E63A"/>
    <w:rsid w:val="1FE821AE"/>
    <w:rsid w:val="20DD45CD"/>
    <w:rsid w:val="20EAE29F"/>
    <w:rsid w:val="215C4043"/>
    <w:rsid w:val="219516CD"/>
    <w:rsid w:val="21CFE0AD"/>
    <w:rsid w:val="227801D2"/>
    <w:rsid w:val="2279162E"/>
    <w:rsid w:val="23124FA8"/>
    <w:rsid w:val="231981DF"/>
    <w:rsid w:val="2369611C"/>
    <w:rsid w:val="23918FC7"/>
    <w:rsid w:val="249A49EF"/>
    <w:rsid w:val="25A7353F"/>
    <w:rsid w:val="25F98BE8"/>
    <w:rsid w:val="27861C37"/>
    <w:rsid w:val="2881DE9E"/>
    <w:rsid w:val="28A19269"/>
    <w:rsid w:val="2934AB81"/>
    <w:rsid w:val="2981AA6B"/>
    <w:rsid w:val="2A123B2C"/>
    <w:rsid w:val="2A2262C6"/>
    <w:rsid w:val="2A89F1C5"/>
    <w:rsid w:val="2AAA3BE7"/>
    <w:rsid w:val="2BC90FFA"/>
    <w:rsid w:val="2C6EAECA"/>
    <w:rsid w:val="2E50B492"/>
    <w:rsid w:val="2F08B7D0"/>
    <w:rsid w:val="2F799322"/>
    <w:rsid w:val="2FCC8297"/>
    <w:rsid w:val="2FDD814D"/>
    <w:rsid w:val="3005C371"/>
    <w:rsid w:val="304E61DA"/>
    <w:rsid w:val="3089CA82"/>
    <w:rsid w:val="30D7937E"/>
    <w:rsid w:val="30DA057D"/>
    <w:rsid w:val="323CE0B6"/>
    <w:rsid w:val="327E883B"/>
    <w:rsid w:val="32D9ACBE"/>
    <w:rsid w:val="337109AD"/>
    <w:rsid w:val="341C4FA4"/>
    <w:rsid w:val="358A2D39"/>
    <w:rsid w:val="35B6B0CD"/>
    <w:rsid w:val="361540B8"/>
    <w:rsid w:val="365DAD51"/>
    <w:rsid w:val="3682481C"/>
    <w:rsid w:val="376D8093"/>
    <w:rsid w:val="37C1EF16"/>
    <w:rsid w:val="37F149D1"/>
    <w:rsid w:val="3877A3B9"/>
    <w:rsid w:val="39725E39"/>
    <w:rsid w:val="39BAD593"/>
    <w:rsid w:val="3A30A378"/>
    <w:rsid w:val="3BF8F770"/>
    <w:rsid w:val="3DC7E6E7"/>
    <w:rsid w:val="3E0F4394"/>
    <w:rsid w:val="3ECD71FB"/>
    <w:rsid w:val="4052C53E"/>
    <w:rsid w:val="406207D6"/>
    <w:rsid w:val="4275070E"/>
    <w:rsid w:val="42C8A6C2"/>
    <w:rsid w:val="4347B28F"/>
    <w:rsid w:val="4380299A"/>
    <w:rsid w:val="4390A786"/>
    <w:rsid w:val="43C5BCD7"/>
    <w:rsid w:val="44647723"/>
    <w:rsid w:val="4532DFE5"/>
    <w:rsid w:val="45A35728"/>
    <w:rsid w:val="45C62099"/>
    <w:rsid w:val="469CD3B9"/>
    <w:rsid w:val="482244AF"/>
    <w:rsid w:val="48635562"/>
    <w:rsid w:val="4868499D"/>
    <w:rsid w:val="48F127B4"/>
    <w:rsid w:val="4992298C"/>
    <w:rsid w:val="4ABD2528"/>
    <w:rsid w:val="4B4A2588"/>
    <w:rsid w:val="4B5B5066"/>
    <w:rsid w:val="4DB7E739"/>
    <w:rsid w:val="4E0860D6"/>
    <w:rsid w:val="4F1BA855"/>
    <w:rsid w:val="4F94D65D"/>
    <w:rsid w:val="50AC75D2"/>
    <w:rsid w:val="50F54DF7"/>
    <w:rsid w:val="52D844FC"/>
    <w:rsid w:val="53290B27"/>
    <w:rsid w:val="5377E924"/>
    <w:rsid w:val="53C39128"/>
    <w:rsid w:val="53F32DC1"/>
    <w:rsid w:val="55A6150C"/>
    <w:rsid w:val="55D35634"/>
    <w:rsid w:val="565AD3AE"/>
    <w:rsid w:val="566372E6"/>
    <w:rsid w:val="5725B9B8"/>
    <w:rsid w:val="582DA739"/>
    <w:rsid w:val="584FE336"/>
    <w:rsid w:val="5858526E"/>
    <w:rsid w:val="58843F81"/>
    <w:rsid w:val="589E5F5A"/>
    <w:rsid w:val="5A9D1EF9"/>
    <w:rsid w:val="5ACAB6BE"/>
    <w:rsid w:val="5AD6768B"/>
    <w:rsid w:val="5AEA34A3"/>
    <w:rsid w:val="5B6E2B25"/>
    <w:rsid w:val="5B97284F"/>
    <w:rsid w:val="5BFB071C"/>
    <w:rsid w:val="5C06FD39"/>
    <w:rsid w:val="5C6DA3E7"/>
    <w:rsid w:val="5CAA9411"/>
    <w:rsid w:val="5D2241E0"/>
    <w:rsid w:val="5DDE08F7"/>
    <w:rsid w:val="62715A67"/>
    <w:rsid w:val="62D142B1"/>
    <w:rsid w:val="63165861"/>
    <w:rsid w:val="63C558B5"/>
    <w:rsid w:val="63D667D5"/>
    <w:rsid w:val="649FC465"/>
    <w:rsid w:val="64DFFC7A"/>
    <w:rsid w:val="67EF649F"/>
    <w:rsid w:val="68E7045F"/>
    <w:rsid w:val="6917AEA4"/>
    <w:rsid w:val="69282033"/>
    <w:rsid w:val="6960A405"/>
    <w:rsid w:val="69C96B1E"/>
    <w:rsid w:val="6C40AFC1"/>
    <w:rsid w:val="6C727695"/>
    <w:rsid w:val="6D510A00"/>
    <w:rsid w:val="6DC618E4"/>
    <w:rsid w:val="6DEB8A3B"/>
    <w:rsid w:val="6EECDA61"/>
    <w:rsid w:val="6F7BBF72"/>
    <w:rsid w:val="70695E30"/>
    <w:rsid w:val="706DB4FE"/>
    <w:rsid w:val="71C89746"/>
    <w:rsid w:val="723D0A0F"/>
    <w:rsid w:val="72D9EE6A"/>
    <w:rsid w:val="72E67163"/>
    <w:rsid w:val="731BE027"/>
    <w:rsid w:val="73D09A9C"/>
    <w:rsid w:val="74698183"/>
    <w:rsid w:val="7476CB4D"/>
    <w:rsid w:val="748241C4"/>
    <w:rsid w:val="74D0628E"/>
    <w:rsid w:val="759836DF"/>
    <w:rsid w:val="75A2E722"/>
    <w:rsid w:val="75E864AF"/>
    <w:rsid w:val="7632017E"/>
    <w:rsid w:val="764B2AA2"/>
    <w:rsid w:val="76D78ECA"/>
    <w:rsid w:val="776B677C"/>
    <w:rsid w:val="78D13390"/>
    <w:rsid w:val="78DA87E4"/>
    <w:rsid w:val="7A09759A"/>
    <w:rsid w:val="7A3BE9B3"/>
    <w:rsid w:val="7AFAE505"/>
    <w:rsid w:val="7BCD3FFF"/>
    <w:rsid w:val="7C388E76"/>
    <w:rsid w:val="7DA5181A"/>
    <w:rsid w:val="7DFE3520"/>
    <w:rsid w:val="7E22B855"/>
    <w:rsid w:val="7F073787"/>
    <w:rsid w:val="7F58E0FD"/>
    <w:rsid w:val="7F9FE3B4"/>
    <w:rsid w:val="7FA3D86B"/>
    <w:rsid w:val="7FD8E3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7AA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8E6"/>
    <w:pPr>
      <w:spacing w:after="120" w:line="240" w:lineRule="auto"/>
    </w:pPr>
    <w:rPr>
      <w:rFonts w:ascii="EYInterstate Light" w:eastAsia="Times New Roman" w:hAnsi="EYInterstate Light" w:cs="Arial"/>
      <w:iCs/>
      <w:sz w:val="20"/>
      <w:szCs w:val="20"/>
    </w:rPr>
  </w:style>
  <w:style w:type="paragraph" w:styleId="Heading1">
    <w:name w:val="heading 1"/>
    <w:aliases w:val="01a_Heading 1,SQS_Heading1,01. Heading 1,Overskrift 1 Tegn,Overskrift 1 Tegn1,Overskrift 1 Tegn Tegn,Overskrift 1 Tegn1 Tegn Tegn,Overskrift 1 Tegn Tegn Tegn Tegn,Overskrift 1 Tegn1 Tegn Tegn Tegn Tegn"/>
    <w:basedOn w:val="Normal"/>
    <w:next w:val="Normal"/>
    <w:link w:val="Heading1Char"/>
    <w:uiPriority w:val="9"/>
    <w:qFormat/>
    <w:rsid w:val="00A95D3E"/>
    <w:pPr>
      <w:keepNext/>
      <w:numPr>
        <w:numId w:val="5"/>
      </w:numPr>
      <w:tabs>
        <w:tab w:val="left" w:pos="720"/>
      </w:tabs>
      <w:spacing w:after="240"/>
      <w:outlineLvl w:val="0"/>
    </w:pPr>
    <w:rPr>
      <w:b/>
      <w:bCs/>
      <w:sz w:val="32"/>
      <w:szCs w:val="32"/>
    </w:rPr>
  </w:style>
  <w:style w:type="paragraph" w:styleId="Heading2">
    <w:name w:val="heading 2"/>
    <w:aliases w:val="01b_Heading 2,H2,Char,02. Heading 2"/>
    <w:basedOn w:val="Normal"/>
    <w:next w:val="Normal"/>
    <w:link w:val="Heading2Char"/>
    <w:uiPriority w:val="9"/>
    <w:qFormat/>
    <w:rsid w:val="000F70EA"/>
    <w:pPr>
      <w:keepNext/>
      <w:numPr>
        <w:ilvl w:val="1"/>
        <w:numId w:val="5"/>
      </w:numPr>
      <w:spacing w:before="120"/>
      <w:ind w:left="2736"/>
      <w:outlineLvl w:val="1"/>
    </w:pPr>
    <w:rPr>
      <w:b/>
      <w:bCs/>
      <w:iCs w:val="0"/>
      <w:sz w:val="28"/>
    </w:rPr>
  </w:style>
  <w:style w:type="paragraph" w:styleId="Heading3">
    <w:name w:val="heading 3"/>
    <w:aliases w:val="01c_Heading 3,03. Heading 3"/>
    <w:basedOn w:val="Normal"/>
    <w:next w:val="Normal"/>
    <w:link w:val="Heading3Char"/>
    <w:uiPriority w:val="9"/>
    <w:qFormat/>
    <w:rsid w:val="0021087E"/>
    <w:pPr>
      <w:keepNext/>
      <w:numPr>
        <w:ilvl w:val="2"/>
        <w:numId w:val="5"/>
      </w:numPr>
      <w:outlineLvl w:val="2"/>
    </w:pPr>
    <w:rPr>
      <w:b/>
      <w:bCs/>
      <w:sz w:val="24"/>
    </w:rPr>
  </w:style>
  <w:style w:type="paragraph" w:styleId="Heading4">
    <w:name w:val="heading 4"/>
    <w:aliases w:val="01d_Heading 4,H4"/>
    <w:basedOn w:val="Heading1"/>
    <w:next w:val="Normal"/>
    <w:link w:val="Heading4Char"/>
    <w:uiPriority w:val="9"/>
    <w:qFormat/>
    <w:rsid w:val="00313EC2"/>
    <w:pPr>
      <w:numPr>
        <w:ilvl w:val="3"/>
      </w:numPr>
      <w:spacing w:after="120" w:line="240" w:lineRule="exact"/>
      <w:outlineLvl w:val="3"/>
    </w:pPr>
    <w:rPr>
      <w:color w:val="000000"/>
      <w:sz w:val="22"/>
    </w:rPr>
  </w:style>
  <w:style w:type="paragraph" w:styleId="Heading5">
    <w:name w:val="heading 5"/>
    <w:aliases w:val="01e_Heading 5"/>
    <w:basedOn w:val="Normal"/>
    <w:next w:val="Normal"/>
    <w:link w:val="Heading5Char"/>
    <w:uiPriority w:val="9"/>
    <w:unhideWhenUsed/>
    <w:qFormat/>
    <w:rsid w:val="0021087E"/>
    <w:pPr>
      <w:keepNext/>
      <w:keepLines/>
      <w:numPr>
        <w:ilvl w:val="4"/>
        <w:numId w:val="5"/>
      </w:numPr>
      <w:outlineLvl w:val="4"/>
    </w:pPr>
    <w:rPr>
      <w:b/>
      <w:bCs/>
      <w:i/>
      <w:iCs w:val="0"/>
      <w:color w:val="000000"/>
      <w:szCs w:val="24"/>
    </w:rPr>
  </w:style>
  <w:style w:type="paragraph" w:styleId="Heading6">
    <w:name w:val="heading 6"/>
    <w:aliases w:val="Appendix"/>
    <w:basedOn w:val="Normal"/>
    <w:next w:val="Normal"/>
    <w:link w:val="Heading6Char"/>
    <w:uiPriority w:val="9"/>
    <w:unhideWhenUsed/>
    <w:qFormat/>
    <w:rsid w:val="007D05AE"/>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aliases w:val="Appendix Heading,Appendix Heading1"/>
    <w:basedOn w:val="Normal"/>
    <w:next w:val="Normal"/>
    <w:link w:val="Heading7Char"/>
    <w:uiPriority w:val="9"/>
    <w:unhideWhenUsed/>
    <w:qFormat/>
    <w:rsid w:val="007D05AE"/>
    <w:pPr>
      <w:keepNext/>
      <w:keepLines/>
      <w:numPr>
        <w:ilvl w:val="6"/>
        <w:numId w:val="5"/>
      </w:numPr>
      <w:spacing w:before="40"/>
      <w:outlineLvl w:val="6"/>
    </w:pPr>
    <w:rPr>
      <w:rFonts w:asciiTheme="majorHAnsi" w:eastAsiaTheme="majorEastAsia" w:hAnsiTheme="majorHAnsi" w:cstheme="majorBidi"/>
      <w:i/>
      <w:iCs w:val="0"/>
      <w:color w:val="1F3763" w:themeColor="accent1" w:themeShade="7F"/>
    </w:rPr>
  </w:style>
  <w:style w:type="paragraph" w:styleId="Heading8">
    <w:name w:val="heading 8"/>
    <w:aliases w:val="Appendix Subheading"/>
    <w:basedOn w:val="Normal"/>
    <w:next w:val="Normal"/>
    <w:link w:val="Heading8Char"/>
    <w:uiPriority w:val="9"/>
    <w:unhideWhenUsed/>
    <w:qFormat/>
    <w:rsid w:val="007D05AE"/>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Appendix Subheading 2"/>
    <w:basedOn w:val="Normal"/>
    <w:next w:val="Normal"/>
    <w:link w:val="Heading9Char"/>
    <w:uiPriority w:val="9"/>
    <w:unhideWhenUsed/>
    <w:qFormat/>
    <w:rsid w:val="007D05AE"/>
    <w:pPr>
      <w:keepNext/>
      <w:keepLines/>
      <w:numPr>
        <w:ilvl w:val="8"/>
        <w:numId w:val="5"/>
      </w:numPr>
      <w:spacing w:before="40"/>
      <w:outlineLvl w:val="8"/>
    </w:pPr>
    <w:rPr>
      <w:rFonts w:asciiTheme="majorHAnsi" w:eastAsiaTheme="majorEastAsia" w:hAnsiTheme="majorHAnsi" w:cstheme="majorBidi"/>
      <w:i/>
      <w:iCs w:val="0"/>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1a_Heading 1 Char,SQS_Heading1 Char,01. Heading 1 Char,Overskrift 1 Tegn Char,Overskrift 1 Tegn1 Char,Overskrift 1 Tegn Tegn Char,Overskrift 1 Tegn1 Tegn Tegn Char,Overskrift 1 Tegn Tegn Tegn Tegn Char"/>
    <w:basedOn w:val="DefaultParagraphFont"/>
    <w:link w:val="Heading1"/>
    <w:uiPriority w:val="9"/>
    <w:rsid w:val="00A95D3E"/>
    <w:rPr>
      <w:rFonts w:ascii="EYInterstate Light" w:eastAsia="Times New Roman" w:hAnsi="EYInterstate Light" w:cs="Arial"/>
      <w:b/>
      <w:bCs/>
      <w:iCs/>
      <w:sz w:val="32"/>
      <w:szCs w:val="32"/>
    </w:rPr>
  </w:style>
  <w:style w:type="character" w:customStyle="1" w:styleId="Heading2Char">
    <w:name w:val="Heading 2 Char"/>
    <w:aliases w:val="01b_Heading 2 Char,H2 Char,Char Char,02. Heading 2 Char"/>
    <w:basedOn w:val="DefaultParagraphFont"/>
    <w:link w:val="Heading2"/>
    <w:uiPriority w:val="9"/>
    <w:rsid w:val="000F70EA"/>
    <w:rPr>
      <w:rFonts w:ascii="EYInterstate Light" w:eastAsia="Times New Roman" w:hAnsi="EYInterstate Light" w:cs="Arial"/>
      <w:b/>
      <w:bCs/>
      <w:sz w:val="28"/>
      <w:szCs w:val="20"/>
    </w:rPr>
  </w:style>
  <w:style w:type="character" w:customStyle="1" w:styleId="Heading3Char">
    <w:name w:val="Heading 3 Char"/>
    <w:aliases w:val="01c_Heading 3 Char,03. Heading 3 Char"/>
    <w:basedOn w:val="DefaultParagraphFont"/>
    <w:link w:val="Heading3"/>
    <w:uiPriority w:val="9"/>
    <w:rsid w:val="0021087E"/>
    <w:rPr>
      <w:rFonts w:ascii="EYInterstate Light" w:eastAsia="Times New Roman" w:hAnsi="EYInterstate Light" w:cs="Arial"/>
      <w:b/>
      <w:bCs/>
      <w:iCs/>
      <w:sz w:val="24"/>
      <w:szCs w:val="20"/>
    </w:rPr>
  </w:style>
  <w:style w:type="character" w:customStyle="1" w:styleId="Heading4Char">
    <w:name w:val="Heading 4 Char"/>
    <w:aliases w:val="01d_Heading 4 Char,H4 Char"/>
    <w:basedOn w:val="DefaultParagraphFont"/>
    <w:link w:val="Heading4"/>
    <w:uiPriority w:val="9"/>
    <w:rsid w:val="00313EC2"/>
    <w:rPr>
      <w:rFonts w:ascii="EYInterstate Light" w:eastAsia="Times New Roman" w:hAnsi="EYInterstate Light" w:cs="Arial"/>
      <w:b/>
      <w:bCs/>
      <w:iCs/>
      <w:color w:val="000000"/>
      <w:szCs w:val="32"/>
    </w:rPr>
  </w:style>
  <w:style w:type="character" w:customStyle="1" w:styleId="Heading5Char">
    <w:name w:val="Heading 5 Char"/>
    <w:aliases w:val="01e_Heading 5 Char"/>
    <w:basedOn w:val="DefaultParagraphFont"/>
    <w:link w:val="Heading5"/>
    <w:uiPriority w:val="9"/>
    <w:rsid w:val="0021087E"/>
    <w:rPr>
      <w:rFonts w:ascii="EYInterstate Light" w:eastAsia="Times New Roman" w:hAnsi="EYInterstate Light" w:cs="Arial"/>
      <w:b/>
      <w:bCs/>
      <w:i/>
      <w:color w:val="000000"/>
      <w:sz w:val="20"/>
      <w:szCs w:val="24"/>
    </w:rPr>
  </w:style>
  <w:style w:type="character" w:customStyle="1" w:styleId="Heading6Char">
    <w:name w:val="Heading 6 Char"/>
    <w:aliases w:val="Appendix Char"/>
    <w:basedOn w:val="DefaultParagraphFont"/>
    <w:link w:val="Heading6"/>
    <w:uiPriority w:val="9"/>
    <w:rsid w:val="007D05AE"/>
    <w:rPr>
      <w:rFonts w:asciiTheme="majorHAnsi" w:eastAsiaTheme="majorEastAsia" w:hAnsiTheme="majorHAnsi" w:cstheme="majorBidi"/>
      <w:iCs/>
      <w:color w:val="1F3763" w:themeColor="accent1" w:themeShade="7F"/>
      <w:sz w:val="20"/>
      <w:szCs w:val="20"/>
    </w:rPr>
  </w:style>
  <w:style w:type="character" w:customStyle="1" w:styleId="Heading7Char">
    <w:name w:val="Heading 7 Char"/>
    <w:aliases w:val="Appendix Heading Char,Appendix Heading1 Char"/>
    <w:basedOn w:val="DefaultParagraphFont"/>
    <w:link w:val="Heading7"/>
    <w:uiPriority w:val="9"/>
    <w:rsid w:val="007D05AE"/>
    <w:rPr>
      <w:rFonts w:asciiTheme="majorHAnsi" w:eastAsiaTheme="majorEastAsia" w:hAnsiTheme="majorHAnsi" w:cstheme="majorBidi"/>
      <w:i/>
      <w:color w:val="1F3763" w:themeColor="accent1" w:themeShade="7F"/>
      <w:sz w:val="20"/>
      <w:szCs w:val="20"/>
    </w:rPr>
  </w:style>
  <w:style w:type="character" w:customStyle="1" w:styleId="Heading8Char">
    <w:name w:val="Heading 8 Char"/>
    <w:aliases w:val="Appendix Subheading Char"/>
    <w:basedOn w:val="DefaultParagraphFont"/>
    <w:link w:val="Heading8"/>
    <w:uiPriority w:val="9"/>
    <w:rsid w:val="007D05AE"/>
    <w:rPr>
      <w:rFonts w:asciiTheme="majorHAnsi" w:eastAsiaTheme="majorEastAsia" w:hAnsiTheme="majorHAnsi" w:cstheme="majorBidi"/>
      <w:iCs/>
      <w:color w:val="272727" w:themeColor="text1" w:themeTint="D8"/>
      <w:sz w:val="21"/>
      <w:szCs w:val="21"/>
    </w:rPr>
  </w:style>
  <w:style w:type="character" w:customStyle="1" w:styleId="Heading9Char">
    <w:name w:val="Heading 9 Char"/>
    <w:aliases w:val="Appendix Subheading 2 Char"/>
    <w:basedOn w:val="DefaultParagraphFont"/>
    <w:link w:val="Heading9"/>
    <w:uiPriority w:val="9"/>
    <w:rsid w:val="007D05AE"/>
    <w:rPr>
      <w:rFonts w:asciiTheme="majorHAnsi" w:eastAsiaTheme="majorEastAsia" w:hAnsiTheme="majorHAnsi" w:cstheme="majorBidi"/>
      <w:i/>
      <w:color w:val="272727" w:themeColor="text1" w:themeTint="D8"/>
      <w:sz w:val="21"/>
      <w:szCs w:val="21"/>
    </w:rPr>
  </w:style>
  <w:style w:type="paragraph" w:styleId="TOC1">
    <w:name w:val="toc 1"/>
    <w:basedOn w:val="Normal"/>
    <w:next w:val="Normal"/>
    <w:uiPriority w:val="39"/>
    <w:rsid w:val="003C4F78"/>
    <w:pPr>
      <w:tabs>
        <w:tab w:val="left" w:pos="600"/>
        <w:tab w:val="right" w:leader="dot" w:pos="9350"/>
      </w:tabs>
      <w:snapToGrid w:val="0"/>
      <w:spacing w:before="60" w:after="60"/>
    </w:pPr>
    <w:rPr>
      <w:noProof/>
      <w:kern w:val="12"/>
      <w:sz w:val="24"/>
      <w:szCs w:val="24"/>
      <w:lang w:eastAsia="en-GB"/>
    </w:rPr>
  </w:style>
  <w:style w:type="character" w:styleId="Hyperlink">
    <w:name w:val="Hyperlink"/>
    <w:basedOn w:val="DefaultParagraphFont"/>
    <w:uiPriority w:val="99"/>
    <w:rsid w:val="007D05AE"/>
    <w:rPr>
      <w:color w:val="0000FF"/>
      <w:u w:val="single"/>
    </w:rPr>
  </w:style>
  <w:style w:type="paragraph" w:styleId="ListParagraph">
    <w:name w:val="List Paragraph"/>
    <w:basedOn w:val="Normal"/>
    <w:link w:val="ListParagraphChar"/>
    <w:uiPriority w:val="34"/>
    <w:qFormat/>
    <w:rsid w:val="007D05AE"/>
    <w:pPr>
      <w:ind w:left="720"/>
      <w:contextualSpacing/>
    </w:pPr>
  </w:style>
  <w:style w:type="paragraph" w:customStyle="1" w:styleId="TableHeader">
    <w:name w:val="Table Header"/>
    <w:basedOn w:val="Normal"/>
    <w:uiPriority w:val="99"/>
    <w:rsid w:val="007D05AE"/>
    <w:pPr>
      <w:keepNext/>
      <w:spacing w:before="60" w:after="60"/>
      <w:jc w:val="center"/>
    </w:pPr>
    <w:rPr>
      <w:rFonts w:ascii="Arial" w:hAnsi="Arial"/>
      <w:b/>
      <w:bCs/>
      <w:sz w:val="22"/>
    </w:rPr>
  </w:style>
  <w:style w:type="character" w:customStyle="1" w:styleId="ListParagraphChar">
    <w:name w:val="List Paragraph Char"/>
    <w:basedOn w:val="DefaultParagraphFont"/>
    <w:link w:val="ListParagraph"/>
    <w:uiPriority w:val="34"/>
    <w:rsid w:val="007D05AE"/>
    <w:rPr>
      <w:rFonts w:ascii="EYInterstate Light" w:eastAsia="Times New Roman" w:hAnsi="EYInterstate Light" w:cs="Times New Roman"/>
      <w:sz w:val="24"/>
      <w:szCs w:val="20"/>
    </w:rPr>
  </w:style>
  <w:style w:type="paragraph" w:customStyle="1" w:styleId="EYHeading3">
    <w:name w:val="EY Heading 3"/>
    <w:basedOn w:val="Normal"/>
    <w:link w:val="EYHeading3Char"/>
    <w:rsid w:val="00C46CA3"/>
    <w:pPr>
      <w:keepNext/>
      <w:keepLines/>
      <w:pBdr>
        <w:top w:val="single" w:sz="18" w:space="4" w:color="FFE600"/>
        <w:bottom w:val="single" w:sz="18" w:space="4" w:color="FFE600"/>
        <w:right w:val="single" w:sz="18" w:space="0" w:color="FFE600"/>
      </w:pBdr>
      <w:shd w:val="clear" w:color="auto" w:fill="FFE600"/>
      <w:spacing w:before="120" w:line="260" w:lineRule="atLeast"/>
    </w:pPr>
    <w:rPr>
      <w:sz w:val="32"/>
      <w:lang w:val="en-IN"/>
    </w:rPr>
  </w:style>
  <w:style w:type="paragraph" w:customStyle="1" w:styleId="Ibodytext">
    <w:name w:val="I body text"/>
    <w:basedOn w:val="Normal"/>
    <w:qFormat/>
    <w:rsid w:val="007D05AE"/>
    <w:pPr>
      <w:suppressAutoHyphens/>
      <w:spacing w:line="288" w:lineRule="auto"/>
    </w:pPr>
    <w:rPr>
      <w:color w:val="2E2E38"/>
      <w:kern w:val="12"/>
      <w:sz w:val="18"/>
      <w:szCs w:val="18"/>
    </w:rPr>
  </w:style>
  <w:style w:type="paragraph" w:customStyle="1" w:styleId="EYbodybullet">
    <w:name w:val="EY body bullet"/>
    <w:rsid w:val="007D05AE"/>
    <w:pPr>
      <w:numPr>
        <w:numId w:val="3"/>
      </w:numPr>
      <w:spacing w:after="0" w:line="240" w:lineRule="auto"/>
    </w:pPr>
    <w:rPr>
      <w:rFonts w:ascii="EYInterstate Light" w:eastAsia="Times New Roman" w:hAnsi="EYInterstate Light" w:cs="Times New Roman"/>
      <w:sz w:val="20"/>
      <w:szCs w:val="18"/>
    </w:rPr>
  </w:style>
  <w:style w:type="paragraph" w:customStyle="1" w:styleId="Itblbullet1">
    <w:name w:val="I tbl bullet 1"/>
    <w:basedOn w:val="Normal"/>
    <w:qFormat/>
    <w:rsid w:val="007D05AE"/>
    <w:pPr>
      <w:numPr>
        <w:numId w:val="2"/>
      </w:numPr>
      <w:spacing w:before="60" w:after="60"/>
    </w:pPr>
    <w:rPr>
      <w:color w:val="2E2E38"/>
      <w:sz w:val="18"/>
      <w:szCs w:val="18"/>
    </w:rPr>
  </w:style>
  <w:style w:type="paragraph" w:customStyle="1" w:styleId="Ihdr1">
    <w:name w:val="I hdr 1"/>
    <w:basedOn w:val="Normal"/>
    <w:link w:val="Ihdr1Char"/>
    <w:qFormat/>
    <w:rsid w:val="001374C2"/>
    <w:pPr>
      <w:spacing w:line="220" w:lineRule="atLeast"/>
      <w:outlineLvl w:val="0"/>
    </w:pPr>
    <w:rPr>
      <w:iCs w:val="0"/>
      <w:sz w:val="36"/>
      <w:szCs w:val="18"/>
      <w:lang w:val="en-IN"/>
    </w:rPr>
  </w:style>
  <w:style w:type="paragraph" w:styleId="Header">
    <w:name w:val="header"/>
    <w:aliases w:val="EY Header"/>
    <w:basedOn w:val="Normal"/>
    <w:link w:val="HeaderChar"/>
    <w:uiPriority w:val="99"/>
    <w:unhideWhenUsed/>
    <w:rsid w:val="007D05AE"/>
    <w:pPr>
      <w:tabs>
        <w:tab w:val="center" w:pos="4680"/>
        <w:tab w:val="right" w:pos="9360"/>
      </w:tabs>
    </w:pPr>
  </w:style>
  <w:style w:type="character" w:customStyle="1" w:styleId="HeaderChar">
    <w:name w:val="Header Char"/>
    <w:aliases w:val="EY Header Char"/>
    <w:basedOn w:val="DefaultParagraphFont"/>
    <w:link w:val="Header"/>
    <w:uiPriority w:val="99"/>
    <w:rsid w:val="007D05AE"/>
    <w:rPr>
      <w:rFonts w:ascii="EYInterstate Light" w:eastAsia="Times New Roman" w:hAnsi="EYInterstate Light" w:cs="Times New Roman"/>
      <w:sz w:val="24"/>
      <w:szCs w:val="20"/>
    </w:rPr>
  </w:style>
  <w:style w:type="paragraph" w:styleId="Footer">
    <w:name w:val="footer"/>
    <w:aliases w:val="f,Footer1,ft,Fusszeile,Fusszeile1,Fusszeile2,Fusszeile3,Fusszeile4,Fusszeile5,Fusszeile6,Fusszeile7,Fusszeile11,Fusszeile21,Footer-Even"/>
    <w:basedOn w:val="Normal"/>
    <w:link w:val="FooterChar"/>
    <w:uiPriority w:val="99"/>
    <w:unhideWhenUsed/>
    <w:rsid w:val="007D05AE"/>
    <w:pPr>
      <w:tabs>
        <w:tab w:val="center" w:pos="4680"/>
        <w:tab w:val="right" w:pos="9360"/>
      </w:tabs>
    </w:pPr>
  </w:style>
  <w:style w:type="character" w:customStyle="1" w:styleId="FooterChar">
    <w:name w:val="Footer Char"/>
    <w:aliases w:val="f Char,Footer1 Char,ft Char,Fusszeile Char,Fusszeile1 Char,Fusszeile2 Char,Fusszeile3 Char,Fusszeile4 Char,Fusszeile5 Char,Fusszeile6 Char,Fusszeile7 Char,Fusszeile11 Char,Fusszeile21 Char,Footer-Even Char"/>
    <w:basedOn w:val="DefaultParagraphFont"/>
    <w:link w:val="Footer"/>
    <w:uiPriority w:val="99"/>
    <w:rsid w:val="007D05AE"/>
    <w:rPr>
      <w:rFonts w:ascii="EYInterstate Light" w:eastAsia="Times New Roman" w:hAnsi="EYInterstate Light" w:cs="Times New Roman"/>
      <w:sz w:val="24"/>
      <w:szCs w:val="20"/>
    </w:rPr>
  </w:style>
  <w:style w:type="paragraph" w:customStyle="1" w:styleId="Headline1">
    <w:name w:val="Headline 1"/>
    <w:link w:val="Headline1Char"/>
    <w:rsid w:val="007458B6"/>
    <w:pPr>
      <w:spacing w:after="240" w:line="240" w:lineRule="auto"/>
    </w:pPr>
    <w:rPr>
      <w:rFonts w:ascii="EYInterstate Regular" w:eastAsia="Times New Roman" w:hAnsi="EYInterstate Regular" w:cs="Arial"/>
      <w:bCs/>
      <w:color w:val="000000" w:themeColor="text1"/>
      <w:kern w:val="32"/>
      <w:sz w:val="48"/>
      <w:szCs w:val="48"/>
    </w:rPr>
  </w:style>
  <w:style w:type="character" w:customStyle="1" w:styleId="Headline1Char">
    <w:name w:val="Headline 1 Char"/>
    <w:basedOn w:val="Heading1Char"/>
    <w:link w:val="Headline1"/>
    <w:rsid w:val="007458B6"/>
    <w:rPr>
      <w:rFonts w:ascii="EYInterstate Regular" w:eastAsia="Times New Roman" w:hAnsi="EYInterstate Regular" w:cs="Arial"/>
      <w:b w:val="0"/>
      <w:bCs/>
      <w:iCs/>
      <w:color w:val="000000" w:themeColor="text1"/>
      <w:kern w:val="32"/>
      <w:sz w:val="48"/>
      <w:szCs w:val="48"/>
    </w:rPr>
  </w:style>
  <w:style w:type="paragraph" w:customStyle="1" w:styleId="EYSubHeader">
    <w:name w:val="EY SubHeader"/>
    <w:basedOn w:val="Ihdr1"/>
    <w:link w:val="EYSubHeaderChar"/>
    <w:rsid w:val="00076883"/>
    <w:pPr>
      <w:keepNext/>
    </w:pPr>
    <w:rPr>
      <w:b/>
      <w:sz w:val="28"/>
    </w:rPr>
  </w:style>
  <w:style w:type="paragraph" w:customStyle="1" w:styleId="EYHeader2">
    <w:name w:val="EY Header 2"/>
    <w:basedOn w:val="EYHeading3"/>
    <w:link w:val="EYHeader2Char"/>
    <w:rsid w:val="00901E1D"/>
    <w:pPr>
      <w:pBdr>
        <w:top w:val="single" w:sz="18" w:space="1" w:color="D2D2DA"/>
        <w:left w:val="single" w:sz="18" w:space="4" w:color="D2D2DA"/>
        <w:bottom w:val="single" w:sz="18" w:space="1" w:color="D2D2DA"/>
        <w:right w:val="single" w:sz="18" w:space="4" w:color="D2D2DA"/>
      </w:pBdr>
      <w:shd w:val="clear" w:color="auto" w:fill="D2D2DA"/>
      <w:tabs>
        <w:tab w:val="left" w:pos="2080"/>
      </w:tabs>
    </w:pPr>
  </w:style>
  <w:style w:type="character" w:customStyle="1" w:styleId="Ihdr1Char">
    <w:name w:val="I hdr 1 Char"/>
    <w:basedOn w:val="DefaultParagraphFont"/>
    <w:link w:val="Ihdr1"/>
    <w:rsid w:val="001374C2"/>
    <w:rPr>
      <w:rFonts w:ascii="EYInterstate Light" w:eastAsia="Times New Roman" w:hAnsi="EYInterstate Light" w:cs="Times New Roman"/>
      <w:iCs/>
      <w:sz w:val="36"/>
      <w:szCs w:val="18"/>
      <w:lang w:val="en-IN"/>
    </w:rPr>
  </w:style>
  <w:style w:type="character" w:customStyle="1" w:styleId="EYSubHeaderChar">
    <w:name w:val="EY SubHeader Char"/>
    <w:basedOn w:val="Ihdr1Char"/>
    <w:link w:val="EYSubHeader"/>
    <w:rsid w:val="00076883"/>
    <w:rPr>
      <w:rFonts w:ascii="EYInterstate Light" w:eastAsia="Times New Roman" w:hAnsi="EYInterstate Light" w:cs="Times New Roman"/>
      <w:b/>
      <w:iCs/>
      <w:sz w:val="28"/>
      <w:szCs w:val="18"/>
      <w:lang w:val="en-IN"/>
    </w:rPr>
  </w:style>
  <w:style w:type="character" w:customStyle="1" w:styleId="EYHeading3Char">
    <w:name w:val="EY Heading 3 Char"/>
    <w:basedOn w:val="DefaultParagraphFont"/>
    <w:link w:val="EYHeading3"/>
    <w:rsid w:val="006B3CFE"/>
    <w:rPr>
      <w:rFonts w:ascii="EYInterstate Light" w:eastAsia="Times New Roman" w:hAnsi="EYInterstate Light" w:cs="Times New Roman"/>
      <w:sz w:val="32"/>
      <w:szCs w:val="20"/>
      <w:shd w:val="clear" w:color="auto" w:fill="FFE600"/>
      <w:lang w:val="en-IN"/>
    </w:rPr>
  </w:style>
  <w:style w:type="character" w:customStyle="1" w:styleId="EYHeader2Char">
    <w:name w:val="EY Header 2 Char"/>
    <w:basedOn w:val="EYHeading3Char"/>
    <w:link w:val="EYHeader2"/>
    <w:rsid w:val="00901E1D"/>
    <w:rPr>
      <w:rFonts w:ascii="EYInterstate Light" w:eastAsia="Times New Roman" w:hAnsi="EYInterstate Light" w:cs="Times New Roman"/>
      <w:sz w:val="32"/>
      <w:szCs w:val="20"/>
      <w:shd w:val="clear" w:color="auto" w:fill="D2D2DA"/>
      <w:lang w:val="en-IN"/>
    </w:rPr>
  </w:style>
  <w:style w:type="paragraph" w:styleId="TOC2">
    <w:name w:val="toc 2"/>
    <w:basedOn w:val="Normal"/>
    <w:next w:val="Normal"/>
    <w:autoRedefine/>
    <w:uiPriority w:val="39"/>
    <w:unhideWhenUsed/>
    <w:rsid w:val="003C4F78"/>
    <w:pPr>
      <w:spacing w:after="100"/>
      <w:ind w:left="240"/>
    </w:pPr>
    <w:rPr>
      <w:sz w:val="22"/>
    </w:rPr>
  </w:style>
  <w:style w:type="paragraph" w:styleId="TOCHeading">
    <w:name w:val="TOC Heading"/>
    <w:basedOn w:val="Heading1"/>
    <w:next w:val="Normal"/>
    <w:uiPriority w:val="39"/>
    <w:unhideWhenUsed/>
    <w:qFormat/>
    <w:rsid w:val="00B67C79"/>
    <w:pPr>
      <w:keepLines/>
      <w:numPr>
        <w:numId w:val="0"/>
      </w:numPr>
      <w:tabs>
        <w:tab w:val="clear" w:pos="720"/>
      </w:tabs>
      <w:spacing w:before="240" w:after="0"/>
      <w:outlineLvl w:val="9"/>
    </w:pPr>
    <w:rPr>
      <w:rFonts w:asciiTheme="majorHAnsi" w:eastAsiaTheme="majorEastAsia" w:hAnsiTheme="majorHAnsi" w:cstheme="majorBidi"/>
      <w:b w:val="0"/>
      <w:bCs w:val="0"/>
      <w:color w:val="2F5496" w:themeColor="accent1" w:themeShade="BF"/>
    </w:rPr>
  </w:style>
  <w:style w:type="paragraph" w:customStyle="1" w:styleId="EYTableHeadingWhite">
    <w:name w:val="EY Table Heading White"/>
    <w:basedOn w:val="Normal"/>
    <w:qFormat/>
    <w:rsid w:val="00027D3E"/>
    <w:pPr>
      <w:spacing w:before="60" w:after="60"/>
      <w:ind w:left="72" w:right="72"/>
      <w:outlineLvl w:val="0"/>
    </w:pPr>
    <w:rPr>
      <w:rFonts w:ascii="Arial" w:hAnsi="Arial"/>
      <w:b/>
      <w:color w:val="FFFFFF" w:themeColor="background1"/>
      <w:sz w:val="18"/>
      <w:szCs w:val="24"/>
      <w:lang w:val="en-GB"/>
    </w:rPr>
  </w:style>
  <w:style w:type="paragraph" w:customStyle="1" w:styleId="EYTable">
    <w:name w:val="EY Table"/>
    <w:basedOn w:val="EYTableHeadingWhite"/>
    <w:qFormat/>
    <w:rsid w:val="00027D3E"/>
    <w:rPr>
      <w:b w:val="0"/>
      <w:color w:val="auto"/>
    </w:rPr>
  </w:style>
  <w:style w:type="table" w:customStyle="1" w:styleId="GridTable41">
    <w:name w:val="Grid Table 41"/>
    <w:basedOn w:val="TableNormal"/>
    <w:uiPriority w:val="49"/>
    <w:rsid w:val="00C73A21"/>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EYHeading1Char">
    <w:name w:val="EY Heading 1 Char"/>
    <w:basedOn w:val="DefaultParagraphFont"/>
    <w:link w:val="EYHeading1"/>
    <w:rsid w:val="005E068D"/>
    <w:rPr>
      <w:rFonts w:ascii="Arial" w:hAnsi="Arial"/>
      <w:b/>
      <w:color w:val="000000" w:themeColor="text1"/>
      <w:kern w:val="12"/>
      <w:sz w:val="32"/>
      <w:szCs w:val="24"/>
      <w:lang w:val="en-GB"/>
    </w:rPr>
  </w:style>
  <w:style w:type="paragraph" w:customStyle="1" w:styleId="EYHeading1">
    <w:name w:val="EY Heading 1"/>
    <w:basedOn w:val="Normal"/>
    <w:next w:val="Normal"/>
    <w:link w:val="EYHeading1Char"/>
    <w:rsid w:val="005E068D"/>
    <w:pPr>
      <w:spacing w:before="120" w:after="240"/>
    </w:pPr>
    <w:rPr>
      <w:rFonts w:ascii="Arial" w:eastAsiaTheme="minorHAnsi" w:hAnsi="Arial" w:cstheme="minorBidi"/>
      <w:b/>
      <w:color w:val="000000" w:themeColor="text1"/>
      <w:kern w:val="12"/>
      <w:sz w:val="32"/>
      <w:szCs w:val="24"/>
      <w:lang w:val="en-GB"/>
    </w:rPr>
  </w:style>
  <w:style w:type="paragraph" w:customStyle="1" w:styleId="EYHeading2">
    <w:name w:val="EY Heading 2"/>
    <w:basedOn w:val="EYHeading1"/>
    <w:next w:val="Normal"/>
    <w:rsid w:val="005E068D"/>
    <w:pPr>
      <w:outlineLvl w:val="1"/>
    </w:pPr>
    <w:rPr>
      <w:b w:val="0"/>
      <w:sz w:val="28"/>
    </w:rPr>
  </w:style>
  <w:style w:type="paragraph" w:styleId="TOC3">
    <w:name w:val="toc 3"/>
    <w:basedOn w:val="Normal"/>
    <w:next w:val="Normal"/>
    <w:autoRedefine/>
    <w:uiPriority w:val="39"/>
    <w:unhideWhenUsed/>
    <w:rsid w:val="003C4F78"/>
    <w:pPr>
      <w:spacing w:after="100"/>
      <w:ind w:left="480"/>
    </w:pPr>
  </w:style>
  <w:style w:type="paragraph" w:styleId="TOC4">
    <w:name w:val="toc 4"/>
    <w:basedOn w:val="Normal"/>
    <w:next w:val="Normal"/>
    <w:autoRedefine/>
    <w:uiPriority w:val="39"/>
    <w:unhideWhenUsed/>
    <w:rsid w:val="0066422D"/>
    <w:pPr>
      <w:spacing w:after="100"/>
      <w:ind w:left="720"/>
    </w:pPr>
  </w:style>
  <w:style w:type="paragraph" w:customStyle="1" w:styleId="EYBod">
    <w:name w:val="EY Bod"/>
    <w:basedOn w:val="Normal"/>
    <w:qFormat/>
    <w:rsid w:val="00BB56FE"/>
  </w:style>
  <w:style w:type="paragraph" w:customStyle="1" w:styleId="EYHeadingLevel1">
    <w:name w:val="EY Heading Level 1"/>
    <w:basedOn w:val="EYHeading1"/>
    <w:link w:val="EYHeadingLevel1Char"/>
    <w:qFormat/>
    <w:rsid w:val="00E34477"/>
    <w:pPr>
      <w:pageBreakBefore/>
      <w:numPr>
        <w:numId w:val="4"/>
      </w:numPr>
      <w:spacing w:after="160"/>
    </w:pPr>
    <w:rPr>
      <w:rFonts w:eastAsia="Times New Roman" w:cs="Times New Roman"/>
      <w:iCs w:val="0"/>
      <w:lang w:val="en-US"/>
    </w:rPr>
  </w:style>
  <w:style w:type="paragraph" w:customStyle="1" w:styleId="EYHeadingLevel2">
    <w:name w:val="EY Heading Level 2"/>
    <w:basedOn w:val="ListParagraph"/>
    <w:link w:val="EYHeadingLevel2Char"/>
    <w:qFormat/>
    <w:rsid w:val="00E34477"/>
    <w:pPr>
      <w:numPr>
        <w:ilvl w:val="1"/>
        <w:numId w:val="4"/>
      </w:numPr>
      <w:spacing w:before="120" w:line="276" w:lineRule="auto"/>
      <w:contextualSpacing w:val="0"/>
    </w:pPr>
    <w:rPr>
      <w:rFonts w:ascii="Arial" w:eastAsiaTheme="minorHAnsi" w:hAnsi="Arial" w:cstheme="minorBidi"/>
      <w:b/>
      <w:iCs w:val="0"/>
      <w:sz w:val="24"/>
      <w:szCs w:val="24"/>
    </w:rPr>
  </w:style>
  <w:style w:type="character" w:customStyle="1" w:styleId="EYHeadingLevel2Char">
    <w:name w:val="EY Heading Level 2 Char"/>
    <w:link w:val="EYHeadingLevel2"/>
    <w:rsid w:val="00E34477"/>
    <w:rPr>
      <w:rFonts w:ascii="Arial" w:hAnsi="Arial"/>
      <w:b/>
      <w:sz w:val="24"/>
      <w:szCs w:val="24"/>
    </w:rPr>
  </w:style>
  <w:style w:type="paragraph" w:customStyle="1" w:styleId="EYHeadingLevel3">
    <w:name w:val="EY Heading Level 3"/>
    <w:basedOn w:val="ListParagraph"/>
    <w:qFormat/>
    <w:rsid w:val="00E34477"/>
    <w:pPr>
      <w:numPr>
        <w:ilvl w:val="2"/>
        <w:numId w:val="4"/>
      </w:numPr>
      <w:spacing w:before="120"/>
    </w:pPr>
    <w:rPr>
      <w:rFonts w:ascii="Arial" w:eastAsiaTheme="minorHAnsi" w:hAnsi="Arial" w:cstheme="minorBidi"/>
      <w:b/>
      <w:iCs w:val="0"/>
      <w:sz w:val="22"/>
      <w:szCs w:val="24"/>
    </w:rPr>
  </w:style>
  <w:style w:type="character" w:customStyle="1" w:styleId="EYHeadingLevel1Char">
    <w:name w:val="EY Heading Level 1 Char"/>
    <w:basedOn w:val="DefaultParagraphFont"/>
    <w:link w:val="EYHeadingLevel1"/>
    <w:rsid w:val="00DE009C"/>
    <w:rPr>
      <w:rFonts w:ascii="Arial" w:eastAsia="Times New Roman" w:hAnsi="Arial" w:cs="Times New Roman"/>
      <w:b/>
      <w:color w:val="000000" w:themeColor="text1"/>
      <w:kern w:val="12"/>
      <w:sz w:val="32"/>
      <w:szCs w:val="24"/>
    </w:rPr>
  </w:style>
  <w:style w:type="paragraph" w:customStyle="1" w:styleId="EYBodytextsolid">
    <w:name w:val="EY Body text (solid)"/>
    <w:basedOn w:val="Normal"/>
    <w:rsid w:val="00BB56FE"/>
    <w:pPr>
      <w:suppressAutoHyphens/>
      <w:spacing w:line="260" w:lineRule="atLeast"/>
    </w:pPr>
    <w:rPr>
      <w:rFonts w:ascii="Arial" w:hAnsi="Arial" w:cs="Times New Roman"/>
      <w:iCs w:val="0"/>
      <w:kern w:val="12"/>
      <w:sz w:val="18"/>
    </w:rPr>
  </w:style>
  <w:style w:type="paragraph" w:customStyle="1" w:styleId="TableText">
    <w:name w:val="Table Text"/>
    <w:basedOn w:val="Normal"/>
    <w:link w:val="TableTextChar"/>
    <w:qFormat/>
    <w:rsid w:val="007A6023"/>
    <w:pPr>
      <w:spacing w:before="40" w:after="40"/>
      <w:ind w:left="29" w:right="29"/>
    </w:pPr>
    <w:rPr>
      <w:rFonts w:asciiTheme="minorHAnsi" w:eastAsiaTheme="minorEastAsia" w:hAnsiTheme="minorHAnsi" w:cstheme="minorBidi"/>
      <w:iCs w:val="0"/>
      <w:szCs w:val="22"/>
    </w:rPr>
  </w:style>
  <w:style w:type="character" w:customStyle="1" w:styleId="nameclass1">
    <w:name w:val="name_class1"/>
    <w:basedOn w:val="DefaultParagraphFont"/>
    <w:rsid w:val="007A6023"/>
    <w:rPr>
      <w:i/>
      <w:iCs/>
    </w:rPr>
  </w:style>
  <w:style w:type="character" w:customStyle="1" w:styleId="TableTextChar">
    <w:name w:val="Table Text Char"/>
    <w:basedOn w:val="DefaultParagraphFont"/>
    <w:link w:val="TableText"/>
    <w:locked/>
    <w:rsid w:val="007A6023"/>
    <w:rPr>
      <w:rFonts w:eastAsiaTheme="minorEastAsia"/>
      <w:sz w:val="20"/>
    </w:rPr>
  </w:style>
  <w:style w:type="character" w:customStyle="1" w:styleId="numbering">
    <w:name w:val="numbering"/>
    <w:basedOn w:val="DefaultParagraphFont"/>
    <w:rsid w:val="009F25FA"/>
  </w:style>
  <w:style w:type="table" w:styleId="TableGrid">
    <w:name w:val="Table Grid"/>
    <w:basedOn w:val="TableNormal"/>
    <w:uiPriority w:val="39"/>
    <w:rsid w:val="00F76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F763C0"/>
    <w:pPr>
      <w:spacing w:after="0"/>
    </w:pPr>
    <w:rPr>
      <w:rFonts w:ascii="Times New Roman" w:hAnsi="Times New Roman" w:cs="Times New Roman"/>
      <w:iCs w:val="0"/>
    </w:rPr>
  </w:style>
  <w:style w:type="character" w:customStyle="1" w:styleId="FootnoteTextChar">
    <w:name w:val="Footnote Text Char"/>
    <w:basedOn w:val="DefaultParagraphFont"/>
    <w:link w:val="FootnoteText"/>
    <w:semiHidden/>
    <w:rsid w:val="00F763C0"/>
    <w:rPr>
      <w:rFonts w:ascii="Times New Roman" w:eastAsia="Times New Roman" w:hAnsi="Times New Roman" w:cs="Times New Roman"/>
      <w:sz w:val="20"/>
      <w:szCs w:val="20"/>
    </w:rPr>
  </w:style>
  <w:style w:type="character" w:styleId="FootnoteReference">
    <w:name w:val="footnote reference"/>
    <w:semiHidden/>
    <w:unhideWhenUsed/>
    <w:rsid w:val="00F763C0"/>
    <w:rPr>
      <w:vertAlign w:val="superscript"/>
    </w:rPr>
  </w:style>
  <w:style w:type="paragraph" w:customStyle="1" w:styleId="12TableAccelerator">
    <w:name w:val="12. Table Accelerator"/>
    <w:next w:val="Normal"/>
    <w:link w:val="12TableAcceleratorChar"/>
    <w:autoRedefine/>
    <w:qFormat/>
    <w:rsid w:val="00242BAD"/>
    <w:pPr>
      <w:overflowPunct w:val="0"/>
      <w:autoSpaceDE w:val="0"/>
      <w:autoSpaceDN w:val="0"/>
      <w:adjustRightInd w:val="0"/>
      <w:spacing w:before="60" w:after="60" w:line="264" w:lineRule="auto"/>
      <w:textAlignment w:val="baseline"/>
    </w:pPr>
    <w:rPr>
      <w:rFonts w:ascii="EYInterstate Light" w:eastAsia="Times New Roman" w:hAnsi="EYInterstate Light" w:cs="Arial"/>
      <w:b/>
      <w:bCs/>
      <w:iCs/>
      <w:noProof/>
      <w:color w:val="FFFFFF" w:themeColor="background1"/>
      <w:sz w:val="18"/>
      <w:szCs w:val="18"/>
    </w:rPr>
  </w:style>
  <w:style w:type="character" w:customStyle="1" w:styleId="12TableAcceleratorChar">
    <w:name w:val="12. Table Accelerator Char"/>
    <w:basedOn w:val="DefaultParagraphFont"/>
    <w:link w:val="12TableAccelerator"/>
    <w:rsid w:val="00242BAD"/>
    <w:rPr>
      <w:rFonts w:ascii="EYInterstate Light" w:eastAsia="Times New Roman" w:hAnsi="EYInterstate Light" w:cs="Arial"/>
      <w:b/>
      <w:bCs/>
      <w:iCs/>
      <w:noProof/>
      <w:color w:val="FFFFFF" w:themeColor="background1"/>
      <w:sz w:val="18"/>
      <w:szCs w:val="18"/>
    </w:rPr>
  </w:style>
  <w:style w:type="paragraph" w:customStyle="1" w:styleId="paragraph">
    <w:name w:val="paragraph"/>
    <w:basedOn w:val="Normal"/>
    <w:rsid w:val="00EC71BD"/>
    <w:pPr>
      <w:spacing w:before="100" w:beforeAutospacing="1" w:after="100" w:afterAutospacing="1"/>
    </w:pPr>
    <w:rPr>
      <w:rFonts w:ascii="Times New Roman" w:hAnsi="Times New Roman" w:cs="Times New Roman"/>
      <w:iCs w:val="0"/>
      <w:sz w:val="24"/>
      <w:szCs w:val="24"/>
    </w:rPr>
  </w:style>
  <w:style w:type="character" w:customStyle="1" w:styleId="normaltextrun">
    <w:name w:val="normaltextrun"/>
    <w:basedOn w:val="DefaultParagraphFont"/>
    <w:rsid w:val="00EC71BD"/>
  </w:style>
  <w:style w:type="character" w:customStyle="1" w:styleId="eop">
    <w:name w:val="eop"/>
    <w:basedOn w:val="DefaultParagraphFont"/>
    <w:rsid w:val="00EC71BD"/>
  </w:style>
  <w:style w:type="character" w:styleId="UnresolvedMention">
    <w:name w:val="Unresolved Mention"/>
    <w:basedOn w:val="DefaultParagraphFont"/>
    <w:uiPriority w:val="99"/>
    <w:semiHidden/>
    <w:unhideWhenUsed/>
    <w:rsid w:val="003A4B68"/>
    <w:rPr>
      <w:color w:val="605E5C"/>
      <w:shd w:val="clear" w:color="auto" w:fill="E1DFDD"/>
    </w:rPr>
  </w:style>
  <w:style w:type="paragraph" w:styleId="TOC5">
    <w:name w:val="toc 5"/>
    <w:basedOn w:val="Normal"/>
    <w:next w:val="Normal"/>
    <w:autoRedefine/>
    <w:uiPriority w:val="39"/>
    <w:unhideWhenUsed/>
    <w:rsid w:val="00CC25ED"/>
    <w:pPr>
      <w:spacing w:after="100" w:line="259" w:lineRule="auto"/>
      <w:ind w:left="880"/>
    </w:pPr>
    <w:rPr>
      <w:rFonts w:asciiTheme="minorHAnsi" w:eastAsiaTheme="minorEastAsia" w:hAnsiTheme="minorHAnsi" w:cs="Mangal"/>
      <w:iCs w:val="0"/>
      <w:sz w:val="22"/>
      <w:lang w:val="en-IN" w:eastAsia="en-IN" w:bidi="hi-IN"/>
    </w:rPr>
  </w:style>
  <w:style w:type="paragraph" w:styleId="TOC6">
    <w:name w:val="toc 6"/>
    <w:basedOn w:val="Normal"/>
    <w:next w:val="Normal"/>
    <w:autoRedefine/>
    <w:uiPriority w:val="39"/>
    <w:unhideWhenUsed/>
    <w:rsid w:val="00CC25ED"/>
    <w:pPr>
      <w:spacing w:after="100" w:line="259" w:lineRule="auto"/>
      <w:ind w:left="1100"/>
    </w:pPr>
    <w:rPr>
      <w:rFonts w:asciiTheme="minorHAnsi" w:eastAsiaTheme="minorEastAsia" w:hAnsiTheme="minorHAnsi" w:cs="Mangal"/>
      <w:iCs w:val="0"/>
      <w:sz w:val="22"/>
      <w:lang w:val="en-IN" w:eastAsia="en-IN" w:bidi="hi-IN"/>
    </w:rPr>
  </w:style>
  <w:style w:type="paragraph" w:styleId="TOC7">
    <w:name w:val="toc 7"/>
    <w:basedOn w:val="Normal"/>
    <w:next w:val="Normal"/>
    <w:autoRedefine/>
    <w:uiPriority w:val="39"/>
    <w:unhideWhenUsed/>
    <w:rsid w:val="00CC25ED"/>
    <w:pPr>
      <w:spacing w:after="100" w:line="259" w:lineRule="auto"/>
      <w:ind w:left="1320"/>
    </w:pPr>
    <w:rPr>
      <w:rFonts w:asciiTheme="minorHAnsi" w:eastAsiaTheme="minorEastAsia" w:hAnsiTheme="minorHAnsi" w:cs="Mangal"/>
      <w:iCs w:val="0"/>
      <w:sz w:val="22"/>
      <w:lang w:val="en-IN" w:eastAsia="en-IN" w:bidi="hi-IN"/>
    </w:rPr>
  </w:style>
  <w:style w:type="paragraph" w:styleId="TOC8">
    <w:name w:val="toc 8"/>
    <w:basedOn w:val="Normal"/>
    <w:next w:val="Normal"/>
    <w:autoRedefine/>
    <w:uiPriority w:val="39"/>
    <w:unhideWhenUsed/>
    <w:rsid w:val="00CC25ED"/>
    <w:pPr>
      <w:spacing w:after="100" w:line="259" w:lineRule="auto"/>
      <w:ind w:left="1540"/>
    </w:pPr>
    <w:rPr>
      <w:rFonts w:asciiTheme="minorHAnsi" w:eastAsiaTheme="minorEastAsia" w:hAnsiTheme="minorHAnsi" w:cs="Mangal"/>
      <w:iCs w:val="0"/>
      <w:sz w:val="22"/>
      <w:lang w:val="en-IN" w:eastAsia="en-IN" w:bidi="hi-IN"/>
    </w:rPr>
  </w:style>
  <w:style w:type="paragraph" w:styleId="TOC9">
    <w:name w:val="toc 9"/>
    <w:basedOn w:val="Normal"/>
    <w:next w:val="Normal"/>
    <w:autoRedefine/>
    <w:uiPriority w:val="39"/>
    <w:unhideWhenUsed/>
    <w:rsid w:val="00CC25ED"/>
    <w:pPr>
      <w:spacing w:after="100" w:line="259" w:lineRule="auto"/>
      <w:ind w:left="1760"/>
    </w:pPr>
    <w:rPr>
      <w:rFonts w:asciiTheme="minorHAnsi" w:eastAsiaTheme="minorEastAsia" w:hAnsiTheme="minorHAnsi" w:cs="Mangal"/>
      <w:iCs w:val="0"/>
      <w:sz w:val="22"/>
      <w:lang w:val="en-IN" w:eastAsia="en-IN" w:bidi="hi-IN"/>
    </w:rPr>
  </w:style>
  <w:style w:type="paragraph" w:customStyle="1" w:styleId="Text">
    <w:name w:val="Text"/>
    <w:basedOn w:val="Normal"/>
    <w:uiPriority w:val="99"/>
    <w:rsid w:val="004C0686"/>
    <w:pPr>
      <w:jc w:val="both"/>
    </w:pPr>
    <w:rPr>
      <w:rFonts w:ascii="Arial" w:hAnsi="Arial" w:cs="Times New Roman"/>
      <w:iCs w:val="0"/>
      <w:sz w:val="22"/>
      <w:lang w:eastAsia="da-DK"/>
    </w:rPr>
  </w:style>
  <w:style w:type="character" w:styleId="CommentReference">
    <w:name w:val="annotation reference"/>
    <w:basedOn w:val="DefaultParagraphFont"/>
    <w:uiPriority w:val="99"/>
    <w:semiHidden/>
    <w:unhideWhenUsed/>
    <w:rsid w:val="00E94802"/>
    <w:rPr>
      <w:sz w:val="16"/>
      <w:szCs w:val="16"/>
    </w:rPr>
  </w:style>
  <w:style w:type="paragraph" w:styleId="CommentText">
    <w:name w:val="annotation text"/>
    <w:basedOn w:val="Normal"/>
    <w:link w:val="CommentTextChar"/>
    <w:uiPriority w:val="99"/>
    <w:semiHidden/>
    <w:unhideWhenUsed/>
    <w:rsid w:val="00E94802"/>
  </w:style>
  <w:style w:type="character" w:customStyle="1" w:styleId="CommentTextChar">
    <w:name w:val="Comment Text Char"/>
    <w:basedOn w:val="DefaultParagraphFont"/>
    <w:link w:val="CommentText"/>
    <w:uiPriority w:val="99"/>
    <w:semiHidden/>
    <w:rsid w:val="00E94802"/>
    <w:rPr>
      <w:rFonts w:ascii="EYInterstate Light" w:eastAsia="Times New Roman" w:hAnsi="EYInterstate Light" w:cs="Arial"/>
      <w:iCs/>
      <w:sz w:val="20"/>
      <w:szCs w:val="20"/>
    </w:rPr>
  </w:style>
  <w:style w:type="paragraph" w:styleId="CommentSubject">
    <w:name w:val="annotation subject"/>
    <w:basedOn w:val="CommentText"/>
    <w:next w:val="CommentText"/>
    <w:link w:val="CommentSubjectChar"/>
    <w:uiPriority w:val="99"/>
    <w:semiHidden/>
    <w:unhideWhenUsed/>
    <w:rsid w:val="00E94802"/>
    <w:rPr>
      <w:b/>
      <w:bCs/>
    </w:rPr>
  </w:style>
  <w:style w:type="character" w:customStyle="1" w:styleId="CommentSubjectChar">
    <w:name w:val="Comment Subject Char"/>
    <w:basedOn w:val="CommentTextChar"/>
    <w:link w:val="CommentSubject"/>
    <w:uiPriority w:val="99"/>
    <w:semiHidden/>
    <w:rsid w:val="00E94802"/>
    <w:rPr>
      <w:rFonts w:ascii="EYInterstate Light" w:eastAsia="Times New Roman" w:hAnsi="EYInterstate Light" w:cs="Arial"/>
      <w:b/>
      <w:bCs/>
      <w:iCs/>
      <w:sz w:val="20"/>
      <w:szCs w:val="20"/>
    </w:rPr>
  </w:style>
  <w:style w:type="character" w:customStyle="1" w:styleId="ui-provider">
    <w:name w:val="ui-provider"/>
    <w:basedOn w:val="DefaultParagraphFont"/>
    <w:rsid w:val="005E3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547">
      <w:bodyDiv w:val="1"/>
      <w:marLeft w:val="0"/>
      <w:marRight w:val="0"/>
      <w:marTop w:val="0"/>
      <w:marBottom w:val="0"/>
      <w:divBdr>
        <w:top w:val="none" w:sz="0" w:space="0" w:color="auto"/>
        <w:left w:val="none" w:sz="0" w:space="0" w:color="auto"/>
        <w:bottom w:val="none" w:sz="0" w:space="0" w:color="auto"/>
        <w:right w:val="none" w:sz="0" w:space="0" w:color="auto"/>
      </w:divBdr>
    </w:div>
    <w:div w:id="97797082">
      <w:bodyDiv w:val="1"/>
      <w:marLeft w:val="0"/>
      <w:marRight w:val="0"/>
      <w:marTop w:val="0"/>
      <w:marBottom w:val="0"/>
      <w:divBdr>
        <w:top w:val="none" w:sz="0" w:space="0" w:color="auto"/>
        <w:left w:val="none" w:sz="0" w:space="0" w:color="auto"/>
        <w:bottom w:val="none" w:sz="0" w:space="0" w:color="auto"/>
        <w:right w:val="none" w:sz="0" w:space="0" w:color="auto"/>
      </w:divBdr>
    </w:div>
    <w:div w:id="193888041">
      <w:bodyDiv w:val="1"/>
      <w:marLeft w:val="0"/>
      <w:marRight w:val="0"/>
      <w:marTop w:val="0"/>
      <w:marBottom w:val="0"/>
      <w:divBdr>
        <w:top w:val="none" w:sz="0" w:space="0" w:color="auto"/>
        <w:left w:val="none" w:sz="0" w:space="0" w:color="auto"/>
        <w:bottom w:val="none" w:sz="0" w:space="0" w:color="auto"/>
        <w:right w:val="none" w:sz="0" w:space="0" w:color="auto"/>
      </w:divBdr>
    </w:div>
    <w:div w:id="1171066080">
      <w:bodyDiv w:val="1"/>
      <w:marLeft w:val="0"/>
      <w:marRight w:val="0"/>
      <w:marTop w:val="0"/>
      <w:marBottom w:val="0"/>
      <w:divBdr>
        <w:top w:val="none" w:sz="0" w:space="0" w:color="auto"/>
        <w:left w:val="none" w:sz="0" w:space="0" w:color="auto"/>
        <w:bottom w:val="none" w:sz="0" w:space="0" w:color="auto"/>
        <w:right w:val="none" w:sz="0" w:space="0" w:color="auto"/>
      </w:divBdr>
    </w:div>
    <w:div w:id="1625847468">
      <w:bodyDiv w:val="1"/>
      <w:marLeft w:val="0"/>
      <w:marRight w:val="0"/>
      <w:marTop w:val="0"/>
      <w:marBottom w:val="0"/>
      <w:divBdr>
        <w:top w:val="none" w:sz="0" w:space="0" w:color="auto"/>
        <w:left w:val="none" w:sz="0" w:space="0" w:color="auto"/>
        <w:bottom w:val="none" w:sz="0" w:space="0" w:color="auto"/>
        <w:right w:val="none" w:sz="0" w:space="0" w:color="auto"/>
      </w:divBdr>
    </w:div>
    <w:div w:id="162805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hyperlink" Target="https://tncb2ctelco.cuo2c7ilx-eyglobal16-d1-public.model-t.cc.commerce.ondemand.com/tncb2ctelco/en/"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tncb2ctelco.cuo2c7ilx-eyglobal16-d1-public.model-t.cc.commerce.ondemand.com/tncb2ctelco/en/"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backoffice.url"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backoffice.url"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image" Target="media/image25.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backoffice.url"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F32F0D98804A488750A8AEF1EBC6FB" ma:contentTypeVersion="10" ma:contentTypeDescription="Create a new document." ma:contentTypeScope="" ma:versionID="8064d15f0a774ea3cf185ba5909b2321">
  <xsd:schema xmlns:xsd="http://www.w3.org/2001/XMLSchema" xmlns:xs="http://www.w3.org/2001/XMLSchema" xmlns:p="http://schemas.microsoft.com/office/2006/metadata/properties" xmlns:ns2="546bbd49-b9bc-4ccb-9a51-f7298311688a" xmlns:ns3="44f7c811-3e42-4d17-9237-a68a35601a43" targetNamespace="http://schemas.microsoft.com/office/2006/metadata/properties" ma:root="true" ma:fieldsID="dfc0180adb4f5ff647061ffbef6a5ee0" ns2:_="" ns3:_="">
    <xsd:import namespace="546bbd49-b9bc-4ccb-9a51-f7298311688a"/>
    <xsd:import namespace="44f7c811-3e42-4d17-9237-a68a35601a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bbd49-b9bc-4ccb-9a51-f729831168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f7c811-3e42-4d17-9237-a68a35601a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D663A-001B-4944-A3DE-7878B4A2C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bbd49-b9bc-4ccb-9a51-f7298311688a"/>
    <ds:schemaRef ds:uri="44f7c811-3e42-4d17-9237-a68a35601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5B53D3-0ECA-4B2A-8E63-EB64279CA15F}">
  <ds:schemaRefs>
    <ds:schemaRef ds:uri="http://schemas.openxmlformats.org/officeDocument/2006/bibliography"/>
  </ds:schemaRefs>
</ds:datastoreItem>
</file>

<file path=customXml/itemProps3.xml><?xml version="1.0" encoding="utf-8"?>
<ds:datastoreItem xmlns:ds="http://schemas.openxmlformats.org/officeDocument/2006/customXml" ds:itemID="{3D65139A-50A1-43AF-9506-4CB427D7CADE}">
  <ds:schemaRefs>
    <ds:schemaRef ds:uri="http://schemas.microsoft.com/sharepoint/v3/contenttype/forms"/>
  </ds:schemaRefs>
</ds:datastoreItem>
</file>

<file path=customXml/itemProps4.xml><?xml version="1.0" encoding="utf-8"?>
<ds:datastoreItem xmlns:ds="http://schemas.openxmlformats.org/officeDocument/2006/customXml" ds:itemID="{9D39C407-667C-480E-9277-46AC92E2BC9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4f7c811-3e42-4d17-9237-a68a35601a43"/>
    <ds:schemaRef ds:uri="546bbd49-b9bc-4ccb-9a51-f7298311688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223</Words>
  <Characters>8304</Characters>
  <Application>Microsoft Office Word</Application>
  <DocSecurity>0</DocSecurity>
  <Lines>69</Lines>
  <Paragraphs>19</Paragraphs>
  <ScaleCrop>false</ScaleCrop>
  <Company/>
  <LinksUpToDate>false</LinksUpToDate>
  <CharactersWithSpaces>9508</CharactersWithSpaces>
  <SharedDoc>false</SharedDoc>
  <HLinks>
    <vt:vector size="1326" baseType="variant">
      <vt:variant>
        <vt:i4>5046331</vt:i4>
      </vt:variant>
      <vt:variant>
        <vt:i4>1290</vt:i4>
      </vt:variant>
      <vt:variant>
        <vt:i4>0</vt:i4>
      </vt:variant>
      <vt:variant>
        <vt:i4>5</vt:i4>
      </vt:variant>
      <vt:variant>
        <vt:lpwstr>mailto:Ravi.p@gmail.com</vt:lpwstr>
      </vt:variant>
      <vt:variant>
        <vt:lpwstr/>
      </vt:variant>
      <vt:variant>
        <vt:i4>5046331</vt:i4>
      </vt:variant>
      <vt:variant>
        <vt:i4>1287</vt:i4>
      </vt:variant>
      <vt:variant>
        <vt:i4>0</vt:i4>
      </vt:variant>
      <vt:variant>
        <vt:i4>5</vt:i4>
      </vt:variant>
      <vt:variant>
        <vt:lpwstr>mailto:Ravi.p@gmail.com</vt:lpwstr>
      </vt:variant>
      <vt:variant>
        <vt:lpwstr/>
      </vt:variant>
      <vt:variant>
        <vt:i4>3080213</vt:i4>
      </vt:variant>
      <vt:variant>
        <vt:i4>1284</vt:i4>
      </vt:variant>
      <vt:variant>
        <vt:i4>0</vt:i4>
      </vt:variant>
      <vt:variant>
        <vt:i4>5</vt:i4>
      </vt:variant>
      <vt:variant>
        <vt:lpwstr>mailto:rpaluchuri45@gmail.com</vt:lpwstr>
      </vt:variant>
      <vt:variant>
        <vt:lpwstr/>
      </vt:variant>
      <vt:variant>
        <vt:i4>3014778</vt:i4>
      </vt:variant>
      <vt:variant>
        <vt:i4>1281</vt:i4>
      </vt:variant>
      <vt:variant>
        <vt:i4>0</vt:i4>
      </vt:variant>
      <vt:variant>
        <vt:i4>5</vt:i4>
      </vt:variant>
      <vt:variant>
        <vt:lpwstr>https://backoffice.cuo2c7ilx-eyglobal16-d1-public.model-t.cc.commerce.ondemand.com/backoffice/login.zul</vt:lpwstr>
      </vt:variant>
      <vt:variant>
        <vt:lpwstr/>
      </vt:variant>
      <vt:variant>
        <vt:i4>3014778</vt:i4>
      </vt:variant>
      <vt:variant>
        <vt:i4>1278</vt:i4>
      </vt:variant>
      <vt:variant>
        <vt:i4>0</vt:i4>
      </vt:variant>
      <vt:variant>
        <vt:i4>5</vt:i4>
      </vt:variant>
      <vt:variant>
        <vt:lpwstr>https://backoffice.cuo2c7ilx-eyglobal16-d1-public.model-t.cc.commerce.ondemand.com/backoffice/login.zul</vt:lpwstr>
      </vt:variant>
      <vt:variant>
        <vt:lpwstr/>
      </vt:variant>
      <vt:variant>
        <vt:i4>8257635</vt:i4>
      </vt:variant>
      <vt:variant>
        <vt:i4>1275</vt:i4>
      </vt:variant>
      <vt:variant>
        <vt:i4>0</vt:i4>
      </vt:variant>
      <vt:variant>
        <vt:i4>5</vt:i4>
      </vt:variant>
      <vt:variant>
        <vt:lpwstr>https://tncb2ctelco.cuo2c7ilx-eyglobal16-d1-public.model-t.cc.commerce.ondemand.com/tncb2ctelco/en/</vt:lpwstr>
      </vt:variant>
      <vt:variant>
        <vt:lpwstr/>
      </vt:variant>
      <vt:variant>
        <vt:i4>3014778</vt:i4>
      </vt:variant>
      <vt:variant>
        <vt:i4>1272</vt:i4>
      </vt:variant>
      <vt:variant>
        <vt:i4>0</vt:i4>
      </vt:variant>
      <vt:variant>
        <vt:i4>5</vt:i4>
      </vt:variant>
      <vt:variant>
        <vt:lpwstr>https://backoffice.cuo2c7ilx-eyglobal16-d1-public.model-t.cc.commerce.ondemand.com/backoffice/login.zul</vt:lpwstr>
      </vt:variant>
      <vt:variant>
        <vt:lpwstr/>
      </vt:variant>
      <vt:variant>
        <vt:i4>8257635</vt:i4>
      </vt:variant>
      <vt:variant>
        <vt:i4>1269</vt:i4>
      </vt:variant>
      <vt:variant>
        <vt:i4>0</vt:i4>
      </vt:variant>
      <vt:variant>
        <vt:i4>5</vt:i4>
      </vt:variant>
      <vt:variant>
        <vt:lpwstr>https://tncb2ctelco.cuo2c7ilx-eyglobal16-d1-public.model-t.cc.commerce.ondemand.com/tncb2ctelco/en/</vt:lpwstr>
      </vt:variant>
      <vt:variant>
        <vt:lpwstr/>
      </vt:variant>
      <vt:variant>
        <vt:i4>720954</vt:i4>
      </vt:variant>
      <vt:variant>
        <vt:i4>1266</vt:i4>
      </vt:variant>
      <vt:variant>
        <vt:i4>0</vt:i4>
      </vt:variant>
      <vt:variant>
        <vt:i4>5</vt:i4>
      </vt:variant>
      <vt:variant>
        <vt:lpwstr/>
      </vt:variant>
      <vt:variant>
        <vt:lpwstr>_Create_Variant_Class</vt:lpwstr>
      </vt:variant>
      <vt:variant>
        <vt:i4>5177430</vt:i4>
      </vt:variant>
      <vt:variant>
        <vt:i4>1263</vt:i4>
      </vt:variant>
      <vt:variant>
        <vt:i4>0</vt:i4>
      </vt:variant>
      <vt:variant>
        <vt:i4>5</vt:i4>
      </vt:variant>
      <vt:variant>
        <vt:lpwstr/>
      </vt:variant>
      <vt:variant>
        <vt:lpwstr>_Create_Characteristics</vt:lpwstr>
      </vt:variant>
      <vt:variant>
        <vt:i4>4915310</vt:i4>
      </vt:variant>
      <vt:variant>
        <vt:i4>1260</vt:i4>
      </vt:variant>
      <vt:variant>
        <vt:i4>0</vt:i4>
      </vt:variant>
      <vt:variant>
        <vt:i4>5</vt:i4>
      </vt:variant>
      <vt:variant>
        <vt:lpwstr/>
      </vt:variant>
      <vt:variant>
        <vt:lpwstr>_Chargeable_Item_Charge</vt:lpwstr>
      </vt:variant>
      <vt:variant>
        <vt:i4>7602299</vt:i4>
      </vt:variant>
      <vt:variant>
        <vt:i4>1257</vt:i4>
      </vt:variant>
      <vt:variant>
        <vt:i4>0</vt:i4>
      </vt:variant>
      <vt:variant>
        <vt:i4>5</vt:i4>
      </vt:variant>
      <vt:variant>
        <vt:lpwstr>https://sites.ey.com/sites/IndustryAgnostic-TechnologyandCommunicationsTnC/Shared Documents/Forms/AllItems.aspx?csf=1&amp;web=1&amp;e=ClXba9&amp;cid=c77398b4%2D8fd3%2D4381%2D8b21%2D84241ae34168&amp;RootFolder=%2Fsites%2FIndustryAgnostic%2DTechnologyandCommunicationsTnC%2FShared%20Documents%2FTechnology%20and%20Communications%20%28TnC%29%2FEngineering%2FDevelopment%20%2DBuild%2FRelease%209%20%28Oct%2023%2D%20Dec23%29%2FXaaS%20Business%20Model%20FY24%2FDefined%20Commitment%20%28Value%20Contract%29%20%2D%20Part%202&amp;FolderCTID=0x0120001E4FD81F30635946B502B27A659CC0B2</vt:lpwstr>
      </vt:variant>
      <vt:variant>
        <vt:lpwstr/>
      </vt:variant>
      <vt:variant>
        <vt:i4>2031664</vt:i4>
      </vt:variant>
      <vt:variant>
        <vt:i4>1250</vt:i4>
      </vt:variant>
      <vt:variant>
        <vt:i4>0</vt:i4>
      </vt:variant>
      <vt:variant>
        <vt:i4>5</vt:i4>
      </vt:variant>
      <vt:variant>
        <vt:lpwstr/>
      </vt:variant>
      <vt:variant>
        <vt:lpwstr>_Toc412342285</vt:lpwstr>
      </vt:variant>
      <vt:variant>
        <vt:i4>1441841</vt:i4>
      </vt:variant>
      <vt:variant>
        <vt:i4>1244</vt:i4>
      </vt:variant>
      <vt:variant>
        <vt:i4>0</vt:i4>
      </vt:variant>
      <vt:variant>
        <vt:i4>5</vt:i4>
      </vt:variant>
      <vt:variant>
        <vt:lpwstr/>
      </vt:variant>
      <vt:variant>
        <vt:lpwstr>_Toc754540616</vt:lpwstr>
      </vt:variant>
      <vt:variant>
        <vt:i4>2818051</vt:i4>
      </vt:variant>
      <vt:variant>
        <vt:i4>1238</vt:i4>
      </vt:variant>
      <vt:variant>
        <vt:i4>0</vt:i4>
      </vt:variant>
      <vt:variant>
        <vt:i4>5</vt:i4>
      </vt:variant>
      <vt:variant>
        <vt:lpwstr/>
      </vt:variant>
      <vt:variant>
        <vt:lpwstr>_Toc1808513449</vt:lpwstr>
      </vt:variant>
      <vt:variant>
        <vt:i4>2949127</vt:i4>
      </vt:variant>
      <vt:variant>
        <vt:i4>1232</vt:i4>
      </vt:variant>
      <vt:variant>
        <vt:i4>0</vt:i4>
      </vt:variant>
      <vt:variant>
        <vt:i4>5</vt:i4>
      </vt:variant>
      <vt:variant>
        <vt:lpwstr/>
      </vt:variant>
      <vt:variant>
        <vt:lpwstr>_Toc2103685464</vt:lpwstr>
      </vt:variant>
      <vt:variant>
        <vt:i4>2686979</vt:i4>
      </vt:variant>
      <vt:variant>
        <vt:i4>1226</vt:i4>
      </vt:variant>
      <vt:variant>
        <vt:i4>0</vt:i4>
      </vt:variant>
      <vt:variant>
        <vt:i4>5</vt:i4>
      </vt:variant>
      <vt:variant>
        <vt:lpwstr/>
      </vt:variant>
      <vt:variant>
        <vt:lpwstr>_Toc2083943831</vt:lpwstr>
      </vt:variant>
      <vt:variant>
        <vt:i4>1048629</vt:i4>
      </vt:variant>
      <vt:variant>
        <vt:i4>1220</vt:i4>
      </vt:variant>
      <vt:variant>
        <vt:i4>0</vt:i4>
      </vt:variant>
      <vt:variant>
        <vt:i4>5</vt:i4>
      </vt:variant>
      <vt:variant>
        <vt:lpwstr/>
      </vt:variant>
      <vt:variant>
        <vt:lpwstr>_Toc635150355</vt:lpwstr>
      </vt:variant>
      <vt:variant>
        <vt:i4>2097154</vt:i4>
      </vt:variant>
      <vt:variant>
        <vt:i4>1214</vt:i4>
      </vt:variant>
      <vt:variant>
        <vt:i4>0</vt:i4>
      </vt:variant>
      <vt:variant>
        <vt:i4>5</vt:i4>
      </vt:variant>
      <vt:variant>
        <vt:lpwstr/>
      </vt:variant>
      <vt:variant>
        <vt:lpwstr>_Toc1252603631</vt:lpwstr>
      </vt:variant>
      <vt:variant>
        <vt:i4>1441845</vt:i4>
      </vt:variant>
      <vt:variant>
        <vt:i4>1208</vt:i4>
      </vt:variant>
      <vt:variant>
        <vt:i4>0</vt:i4>
      </vt:variant>
      <vt:variant>
        <vt:i4>5</vt:i4>
      </vt:variant>
      <vt:variant>
        <vt:lpwstr/>
      </vt:variant>
      <vt:variant>
        <vt:lpwstr>_Toc162245207</vt:lpwstr>
      </vt:variant>
      <vt:variant>
        <vt:i4>2359299</vt:i4>
      </vt:variant>
      <vt:variant>
        <vt:i4>1202</vt:i4>
      </vt:variant>
      <vt:variant>
        <vt:i4>0</vt:i4>
      </vt:variant>
      <vt:variant>
        <vt:i4>5</vt:i4>
      </vt:variant>
      <vt:variant>
        <vt:lpwstr/>
      </vt:variant>
      <vt:variant>
        <vt:lpwstr>_Toc1464603112</vt:lpwstr>
      </vt:variant>
      <vt:variant>
        <vt:i4>1507386</vt:i4>
      </vt:variant>
      <vt:variant>
        <vt:i4>1196</vt:i4>
      </vt:variant>
      <vt:variant>
        <vt:i4>0</vt:i4>
      </vt:variant>
      <vt:variant>
        <vt:i4>5</vt:i4>
      </vt:variant>
      <vt:variant>
        <vt:lpwstr/>
      </vt:variant>
      <vt:variant>
        <vt:lpwstr>_Toc854062077</vt:lpwstr>
      </vt:variant>
      <vt:variant>
        <vt:i4>1048628</vt:i4>
      </vt:variant>
      <vt:variant>
        <vt:i4>1190</vt:i4>
      </vt:variant>
      <vt:variant>
        <vt:i4>0</vt:i4>
      </vt:variant>
      <vt:variant>
        <vt:i4>5</vt:i4>
      </vt:variant>
      <vt:variant>
        <vt:lpwstr/>
      </vt:variant>
      <vt:variant>
        <vt:lpwstr>_Toc524409584</vt:lpwstr>
      </vt:variant>
      <vt:variant>
        <vt:i4>2490369</vt:i4>
      </vt:variant>
      <vt:variant>
        <vt:i4>1184</vt:i4>
      </vt:variant>
      <vt:variant>
        <vt:i4>0</vt:i4>
      </vt:variant>
      <vt:variant>
        <vt:i4>5</vt:i4>
      </vt:variant>
      <vt:variant>
        <vt:lpwstr/>
      </vt:variant>
      <vt:variant>
        <vt:lpwstr>_Toc1923471975</vt:lpwstr>
      </vt:variant>
      <vt:variant>
        <vt:i4>1310772</vt:i4>
      </vt:variant>
      <vt:variant>
        <vt:i4>1178</vt:i4>
      </vt:variant>
      <vt:variant>
        <vt:i4>0</vt:i4>
      </vt:variant>
      <vt:variant>
        <vt:i4>5</vt:i4>
      </vt:variant>
      <vt:variant>
        <vt:lpwstr/>
      </vt:variant>
      <vt:variant>
        <vt:lpwstr>_Toc941596541</vt:lpwstr>
      </vt:variant>
      <vt:variant>
        <vt:i4>2818048</vt:i4>
      </vt:variant>
      <vt:variant>
        <vt:i4>1172</vt:i4>
      </vt:variant>
      <vt:variant>
        <vt:i4>0</vt:i4>
      </vt:variant>
      <vt:variant>
        <vt:i4>5</vt:i4>
      </vt:variant>
      <vt:variant>
        <vt:lpwstr/>
      </vt:variant>
      <vt:variant>
        <vt:lpwstr>_Toc1930818024</vt:lpwstr>
      </vt:variant>
      <vt:variant>
        <vt:i4>1245242</vt:i4>
      </vt:variant>
      <vt:variant>
        <vt:i4>1166</vt:i4>
      </vt:variant>
      <vt:variant>
        <vt:i4>0</vt:i4>
      </vt:variant>
      <vt:variant>
        <vt:i4>5</vt:i4>
      </vt:variant>
      <vt:variant>
        <vt:lpwstr/>
      </vt:variant>
      <vt:variant>
        <vt:lpwstr>_Toc120493214</vt:lpwstr>
      </vt:variant>
      <vt:variant>
        <vt:i4>2097163</vt:i4>
      </vt:variant>
      <vt:variant>
        <vt:i4>1160</vt:i4>
      </vt:variant>
      <vt:variant>
        <vt:i4>0</vt:i4>
      </vt:variant>
      <vt:variant>
        <vt:i4>5</vt:i4>
      </vt:variant>
      <vt:variant>
        <vt:lpwstr/>
      </vt:variant>
      <vt:variant>
        <vt:lpwstr>_Toc1623871613</vt:lpwstr>
      </vt:variant>
      <vt:variant>
        <vt:i4>1376318</vt:i4>
      </vt:variant>
      <vt:variant>
        <vt:i4>1154</vt:i4>
      </vt:variant>
      <vt:variant>
        <vt:i4>0</vt:i4>
      </vt:variant>
      <vt:variant>
        <vt:i4>5</vt:i4>
      </vt:variant>
      <vt:variant>
        <vt:lpwstr/>
      </vt:variant>
      <vt:variant>
        <vt:lpwstr>_Toc87054424</vt:lpwstr>
      </vt:variant>
      <vt:variant>
        <vt:i4>1245245</vt:i4>
      </vt:variant>
      <vt:variant>
        <vt:i4>1148</vt:i4>
      </vt:variant>
      <vt:variant>
        <vt:i4>0</vt:i4>
      </vt:variant>
      <vt:variant>
        <vt:i4>5</vt:i4>
      </vt:variant>
      <vt:variant>
        <vt:lpwstr/>
      </vt:variant>
      <vt:variant>
        <vt:lpwstr>_Toc996471587</vt:lpwstr>
      </vt:variant>
      <vt:variant>
        <vt:i4>2031673</vt:i4>
      </vt:variant>
      <vt:variant>
        <vt:i4>1142</vt:i4>
      </vt:variant>
      <vt:variant>
        <vt:i4>0</vt:i4>
      </vt:variant>
      <vt:variant>
        <vt:i4>5</vt:i4>
      </vt:variant>
      <vt:variant>
        <vt:lpwstr/>
      </vt:variant>
      <vt:variant>
        <vt:lpwstr>_Toc921310099</vt:lpwstr>
      </vt:variant>
      <vt:variant>
        <vt:i4>1769525</vt:i4>
      </vt:variant>
      <vt:variant>
        <vt:i4>1136</vt:i4>
      </vt:variant>
      <vt:variant>
        <vt:i4>0</vt:i4>
      </vt:variant>
      <vt:variant>
        <vt:i4>5</vt:i4>
      </vt:variant>
      <vt:variant>
        <vt:lpwstr/>
      </vt:variant>
      <vt:variant>
        <vt:lpwstr>_Toc155574688</vt:lpwstr>
      </vt:variant>
      <vt:variant>
        <vt:i4>1507379</vt:i4>
      </vt:variant>
      <vt:variant>
        <vt:i4>1130</vt:i4>
      </vt:variant>
      <vt:variant>
        <vt:i4>0</vt:i4>
      </vt:variant>
      <vt:variant>
        <vt:i4>5</vt:i4>
      </vt:variant>
      <vt:variant>
        <vt:lpwstr/>
      </vt:variant>
      <vt:variant>
        <vt:lpwstr>_Toc456220379</vt:lpwstr>
      </vt:variant>
      <vt:variant>
        <vt:i4>2359299</vt:i4>
      </vt:variant>
      <vt:variant>
        <vt:i4>1124</vt:i4>
      </vt:variant>
      <vt:variant>
        <vt:i4>0</vt:i4>
      </vt:variant>
      <vt:variant>
        <vt:i4>5</vt:i4>
      </vt:variant>
      <vt:variant>
        <vt:lpwstr/>
      </vt:variant>
      <vt:variant>
        <vt:lpwstr>_Toc1076452232</vt:lpwstr>
      </vt:variant>
      <vt:variant>
        <vt:i4>1507383</vt:i4>
      </vt:variant>
      <vt:variant>
        <vt:i4>1118</vt:i4>
      </vt:variant>
      <vt:variant>
        <vt:i4>0</vt:i4>
      </vt:variant>
      <vt:variant>
        <vt:i4>5</vt:i4>
      </vt:variant>
      <vt:variant>
        <vt:lpwstr/>
      </vt:variant>
      <vt:variant>
        <vt:lpwstr>_Toc517516428</vt:lpwstr>
      </vt:variant>
      <vt:variant>
        <vt:i4>2555914</vt:i4>
      </vt:variant>
      <vt:variant>
        <vt:i4>1112</vt:i4>
      </vt:variant>
      <vt:variant>
        <vt:i4>0</vt:i4>
      </vt:variant>
      <vt:variant>
        <vt:i4>5</vt:i4>
      </vt:variant>
      <vt:variant>
        <vt:lpwstr/>
      </vt:variant>
      <vt:variant>
        <vt:lpwstr>_Toc1895134779</vt:lpwstr>
      </vt:variant>
      <vt:variant>
        <vt:i4>3014663</vt:i4>
      </vt:variant>
      <vt:variant>
        <vt:i4>1106</vt:i4>
      </vt:variant>
      <vt:variant>
        <vt:i4>0</vt:i4>
      </vt:variant>
      <vt:variant>
        <vt:i4>5</vt:i4>
      </vt:variant>
      <vt:variant>
        <vt:lpwstr/>
      </vt:variant>
      <vt:variant>
        <vt:lpwstr>_Toc1409282569</vt:lpwstr>
      </vt:variant>
      <vt:variant>
        <vt:i4>1638455</vt:i4>
      </vt:variant>
      <vt:variant>
        <vt:i4>1100</vt:i4>
      </vt:variant>
      <vt:variant>
        <vt:i4>0</vt:i4>
      </vt:variant>
      <vt:variant>
        <vt:i4>5</vt:i4>
      </vt:variant>
      <vt:variant>
        <vt:lpwstr/>
      </vt:variant>
      <vt:variant>
        <vt:lpwstr>_Toc180371142</vt:lpwstr>
      </vt:variant>
      <vt:variant>
        <vt:i4>1310779</vt:i4>
      </vt:variant>
      <vt:variant>
        <vt:i4>1094</vt:i4>
      </vt:variant>
      <vt:variant>
        <vt:i4>0</vt:i4>
      </vt:variant>
      <vt:variant>
        <vt:i4>5</vt:i4>
      </vt:variant>
      <vt:variant>
        <vt:lpwstr/>
      </vt:variant>
      <vt:variant>
        <vt:lpwstr>_Toc740744846</vt:lpwstr>
      </vt:variant>
      <vt:variant>
        <vt:i4>2555916</vt:i4>
      </vt:variant>
      <vt:variant>
        <vt:i4>1088</vt:i4>
      </vt:variant>
      <vt:variant>
        <vt:i4>0</vt:i4>
      </vt:variant>
      <vt:variant>
        <vt:i4>5</vt:i4>
      </vt:variant>
      <vt:variant>
        <vt:lpwstr/>
      </vt:variant>
      <vt:variant>
        <vt:lpwstr>_Toc1024947717</vt:lpwstr>
      </vt:variant>
      <vt:variant>
        <vt:i4>1310771</vt:i4>
      </vt:variant>
      <vt:variant>
        <vt:i4>1082</vt:i4>
      </vt:variant>
      <vt:variant>
        <vt:i4>0</vt:i4>
      </vt:variant>
      <vt:variant>
        <vt:i4>5</vt:i4>
      </vt:variant>
      <vt:variant>
        <vt:lpwstr/>
      </vt:variant>
      <vt:variant>
        <vt:lpwstr>_Toc120201225</vt:lpwstr>
      </vt:variant>
      <vt:variant>
        <vt:i4>1835069</vt:i4>
      </vt:variant>
      <vt:variant>
        <vt:i4>1076</vt:i4>
      </vt:variant>
      <vt:variant>
        <vt:i4>0</vt:i4>
      </vt:variant>
      <vt:variant>
        <vt:i4>5</vt:i4>
      </vt:variant>
      <vt:variant>
        <vt:lpwstr/>
      </vt:variant>
      <vt:variant>
        <vt:lpwstr>_Toc608816256</vt:lpwstr>
      </vt:variant>
      <vt:variant>
        <vt:i4>1048625</vt:i4>
      </vt:variant>
      <vt:variant>
        <vt:i4>1070</vt:i4>
      </vt:variant>
      <vt:variant>
        <vt:i4>0</vt:i4>
      </vt:variant>
      <vt:variant>
        <vt:i4>5</vt:i4>
      </vt:variant>
      <vt:variant>
        <vt:lpwstr/>
      </vt:variant>
      <vt:variant>
        <vt:lpwstr>_Toc606637268</vt:lpwstr>
      </vt:variant>
      <vt:variant>
        <vt:i4>2621441</vt:i4>
      </vt:variant>
      <vt:variant>
        <vt:i4>1064</vt:i4>
      </vt:variant>
      <vt:variant>
        <vt:i4>0</vt:i4>
      </vt:variant>
      <vt:variant>
        <vt:i4>5</vt:i4>
      </vt:variant>
      <vt:variant>
        <vt:lpwstr/>
      </vt:variant>
      <vt:variant>
        <vt:lpwstr>_Toc1596328729</vt:lpwstr>
      </vt:variant>
      <vt:variant>
        <vt:i4>2031676</vt:i4>
      </vt:variant>
      <vt:variant>
        <vt:i4>1058</vt:i4>
      </vt:variant>
      <vt:variant>
        <vt:i4>0</vt:i4>
      </vt:variant>
      <vt:variant>
        <vt:i4>5</vt:i4>
      </vt:variant>
      <vt:variant>
        <vt:lpwstr/>
      </vt:variant>
      <vt:variant>
        <vt:lpwstr>_Toc993149299</vt:lpwstr>
      </vt:variant>
      <vt:variant>
        <vt:i4>2031666</vt:i4>
      </vt:variant>
      <vt:variant>
        <vt:i4>1052</vt:i4>
      </vt:variant>
      <vt:variant>
        <vt:i4>0</vt:i4>
      </vt:variant>
      <vt:variant>
        <vt:i4>5</vt:i4>
      </vt:variant>
      <vt:variant>
        <vt:lpwstr/>
      </vt:variant>
      <vt:variant>
        <vt:lpwstr>_Toc245927723</vt:lpwstr>
      </vt:variant>
      <vt:variant>
        <vt:i4>2359301</vt:i4>
      </vt:variant>
      <vt:variant>
        <vt:i4>1046</vt:i4>
      </vt:variant>
      <vt:variant>
        <vt:i4>0</vt:i4>
      </vt:variant>
      <vt:variant>
        <vt:i4>5</vt:i4>
      </vt:variant>
      <vt:variant>
        <vt:lpwstr/>
      </vt:variant>
      <vt:variant>
        <vt:lpwstr>_Toc1581712690</vt:lpwstr>
      </vt:variant>
      <vt:variant>
        <vt:i4>2752516</vt:i4>
      </vt:variant>
      <vt:variant>
        <vt:i4>1040</vt:i4>
      </vt:variant>
      <vt:variant>
        <vt:i4>0</vt:i4>
      </vt:variant>
      <vt:variant>
        <vt:i4>5</vt:i4>
      </vt:variant>
      <vt:variant>
        <vt:lpwstr/>
      </vt:variant>
      <vt:variant>
        <vt:lpwstr>_Toc1953108493</vt:lpwstr>
      </vt:variant>
      <vt:variant>
        <vt:i4>2621455</vt:i4>
      </vt:variant>
      <vt:variant>
        <vt:i4>1034</vt:i4>
      </vt:variant>
      <vt:variant>
        <vt:i4>0</vt:i4>
      </vt:variant>
      <vt:variant>
        <vt:i4>5</vt:i4>
      </vt:variant>
      <vt:variant>
        <vt:lpwstr/>
      </vt:variant>
      <vt:variant>
        <vt:lpwstr>_Toc1884217133</vt:lpwstr>
      </vt:variant>
      <vt:variant>
        <vt:i4>2555914</vt:i4>
      </vt:variant>
      <vt:variant>
        <vt:i4>1028</vt:i4>
      </vt:variant>
      <vt:variant>
        <vt:i4>0</vt:i4>
      </vt:variant>
      <vt:variant>
        <vt:i4>5</vt:i4>
      </vt:variant>
      <vt:variant>
        <vt:lpwstr/>
      </vt:variant>
      <vt:variant>
        <vt:lpwstr>_Toc1519320698</vt:lpwstr>
      </vt:variant>
      <vt:variant>
        <vt:i4>1179700</vt:i4>
      </vt:variant>
      <vt:variant>
        <vt:i4>1022</vt:i4>
      </vt:variant>
      <vt:variant>
        <vt:i4>0</vt:i4>
      </vt:variant>
      <vt:variant>
        <vt:i4>5</vt:i4>
      </vt:variant>
      <vt:variant>
        <vt:lpwstr/>
      </vt:variant>
      <vt:variant>
        <vt:lpwstr>_Toc768235849</vt:lpwstr>
      </vt:variant>
      <vt:variant>
        <vt:i4>2621442</vt:i4>
      </vt:variant>
      <vt:variant>
        <vt:i4>1016</vt:i4>
      </vt:variant>
      <vt:variant>
        <vt:i4>0</vt:i4>
      </vt:variant>
      <vt:variant>
        <vt:i4>5</vt:i4>
      </vt:variant>
      <vt:variant>
        <vt:lpwstr/>
      </vt:variant>
      <vt:variant>
        <vt:lpwstr>_Toc1371864982</vt:lpwstr>
      </vt:variant>
      <vt:variant>
        <vt:i4>1769526</vt:i4>
      </vt:variant>
      <vt:variant>
        <vt:i4>1010</vt:i4>
      </vt:variant>
      <vt:variant>
        <vt:i4>0</vt:i4>
      </vt:variant>
      <vt:variant>
        <vt:i4>5</vt:i4>
      </vt:variant>
      <vt:variant>
        <vt:lpwstr/>
      </vt:variant>
      <vt:variant>
        <vt:lpwstr>_Toc65028388</vt:lpwstr>
      </vt:variant>
      <vt:variant>
        <vt:i4>2424838</vt:i4>
      </vt:variant>
      <vt:variant>
        <vt:i4>1004</vt:i4>
      </vt:variant>
      <vt:variant>
        <vt:i4>0</vt:i4>
      </vt:variant>
      <vt:variant>
        <vt:i4>5</vt:i4>
      </vt:variant>
      <vt:variant>
        <vt:lpwstr/>
      </vt:variant>
      <vt:variant>
        <vt:lpwstr>_Toc1269848914</vt:lpwstr>
      </vt:variant>
      <vt:variant>
        <vt:i4>1572917</vt:i4>
      </vt:variant>
      <vt:variant>
        <vt:i4>998</vt:i4>
      </vt:variant>
      <vt:variant>
        <vt:i4>0</vt:i4>
      </vt:variant>
      <vt:variant>
        <vt:i4>5</vt:i4>
      </vt:variant>
      <vt:variant>
        <vt:lpwstr/>
      </vt:variant>
      <vt:variant>
        <vt:lpwstr>_Toc249099720</vt:lpwstr>
      </vt:variant>
      <vt:variant>
        <vt:i4>2031674</vt:i4>
      </vt:variant>
      <vt:variant>
        <vt:i4>992</vt:i4>
      </vt:variant>
      <vt:variant>
        <vt:i4>0</vt:i4>
      </vt:variant>
      <vt:variant>
        <vt:i4>5</vt:i4>
      </vt:variant>
      <vt:variant>
        <vt:lpwstr/>
      </vt:variant>
      <vt:variant>
        <vt:lpwstr>_Toc195260834</vt:lpwstr>
      </vt:variant>
      <vt:variant>
        <vt:i4>2883588</vt:i4>
      </vt:variant>
      <vt:variant>
        <vt:i4>986</vt:i4>
      </vt:variant>
      <vt:variant>
        <vt:i4>0</vt:i4>
      </vt:variant>
      <vt:variant>
        <vt:i4>5</vt:i4>
      </vt:variant>
      <vt:variant>
        <vt:lpwstr/>
      </vt:variant>
      <vt:variant>
        <vt:lpwstr>_Toc1335277339</vt:lpwstr>
      </vt:variant>
      <vt:variant>
        <vt:i4>1310775</vt:i4>
      </vt:variant>
      <vt:variant>
        <vt:i4>980</vt:i4>
      </vt:variant>
      <vt:variant>
        <vt:i4>0</vt:i4>
      </vt:variant>
      <vt:variant>
        <vt:i4>5</vt:i4>
      </vt:variant>
      <vt:variant>
        <vt:lpwstr/>
      </vt:variant>
      <vt:variant>
        <vt:lpwstr>_Toc305784900</vt:lpwstr>
      </vt:variant>
      <vt:variant>
        <vt:i4>2293761</vt:i4>
      </vt:variant>
      <vt:variant>
        <vt:i4>974</vt:i4>
      </vt:variant>
      <vt:variant>
        <vt:i4>0</vt:i4>
      </vt:variant>
      <vt:variant>
        <vt:i4>5</vt:i4>
      </vt:variant>
      <vt:variant>
        <vt:lpwstr/>
      </vt:variant>
      <vt:variant>
        <vt:lpwstr>_Toc1417514305</vt:lpwstr>
      </vt:variant>
      <vt:variant>
        <vt:i4>1048635</vt:i4>
      </vt:variant>
      <vt:variant>
        <vt:i4>968</vt:i4>
      </vt:variant>
      <vt:variant>
        <vt:i4>0</vt:i4>
      </vt:variant>
      <vt:variant>
        <vt:i4>5</vt:i4>
      </vt:variant>
      <vt:variant>
        <vt:lpwstr/>
      </vt:variant>
      <vt:variant>
        <vt:lpwstr>_Toc671592578</vt:lpwstr>
      </vt:variant>
      <vt:variant>
        <vt:i4>2228232</vt:i4>
      </vt:variant>
      <vt:variant>
        <vt:i4>962</vt:i4>
      </vt:variant>
      <vt:variant>
        <vt:i4>0</vt:i4>
      </vt:variant>
      <vt:variant>
        <vt:i4>5</vt:i4>
      </vt:variant>
      <vt:variant>
        <vt:lpwstr/>
      </vt:variant>
      <vt:variant>
        <vt:lpwstr>_Toc1069648018</vt:lpwstr>
      </vt:variant>
      <vt:variant>
        <vt:i4>3014661</vt:i4>
      </vt:variant>
      <vt:variant>
        <vt:i4>956</vt:i4>
      </vt:variant>
      <vt:variant>
        <vt:i4>0</vt:i4>
      </vt:variant>
      <vt:variant>
        <vt:i4>5</vt:i4>
      </vt:variant>
      <vt:variant>
        <vt:lpwstr/>
      </vt:variant>
      <vt:variant>
        <vt:lpwstr>_Toc1864102114</vt:lpwstr>
      </vt:variant>
      <vt:variant>
        <vt:i4>2097154</vt:i4>
      </vt:variant>
      <vt:variant>
        <vt:i4>950</vt:i4>
      </vt:variant>
      <vt:variant>
        <vt:i4>0</vt:i4>
      </vt:variant>
      <vt:variant>
        <vt:i4>5</vt:i4>
      </vt:variant>
      <vt:variant>
        <vt:lpwstr/>
      </vt:variant>
      <vt:variant>
        <vt:lpwstr>_Toc1499456689</vt:lpwstr>
      </vt:variant>
      <vt:variant>
        <vt:i4>1114160</vt:i4>
      </vt:variant>
      <vt:variant>
        <vt:i4>944</vt:i4>
      </vt:variant>
      <vt:variant>
        <vt:i4>0</vt:i4>
      </vt:variant>
      <vt:variant>
        <vt:i4>5</vt:i4>
      </vt:variant>
      <vt:variant>
        <vt:lpwstr/>
      </vt:variant>
      <vt:variant>
        <vt:lpwstr>_Toc840786031</vt:lpwstr>
      </vt:variant>
      <vt:variant>
        <vt:i4>1638456</vt:i4>
      </vt:variant>
      <vt:variant>
        <vt:i4>938</vt:i4>
      </vt:variant>
      <vt:variant>
        <vt:i4>0</vt:i4>
      </vt:variant>
      <vt:variant>
        <vt:i4>5</vt:i4>
      </vt:variant>
      <vt:variant>
        <vt:lpwstr/>
      </vt:variant>
      <vt:variant>
        <vt:lpwstr>_Toc353200898</vt:lpwstr>
      </vt:variant>
      <vt:variant>
        <vt:i4>1638452</vt:i4>
      </vt:variant>
      <vt:variant>
        <vt:i4>932</vt:i4>
      </vt:variant>
      <vt:variant>
        <vt:i4>0</vt:i4>
      </vt:variant>
      <vt:variant>
        <vt:i4>5</vt:i4>
      </vt:variant>
      <vt:variant>
        <vt:lpwstr/>
      </vt:variant>
      <vt:variant>
        <vt:lpwstr>_Toc75803982</vt:lpwstr>
      </vt:variant>
      <vt:variant>
        <vt:i4>2162694</vt:i4>
      </vt:variant>
      <vt:variant>
        <vt:i4>926</vt:i4>
      </vt:variant>
      <vt:variant>
        <vt:i4>0</vt:i4>
      </vt:variant>
      <vt:variant>
        <vt:i4>5</vt:i4>
      </vt:variant>
      <vt:variant>
        <vt:lpwstr/>
      </vt:variant>
      <vt:variant>
        <vt:lpwstr>_Toc1430660723</vt:lpwstr>
      </vt:variant>
      <vt:variant>
        <vt:i4>1245237</vt:i4>
      </vt:variant>
      <vt:variant>
        <vt:i4>920</vt:i4>
      </vt:variant>
      <vt:variant>
        <vt:i4>0</vt:i4>
      </vt:variant>
      <vt:variant>
        <vt:i4>5</vt:i4>
      </vt:variant>
      <vt:variant>
        <vt:lpwstr/>
      </vt:variant>
      <vt:variant>
        <vt:lpwstr>_Toc153908703</vt:lpwstr>
      </vt:variant>
      <vt:variant>
        <vt:i4>1114164</vt:i4>
      </vt:variant>
      <vt:variant>
        <vt:i4>914</vt:i4>
      </vt:variant>
      <vt:variant>
        <vt:i4>0</vt:i4>
      </vt:variant>
      <vt:variant>
        <vt:i4>5</vt:i4>
      </vt:variant>
      <vt:variant>
        <vt:lpwstr/>
      </vt:variant>
      <vt:variant>
        <vt:lpwstr>_Toc104356432</vt:lpwstr>
      </vt:variant>
      <vt:variant>
        <vt:i4>2686987</vt:i4>
      </vt:variant>
      <vt:variant>
        <vt:i4>908</vt:i4>
      </vt:variant>
      <vt:variant>
        <vt:i4>0</vt:i4>
      </vt:variant>
      <vt:variant>
        <vt:i4>5</vt:i4>
      </vt:variant>
      <vt:variant>
        <vt:lpwstr/>
      </vt:variant>
      <vt:variant>
        <vt:lpwstr>_Toc2120900926</vt:lpwstr>
      </vt:variant>
      <vt:variant>
        <vt:i4>2883586</vt:i4>
      </vt:variant>
      <vt:variant>
        <vt:i4>902</vt:i4>
      </vt:variant>
      <vt:variant>
        <vt:i4>0</vt:i4>
      </vt:variant>
      <vt:variant>
        <vt:i4>5</vt:i4>
      </vt:variant>
      <vt:variant>
        <vt:lpwstr/>
      </vt:variant>
      <vt:variant>
        <vt:lpwstr>_Toc1810237676</vt:lpwstr>
      </vt:variant>
      <vt:variant>
        <vt:i4>1900604</vt:i4>
      </vt:variant>
      <vt:variant>
        <vt:i4>896</vt:i4>
      </vt:variant>
      <vt:variant>
        <vt:i4>0</vt:i4>
      </vt:variant>
      <vt:variant>
        <vt:i4>5</vt:i4>
      </vt:variant>
      <vt:variant>
        <vt:lpwstr/>
      </vt:variant>
      <vt:variant>
        <vt:lpwstr>_Toc488734318</vt:lpwstr>
      </vt:variant>
      <vt:variant>
        <vt:i4>2097157</vt:i4>
      </vt:variant>
      <vt:variant>
        <vt:i4>890</vt:i4>
      </vt:variant>
      <vt:variant>
        <vt:i4>0</vt:i4>
      </vt:variant>
      <vt:variant>
        <vt:i4>5</vt:i4>
      </vt:variant>
      <vt:variant>
        <vt:lpwstr/>
      </vt:variant>
      <vt:variant>
        <vt:lpwstr>_Toc1896124883</vt:lpwstr>
      </vt:variant>
      <vt:variant>
        <vt:i4>3014665</vt:i4>
      </vt:variant>
      <vt:variant>
        <vt:i4>884</vt:i4>
      </vt:variant>
      <vt:variant>
        <vt:i4>0</vt:i4>
      </vt:variant>
      <vt:variant>
        <vt:i4>5</vt:i4>
      </vt:variant>
      <vt:variant>
        <vt:lpwstr/>
      </vt:variant>
      <vt:variant>
        <vt:lpwstr>_Toc1912908381</vt:lpwstr>
      </vt:variant>
      <vt:variant>
        <vt:i4>1310773</vt:i4>
      </vt:variant>
      <vt:variant>
        <vt:i4>878</vt:i4>
      </vt:variant>
      <vt:variant>
        <vt:i4>0</vt:i4>
      </vt:variant>
      <vt:variant>
        <vt:i4>5</vt:i4>
      </vt:variant>
      <vt:variant>
        <vt:lpwstr/>
      </vt:variant>
      <vt:variant>
        <vt:lpwstr>_Toc269761830</vt:lpwstr>
      </vt:variant>
      <vt:variant>
        <vt:i4>3080195</vt:i4>
      </vt:variant>
      <vt:variant>
        <vt:i4>872</vt:i4>
      </vt:variant>
      <vt:variant>
        <vt:i4>0</vt:i4>
      </vt:variant>
      <vt:variant>
        <vt:i4>5</vt:i4>
      </vt:variant>
      <vt:variant>
        <vt:lpwstr/>
      </vt:variant>
      <vt:variant>
        <vt:lpwstr>_Toc1616235249</vt:lpwstr>
      </vt:variant>
      <vt:variant>
        <vt:i4>2818054</vt:i4>
      </vt:variant>
      <vt:variant>
        <vt:i4>866</vt:i4>
      </vt:variant>
      <vt:variant>
        <vt:i4>0</vt:i4>
      </vt:variant>
      <vt:variant>
        <vt:i4>5</vt:i4>
      </vt:variant>
      <vt:variant>
        <vt:lpwstr/>
      </vt:variant>
      <vt:variant>
        <vt:lpwstr>_Toc2030210855</vt:lpwstr>
      </vt:variant>
      <vt:variant>
        <vt:i4>2686980</vt:i4>
      </vt:variant>
      <vt:variant>
        <vt:i4>860</vt:i4>
      </vt:variant>
      <vt:variant>
        <vt:i4>0</vt:i4>
      </vt:variant>
      <vt:variant>
        <vt:i4>5</vt:i4>
      </vt:variant>
      <vt:variant>
        <vt:lpwstr/>
      </vt:variant>
      <vt:variant>
        <vt:lpwstr>_Toc2146523348</vt:lpwstr>
      </vt:variant>
      <vt:variant>
        <vt:i4>1900606</vt:i4>
      </vt:variant>
      <vt:variant>
        <vt:i4>854</vt:i4>
      </vt:variant>
      <vt:variant>
        <vt:i4>0</vt:i4>
      </vt:variant>
      <vt:variant>
        <vt:i4>5</vt:i4>
      </vt:variant>
      <vt:variant>
        <vt:lpwstr/>
      </vt:variant>
      <vt:variant>
        <vt:lpwstr>_Toc715894574</vt:lpwstr>
      </vt:variant>
      <vt:variant>
        <vt:i4>2949132</vt:i4>
      </vt:variant>
      <vt:variant>
        <vt:i4>848</vt:i4>
      </vt:variant>
      <vt:variant>
        <vt:i4>0</vt:i4>
      </vt:variant>
      <vt:variant>
        <vt:i4>5</vt:i4>
      </vt:variant>
      <vt:variant>
        <vt:lpwstr/>
      </vt:variant>
      <vt:variant>
        <vt:lpwstr>_Toc1653489354</vt:lpwstr>
      </vt:variant>
      <vt:variant>
        <vt:i4>1310775</vt:i4>
      </vt:variant>
      <vt:variant>
        <vt:i4>842</vt:i4>
      </vt:variant>
      <vt:variant>
        <vt:i4>0</vt:i4>
      </vt:variant>
      <vt:variant>
        <vt:i4>5</vt:i4>
      </vt:variant>
      <vt:variant>
        <vt:lpwstr/>
      </vt:variant>
      <vt:variant>
        <vt:lpwstr>_Toc341653027</vt:lpwstr>
      </vt:variant>
      <vt:variant>
        <vt:i4>1441840</vt:i4>
      </vt:variant>
      <vt:variant>
        <vt:i4>836</vt:i4>
      </vt:variant>
      <vt:variant>
        <vt:i4>0</vt:i4>
      </vt:variant>
      <vt:variant>
        <vt:i4>5</vt:i4>
      </vt:variant>
      <vt:variant>
        <vt:lpwstr/>
      </vt:variant>
      <vt:variant>
        <vt:lpwstr>_Toc593639573</vt:lpwstr>
      </vt:variant>
      <vt:variant>
        <vt:i4>1507380</vt:i4>
      </vt:variant>
      <vt:variant>
        <vt:i4>830</vt:i4>
      </vt:variant>
      <vt:variant>
        <vt:i4>0</vt:i4>
      </vt:variant>
      <vt:variant>
        <vt:i4>5</vt:i4>
      </vt:variant>
      <vt:variant>
        <vt:lpwstr/>
      </vt:variant>
      <vt:variant>
        <vt:lpwstr>_Toc96875706</vt:lpwstr>
      </vt:variant>
      <vt:variant>
        <vt:i4>1703990</vt:i4>
      </vt:variant>
      <vt:variant>
        <vt:i4>824</vt:i4>
      </vt:variant>
      <vt:variant>
        <vt:i4>0</vt:i4>
      </vt:variant>
      <vt:variant>
        <vt:i4>5</vt:i4>
      </vt:variant>
      <vt:variant>
        <vt:lpwstr/>
      </vt:variant>
      <vt:variant>
        <vt:lpwstr>_Toc697510612</vt:lpwstr>
      </vt:variant>
      <vt:variant>
        <vt:i4>2490372</vt:i4>
      </vt:variant>
      <vt:variant>
        <vt:i4>818</vt:i4>
      </vt:variant>
      <vt:variant>
        <vt:i4>0</vt:i4>
      </vt:variant>
      <vt:variant>
        <vt:i4>5</vt:i4>
      </vt:variant>
      <vt:variant>
        <vt:lpwstr/>
      </vt:variant>
      <vt:variant>
        <vt:lpwstr>_Toc1303233745</vt:lpwstr>
      </vt:variant>
      <vt:variant>
        <vt:i4>2621441</vt:i4>
      </vt:variant>
      <vt:variant>
        <vt:i4>812</vt:i4>
      </vt:variant>
      <vt:variant>
        <vt:i4>0</vt:i4>
      </vt:variant>
      <vt:variant>
        <vt:i4>5</vt:i4>
      </vt:variant>
      <vt:variant>
        <vt:lpwstr/>
      </vt:variant>
      <vt:variant>
        <vt:lpwstr>_Toc1038687728</vt:lpwstr>
      </vt:variant>
      <vt:variant>
        <vt:i4>1376310</vt:i4>
      </vt:variant>
      <vt:variant>
        <vt:i4>806</vt:i4>
      </vt:variant>
      <vt:variant>
        <vt:i4>0</vt:i4>
      </vt:variant>
      <vt:variant>
        <vt:i4>5</vt:i4>
      </vt:variant>
      <vt:variant>
        <vt:lpwstr/>
      </vt:variant>
      <vt:variant>
        <vt:lpwstr>_Toc146340559</vt:lpwstr>
      </vt:variant>
      <vt:variant>
        <vt:i4>1835060</vt:i4>
      </vt:variant>
      <vt:variant>
        <vt:i4>800</vt:i4>
      </vt:variant>
      <vt:variant>
        <vt:i4>0</vt:i4>
      </vt:variant>
      <vt:variant>
        <vt:i4>5</vt:i4>
      </vt:variant>
      <vt:variant>
        <vt:lpwstr/>
      </vt:variant>
      <vt:variant>
        <vt:lpwstr>_Toc428985059</vt:lpwstr>
      </vt:variant>
      <vt:variant>
        <vt:i4>1835057</vt:i4>
      </vt:variant>
      <vt:variant>
        <vt:i4>794</vt:i4>
      </vt:variant>
      <vt:variant>
        <vt:i4>0</vt:i4>
      </vt:variant>
      <vt:variant>
        <vt:i4>5</vt:i4>
      </vt:variant>
      <vt:variant>
        <vt:lpwstr/>
      </vt:variant>
      <vt:variant>
        <vt:lpwstr>_Toc704248619</vt:lpwstr>
      </vt:variant>
      <vt:variant>
        <vt:i4>1572917</vt:i4>
      </vt:variant>
      <vt:variant>
        <vt:i4>788</vt:i4>
      </vt:variant>
      <vt:variant>
        <vt:i4>0</vt:i4>
      </vt:variant>
      <vt:variant>
        <vt:i4>5</vt:i4>
      </vt:variant>
      <vt:variant>
        <vt:lpwstr/>
      </vt:variant>
      <vt:variant>
        <vt:lpwstr>_Toc763408150</vt:lpwstr>
      </vt:variant>
      <vt:variant>
        <vt:i4>2949125</vt:i4>
      </vt:variant>
      <vt:variant>
        <vt:i4>782</vt:i4>
      </vt:variant>
      <vt:variant>
        <vt:i4>0</vt:i4>
      </vt:variant>
      <vt:variant>
        <vt:i4>5</vt:i4>
      </vt:variant>
      <vt:variant>
        <vt:lpwstr/>
      </vt:variant>
      <vt:variant>
        <vt:lpwstr>_Toc1934464170</vt:lpwstr>
      </vt:variant>
      <vt:variant>
        <vt:i4>2490375</vt:i4>
      </vt:variant>
      <vt:variant>
        <vt:i4>776</vt:i4>
      </vt:variant>
      <vt:variant>
        <vt:i4>0</vt:i4>
      </vt:variant>
      <vt:variant>
        <vt:i4>5</vt:i4>
      </vt:variant>
      <vt:variant>
        <vt:lpwstr/>
      </vt:variant>
      <vt:variant>
        <vt:lpwstr>_Toc2019390574</vt:lpwstr>
      </vt:variant>
      <vt:variant>
        <vt:i4>1966135</vt:i4>
      </vt:variant>
      <vt:variant>
        <vt:i4>770</vt:i4>
      </vt:variant>
      <vt:variant>
        <vt:i4>0</vt:i4>
      </vt:variant>
      <vt:variant>
        <vt:i4>5</vt:i4>
      </vt:variant>
      <vt:variant>
        <vt:lpwstr/>
      </vt:variant>
      <vt:variant>
        <vt:lpwstr>_Toc496334678</vt:lpwstr>
      </vt:variant>
      <vt:variant>
        <vt:i4>2293766</vt:i4>
      </vt:variant>
      <vt:variant>
        <vt:i4>764</vt:i4>
      </vt:variant>
      <vt:variant>
        <vt:i4>0</vt:i4>
      </vt:variant>
      <vt:variant>
        <vt:i4>5</vt:i4>
      </vt:variant>
      <vt:variant>
        <vt:lpwstr/>
      </vt:variant>
      <vt:variant>
        <vt:lpwstr>_Toc2025947085</vt:lpwstr>
      </vt:variant>
      <vt:variant>
        <vt:i4>1835068</vt:i4>
      </vt:variant>
      <vt:variant>
        <vt:i4>758</vt:i4>
      </vt:variant>
      <vt:variant>
        <vt:i4>0</vt:i4>
      </vt:variant>
      <vt:variant>
        <vt:i4>5</vt:i4>
      </vt:variant>
      <vt:variant>
        <vt:lpwstr/>
      </vt:variant>
      <vt:variant>
        <vt:lpwstr>_Toc25149268</vt:lpwstr>
      </vt:variant>
      <vt:variant>
        <vt:i4>2293761</vt:i4>
      </vt:variant>
      <vt:variant>
        <vt:i4>752</vt:i4>
      </vt:variant>
      <vt:variant>
        <vt:i4>0</vt:i4>
      </vt:variant>
      <vt:variant>
        <vt:i4>5</vt:i4>
      </vt:variant>
      <vt:variant>
        <vt:lpwstr/>
      </vt:variant>
      <vt:variant>
        <vt:lpwstr>_Toc1104150317</vt:lpwstr>
      </vt:variant>
      <vt:variant>
        <vt:i4>2555909</vt:i4>
      </vt:variant>
      <vt:variant>
        <vt:i4>746</vt:i4>
      </vt:variant>
      <vt:variant>
        <vt:i4>0</vt:i4>
      </vt:variant>
      <vt:variant>
        <vt:i4>5</vt:i4>
      </vt:variant>
      <vt:variant>
        <vt:lpwstr/>
      </vt:variant>
      <vt:variant>
        <vt:lpwstr>_Toc1232675047</vt:lpwstr>
      </vt:variant>
      <vt:variant>
        <vt:i4>1441840</vt:i4>
      </vt:variant>
      <vt:variant>
        <vt:i4>740</vt:i4>
      </vt:variant>
      <vt:variant>
        <vt:i4>0</vt:i4>
      </vt:variant>
      <vt:variant>
        <vt:i4>5</vt:i4>
      </vt:variant>
      <vt:variant>
        <vt:lpwstr/>
      </vt:variant>
      <vt:variant>
        <vt:lpwstr>_Toc737172710</vt:lpwstr>
      </vt:variant>
      <vt:variant>
        <vt:i4>2621451</vt:i4>
      </vt:variant>
      <vt:variant>
        <vt:i4>734</vt:i4>
      </vt:variant>
      <vt:variant>
        <vt:i4>0</vt:i4>
      </vt:variant>
      <vt:variant>
        <vt:i4>5</vt:i4>
      </vt:variant>
      <vt:variant>
        <vt:lpwstr/>
      </vt:variant>
      <vt:variant>
        <vt:lpwstr>_Toc1768367187</vt:lpwstr>
      </vt:variant>
      <vt:variant>
        <vt:i4>2359302</vt:i4>
      </vt:variant>
      <vt:variant>
        <vt:i4>728</vt:i4>
      </vt:variant>
      <vt:variant>
        <vt:i4>0</vt:i4>
      </vt:variant>
      <vt:variant>
        <vt:i4>5</vt:i4>
      </vt:variant>
      <vt:variant>
        <vt:lpwstr/>
      </vt:variant>
      <vt:variant>
        <vt:lpwstr>_Toc1496379046</vt:lpwstr>
      </vt:variant>
      <vt:variant>
        <vt:i4>1966140</vt:i4>
      </vt:variant>
      <vt:variant>
        <vt:i4>722</vt:i4>
      </vt:variant>
      <vt:variant>
        <vt:i4>0</vt:i4>
      </vt:variant>
      <vt:variant>
        <vt:i4>5</vt:i4>
      </vt:variant>
      <vt:variant>
        <vt:lpwstr/>
      </vt:variant>
      <vt:variant>
        <vt:lpwstr>_Toc798460545</vt:lpwstr>
      </vt:variant>
      <vt:variant>
        <vt:i4>1114169</vt:i4>
      </vt:variant>
      <vt:variant>
        <vt:i4>716</vt:i4>
      </vt:variant>
      <vt:variant>
        <vt:i4>0</vt:i4>
      </vt:variant>
      <vt:variant>
        <vt:i4>5</vt:i4>
      </vt:variant>
      <vt:variant>
        <vt:lpwstr/>
      </vt:variant>
      <vt:variant>
        <vt:lpwstr>_Toc562394778</vt:lpwstr>
      </vt:variant>
      <vt:variant>
        <vt:i4>2621443</vt:i4>
      </vt:variant>
      <vt:variant>
        <vt:i4>710</vt:i4>
      </vt:variant>
      <vt:variant>
        <vt:i4>0</vt:i4>
      </vt:variant>
      <vt:variant>
        <vt:i4>5</vt:i4>
      </vt:variant>
      <vt:variant>
        <vt:lpwstr/>
      </vt:variant>
      <vt:variant>
        <vt:lpwstr>_Toc1845235716</vt:lpwstr>
      </vt:variant>
      <vt:variant>
        <vt:i4>1114166</vt:i4>
      </vt:variant>
      <vt:variant>
        <vt:i4>704</vt:i4>
      </vt:variant>
      <vt:variant>
        <vt:i4>0</vt:i4>
      </vt:variant>
      <vt:variant>
        <vt:i4>5</vt:i4>
      </vt:variant>
      <vt:variant>
        <vt:lpwstr/>
      </vt:variant>
      <vt:variant>
        <vt:lpwstr>_Toc906082146</vt:lpwstr>
      </vt:variant>
      <vt:variant>
        <vt:i4>2162692</vt:i4>
      </vt:variant>
      <vt:variant>
        <vt:i4>698</vt:i4>
      </vt:variant>
      <vt:variant>
        <vt:i4>0</vt:i4>
      </vt:variant>
      <vt:variant>
        <vt:i4>5</vt:i4>
      </vt:variant>
      <vt:variant>
        <vt:lpwstr/>
      </vt:variant>
      <vt:variant>
        <vt:lpwstr>_Toc1115475356</vt:lpwstr>
      </vt:variant>
      <vt:variant>
        <vt:i4>2818055</vt:i4>
      </vt:variant>
      <vt:variant>
        <vt:i4>692</vt:i4>
      </vt:variant>
      <vt:variant>
        <vt:i4>0</vt:i4>
      </vt:variant>
      <vt:variant>
        <vt:i4>5</vt:i4>
      </vt:variant>
      <vt:variant>
        <vt:lpwstr/>
      </vt:variant>
      <vt:variant>
        <vt:lpwstr>_Toc7108058</vt:lpwstr>
      </vt:variant>
      <vt:variant>
        <vt:i4>1769520</vt:i4>
      </vt:variant>
      <vt:variant>
        <vt:i4>686</vt:i4>
      </vt:variant>
      <vt:variant>
        <vt:i4>0</vt:i4>
      </vt:variant>
      <vt:variant>
        <vt:i4>5</vt:i4>
      </vt:variant>
      <vt:variant>
        <vt:lpwstr/>
      </vt:variant>
      <vt:variant>
        <vt:lpwstr>_Toc51345831</vt:lpwstr>
      </vt:variant>
      <vt:variant>
        <vt:i4>3014658</vt:i4>
      </vt:variant>
      <vt:variant>
        <vt:i4>680</vt:i4>
      </vt:variant>
      <vt:variant>
        <vt:i4>0</vt:i4>
      </vt:variant>
      <vt:variant>
        <vt:i4>5</vt:i4>
      </vt:variant>
      <vt:variant>
        <vt:lpwstr/>
      </vt:variant>
      <vt:variant>
        <vt:lpwstr>_Toc1042728188</vt:lpwstr>
      </vt:variant>
      <vt:variant>
        <vt:i4>2162691</vt:i4>
      </vt:variant>
      <vt:variant>
        <vt:i4>674</vt:i4>
      </vt:variant>
      <vt:variant>
        <vt:i4>0</vt:i4>
      </vt:variant>
      <vt:variant>
        <vt:i4>5</vt:i4>
      </vt:variant>
      <vt:variant>
        <vt:lpwstr/>
      </vt:variant>
      <vt:variant>
        <vt:lpwstr>_Toc1298704985</vt:lpwstr>
      </vt:variant>
      <vt:variant>
        <vt:i4>2883590</vt:i4>
      </vt:variant>
      <vt:variant>
        <vt:i4>668</vt:i4>
      </vt:variant>
      <vt:variant>
        <vt:i4>0</vt:i4>
      </vt:variant>
      <vt:variant>
        <vt:i4>5</vt:i4>
      </vt:variant>
      <vt:variant>
        <vt:lpwstr/>
      </vt:variant>
      <vt:variant>
        <vt:lpwstr>_Toc1857564032</vt:lpwstr>
      </vt:variant>
      <vt:variant>
        <vt:i4>2097153</vt:i4>
      </vt:variant>
      <vt:variant>
        <vt:i4>662</vt:i4>
      </vt:variant>
      <vt:variant>
        <vt:i4>0</vt:i4>
      </vt:variant>
      <vt:variant>
        <vt:i4>5</vt:i4>
      </vt:variant>
      <vt:variant>
        <vt:lpwstr/>
      </vt:variant>
      <vt:variant>
        <vt:lpwstr>_Toc1355570701</vt:lpwstr>
      </vt:variant>
      <vt:variant>
        <vt:i4>1441841</vt:i4>
      </vt:variant>
      <vt:variant>
        <vt:i4>656</vt:i4>
      </vt:variant>
      <vt:variant>
        <vt:i4>0</vt:i4>
      </vt:variant>
      <vt:variant>
        <vt:i4>5</vt:i4>
      </vt:variant>
      <vt:variant>
        <vt:lpwstr/>
      </vt:variant>
      <vt:variant>
        <vt:lpwstr>_Toc464085926</vt:lpwstr>
      </vt:variant>
      <vt:variant>
        <vt:i4>2031668</vt:i4>
      </vt:variant>
      <vt:variant>
        <vt:i4>650</vt:i4>
      </vt:variant>
      <vt:variant>
        <vt:i4>0</vt:i4>
      </vt:variant>
      <vt:variant>
        <vt:i4>5</vt:i4>
      </vt:variant>
      <vt:variant>
        <vt:lpwstr/>
      </vt:variant>
      <vt:variant>
        <vt:lpwstr>_Toc101309429</vt:lpwstr>
      </vt:variant>
      <vt:variant>
        <vt:i4>3014663</vt:i4>
      </vt:variant>
      <vt:variant>
        <vt:i4>644</vt:i4>
      </vt:variant>
      <vt:variant>
        <vt:i4>0</vt:i4>
      </vt:variant>
      <vt:variant>
        <vt:i4>5</vt:i4>
      </vt:variant>
      <vt:variant>
        <vt:lpwstr/>
      </vt:variant>
      <vt:variant>
        <vt:lpwstr>_Toc1505527942</vt:lpwstr>
      </vt:variant>
      <vt:variant>
        <vt:i4>2424839</vt:i4>
      </vt:variant>
      <vt:variant>
        <vt:i4>638</vt:i4>
      </vt:variant>
      <vt:variant>
        <vt:i4>0</vt:i4>
      </vt:variant>
      <vt:variant>
        <vt:i4>5</vt:i4>
      </vt:variant>
      <vt:variant>
        <vt:lpwstr/>
      </vt:variant>
      <vt:variant>
        <vt:lpwstr>_Toc1413603124</vt:lpwstr>
      </vt:variant>
      <vt:variant>
        <vt:i4>1769525</vt:i4>
      </vt:variant>
      <vt:variant>
        <vt:i4>632</vt:i4>
      </vt:variant>
      <vt:variant>
        <vt:i4>0</vt:i4>
      </vt:variant>
      <vt:variant>
        <vt:i4>5</vt:i4>
      </vt:variant>
      <vt:variant>
        <vt:lpwstr/>
      </vt:variant>
      <vt:variant>
        <vt:lpwstr>_Toc840352898</vt:lpwstr>
      </vt:variant>
      <vt:variant>
        <vt:i4>1048631</vt:i4>
      </vt:variant>
      <vt:variant>
        <vt:i4>626</vt:i4>
      </vt:variant>
      <vt:variant>
        <vt:i4>0</vt:i4>
      </vt:variant>
      <vt:variant>
        <vt:i4>5</vt:i4>
      </vt:variant>
      <vt:variant>
        <vt:lpwstr/>
      </vt:variant>
      <vt:variant>
        <vt:lpwstr>_Toc56405332</vt:lpwstr>
      </vt:variant>
      <vt:variant>
        <vt:i4>2097167</vt:i4>
      </vt:variant>
      <vt:variant>
        <vt:i4>620</vt:i4>
      </vt:variant>
      <vt:variant>
        <vt:i4>0</vt:i4>
      </vt:variant>
      <vt:variant>
        <vt:i4>5</vt:i4>
      </vt:variant>
      <vt:variant>
        <vt:lpwstr/>
      </vt:variant>
      <vt:variant>
        <vt:lpwstr>_Toc1575528742</vt:lpwstr>
      </vt:variant>
      <vt:variant>
        <vt:i4>1114163</vt:i4>
      </vt:variant>
      <vt:variant>
        <vt:i4>614</vt:i4>
      </vt:variant>
      <vt:variant>
        <vt:i4>0</vt:i4>
      </vt:variant>
      <vt:variant>
        <vt:i4>5</vt:i4>
      </vt:variant>
      <vt:variant>
        <vt:lpwstr/>
      </vt:variant>
      <vt:variant>
        <vt:lpwstr>_Toc479687604</vt:lpwstr>
      </vt:variant>
      <vt:variant>
        <vt:i4>1769522</vt:i4>
      </vt:variant>
      <vt:variant>
        <vt:i4>608</vt:i4>
      </vt:variant>
      <vt:variant>
        <vt:i4>0</vt:i4>
      </vt:variant>
      <vt:variant>
        <vt:i4>5</vt:i4>
      </vt:variant>
      <vt:variant>
        <vt:lpwstr/>
      </vt:variant>
      <vt:variant>
        <vt:lpwstr>_Toc938563597</vt:lpwstr>
      </vt:variant>
      <vt:variant>
        <vt:i4>2621443</vt:i4>
      </vt:variant>
      <vt:variant>
        <vt:i4>602</vt:i4>
      </vt:variant>
      <vt:variant>
        <vt:i4>0</vt:i4>
      </vt:variant>
      <vt:variant>
        <vt:i4>5</vt:i4>
      </vt:variant>
      <vt:variant>
        <vt:lpwstr/>
      </vt:variant>
      <vt:variant>
        <vt:lpwstr>_Toc1561720138</vt:lpwstr>
      </vt:variant>
      <vt:variant>
        <vt:i4>1441843</vt:i4>
      </vt:variant>
      <vt:variant>
        <vt:i4>596</vt:i4>
      </vt:variant>
      <vt:variant>
        <vt:i4>0</vt:i4>
      </vt:variant>
      <vt:variant>
        <vt:i4>5</vt:i4>
      </vt:variant>
      <vt:variant>
        <vt:lpwstr/>
      </vt:variant>
      <vt:variant>
        <vt:lpwstr>_Toc613921487</vt:lpwstr>
      </vt:variant>
      <vt:variant>
        <vt:i4>1769522</vt:i4>
      </vt:variant>
      <vt:variant>
        <vt:i4>590</vt:i4>
      </vt:variant>
      <vt:variant>
        <vt:i4>0</vt:i4>
      </vt:variant>
      <vt:variant>
        <vt:i4>5</vt:i4>
      </vt:variant>
      <vt:variant>
        <vt:lpwstr/>
      </vt:variant>
      <vt:variant>
        <vt:lpwstr>_Toc524912252</vt:lpwstr>
      </vt:variant>
      <vt:variant>
        <vt:i4>2555915</vt:i4>
      </vt:variant>
      <vt:variant>
        <vt:i4>584</vt:i4>
      </vt:variant>
      <vt:variant>
        <vt:i4>0</vt:i4>
      </vt:variant>
      <vt:variant>
        <vt:i4>5</vt:i4>
      </vt:variant>
      <vt:variant>
        <vt:lpwstr/>
      </vt:variant>
      <vt:variant>
        <vt:lpwstr>_Toc2091604829</vt:lpwstr>
      </vt:variant>
      <vt:variant>
        <vt:i4>2686985</vt:i4>
      </vt:variant>
      <vt:variant>
        <vt:i4>578</vt:i4>
      </vt:variant>
      <vt:variant>
        <vt:i4>0</vt:i4>
      </vt:variant>
      <vt:variant>
        <vt:i4>5</vt:i4>
      </vt:variant>
      <vt:variant>
        <vt:lpwstr/>
      </vt:variant>
      <vt:variant>
        <vt:lpwstr>_Toc1319128107</vt:lpwstr>
      </vt:variant>
      <vt:variant>
        <vt:i4>2883598</vt:i4>
      </vt:variant>
      <vt:variant>
        <vt:i4>572</vt:i4>
      </vt:variant>
      <vt:variant>
        <vt:i4>0</vt:i4>
      </vt:variant>
      <vt:variant>
        <vt:i4>5</vt:i4>
      </vt:variant>
      <vt:variant>
        <vt:lpwstr/>
      </vt:variant>
      <vt:variant>
        <vt:lpwstr>_Toc2032592585</vt:lpwstr>
      </vt:variant>
      <vt:variant>
        <vt:i4>2490380</vt:i4>
      </vt:variant>
      <vt:variant>
        <vt:i4>566</vt:i4>
      </vt:variant>
      <vt:variant>
        <vt:i4>0</vt:i4>
      </vt:variant>
      <vt:variant>
        <vt:i4>5</vt:i4>
      </vt:variant>
      <vt:variant>
        <vt:lpwstr/>
      </vt:variant>
      <vt:variant>
        <vt:lpwstr>_Toc1155408643</vt:lpwstr>
      </vt:variant>
      <vt:variant>
        <vt:i4>1507380</vt:i4>
      </vt:variant>
      <vt:variant>
        <vt:i4>560</vt:i4>
      </vt:variant>
      <vt:variant>
        <vt:i4>0</vt:i4>
      </vt:variant>
      <vt:variant>
        <vt:i4>5</vt:i4>
      </vt:variant>
      <vt:variant>
        <vt:lpwstr/>
      </vt:variant>
      <vt:variant>
        <vt:lpwstr>_Toc840849856</vt:lpwstr>
      </vt:variant>
      <vt:variant>
        <vt:i4>2686990</vt:i4>
      </vt:variant>
      <vt:variant>
        <vt:i4>554</vt:i4>
      </vt:variant>
      <vt:variant>
        <vt:i4>0</vt:i4>
      </vt:variant>
      <vt:variant>
        <vt:i4>5</vt:i4>
      </vt:variant>
      <vt:variant>
        <vt:lpwstr/>
      </vt:variant>
      <vt:variant>
        <vt:lpwstr>_Toc1248549979</vt:lpwstr>
      </vt:variant>
      <vt:variant>
        <vt:i4>3014671</vt:i4>
      </vt:variant>
      <vt:variant>
        <vt:i4>548</vt:i4>
      </vt:variant>
      <vt:variant>
        <vt:i4>0</vt:i4>
      </vt:variant>
      <vt:variant>
        <vt:i4>5</vt:i4>
      </vt:variant>
      <vt:variant>
        <vt:lpwstr/>
      </vt:variant>
      <vt:variant>
        <vt:lpwstr>_Toc1049418869</vt:lpwstr>
      </vt:variant>
      <vt:variant>
        <vt:i4>1572919</vt:i4>
      </vt:variant>
      <vt:variant>
        <vt:i4>542</vt:i4>
      </vt:variant>
      <vt:variant>
        <vt:i4>0</vt:i4>
      </vt:variant>
      <vt:variant>
        <vt:i4>5</vt:i4>
      </vt:variant>
      <vt:variant>
        <vt:lpwstr/>
      </vt:variant>
      <vt:variant>
        <vt:lpwstr>_Toc294215016</vt:lpwstr>
      </vt:variant>
      <vt:variant>
        <vt:i4>1179703</vt:i4>
      </vt:variant>
      <vt:variant>
        <vt:i4>536</vt:i4>
      </vt:variant>
      <vt:variant>
        <vt:i4>0</vt:i4>
      </vt:variant>
      <vt:variant>
        <vt:i4>5</vt:i4>
      </vt:variant>
      <vt:variant>
        <vt:lpwstr/>
      </vt:variant>
      <vt:variant>
        <vt:lpwstr>_Toc654023739</vt:lpwstr>
      </vt:variant>
      <vt:variant>
        <vt:i4>2293773</vt:i4>
      </vt:variant>
      <vt:variant>
        <vt:i4>530</vt:i4>
      </vt:variant>
      <vt:variant>
        <vt:i4>0</vt:i4>
      </vt:variant>
      <vt:variant>
        <vt:i4>5</vt:i4>
      </vt:variant>
      <vt:variant>
        <vt:lpwstr/>
      </vt:variant>
      <vt:variant>
        <vt:lpwstr>_Toc2136226485</vt:lpwstr>
      </vt:variant>
      <vt:variant>
        <vt:i4>1245238</vt:i4>
      </vt:variant>
      <vt:variant>
        <vt:i4>524</vt:i4>
      </vt:variant>
      <vt:variant>
        <vt:i4>0</vt:i4>
      </vt:variant>
      <vt:variant>
        <vt:i4>5</vt:i4>
      </vt:variant>
      <vt:variant>
        <vt:lpwstr/>
      </vt:variant>
      <vt:variant>
        <vt:lpwstr>_Toc411044713</vt:lpwstr>
      </vt:variant>
      <vt:variant>
        <vt:i4>2752519</vt:i4>
      </vt:variant>
      <vt:variant>
        <vt:i4>518</vt:i4>
      </vt:variant>
      <vt:variant>
        <vt:i4>0</vt:i4>
      </vt:variant>
      <vt:variant>
        <vt:i4>5</vt:i4>
      </vt:variant>
      <vt:variant>
        <vt:lpwstr/>
      </vt:variant>
      <vt:variant>
        <vt:lpwstr>_Toc1963715721</vt:lpwstr>
      </vt:variant>
      <vt:variant>
        <vt:i4>2883585</vt:i4>
      </vt:variant>
      <vt:variant>
        <vt:i4>512</vt:i4>
      </vt:variant>
      <vt:variant>
        <vt:i4>0</vt:i4>
      </vt:variant>
      <vt:variant>
        <vt:i4>5</vt:i4>
      </vt:variant>
      <vt:variant>
        <vt:lpwstr/>
      </vt:variant>
      <vt:variant>
        <vt:lpwstr>_Toc1278437341</vt:lpwstr>
      </vt:variant>
      <vt:variant>
        <vt:i4>2293772</vt:i4>
      </vt:variant>
      <vt:variant>
        <vt:i4>506</vt:i4>
      </vt:variant>
      <vt:variant>
        <vt:i4>0</vt:i4>
      </vt:variant>
      <vt:variant>
        <vt:i4>5</vt:i4>
      </vt:variant>
      <vt:variant>
        <vt:lpwstr/>
      </vt:variant>
      <vt:variant>
        <vt:lpwstr>_Toc1471419979</vt:lpwstr>
      </vt:variant>
      <vt:variant>
        <vt:i4>2228229</vt:i4>
      </vt:variant>
      <vt:variant>
        <vt:i4>500</vt:i4>
      </vt:variant>
      <vt:variant>
        <vt:i4>0</vt:i4>
      </vt:variant>
      <vt:variant>
        <vt:i4>5</vt:i4>
      </vt:variant>
      <vt:variant>
        <vt:lpwstr/>
      </vt:variant>
      <vt:variant>
        <vt:lpwstr>_Toc1714581719</vt:lpwstr>
      </vt:variant>
      <vt:variant>
        <vt:i4>2752512</vt:i4>
      </vt:variant>
      <vt:variant>
        <vt:i4>494</vt:i4>
      </vt:variant>
      <vt:variant>
        <vt:i4>0</vt:i4>
      </vt:variant>
      <vt:variant>
        <vt:i4>5</vt:i4>
      </vt:variant>
      <vt:variant>
        <vt:lpwstr/>
      </vt:variant>
      <vt:variant>
        <vt:lpwstr>_Toc1936330716</vt:lpwstr>
      </vt:variant>
      <vt:variant>
        <vt:i4>2424833</vt:i4>
      </vt:variant>
      <vt:variant>
        <vt:i4>488</vt:i4>
      </vt:variant>
      <vt:variant>
        <vt:i4>0</vt:i4>
      </vt:variant>
      <vt:variant>
        <vt:i4>5</vt:i4>
      </vt:variant>
      <vt:variant>
        <vt:lpwstr/>
      </vt:variant>
      <vt:variant>
        <vt:lpwstr>_Toc1094160181</vt:lpwstr>
      </vt:variant>
      <vt:variant>
        <vt:i4>2293775</vt:i4>
      </vt:variant>
      <vt:variant>
        <vt:i4>482</vt:i4>
      </vt:variant>
      <vt:variant>
        <vt:i4>0</vt:i4>
      </vt:variant>
      <vt:variant>
        <vt:i4>5</vt:i4>
      </vt:variant>
      <vt:variant>
        <vt:lpwstr/>
      </vt:variant>
      <vt:variant>
        <vt:lpwstr>_Toc1396896098</vt:lpwstr>
      </vt:variant>
      <vt:variant>
        <vt:i4>1703995</vt:i4>
      </vt:variant>
      <vt:variant>
        <vt:i4>476</vt:i4>
      </vt:variant>
      <vt:variant>
        <vt:i4>0</vt:i4>
      </vt:variant>
      <vt:variant>
        <vt:i4>5</vt:i4>
      </vt:variant>
      <vt:variant>
        <vt:lpwstr/>
      </vt:variant>
      <vt:variant>
        <vt:lpwstr>_Toc698525745</vt:lpwstr>
      </vt:variant>
      <vt:variant>
        <vt:i4>1835057</vt:i4>
      </vt:variant>
      <vt:variant>
        <vt:i4>470</vt:i4>
      </vt:variant>
      <vt:variant>
        <vt:i4>0</vt:i4>
      </vt:variant>
      <vt:variant>
        <vt:i4>5</vt:i4>
      </vt:variant>
      <vt:variant>
        <vt:lpwstr/>
      </vt:variant>
      <vt:variant>
        <vt:lpwstr>_Toc973134899</vt:lpwstr>
      </vt:variant>
      <vt:variant>
        <vt:i4>2097158</vt:i4>
      </vt:variant>
      <vt:variant>
        <vt:i4>464</vt:i4>
      </vt:variant>
      <vt:variant>
        <vt:i4>0</vt:i4>
      </vt:variant>
      <vt:variant>
        <vt:i4>5</vt:i4>
      </vt:variant>
      <vt:variant>
        <vt:lpwstr/>
      </vt:variant>
      <vt:variant>
        <vt:lpwstr>_Toc1459743668</vt:lpwstr>
      </vt:variant>
      <vt:variant>
        <vt:i4>2424842</vt:i4>
      </vt:variant>
      <vt:variant>
        <vt:i4>458</vt:i4>
      </vt:variant>
      <vt:variant>
        <vt:i4>0</vt:i4>
      </vt:variant>
      <vt:variant>
        <vt:i4>5</vt:i4>
      </vt:variant>
      <vt:variant>
        <vt:lpwstr/>
      </vt:variant>
      <vt:variant>
        <vt:lpwstr>_Toc1251758612</vt:lpwstr>
      </vt:variant>
      <vt:variant>
        <vt:i4>2424833</vt:i4>
      </vt:variant>
      <vt:variant>
        <vt:i4>452</vt:i4>
      </vt:variant>
      <vt:variant>
        <vt:i4>0</vt:i4>
      </vt:variant>
      <vt:variant>
        <vt:i4>5</vt:i4>
      </vt:variant>
      <vt:variant>
        <vt:lpwstr/>
      </vt:variant>
      <vt:variant>
        <vt:lpwstr>_Toc1183866066</vt:lpwstr>
      </vt:variant>
      <vt:variant>
        <vt:i4>2228238</vt:i4>
      </vt:variant>
      <vt:variant>
        <vt:i4>446</vt:i4>
      </vt:variant>
      <vt:variant>
        <vt:i4>0</vt:i4>
      </vt:variant>
      <vt:variant>
        <vt:i4>5</vt:i4>
      </vt:variant>
      <vt:variant>
        <vt:lpwstr/>
      </vt:variant>
      <vt:variant>
        <vt:lpwstr>_Toc1157449077</vt:lpwstr>
      </vt:variant>
      <vt:variant>
        <vt:i4>2490369</vt:i4>
      </vt:variant>
      <vt:variant>
        <vt:i4>440</vt:i4>
      </vt:variant>
      <vt:variant>
        <vt:i4>0</vt:i4>
      </vt:variant>
      <vt:variant>
        <vt:i4>5</vt:i4>
      </vt:variant>
      <vt:variant>
        <vt:lpwstr/>
      </vt:variant>
      <vt:variant>
        <vt:lpwstr>_Toc7217746</vt:lpwstr>
      </vt:variant>
      <vt:variant>
        <vt:i4>1769523</vt:i4>
      </vt:variant>
      <vt:variant>
        <vt:i4>434</vt:i4>
      </vt:variant>
      <vt:variant>
        <vt:i4>0</vt:i4>
      </vt:variant>
      <vt:variant>
        <vt:i4>5</vt:i4>
      </vt:variant>
      <vt:variant>
        <vt:lpwstr/>
      </vt:variant>
      <vt:variant>
        <vt:lpwstr>_Toc189432829</vt:lpwstr>
      </vt:variant>
      <vt:variant>
        <vt:i4>3080201</vt:i4>
      </vt:variant>
      <vt:variant>
        <vt:i4>428</vt:i4>
      </vt:variant>
      <vt:variant>
        <vt:i4>0</vt:i4>
      </vt:variant>
      <vt:variant>
        <vt:i4>5</vt:i4>
      </vt:variant>
      <vt:variant>
        <vt:lpwstr/>
      </vt:variant>
      <vt:variant>
        <vt:lpwstr>_Toc1760106798</vt:lpwstr>
      </vt:variant>
      <vt:variant>
        <vt:i4>1835063</vt:i4>
      </vt:variant>
      <vt:variant>
        <vt:i4>422</vt:i4>
      </vt:variant>
      <vt:variant>
        <vt:i4>0</vt:i4>
      </vt:variant>
      <vt:variant>
        <vt:i4>5</vt:i4>
      </vt:variant>
      <vt:variant>
        <vt:lpwstr/>
      </vt:variant>
      <vt:variant>
        <vt:lpwstr>_Toc624913430</vt:lpwstr>
      </vt:variant>
      <vt:variant>
        <vt:i4>2555916</vt:i4>
      </vt:variant>
      <vt:variant>
        <vt:i4>416</vt:i4>
      </vt:variant>
      <vt:variant>
        <vt:i4>0</vt:i4>
      </vt:variant>
      <vt:variant>
        <vt:i4>5</vt:i4>
      </vt:variant>
      <vt:variant>
        <vt:lpwstr/>
      </vt:variant>
      <vt:variant>
        <vt:lpwstr>_Toc1435219151</vt:lpwstr>
      </vt:variant>
      <vt:variant>
        <vt:i4>1769529</vt:i4>
      </vt:variant>
      <vt:variant>
        <vt:i4>410</vt:i4>
      </vt:variant>
      <vt:variant>
        <vt:i4>0</vt:i4>
      </vt:variant>
      <vt:variant>
        <vt:i4>5</vt:i4>
      </vt:variant>
      <vt:variant>
        <vt:lpwstr/>
      </vt:variant>
      <vt:variant>
        <vt:lpwstr>_Toc438315492</vt:lpwstr>
      </vt:variant>
      <vt:variant>
        <vt:i4>1638455</vt:i4>
      </vt:variant>
      <vt:variant>
        <vt:i4>404</vt:i4>
      </vt:variant>
      <vt:variant>
        <vt:i4>0</vt:i4>
      </vt:variant>
      <vt:variant>
        <vt:i4>5</vt:i4>
      </vt:variant>
      <vt:variant>
        <vt:lpwstr/>
      </vt:variant>
      <vt:variant>
        <vt:lpwstr>_Toc597306523</vt:lpwstr>
      </vt:variant>
      <vt:variant>
        <vt:i4>2555912</vt:i4>
      </vt:variant>
      <vt:variant>
        <vt:i4>398</vt:i4>
      </vt:variant>
      <vt:variant>
        <vt:i4>0</vt:i4>
      </vt:variant>
      <vt:variant>
        <vt:i4>5</vt:i4>
      </vt:variant>
      <vt:variant>
        <vt:lpwstr/>
      </vt:variant>
      <vt:variant>
        <vt:lpwstr>_Toc1426873500</vt:lpwstr>
      </vt:variant>
      <vt:variant>
        <vt:i4>1835059</vt:i4>
      </vt:variant>
      <vt:variant>
        <vt:i4>392</vt:i4>
      </vt:variant>
      <vt:variant>
        <vt:i4>0</vt:i4>
      </vt:variant>
      <vt:variant>
        <vt:i4>5</vt:i4>
      </vt:variant>
      <vt:variant>
        <vt:lpwstr/>
      </vt:variant>
      <vt:variant>
        <vt:lpwstr>_Toc241167698</vt:lpwstr>
      </vt:variant>
      <vt:variant>
        <vt:i4>2424841</vt:i4>
      </vt:variant>
      <vt:variant>
        <vt:i4>386</vt:i4>
      </vt:variant>
      <vt:variant>
        <vt:i4>0</vt:i4>
      </vt:variant>
      <vt:variant>
        <vt:i4>5</vt:i4>
      </vt:variant>
      <vt:variant>
        <vt:lpwstr/>
      </vt:variant>
      <vt:variant>
        <vt:lpwstr>_Toc1271821162</vt:lpwstr>
      </vt:variant>
      <vt:variant>
        <vt:i4>2490375</vt:i4>
      </vt:variant>
      <vt:variant>
        <vt:i4>380</vt:i4>
      </vt:variant>
      <vt:variant>
        <vt:i4>0</vt:i4>
      </vt:variant>
      <vt:variant>
        <vt:i4>5</vt:i4>
      </vt:variant>
      <vt:variant>
        <vt:lpwstr/>
      </vt:variant>
      <vt:variant>
        <vt:lpwstr>_Toc1060473573</vt:lpwstr>
      </vt:variant>
      <vt:variant>
        <vt:i4>1966130</vt:i4>
      </vt:variant>
      <vt:variant>
        <vt:i4>374</vt:i4>
      </vt:variant>
      <vt:variant>
        <vt:i4>0</vt:i4>
      </vt:variant>
      <vt:variant>
        <vt:i4>5</vt:i4>
      </vt:variant>
      <vt:variant>
        <vt:lpwstr/>
      </vt:variant>
      <vt:variant>
        <vt:lpwstr>_Toc531250386</vt:lpwstr>
      </vt:variant>
      <vt:variant>
        <vt:i4>1114172</vt:i4>
      </vt:variant>
      <vt:variant>
        <vt:i4>368</vt:i4>
      </vt:variant>
      <vt:variant>
        <vt:i4>0</vt:i4>
      </vt:variant>
      <vt:variant>
        <vt:i4>5</vt:i4>
      </vt:variant>
      <vt:variant>
        <vt:lpwstr/>
      </vt:variant>
      <vt:variant>
        <vt:lpwstr>_Toc569506031</vt:lpwstr>
      </vt:variant>
      <vt:variant>
        <vt:i4>1703994</vt:i4>
      </vt:variant>
      <vt:variant>
        <vt:i4>362</vt:i4>
      </vt:variant>
      <vt:variant>
        <vt:i4>0</vt:i4>
      </vt:variant>
      <vt:variant>
        <vt:i4>5</vt:i4>
      </vt:variant>
      <vt:variant>
        <vt:lpwstr/>
      </vt:variant>
      <vt:variant>
        <vt:lpwstr>_Toc533991566</vt:lpwstr>
      </vt:variant>
      <vt:variant>
        <vt:i4>1114174</vt:i4>
      </vt:variant>
      <vt:variant>
        <vt:i4>356</vt:i4>
      </vt:variant>
      <vt:variant>
        <vt:i4>0</vt:i4>
      </vt:variant>
      <vt:variant>
        <vt:i4>5</vt:i4>
      </vt:variant>
      <vt:variant>
        <vt:lpwstr/>
      </vt:variant>
      <vt:variant>
        <vt:lpwstr>_Toc218264219</vt:lpwstr>
      </vt:variant>
      <vt:variant>
        <vt:i4>2424835</vt:i4>
      </vt:variant>
      <vt:variant>
        <vt:i4>350</vt:i4>
      </vt:variant>
      <vt:variant>
        <vt:i4>0</vt:i4>
      </vt:variant>
      <vt:variant>
        <vt:i4>5</vt:i4>
      </vt:variant>
      <vt:variant>
        <vt:lpwstr/>
      </vt:variant>
      <vt:variant>
        <vt:lpwstr>_Toc1626277653</vt:lpwstr>
      </vt:variant>
      <vt:variant>
        <vt:i4>3080196</vt:i4>
      </vt:variant>
      <vt:variant>
        <vt:i4>344</vt:i4>
      </vt:variant>
      <vt:variant>
        <vt:i4>0</vt:i4>
      </vt:variant>
      <vt:variant>
        <vt:i4>5</vt:i4>
      </vt:variant>
      <vt:variant>
        <vt:lpwstr/>
      </vt:variant>
      <vt:variant>
        <vt:lpwstr>_Toc2068350732</vt:lpwstr>
      </vt:variant>
      <vt:variant>
        <vt:i4>1310772</vt:i4>
      </vt:variant>
      <vt:variant>
        <vt:i4>338</vt:i4>
      </vt:variant>
      <vt:variant>
        <vt:i4>0</vt:i4>
      </vt:variant>
      <vt:variant>
        <vt:i4>5</vt:i4>
      </vt:variant>
      <vt:variant>
        <vt:lpwstr/>
      </vt:variant>
      <vt:variant>
        <vt:lpwstr>_Toc567732508</vt:lpwstr>
      </vt:variant>
      <vt:variant>
        <vt:i4>2686983</vt:i4>
      </vt:variant>
      <vt:variant>
        <vt:i4>332</vt:i4>
      </vt:variant>
      <vt:variant>
        <vt:i4>0</vt:i4>
      </vt:variant>
      <vt:variant>
        <vt:i4>5</vt:i4>
      </vt:variant>
      <vt:variant>
        <vt:lpwstr/>
      </vt:variant>
      <vt:variant>
        <vt:lpwstr>_Toc1360183722</vt:lpwstr>
      </vt:variant>
      <vt:variant>
        <vt:i4>1507383</vt:i4>
      </vt:variant>
      <vt:variant>
        <vt:i4>326</vt:i4>
      </vt:variant>
      <vt:variant>
        <vt:i4>0</vt:i4>
      </vt:variant>
      <vt:variant>
        <vt:i4>5</vt:i4>
      </vt:variant>
      <vt:variant>
        <vt:lpwstr/>
      </vt:variant>
      <vt:variant>
        <vt:lpwstr>_Toc405312713</vt:lpwstr>
      </vt:variant>
      <vt:variant>
        <vt:i4>1310771</vt:i4>
      </vt:variant>
      <vt:variant>
        <vt:i4>320</vt:i4>
      </vt:variant>
      <vt:variant>
        <vt:i4>0</vt:i4>
      </vt:variant>
      <vt:variant>
        <vt:i4>5</vt:i4>
      </vt:variant>
      <vt:variant>
        <vt:lpwstr/>
      </vt:variant>
      <vt:variant>
        <vt:lpwstr>_Toc830426922</vt:lpwstr>
      </vt:variant>
      <vt:variant>
        <vt:i4>2621452</vt:i4>
      </vt:variant>
      <vt:variant>
        <vt:i4>314</vt:i4>
      </vt:variant>
      <vt:variant>
        <vt:i4>0</vt:i4>
      </vt:variant>
      <vt:variant>
        <vt:i4>5</vt:i4>
      </vt:variant>
      <vt:variant>
        <vt:lpwstr/>
      </vt:variant>
      <vt:variant>
        <vt:lpwstr>_Toc1699231675</vt:lpwstr>
      </vt:variant>
      <vt:variant>
        <vt:i4>2883598</vt:i4>
      </vt:variant>
      <vt:variant>
        <vt:i4>308</vt:i4>
      </vt:variant>
      <vt:variant>
        <vt:i4>0</vt:i4>
      </vt:variant>
      <vt:variant>
        <vt:i4>5</vt:i4>
      </vt:variant>
      <vt:variant>
        <vt:lpwstr/>
      </vt:variant>
      <vt:variant>
        <vt:lpwstr>_Toc1631258069</vt:lpwstr>
      </vt:variant>
      <vt:variant>
        <vt:i4>1572919</vt:i4>
      </vt:variant>
      <vt:variant>
        <vt:i4>302</vt:i4>
      </vt:variant>
      <vt:variant>
        <vt:i4>0</vt:i4>
      </vt:variant>
      <vt:variant>
        <vt:i4>5</vt:i4>
      </vt:variant>
      <vt:variant>
        <vt:lpwstr/>
      </vt:variant>
      <vt:variant>
        <vt:lpwstr>_Toc434358271</vt:lpwstr>
      </vt:variant>
      <vt:variant>
        <vt:i4>1507382</vt:i4>
      </vt:variant>
      <vt:variant>
        <vt:i4>296</vt:i4>
      </vt:variant>
      <vt:variant>
        <vt:i4>0</vt:i4>
      </vt:variant>
      <vt:variant>
        <vt:i4>5</vt:i4>
      </vt:variant>
      <vt:variant>
        <vt:lpwstr/>
      </vt:variant>
      <vt:variant>
        <vt:lpwstr>_Toc617413663</vt:lpwstr>
      </vt:variant>
      <vt:variant>
        <vt:i4>2228238</vt:i4>
      </vt:variant>
      <vt:variant>
        <vt:i4>290</vt:i4>
      </vt:variant>
      <vt:variant>
        <vt:i4>0</vt:i4>
      </vt:variant>
      <vt:variant>
        <vt:i4>5</vt:i4>
      </vt:variant>
      <vt:variant>
        <vt:lpwstr/>
      </vt:variant>
      <vt:variant>
        <vt:lpwstr>_Toc1343830731</vt:lpwstr>
      </vt:variant>
      <vt:variant>
        <vt:i4>2883599</vt:i4>
      </vt:variant>
      <vt:variant>
        <vt:i4>284</vt:i4>
      </vt:variant>
      <vt:variant>
        <vt:i4>0</vt:i4>
      </vt:variant>
      <vt:variant>
        <vt:i4>5</vt:i4>
      </vt:variant>
      <vt:variant>
        <vt:lpwstr/>
      </vt:variant>
      <vt:variant>
        <vt:lpwstr>_Toc1894114325</vt:lpwstr>
      </vt:variant>
      <vt:variant>
        <vt:i4>1703987</vt:i4>
      </vt:variant>
      <vt:variant>
        <vt:i4>278</vt:i4>
      </vt:variant>
      <vt:variant>
        <vt:i4>0</vt:i4>
      </vt:variant>
      <vt:variant>
        <vt:i4>5</vt:i4>
      </vt:variant>
      <vt:variant>
        <vt:lpwstr/>
      </vt:variant>
      <vt:variant>
        <vt:lpwstr>_Toc436807118</vt:lpwstr>
      </vt:variant>
      <vt:variant>
        <vt:i4>1835064</vt:i4>
      </vt:variant>
      <vt:variant>
        <vt:i4>272</vt:i4>
      </vt:variant>
      <vt:variant>
        <vt:i4>0</vt:i4>
      </vt:variant>
      <vt:variant>
        <vt:i4>5</vt:i4>
      </vt:variant>
      <vt:variant>
        <vt:lpwstr/>
      </vt:variant>
      <vt:variant>
        <vt:lpwstr>_Toc894407413</vt:lpwstr>
      </vt:variant>
      <vt:variant>
        <vt:i4>2293764</vt:i4>
      </vt:variant>
      <vt:variant>
        <vt:i4>266</vt:i4>
      </vt:variant>
      <vt:variant>
        <vt:i4>0</vt:i4>
      </vt:variant>
      <vt:variant>
        <vt:i4>5</vt:i4>
      </vt:variant>
      <vt:variant>
        <vt:lpwstr/>
      </vt:variant>
      <vt:variant>
        <vt:lpwstr>_Toc1867685506</vt:lpwstr>
      </vt:variant>
      <vt:variant>
        <vt:i4>3014662</vt:i4>
      </vt:variant>
      <vt:variant>
        <vt:i4>260</vt:i4>
      </vt:variant>
      <vt:variant>
        <vt:i4>0</vt:i4>
      </vt:variant>
      <vt:variant>
        <vt:i4>5</vt:i4>
      </vt:variant>
      <vt:variant>
        <vt:lpwstr/>
      </vt:variant>
      <vt:variant>
        <vt:lpwstr>_Toc1442493147</vt:lpwstr>
      </vt:variant>
      <vt:variant>
        <vt:i4>1114165</vt:i4>
      </vt:variant>
      <vt:variant>
        <vt:i4>254</vt:i4>
      </vt:variant>
      <vt:variant>
        <vt:i4>0</vt:i4>
      </vt:variant>
      <vt:variant>
        <vt:i4>5</vt:i4>
      </vt:variant>
      <vt:variant>
        <vt:lpwstr/>
      </vt:variant>
      <vt:variant>
        <vt:lpwstr>_Toc45432777</vt:lpwstr>
      </vt:variant>
      <vt:variant>
        <vt:i4>1638448</vt:i4>
      </vt:variant>
      <vt:variant>
        <vt:i4>248</vt:i4>
      </vt:variant>
      <vt:variant>
        <vt:i4>0</vt:i4>
      </vt:variant>
      <vt:variant>
        <vt:i4>5</vt:i4>
      </vt:variant>
      <vt:variant>
        <vt:lpwstr/>
      </vt:variant>
      <vt:variant>
        <vt:lpwstr>_Toc585697973</vt:lpwstr>
      </vt:variant>
      <vt:variant>
        <vt:i4>2031671</vt:i4>
      </vt:variant>
      <vt:variant>
        <vt:i4>242</vt:i4>
      </vt:variant>
      <vt:variant>
        <vt:i4>0</vt:i4>
      </vt:variant>
      <vt:variant>
        <vt:i4>5</vt:i4>
      </vt:variant>
      <vt:variant>
        <vt:lpwstr/>
      </vt:variant>
      <vt:variant>
        <vt:lpwstr>_Toc391062332</vt:lpwstr>
      </vt:variant>
      <vt:variant>
        <vt:i4>2949121</vt:i4>
      </vt:variant>
      <vt:variant>
        <vt:i4>236</vt:i4>
      </vt:variant>
      <vt:variant>
        <vt:i4>0</vt:i4>
      </vt:variant>
      <vt:variant>
        <vt:i4>5</vt:i4>
      </vt:variant>
      <vt:variant>
        <vt:lpwstr/>
      </vt:variant>
      <vt:variant>
        <vt:lpwstr>_Toc1104597620</vt:lpwstr>
      </vt:variant>
      <vt:variant>
        <vt:i4>2162689</vt:i4>
      </vt:variant>
      <vt:variant>
        <vt:i4>230</vt:i4>
      </vt:variant>
      <vt:variant>
        <vt:i4>0</vt:i4>
      </vt:variant>
      <vt:variant>
        <vt:i4>5</vt:i4>
      </vt:variant>
      <vt:variant>
        <vt:lpwstr/>
      </vt:variant>
      <vt:variant>
        <vt:lpwstr>_Toc1590868095</vt:lpwstr>
      </vt:variant>
      <vt:variant>
        <vt:i4>1507387</vt:i4>
      </vt:variant>
      <vt:variant>
        <vt:i4>224</vt:i4>
      </vt:variant>
      <vt:variant>
        <vt:i4>0</vt:i4>
      </vt:variant>
      <vt:variant>
        <vt:i4>5</vt:i4>
      </vt:variant>
      <vt:variant>
        <vt:lpwstr/>
      </vt:variant>
      <vt:variant>
        <vt:lpwstr>_Toc833593952</vt:lpwstr>
      </vt:variant>
      <vt:variant>
        <vt:i4>2555908</vt:i4>
      </vt:variant>
      <vt:variant>
        <vt:i4>218</vt:i4>
      </vt:variant>
      <vt:variant>
        <vt:i4>0</vt:i4>
      </vt:variant>
      <vt:variant>
        <vt:i4>5</vt:i4>
      </vt:variant>
      <vt:variant>
        <vt:lpwstr/>
      </vt:variant>
      <vt:variant>
        <vt:lpwstr>_Toc1023613123</vt:lpwstr>
      </vt:variant>
      <vt:variant>
        <vt:i4>1376314</vt:i4>
      </vt:variant>
      <vt:variant>
        <vt:i4>212</vt:i4>
      </vt:variant>
      <vt:variant>
        <vt:i4>0</vt:i4>
      </vt:variant>
      <vt:variant>
        <vt:i4>5</vt:i4>
      </vt:variant>
      <vt:variant>
        <vt:lpwstr/>
      </vt:variant>
      <vt:variant>
        <vt:lpwstr>_Toc766192276</vt:lpwstr>
      </vt:variant>
      <vt:variant>
        <vt:i4>2228227</vt:i4>
      </vt:variant>
      <vt:variant>
        <vt:i4>206</vt:i4>
      </vt:variant>
      <vt:variant>
        <vt:i4>0</vt:i4>
      </vt:variant>
      <vt:variant>
        <vt:i4>5</vt:i4>
      </vt:variant>
      <vt:variant>
        <vt:lpwstr/>
      </vt:variant>
      <vt:variant>
        <vt:lpwstr>_Toc1053743230</vt:lpwstr>
      </vt:variant>
      <vt:variant>
        <vt:i4>2490380</vt:i4>
      </vt:variant>
      <vt:variant>
        <vt:i4>200</vt:i4>
      </vt:variant>
      <vt:variant>
        <vt:i4>0</vt:i4>
      </vt:variant>
      <vt:variant>
        <vt:i4>5</vt:i4>
      </vt:variant>
      <vt:variant>
        <vt:lpwstr/>
      </vt:variant>
      <vt:variant>
        <vt:lpwstr>_Toc2033588208</vt:lpwstr>
      </vt:variant>
      <vt:variant>
        <vt:i4>2621452</vt:i4>
      </vt:variant>
      <vt:variant>
        <vt:i4>194</vt:i4>
      </vt:variant>
      <vt:variant>
        <vt:i4>0</vt:i4>
      </vt:variant>
      <vt:variant>
        <vt:i4>5</vt:i4>
      </vt:variant>
      <vt:variant>
        <vt:lpwstr/>
      </vt:variant>
      <vt:variant>
        <vt:lpwstr>_Toc1109401384</vt:lpwstr>
      </vt:variant>
      <vt:variant>
        <vt:i4>2228234</vt:i4>
      </vt:variant>
      <vt:variant>
        <vt:i4>188</vt:i4>
      </vt:variant>
      <vt:variant>
        <vt:i4>0</vt:i4>
      </vt:variant>
      <vt:variant>
        <vt:i4>5</vt:i4>
      </vt:variant>
      <vt:variant>
        <vt:lpwstr/>
      </vt:variant>
      <vt:variant>
        <vt:lpwstr>_Toc1151769407</vt:lpwstr>
      </vt:variant>
      <vt:variant>
        <vt:i4>2949130</vt:i4>
      </vt:variant>
      <vt:variant>
        <vt:i4>182</vt:i4>
      </vt:variant>
      <vt:variant>
        <vt:i4>0</vt:i4>
      </vt:variant>
      <vt:variant>
        <vt:i4>5</vt:i4>
      </vt:variant>
      <vt:variant>
        <vt:lpwstr/>
      </vt:variant>
      <vt:variant>
        <vt:lpwstr>_Toc1578269776</vt:lpwstr>
      </vt:variant>
      <vt:variant>
        <vt:i4>2162692</vt:i4>
      </vt:variant>
      <vt:variant>
        <vt:i4>176</vt:i4>
      </vt:variant>
      <vt:variant>
        <vt:i4>0</vt:i4>
      </vt:variant>
      <vt:variant>
        <vt:i4>5</vt:i4>
      </vt:variant>
      <vt:variant>
        <vt:lpwstr/>
      </vt:variant>
      <vt:variant>
        <vt:lpwstr>_Toc2095046295</vt:lpwstr>
      </vt:variant>
      <vt:variant>
        <vt:i4>1245245</vt:i4>
      </vt:variant>
      <vt:variant>
        <vt:i4>170</vt:i4>
      </vt:variant>
      <vt:variant>
        <vt:i4>0</vt:i4>
      </vt:variant>
      <vt:variant>
        <vt:i4>5</vt:i4>
      </vt:variant>
      <vt:variant>
        <vt:lpwstr/>
      </vt:variant>
      <vt:variant>
        <vt:lpwstr>_Toc12209177</vt:lpwstr>
      </vt:variant>
      <vt:variant>
        <vt:i4>1048630</vt:i4>
      </vt:variant>
      <vt:variant>
        <vt:i4>164</vt:i4>
      </vt:variant>
      <vt:variant>
        <vt:i4>0</vt:i4>
      </vt:variant>
      <vt:variant>
        <vt:i4>5</vt:i4>
      </vt:variant>
      <vt:variant>
        <vt:lpwstr/>
      </vt:variant>
      <vt:variant>
        <vt:lpwstr>_Toc230374335</vt:lpwstr>
      </vt:variant>
      <vt:variant>
        <vt:i4>2883587</vt:i4>
      </vt:variant>
      <vt:variant>
        <vt:i4>158</vt:i4>
      </vt:variant>
      <vt:variant>
        <vt:i4>0</vt:i4>
      </vt:variant>
      <vt:variant>
        <vt:i4>5</vt:i4>
      </vt:variant>
      <vt:variant>
        <vt:lpwstr/>
      </vt:variant>
      <vt:variant>
        <vt:lpwstr>_Toc2009731776</vt:lpwstr>
      </vt:variant>
      <vt:variant>
        <vt:i4>3080196</vt:i4>
      </vt:variant>
      <vt:variant>
        <vt:i4>152</vt:i4>
      </vt:variant>
      <vt:variant>
        <vt:i4>0</vt:i4>
      </vt:variant>
      <vt:variant>
        <vt:i4>5</vt:i4>
      </vt:variant>
      <vt:variant>
        <vt:lpwstr/>
      </vt:variant>
      <vt:variant>
        <vt:lpwstr>_Toc1134725946</vt:lpwstr>
      </vt:variant>
      <vt:variant>
        <vt:i4>1245247</vt:i4>
      </vt:variant>
      <vt:variant>
        <vt:i4>146</vt:i4>
      </vt:variant>
      <vt:variant>
        <vt:i4>0</vt:i4>
      </vt:variant>
      <vt:variant>
        <vt:i4>5</vt:i4>
      </vt:variant>
      <vt:variant>
        <vt:lpwstr/>
      </vt:variant>
      <vt:variant>
        <vt:lpwstr>_Toc335117816</vt:lpwstr>
      </vt:variant>
      <vt:variant>
        <vt:i4>2424833</vt:i4>
      </vt:variant>
      <vt:variant>
        <vt:i4>140</vt:i4>
      </vt:variant>
      <vt:variant>
        <vt:i4>0</vt:i4>
      </vt:variant>
      <vt:variant>
        <vt:i4>5</vt:i4>
      </vt:variant>
      <vt:variant>
        <vt:lpwstr/>
      </vt:variant>
      <vt:variant>
        <vt:lpwstr>_Toc1505444503</vt:lpwstr>
      </vt:variant>
      <vt:variant>
        <vt:i4>1245234</vt:i4>
      </vt:variant>
      <vt:variant>
        <vt:i4>134</vt:i4>
      </vt:variant>
      <vt:variant>
        <vt:i4>0</vt:i4>
      </vt:variant>
      <vt:variant>
        <vt:i4>5</vt:i4>
      </vt:variant>
      <vt:variant>
        <vt:lpwstr/>
      </vt:variant>
      <vt:variant>
        <vt:lpwstr>_Toc413757058</vt:lpwstr>
      </vt:variant>
      <vt:variant>
        <vt:i4>2686984</vt:i4>
      </vt:variant>
      <vt:variant>
        <vt:i4>128</vt:i4>
      </vt:variant>
      <vt:variant>
        <vt:i4>0</vt:i4>
      </vt:variant>
      <vt:variant>
        <vt:i4>5</vt:i4>
      </vt:variant>
      <vt:variant>
        <vt:lpwstr/>
      </vt:variant>
      <vt:variant>
        <vt:lpwstr>_Toc1703282193</vt:lpwstr>
      </vt:variant>
      <vt:variant>
        <vt:i4>2293773</vt:i4>
      </vt:variant>
      <vt:variant>
        <vt:i4>122</vt:i4>
      </vt:variant>
      <vt:variant>
        <vt:i4>0</vt:i4>
      </vt:variant>
      <vt:variant>
        <vt:i4>5</vt:i4>
      </vt:variant>
      <vt:variant>
        <vt:lpwstr/>
      </vt:variant>
      <vt:variant>
        <vt:lpwstr>_Toc1892097720</vt:lpwstr>
      </vt:variant>
      <vt:variant>
        <vt:i4>1769529</vt:i4>
      </vt:variant>
      <vt:variant>
        <vt:i4>116</vt:i4>
      </vt:variant>
      <vt:variant>
        <vt:i4>0</vt:i4>
      </vt:variant>
      <vt:variant>
        <vt:i4>5</vt:i4>
      </vt:variant>
      <vt:variant>
        <vt:lpwstr/>
      </vt:variant>
      <vt:variant>
        <vt:lpwstr>_Toc64028973</vt:lpwstr>
      </vt:variant>
      <vt:variant>
        <vt:i4>2949129</vt:i4>
      </vt:variant>
      <vt:variant>
        <vt:i4>110</vt:i4>
      </vt:variant>
      <vt:variant>
        <vt:i4>0</vt:i4>
      </vt:variant>
      <vt:variant>
        <vt:i4>5</vt:i4>
      </vt:variant>
      <vt:variant>
        <vt:lpwstr/>
      </vt:variant>
      <vt:variant>
        <vt:lpwstr>_Toc1321033992</vt:lpwstr>
      </vt:variant>
      <vt:variant>
        <vt:i4>2752525</vt:i4>
      </vt:variant>
      <vt:variant>
        <vt:i4>104</vt:i4>
      </vt:variant>
      <vt:variant>
        <vt:i4>0</vt:i4>
      </vt:variant>
      <vt:variant>
        <vt:i4>5</vt:i4>
      </vt:variant>
      <vt:variant>
        <vt:lpwstr/>
      </vt:variant>
      <vt:variant>
        <vt:lpwstr>_Toc1236395393</vt:lpwstr>
      </vt:variant>
      <vt:variant>
        <vt:i4>2752521</vt:i4>
      </vt:variant>
      <vt:variant>
        <vt:i4>98</vt:i4>
      </vt:variant>
      <vt:variant>
        <vt:i4>0</vt:i4>
      </vt:variant>
      <vt:variant>
        <vt:i4>5</vt:i4>
      </vt:variant>
      <vt:variant>
        <vt:lpwstr/>
      </vt:variant>
      <vt:variant>
        <vt:lpwstr>_Toc1695064159</vt:lpwstr>
      </vt:variant>
      <vt:variant>
        <vt:i4>1245243</vt:i4>
      </vt:variant>
      <vt:variant>
        <vt:i4>92</vt:i4>
      </vt:variant>
      <vt:variant>
        <vt:i4>0</vt:i4>
      </vt:variant>
      <vt:variant>
        <vt:i4>5</vt:i4>
      </vt:variant>
      <vt:variant>
        <vt:lpwstr/>
      </vt:variant>
      <vt:variant>
        <vt:lpwstr>_Toc630750801</vt:lpwstr>
      </vt:variant>
      <vt:variant>
        <vt:i4>2162695</vt:i4>
      </vt:variant>
      <vt:variant>
        <vt:i4>86</vt:i4>
      </vt:variant>
      <vt:variant>
        <vt:i4>0</vt:i4>
      </vt:variant>
      <vt:variant>
        <vt:i4>5</vt:i4>
      </vt:variant>
      <vt:variant>
        <vt:lpwstr/>
      </vt:variant>
      <vt:variant>
        <vt:lpwstr>_Toc1055214456</vt:lpwstr>
      </vt:variant>
      <vt:variant>
        <vt:i4>3014661</vt:i4>
      </vt:variant>
      <vt:variant>
        <vt:i4>80</vt:i4>
      </vt:variant>
      <vt:variant>
        <vt:i4>0</vt:i4>
      </vt:variant>
      <vt:variant>
        <vt:i4>5</vt:i4>
      </vt:variant>
      <vt:variant>
        <vt:lpwstr/>
      </vt:variant>
      <vt:variant>
        <vt:lpwstr>_Toc1953405704</vt:lpwstr>
      </vt:variant>
      <vt:variant>
        <vt:i4>2752523</vt:i4>
      </vt:variant>
      <vt:variant>
        <vt:i4>74</vt:i4>
      </vt:variant>
      <vt:variant>
        <vt:i4>0</vt:i4>
      </vt:variant>
      <vt:variant>
        <vt:i4>5</vt:i4>
      </vt:variant>
      <vt:variant>
        <vt:lpwstr/>
      </vt:variant>
      <vt:variant>
        <vt:lpwstr>_Toc1642037993</vt:lpwstr>
      </vt:variant>
      <vt:variant>
        <vt:i4>1245235</vt:i4>
      </vt:variant>
      <vt:variant>
        <vt:i4>68</vt:i4>
      </vt:variant>
      <vt:variant>
        <vt:i4>0</vt:i4>
      </vt:variant>
      <vt:variant>
        <vt:i4>5</vt:i4>
      </vt:variant>
      <vt:variant>
        <vt:lpwstr/>
      </vt:variant>
      <vt:variant>
        <vt:lpwstr>_Toc74569385</vt:lpwstr>
      </vt:variant>
      <vt:variant>
        <vt:i4>2883590</vt:i4>
      </vt:variant>
      <vt:variant>
        <vt:i4>62</vt:i4>
      </vt:variant>
      <vt:variant>
        <vt:i4>0</vt:i4>
      </vt:variant>
      <vt:variant>
        <vt:i4>5</vt:i4>
      </vt:variant>
      <vt:variant>
        <vt:lpwstr/>
      </vt:variant>
      <vt:variant>
        <vt:lpwstr>_Toc1523662219</vt:lpwstr>
      </vt:variant>
      <vt:variant>
        <vt:i4>2359305</vt:i4>
      </vt:variant>
      <vt:variant>
        <vt:i4>56</vt:i4>
      </vt:variant>
      <vt:variant>
        <vt:i4>0</vt:i4>
      </vt:variant>
      <vt:variant>
        <vt:i4>5</vt:i4>
      </vt:variant>
      <vt:variant>
        <vt:lpwstr/>
      </vt:variant>
      <vt:variant>
        <vt:lpwstr>_Toc1169197280</vt:lpwstr>
      </vt:variant>
      <vt:variant>
        <vt:i4>2883592</vt:i4>
      </vt:variant>
      <vt:variant>
        <vt:i4>50</vt:i4>
      </vt:variant>
      <vt:variant>
        <vt:i4>0</vt:i4>
      </vt:variant>
      <vt:variant>
        <vt:i4>5</vt:i4>
      </vt:variant>
      <vt:variant>
        <vt:lpwstr/>
      </vt:variant>
      <vt:variant>
        <vt:lpwstr>_Toc1079129767</vt:lpwstr>
      </vt:variant>
      <vt:variant>
        <vt:i4>1835069</vt:i4>
      </vt:variant>
      <vt:variant>
        <vt:i4>44</vt:i4>
      </vt:variant>
      <vt:variant>
        <vt:i4>0</vt:i4>
      </vt:variant>
      <vt:variant>
        <vt:i4>5</vt:i4>
      </vt:variant>
      <vt:variant>
        <vt:lpwstr/>
      </vt:variant>
      <vt:variant>
        <vt:lpwstr>_Toc626359831</vt:lpwstr>
      </vt:variant>
      <vt:variant>
        <vt:i4>1376306</vt:i4>
      </vt:variant>
      <vt:variant>
        <vt:i4>38</vt:i4>
      </vt:variant>
      <vt:variant>
        <vt:i4>0</vt:i4>
      </vt:variant>
      <vt:variant>
        <vt:i4>5</vt:i4>
      </vt:variant>
      <vt:variant>
        <vt:lpwstr/>
      </vt:variant>
      <vt:variant>
        <vt:lpwstr>_Toc876459988</vt:lpwstr>
      </vt:variant>
      <vt:variant>
        <vt:i4>2883596</vt:i4>
      </vt:variant>
      <vt:variant>
        <vt:i4>32</vt:i4>
      </vt:variant>
      <vt:variant>
        <vt:i4>0</vt:i4>
      </vt:variant>
      <vt:variant>
        <vt:i4>5</vt:i4>
      </vt:variant>
      <vt:variant>
        <vt:lpwstr/>
      </vt:variant>
      <vt:variant>
        <vt:lpwstr>_Toc1447031982</vt:lpwstr>
      </vt:variant>
      <vt:variant>
        <vt:i4>2949124</vt:i4>
      </vt:variant>
      <vt:variant>
        <vt:i4>26</vt:i4>
      </vt:variant>
      <vt:variant>
        <vt:i4>0</vt:i4>
      </vt:variant>
      <vt:variant>
        <vt:i4>5</vt:i4>
      </vt:variant>
      <vt:variant>
        <vt:lpwstr/>
      </vt:variant>
      <vt:variant>
        <vt:lpwstr>_Toc1118027938</vt:lpwstr>
      </vt:variant>
      <vt:variant>
        <vt:i4>2162696</vt:i4>
      </vt:variant>
      <vt:variant>
        <vt:i4>20</vt:i4>
      </vt:variant>
      <vt:variant>
        <vt:i4>0</vt:i4>
      </vt:variant>
      <vt:variant>
        <vt:i4>5</vt:i4>
      </vt:variant>
      <vt:variant>
        <vt:lpwstr/>
      </vt:variant>
      <vt:variant>
        <vt:lpwstr>_Toc2114567590</vt:lpwstr>
      </vt:variant>
      <vt:variant>
        <vt:i4>2359309</vt:i4>
      </vt:variant>
      <vt:variant>
        <vt:i4>14</vt:i4>
      </vt:variant>
      <vt:variant>
        <vt:i4>0</vt:i4>
      </vt:variant>
      <vt:variant>
        <vt:i4>5</vt:i4>
      </vt:variant>
      <vt:variant>
        <vt:lpwstr/>
      </vt:variant>
      <vt:variant>
        <vt:lpwstr>_Toc1744851316</vt:lpwstr>
      </vt:variant>
      <vt:variant>
        <vt:i4>2359297</vt:i4>
      </vt:variant>
      <vt:variant>
        <vt:i4>8</vt:i4>
      </vt:variant>
      <vt:variant>
        <vt:i4>0</vt:i4>
      </vt:variant>
      <vt:variant>
        <vt:i4>5</vt:i4>
      </vt:variant>
      <vt:variant>
        <vt:lpwstr/>
      </vt:variant>
      <vt:variant>
        <vt:lpwstr>_Toc2107037046</vt:lpwstr>
      </vt:variant>
      <vt:variant>
        <vt:i4>2162699</vt:i4>
      </vt:variant>
      <vt:variant>
        <vt:i4>2</vt:i4>
      </vt:variant>
      <vt:variant>
        <vt:i4>0</vt:i4>
      </vt:variant>
      <vt:variant>
        <vt:i4>5</vt:i4>
      </vt:variant>
      <vt:variant>
        <vt:lpwstr/>
      </vt:variant>
      <vt:variant>
        <vt:lpwstr>_Toc1736890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ML 8/5, send to Tammy to fix per comments, then review with Kritika Singh</dc:description>
  <cp:lastModifiedBy/>
  <cp:revision>1</cp:revision>
  <dcterms:created xsi:type="dcterms:W3CDTF">2024-03-28T12:35:00Z</dcterms:created>
  <dcterms:modified xsi:type="dcterms:W3CDTF">2024-04-02T05:1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F32F0D98804A488750A8AEF1EBC6FB</vt:lpwstr>
  </property>
  <property fmtid="{D5CDD505-2E9C-101B-9397-08002B2CF9AE}" pid="3" name="WSLead/SMRReviewRequired?">
    <vt:bool>false</vt:bool>
  </property>
  <property fmtid="{D5CDD505-2E9C-101B-9397-08002B2CF9AE}" pid="4" name="Tranche">
    <vt:lpwstr>Tranche 1</vt:lpwstr>
  </property>
  <property fmtid="{D5CDD505-2E9C-101B-9397-08002B2CF9AE}" pid="5" name="GrammarlyDocumentId">
    <vt:lpwstr>34bc6f92b9db4c2f73b4dbf7ffb25c568ac2a6aadbf46b38def152a404bc517b</vt:lpwstr>
  </property>
</Properties>
</file>